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3500DF">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r>
        <w:rPr>
          <w:b/>
          <w:color w:val="000000"/>
        </w:rPr>
        <w:t>Neurawall</w:t>
      </w:r>
      <w:r w:rsidRPr="008570B1">
        <w:rPr>
          <w:color w:val="000000"/>
        </w:rPr>
        <w:t xml:space="preserve">” neither as a whole nor as a part </w:t>
      </w:r>
      <w:r w:rsidR="005860A5" w:rsidRPr="008570B1">
        <w:rPr>
          <w:color w:val="000000"/>
        </w:rPr>
        <w:t xml:space="preserve">has </w:t>
      </w:r>
      <w:r w:rsidR="005860A5">
        <w:rPr>
          <w:color w:val="000000"/>
        </w:rPr>
        <w:t>been</w:t>
      </w:r>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is proved to be copied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are obliged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Neurawall.”</w:t>
      </w:r>
    </w:p>
    <w:p w14:paraId="3CBDFBFF" w14:textId="46A51E19" w:rsidR="00A41E0D" w:rsidRPr="00A41E0D" w:rsidRDefault="00A41E0D" w:rsidP="005860A5">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  To fill this void, this project introduces Neurawall,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is able to better detect known and unknown threats.  Training data was derived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Neurawall works well against a broad range of network threats, its effectiveness in modern HTTPS or VPN-protected environments is hindered by the current limitation of the model to </w:t>
      </w:r>
      <w:r w:rsidR="00210154" w:rsidRPr="005E6DF3">
        <w:rPr>
          <w:bCs/>
          <w:color w:val="000000"/>
        </w:rPr>
        <w:t>inspect</w:t>
      </w:r>
      <w:r w:rsidRPr="005E6DF3">
        <w:rPr>
          <w:bCs/>
          <w:color w:val="000000"/>
        </w:rPr>
        <w:t xml:space="preserve">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977565"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273F1D80" w14:textId="0A4BB9E2" w:rsidR="00385287" w:rsidRPr="00385287" w:rsidRDefault="00882023" w:rsidP="001A7EC6">
          <w:pPr>
            <w:pStyle w:val="Heading1"/>
            <w:ind w:left="432" w:hanging="432"/>
            <w:jc w:val="both"/>
          </w:pPr>
          <w:r w:rsidRPr="00775E36">
            <w:rPr>
              <w:rStyle w:val="Emphasis"/>
              <w:i w:val="0"/>
              <w:iCs w:val="0"/>
            </w:rPr>
            <w:t>Table of Contents</w:t>
          </w:r>
          <w:bookmarkEnd w:id="4"/>
        </w:p>
        <w:p w14:paraId="10DDE9A1" w14:textId="08B04537" w:rsidR="00C83634"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977565" w:history="1">
            <w:r w:rsidR="00C83634" w:rsidRPr="00B525C9">
              <w:rPr>
                <w:rStyle w:val="Hyperlink"/>
              </w:rPr>
              <w:t>Table of Contents</w:t>
            </w:r>
            <w:r w:rsidR="00C83634">
              <w:rPr>
                <w:webHidden/>
              </w:rPr>
              <w:tab/>
            </w:r>
            <w:r w:rsidR="00C83634">
              <w:rPr>
                <w:webHidden/>
              </w:rPr>
              <w:fldChar w:fldCharType="begin"/>
            </w:r>
            <w:r w:rsidR="00C83634">
              <w:rPr>
                <w:webHidden/>
              </w:rPr>
              <w:instrText xml:space="preserve"> PAGEREF _Toc197977565 \h </w:instrText>
            </w:r>
            <w:r w:rsidR="00C83634">
              <w:rPr>
                <w:webHidden/>
              </w:rPr>
            </w:r>
            <w:r w:rsidR="00C83634">
              <w:rPr>
                <w:webHidden/>
              </w:rPr>
              <w:fldChar w:fldCharType="separate"/>
            </w:r>
            <w:r w:rsidR="00882CAE">
              <w:rPr>
                <w:webHidden/>
              </w:rPr>
              <w:t>viii</w:t>
            </w:r>
            <w:r w:rsidR="00C83634">
              <w:rPr>
                <w:webHidden/>
              </w:rPr>
              <w:fldChar w:fldCharType="end"/>
            </w:r>
          </w:hyperlink>
        </w:p>
        <w:p w14:paraId="2C588DB8" w14:textId="7CB588A0" w:rsidR="00C83634" w:rsidRDefault="00C83634">
          <w:pPr>
            <w:pStyle w:val="TOC1"/>
            <w:rPr>
              <w:rFonts w:cstheme="minorBidi"/>
              <w:b w:val="0"/>
              <w:bCs w:val="0"/>
              <w:kern w:val="2"/>
              <w:sz w:val="24"/>
              <w:szCs w:val="24"/>
              <w14:ligatures w14:val="standardContextual"/>
            </w:rPr>
          </w:pPr>
          <w:hyperlink w:anchor="_Toc197977566" w:history="1">
            <w:r w:rsidRPr="00B525C9">
              <w:rPr>
                <w:rStyle w:val="Hyperlink"/>
              </w:rPr>
              <w:t>Chapter 1: Introduction</w:t>
            </w:r>
            <w:r>
              <w:rPr>
                <w:webHidden/>
              </w:rPr>
              <w:tab/>
            </w:r>
            <w:r>
              <w:rPr>
                <w:webHidden/>
              </w:rPr>
              <w:fldChar w:fldCharType="begin"/>
            </w:r>
            <w:r>
              <w:rPr>
                <w:webHidden/>
              </w:rPr>
              <w:instrText xml:space="preserve"> PAGEREF _Toc197977566 \h </w:instrText>
            </w:r>
            <w:r>
              <w:rPr>
                <w:webHidden/>
              </w:rPr>
            </w:r>
            <w:r>
              <w:rPr>
                <w:webHidden/>
              </w:rPr>
              <w:fldChar w:fldCharType="separate"/>
            </w:r>
            <w:r w:rsidR="00882CAE">
              <w:rPr>
                <w:webHidden/>
              </w:rPr>
              <w:t>2</w:t>
            </w:r>
            <w:r>
              <w:rPr>
                <w:webHidden/>
              </w:rPr>
              <w:fldChar w:fldCharType="end"/>
            </w:r>
          </w:hyperlink>
        </w:p>
        <w:p w14:paraId="5C41A994" w14:textId="5D74382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7" w:history="1">
            <w:r w:rsidRPr="00B525C9">
              <w:rPr>
                <w:rStyle w:val="Hyperlink"/>
                <w:noProof/>
              </w:rPr>
              <w:t>1.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67 \h </w:instrText>
            </w:r>
            <w:r>
              <w:rPr>
                <w:noProof/>
                <w:webHidden/>
              </w:rPr>
            </w:r>
            <w:r>
              <w:rPr>
                <w:noProof/>
                <w:webHidden/>
              </w:rPr>
              <w:fldChar w:fldCharType="separate"/>
            </w:r>
            <w:r w:rsidR="00882CAE">
              <w:rPr>
                <w:noProof/>
                <w:webHidden/>
              </w:rPr>
              <w:t>2</w:t>
            </w:r>
            <w:r>
              <w:rPr>
                <w:noProof/>
                <w:webHidden/>
              </w:rPr>
              <w:fldChar w:fldCharType="end"/>
            </w:r>
          </w:hyperlink>
        </w:p>
        <w:p w14:paraId="5E137585" w14:textId="4E26A0F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8" w:history="1">
            <w:r w:rsidRPr="00B525C9">
              <w:rPr>
                <w:rStyle w:val="Hyperlink"/>
                <w:noProof/>
              </w:rPr>
              <w:t>1.2</w:t>
            </w:r>
            <w:r>
              <w:rPr>
                <w:rFonts w:cstheme="minorBidi"/>
                <w:noProof/>
                <w:kern w:val="2"/>
                <w:sz w:val="24"/>
                <w:szCs w:val="24"/>
                <w14:ligatures w14:val="standardContextual"/>
              </w:rPr>
              <w:tab/>
            </w:r>
            <w:r w:rsidRPr="00B525C9">
              <w:rPr>
                <w:rStyle w:val="Hyperlink"/>
                <w:noProof/>
              </w:rPr>
              <w:t>Opportunity &amp; Stakeholders</w:t>
            </w:r>
            <w:r>
              <w:rPr>
                <w:noProof/>
                <w:webHidden/>
              </w:rPr>
              <w:tab/>
            </w:r>
            <w:r>
              <w:rPr>
                <w:noProof/>
                <w:webHidden/>
              </w:rPr>
              <w:fldChar w:fldCharType="begin"/>
            </w:r>
            <w:r>
              <w:rPr>
                <w:noProof/>
                <w:webHidden/>
              </w:rPr>
              <w:instrText xml:space="preserve"> PAGEREF _Toc197977568 \h </w:instrText>
            </w:r>
            <w:r>
              <w:rPr>
                <w:noProof/>
                <w:webHidden/>
              </w:rPr>
            </w:r>
            <w:r>
              <w:rPr>
                <w:noProof/>
                <w:webHidden/>
              </w:rPr>
              <w:fldChar w:fldCharType="separate"/>
            </w:r>
            <w:r w:rsidR="00882CAE">
              <w:rPr>
                <w:noProof/>
                <w:webHidden/>
              </w:rPr>
              <w:t>3</w:t>
            </w:r>
            <w:r>
              <w:rPr>
                <w:noProof/>
                <w:webHidden/>
              </w:rPr>
              <w:fldChar w:fldCharType="end"/>
            </w:r>
          </w:hyperlink>
        </w:p>
        <w:p w14:paraId="2B905898" w14:textId="0988E6D8"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9" w:history="1">
            <w:r w:rsidRPr="00B525C9">
              <w:rPr>
                <w:rStyle w:val="Hyperlink"/>
                <w:noProof/>
              </w:rPr>
              <w:t>1.3</w:t>
            </w:r>
            <w:r>
              <w:rPr>
                <w:rFonts w:cstheme="minorBidi"/>
                <w:noProof/>
                <w:kern w:val="2"/>
                <w:sz w:val="24"/>
                <w:szCs w:val="24"/>
                <w14:ligatures w14:val="standardContextual"/>
              </w:rPr>
              <w:tab/>
            </w:r>
            <w:r w:rsidRPr="00B525C9">
              <w:rPr>
                <w:rStyle w:val="Hyperlink"/>
                <w:noProof/>
              </w:rPr>
              <w:t>Motivations and Challenges</w:t>
            </w:r>
            <w:r>
              <w:rPr>
                <w:noProof/>
                <w:webHidden/>
              </w:rPr>
              <w:tab/>
            </w:r>
            <w:r>
              <w:rPr>
                <w:noProof/>
                <w:webHidden/>
              </w:rPr>
              <w:fldChar w:fldCharType="begin"/>
            </w:r>
            <w:r>
              <w:rPr>
                <w:noProof/>
                <w:webHidden/>
              </w:rPr>
              <w:instrText xml:space="preserve"> PAGEREF _Toc197977569 \h </w:instrText>
            </w:r>
            <w:r>
              <w:rPr>
                <w:noProof/>
                <w:webHidden/>
              </w:rPr>
            </w:r>
            <w:r>
              <w:rPr>
                <w:noProof/>
                <w:webHidden/>
              </w:rPr>
              <w:fldChar w:fldCharType="separate"/>
            </w:r>
            <w:r w:rsidR="00882CAE">
              <w:rPr>
                <w:noProof/>
                <w:webHidden/>
              </w:rPr>
              <w:t>4</w:t>
            </w:r>
            <w:r>
              <w:rPr>
                <w:noProof/>
                <w:webHidden/>
              </w:rPr>
              <w:fldChar w:fldCharType="end"/>
            </w:r>
          </w:hyperlink>
        </w:p>
        <w:p w14:paraId="5BA37A90" w14:textId="55FE9A74"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4" w:history="1">
            <w:r w:rsidRPr="00B525C9">
              <w:rPr>
                <w:rStyle w:val="Hyperlink"/>
                <w:noProof/>
              </w:rPr>
              <w:t>1.3.1</w:t>
            </w:r>
            <w:r>
              <w:rPr>
                <w:rFonts w:cstheme="minorBidi"/>
                <w:noProof/>
                <w:kern w:val="2"/>
                <w:sz w:val="24"/>
                <w:szCs w:val="24"/>
                <w14:ligatures w14:val="standardContextual"/>
              </w:rPr>
              <w:tab/>
            </w:r>
            <w:r w:rsidRPr="00B525C9">
              <w:rPr>
                <w:rStyle w:val="Hyperlink"/>
                <w:noProof/>
              </w:rPr>
              <w:t>Motivation</w:t>
            </w:r>
            <w:r>
              <w:rPr>
                <w:noProof/>
                <w:webHidden/>
              </w:rPr>
              <w:tab/>
            </w:r>
            <w:r>
              <w:rPr>
                <w:noProof/>
                <w:webHidden/>
              </w:rPr>
              <w:fldChar w:fldCharType="begin"/>
            </w:r>
            <w:r>
              <w:rPr>
                <w:noProof/>
                <w:webHidden/>
              </w:rPr>
              <w:instrText xml:space="preserve"> PAGEREF _Toc197977574 \h </w:instrText>
            </w:r>
            <w:r>
              <w:rPr>
                <w:noProof/>
                <w:webHidden/>
              </w:rPr>
            </w:r>
            <w:r>
              <w:rPr>
                <w:noProof/>
                <w:webHidden/>
              </w:rPr>
              <w:fldChar w:fldCharType="separate"/>
            </w:r>
            <w:r w:rsidR="00882CAE">
              <w:rPr>
                <w:noProof/>
                <w:webHidden/>
              </w:rPr>
              <w:t>4</w:t>
            </w:r>
            <w:r>
              <w:rPr>
                <w:noProof/>
                <w:webHidden/>
              </w:rPr>
              <w:fldChar w:fldCharType="end"/>
            </w:r>
          </w:hyperlink>
        </w:p>
        <w:p w14:paraId="29A1BAC2" w14:textId="544C6A92"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5" w:history="1">
            <w:r w:rsidRPr="00B525C9">
              <w:rPr>
                <w:rStyle w:val="Hyperlink"/>
                <w:noProof/>
              </w:rPr>
              <w:t>1.3.2</w:t>
            </w:r>
            <w:r>
              <w:rPr>
                <w:rFonts w:cstheme="minorBidi"/>
                <w:noProof/>
                <w:kern w:val="2"/>
                <w:sz w:val="24"/>
                <w:szCs w:val="24"/>
                <w14:ligatures w14:val="standardContextual"/>
              </w:rPr>
              <w:tab/>
            </w:r>
            <w:r w:rsidRPr="00B525C9">
              <w:rPr>
                <w:rStyle w:val="Hyperlink"/>
                <w:noProof/>
              </w:rPr>
              <w:t>Challenges</w:t>
            </w:r>
            <w:r>
              <w:rPr>
                <w:noProof/>
                <w:webHidden/>
              </w:rPr>
              <w:tab/>
            </w:r>
            <w:r>
              <w:rPr>
                <w:noProof/>
                <w:webHidden/>
              </w:rPr>
              <w:fldChar w:fldCharType="begin"/>
            </w:r>
            <w:r>
              <w:rPr>
                <w:noProof/>
                <w:webHidden/>
              </w:rPr>
              <w:instrText xml:space="preserve"> PAGEREF _Toc197977575 \h </w:instrText>
            </w:r>
            <w:r>
              <w:rPr>
                <w:noProof/>
                <w:webHidden/>
              </w:rPr>
            </w:r>
            <w:r>
              <w:rPr>
                <w:noProof/>
                <w:webHidden/>
              </w:rPr>
              <w:fldChar w:fldCharType="separate"/>
            </w:r>
            <w:r w:rsidR="00882CAE">
              <w:rPr>
                <w:noProof/>
                <w:webHidden/>
              </w:rPr>
              <w:t>4</w:t>
            </w:r>
            <w:r>
              <w:rPr>
                <w:noProof/>
                <w:webHidden/>
              </w:rPr>
              <w:fldChar w:fldCharType="end"/>
            </w:r>
          </w:hyperlink>
        </w:p>
        <w:p w14:paraId="3C867327" w14:textId="5010A53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6" w:history="1">
            <w:r w:rsidRPr="00B525C9">
              <w:rPr>
                <w:rStyle w:val="Hyperlink"/>
                <w:noProof/>
              </w:rPr>
              <w:t>1.4</w:t>
            </w:r>
            <w:r>
              <w:rPr>
                <w:rFonts w:cstheme="minorBidi"/>
                <w:noProof/>
                <w:kern w:val="2"/>
                <w:sz w:val="24"/>
                <w:szCs w:val="24"/>
                <w14:ligatures w14:val="standardContextual"/>
              </w:rPr>
              <w:tab/>
            </w:r>
            <w:r w:rsidRPr="00B525C9">
              <w:rPr>
                <w:rStyle w:val="Hyperlink"/>
                <w:noProof/>
              </w:rPr>
              <w:t>Significance of Study</w:t>
            </w:r>
            <w:r>
              <w:rPr>
                <w:noProof/>
                <w:webHidden/>
              </w:rPr>
              <w:tab/>
            </w:r>
            <w:r>
              <w:rPr>
                <w:noProof/>
                <w:webHidden/>
              </w:rPr>
              <w:fldChar w:fldCharType="begin"/>
            </w:r>
            <w:r>
              <w:rPr>
                <w:noProof/>
                <w:webHidden/>
              </w:rPr>
              <w:instrText xml:space="preserve"> PAGEREF _Toc197977576 \h </w:instrText>
            </w:r>
            <w:r>
              <w:rPr>
                <w:noProof/>
                <w:webHidden/>
              </w:rPr>
            </w:r>
            <w:r>
              <w:rPr>
                <w:noProof/>
                <w:webHidden/>
              </w:rPr>
              <w:fldChar w:fldCharType="separate"/>
            </w:r>
            <w:r w:rsidR="00882CAE">
              <w:rPr>
                <w:noProof/>
                <w:webHidden/>
              </w:rPr>
              <w:t>7</w:t>
            </w:r>
            <w:r>
              <w:rPr>
                <w:noProof/>
                <w:webHidden/>
              </w:rPr>
              <w:fldChar w:fldCharType="end"/>
            </w:r>
          </w:hyperlink>
        </w:p>
        <w:p w14:paraId="0CFC6E5F" w14:textId="00995D58"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7" w:history="1">
            <w:r w:rsidRPr="00B525C9">
              <w:rPr>
                <w:rStyle w:val="Hyperlink"/>
                <w:noProof/>
              </w:rPr>
              <w:t>1.5</w:t>
            </w:r>
            <w:r>
              <w:rPr>
                <w:rFonts w:cstheme="minorBidi"/>
                <w:noProof/>
                <w:kern w:val="2"/>
                <w:sz w:val="24"/>
                <w:szCs w:val="24"/>
                <w14:ligatures w14:val="standardContextual"/>
              </w:rPr>
              <w:tab/>
            </w:r>
            <w:r w:rsidRPr="00B525C9">
              <w:rPr>
                <w:rStyle w:val="Hyperlink"/>
                <w:noProof/>
              </w:rPr>
              <w:t>Goals and Objectives</w:t>
            </w:r>
            <w:r>
              <w:rPr>
                <w:noProof/>
                <w:webHidden/>
              </w:rPr>
              <w:tab/>
            </w:r>
            <w:r>
              <w:rPr>
                <w:noProof/>
                <w:webHidden/>
              </w:rPr>
              <w:fldChar w:fldCharType="begin"/>
            </w:r>
            <w:r>
              <w:rPr>
                <w:noProof/>
                <w:webHidden/>
              </w:rPr>
              <w:instrText xml:space="preserve"> PAGEREF _Toc197977577 \h </w:instrText>
            </w:r>
            <w:r>
              <w:rPr>
                <w:noProof/>
                <w:webHidden/>
              </w:rPr>
            </w:r>
            <w:r>
              <w:rPr>
                <w:noProof/>
                <w:webHidden/>
              </w:rPr>
              <w:fldChar w:fldCharType="separate"/>
            </w:r>
            <w:r w:rsidR="00882CAE">
              <w:rPr>
                <w:noProof/>
                <w:webHidden/>
              </w:rPr>
              <w:t>7</w:t>
            </w:r>
            <w:r>
              <w:rPr>
                <w:noProof/>
                <w:webHidden/>
              </w:rPr>
              <w:fldChar w:fldCharType="end"/>
            </w:r>
          </w:hyperlink>
        </w:p>
        <w:p w14:paraId="4B22E5C3" w14:textId="6133389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8" w:history="1">
            <w:r w:rsidRPr="00B525C9">
              <w:rPr>
                <w:rStyle w:val="Hyperlink"/>
                <w:noProof/>
              </w:rPr>
              <w:t>1.6</w:t>
            </w:r>
            <w:r>
              <w:rPr>
                <w:rFonts w:cstheme="minorBidi"/>
                <w:noProof/>
                <w:kern w:val="2"/>
                <w:sz w:val="24"/>
                <w:szCs w:val="24"/>
                <w14:ligatures w14:val="standardContextual"/>
              </w:rPr>
              <w:tab/>
            </w:r>
            <w:r w:rsidRPr="00B525C9">
              <w:rPr>
                <w:rStyle w:val="Hyperlink"/>
                <w:noProof/>
              </w:rPr>
              <w:t>Scope of the Project</w:t>
            </w:r>
            <w:r>
              <w:rPr>
                <w:noProof/>
                <w:webHidden/>
              </w:rPr>
              <w:tab/>
            </w:r>
            <w:r>
              <w:rPr>
                <w:noProof/>
                <w:webHidden/>
              </w:rPr>
              <w:fldChar w:fldCharType="begin"/>
            </w:r>
            <w:r>
              <w:rPr>
                <w:noProof/>
                <w:webHidden/>
              </w:rPr>
              <w:instrText xml:space="preserve"> PAGEREF _Toc197977578 \h </w:instrText>
            </w:r>
            <w:r>
              <w:rPr>
                <w:noProof/>
                <w:webHidden/>
              </w:rPr>
            </w:r>
            <w:r>
              <w:rPr>
                <w:noProof/>
                <w:webHidden/>
              </w:rPr>
              <w:fldChar w:fldCharType="separate"/>
            </w:r>
            <w:r w:rsidR="00882CAE">
              <w:rPr>
                <w:noProof/>
                <w:webHidden/>
              </w:rPr>
              <w:t>8</w:t>
            </w:r>
            <w:r>
              <w:rPr>
                <w:noProof/>
                <w:webHidden/>
              </w:rPr>
              <w:fldChar w:fldCharType="end"/>
            </w:r>
          </w:hyperlink>
        </w:p>
        <w:p w14:paraId="14D54CF9" w14:textId="44D4465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9" w:history="1">
            <w:r w:rsidRPr="00B525C9">
              <w:rPr>
                <w:rStyle w:val="Hyperlink"/>
                <w:noProof/>
              </w:rPr>
              <w:t>1.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579 \h </w:instrText>
            </w:r>
            <w:r>
              <w:rPr>
                <w:noProof/>
                <w:webHidden/>
              </w:rPr>
            </w:r>
            <w:r>
              <w:rPr>
                <w:noProof/>
                <w:webHidden/>
              </w:rPr>
              <w:fldChar w:fldCharType="separate"/>
            </w:r>
            <w:r w:rsidR="00882CAE">
              <w:rPr>
                <w:noProof/>
                <w:webHidden/>
              </w:rPr>
              <w:t>9</w:t>
            </w:r>
            <w:r>
              <w:rPr>
                <w:noProof/>
                <w:webHidden/>
              </w:rPr>
              <w:fldChar w:fldCharType="end"/>
            </w:r>
          </w:hyperlink>
        </w:p>
        <w:p w14:paraId="55F6ABD8" w14:textId="67DB6025" w:rsidR="00C83634" w:rsidRDefault="00C83634">
          <w:pPr>
            <w:pStyle w:val="TOC1"/>
            <w:rPr>
              <w:rFonts w:cstheme="minorBidi"/>
              <w:b w:val="0"/>
              <w:bCs w:val="0"/>
              <w:kern w:val="2"/>
              <w:sz w:val="24"/>
              <w:szCs w:val="24"/>
              <w14:ligatures w14:val="standardContextual"/>
            </w:rPr>
          </w:pPr>
          <w:hyperlink w:anchor="_Toc197977580" w:history="1">
            <w:r w:rsidRPr="00B525C9">
              <w:rPr>
                <w:rStyle w:val="Hyperlink"/>
              </w:rPr>
              <w:t>Chapter 2: Market Survey</w:t>
            </w:r>
            <w:r>
              <w:rPr>
                <w:webHidden/>
              </w:rPr>
              <w:tab/>
            </w:r>
            <w:r>
              <w:rPr>
                <w:webHidden/>
              </w:rPr>
              <w:fldChar w:fldCharType="begin"/>
            </w:r>
            <w:r>
              <w:rPr>
                <w:webHidden/>
              </w:rPr>
              <w:instrText xml:space="preserve"> PAGEREF _Toc197977580 \h </w:instrText>
            </w:r>
            <w:r>
              <w:rPr>
                <w:webHidden/>
              </w:rPr>
            </w:r>
            <w:r>
              <w:rPr>
                <w:webHidden/>
              </w:rPr>
              <w:fldChar w:fldCharType="separate"/>
            </w:r>
            <w:r w:rsidR="00882CAE">
              <w:rPr>
                <w:webHidden/>
              </w:rPr>
              <w:t>11</w:t>
            </w:r>
            <w:r>
              <w:rPr>
                <w:webHidden/>
              </w:rPr>
              <w:fldChar w:fldCharType="end"/>
            </w:r>
          </w:hyperlink>
        </w:p>
        <w:p w14:paraId="732B70EE" w14:textId="4D21E9F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1" w:history="1">
            <w:r w:rsidRPr="00B525C9">
              <w:rPr>
                <w:rStyle w:val="Hyperlink"/>
                <w:noProof/>
              </w:rPr>
              <w:t>2.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81 \h </w:instrText>
            </w:r>
            <w:r>
              <w:rPr>
                <w:noProof/>
                <w:webHidden/>
              </w:rPr>
            </w:r>
            <w:r>
              <w:rPr>
                <w:noProof/>
                <w:webHidden/>
              </w:rPr>
              <w:fldChar w:fldCharType="separate"/>
            </w:r>
            <w:r w:rsidR="00882CAE">
              <w:rPr>
                <w:noProof/>
                <w:webHidden/>
              </w:rPr>
              <w:t>11</w:t>
            </w:r>
            <w:r>
              <w:rPr>
                <w:noProof/>
                <w:webHidden/>
              </w:rPr>
              <w:fldChar w:fldCharType="end"/>
            </w:r>
          </w:hyperlink>
        </w:p>
        <w:p w14:paraId="64985724" w14:textId="6D49BA7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2" w:history="1">
            <w:r w:rsidRPr="00B525C9">
              <w:rPr>
                <w:rStyle w:val="Hyperlink"/>
                <w:noProof/>
              </w:rPr>
              <w:t>2.2</w:t>
            </w:r>
            <w:r>
              <w:rPr>
                <w:rFonts w:cstheme="minorBidi"/>
                <w:noProof/>
                <w:kern w:val="2"/>
                <w:sz w:val="24"/>
                <w:szCs w:val="24"/>
                <w14:ligatures w14:val="standardContextual"/>
              </w:rPr>
              <w:tab/>
            </w:r>
            <w:r w:rsidRPr="00B525C9">
              <w:rPr>
                <w:rStyle w:val="Hyperlink"/>
                <w:noProof/>
              </w:rPr>
              <w:t>Technologies &amp; Products Overview</w:t>
            </w:r>
            <w:r>
              <w:rPr>
                <w:noProof/>
                <w:webHidden/>
              </w:rPr>
              <w:tab/>
            </w:r>
            <w:r>
              <w:rPr>
                <w:noProof/>
                <w:webHidden/>
              </w:rPr>
              <w:fldChar w:fldCharType="begin"/>
            </w:r>
            <w:r>
              <w:rPr>
                <w:noProof/>
                <w:webHidden/>
              </w:rPr>
              <w:instrText xml:space="preserve"> PAGEREF _Toc197977582 \h </w:instrText>
            </w:r>
            <w:r>
              <w:rPr>
                <w:noProof/>
                <w:webHidden/>
              </w:rPr>
            </w:r>
            <w:r>
              <w:rPr>
                <w:noProof/>
                <w:webHidden/>
              </w:rPr>
              <w:fldChar w:fldCharType="separate"/>
            </w:r>
            <w:r w:rsidR="00882CAE">
              <w:rPr>
                <w:noProof/>
                <w:webHidden/>
              </w:rPr>
              <w:t>11</w:t>
            </w:r>
            <w:r>
              <w:rPr>
                <w:noProof/>
                <w:webHidden/>
              </w:rPr>
              <w:fldChar w:fldCharType="end"/>
            </w:r>
          </w:hyperlink>
        </w:p>
        <w:p w14:paraId="4353E382" w14:textId="09EAB8AE"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6" w:history="1">
            <w:r w:rsidRPr="00B525C9">
              <w:rPr>
                <w:rStyle w:val="Hyperlink"/>
                <w:noProof/>
              </w:rPr>
              <w:t>2.2.1</w:t>
            </w:r>
            <w:r>
              <w:rPr>
                <w:rFonts w:cstheme="minorBidi"/>
                <w:noProof/>
                <w:kern w:val="2"/>
                <w:sz w:val="24"/>
                <w:szCs w:val="24"/>
                <w14:ligatures w14:val="standardContextual"/>
              </w:rPr>
              <w:tab/>
            </w:r>
            <w:r w:rsidRPr="00B525C9">
              <w:rPr>
                <w:rStyle w:val="Hyperlink"/>
                <w:noProof/>
              </w:rPr>
              <w:t>Traditional Firewalls</w:t>
            </w:r>
            <w:r>
              <w:rPr>
                <w:noProof/>
                <w:webHidden/>
              </w:rPr>
              <w:tab/>
            </w:r>
            <w:r>
              <w:rPr>
                <w:noProof/>
                <w:webHidden/>
              </w:rPr>
              <w:fldChar w:fldCharType="begin"/>
            </w:r>
            <w:r>
              <w:rPr>
                <w:noProof/>
                <w:webHidden/>
              </w:rPr>
              <w:instrText xml:space="preserve"> PAGEREF _Toc197977586 \h </w:instrText>
            </w:r>
            <w:r>
              <w:rPr>
                <w:noProof/>
                <w:webHidden/>
              </w:rPr>
            </w:r>
            <w:r>
              <w:rPr>
                <w:noProof/>
                <w:webHidden/>
              </w:rPr>
              <w:fldChar w:fldCharType="separate"/>
            </w:r>
            <w:r w:rsidR="00882CAE">
              <w:rPr>
                <w:noProof/>
                <w:webHidden/>
              </w:rPr>
              <w:t>11</w:t>
            </w:r>
            <w:r>
              <w:rPr>
                <w:noProof/>
                <w:webHidden/>
              </w:rPr>
              <w:fldChar w:fldCharType="end"/>
            </w:r>
          </w:hyperlink>
        </w:p>
        <w:p w14:paraId="044BCD7E" w14:textId="174A5A84"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7" w:history="1">
            <w:r w:rsidRPr="00B525C9">
              <w:rPr>
                <w:rStyle w:val="Hyperlink"/>
                <w:noProof/>
              </w:rPr>
              <w:t>2.2.2</w:t>
            </w:r>
            <w:r>
              <w:rPr>
                <w:rFonts w:cstheme="minorBidi"/>
                <w:noProof/>
                <w:kern w:val="2"/>
                <w:sz w:val="24"/>
                <w:szCs w:val="24"/>
                <w14:ligatures w14:val="standardContextual"/>
              </w:rPr>
              <w:tab/>
            </w:r>
            <w:r w:rsidRPr="00B525C9">
              <w:rPr>
                <w:rStyle w:val="Hyperlink"/>
                <w:noProof/>
              </w:rPr>
              <w:t>Artificial Intelligence in Cyber Security</w:t>
            </w:r>
            <w:r>
              <w:rPr>
                <w:noProof/>
                <w:webHidden/>
              </w:rPr>
              <w:tab/>
            </w:r>
            <w:r>
              <w:rPr>
                <w:noProof/>
                <w:webHidden/>
              </w:rPr>
              <w:fldChar w:fldCharType="begin"/>
            </w:r>
            <w:r>
              <w:rPr>
                <w:noProof/>
                <w:webHidden/>
              </w:rPr>
              <w:instrText xml:space="preserve"> PAGEREF _Toc197977587 \h </w:instrText>
            </w:r>
            <w:r>
              <w:rPr>
                <w:noProof/>
                <w:webHidden/>
              </w:rPr>
            </w:r>
            <w:r>
              <w:rPr>
                <w:noProof/>
                <w:webHidden/>
              </w:rPr>
              <w:fldChar w:fldCharType="separate"/>
            </w:r>
            <w:r w:rsidR="00882CAE">
              <w:rPr>
                <w:noProof/>
                <w:webHidden/>
              </w:rPr>
              <w:t>11</w:t>
            </w:r>
            <w:r>
              <w:rPr>
                <w:noProof/>
                <w:webHidden/>
              </w:rPr>
              <w:fldChar w:fldCharType="end"/>
            </w:r>
          </w:hyperlink>
        </w:p>
        <w:p w14:paraId="6B171763" w14:textId="1AF352AA"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93" w:history="1">
            <w:r w:rsidRPr="00B525C9">
              <w:rPr>
                <w:rStyle w:val="Hyperlink"/>
                <w:noProof/>
              </w:rPr>
              <w:t>2.2.3</w:t>
            </w:r>
            <w:r>
              <w:rPr>
                <w:rFonts w:cstheme="minorBidi"/>
                <w:noProof/>
                <w:kern w:val="2"/>
                <w:sz w:val="24"/>
                <w:szCs w:val="24"/>
                <w14:ligatures w14:val="standardContextual"/>
              </w:rPr>
              <w:tab/>
            </w:r>
            <w:r w:rsidRPr="00B525C9">
              <w:rPr>
                <w:rStyle w:val="Hyperlink"/>
                <w:noProof/>
              </w:rPr>
              <w:t>AI-Powered Firewall Solution</w:t>
            </w:r>
            <w:r>
              <w:rPr>
                <w:noProof/>
                <w:webHidden/>
              </w:rPr>
              <w:tab/>
            </w:r>
            <w:r>
              <w:rPr>
                <w:noProof/>
                <w:webHidden/>
              </w:rPr>
              <w:fldChar w:fldCharType="begin"/>
            </w:r>
            <w:r>
              <w:rPr>
                <w:noProof/>
                <w:webHidden/>
              </w:rPr>
              <w:instrText xml:space="preserve"> PAGEREF _Toc197977593 \h </w:instrText>
            </w:r>
            <w:r>
              <w:rPr>
                <w:noProof/>
                <w:webHidden/>
              </w:rPr>
            </w:r>
            <w:r>
              <w:rPr>
                <w:noProof/>
                <w:webHidden/>
              </w:rPr>
              <w:fldChar w:fldCharType="separate"/>
            </w:r>
            <w:r w:rsidR="00882CAE">
              <w:rPr>
                <w:noProof/>
                <w:webHidden/>
              </w:rPr>
              <w:t>12</w:t>
            </w:r>
            <w:r>
              <w:rPr>
                <w:noProof/>
                <w:webHidden/>
              </w:rPr>
              <w:fldChar w:fldCharType="end"/>
            </w:r>
          </w:hyperlink>
        </w:p>
        <w:p w14:paraId="6FE92F24" w14:textId="1D17EBE5"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8" w:history="1">
            <w:r w:rsidRPr="00B525C9">
              <w:rPr>
                <w:rStyle w:val="Hyperlink"/>
                <w:noProof/>
              </w:rPr>
              <w:t>2.3</w:t>
            </w:r>
            <w:r>
              <w:rPr>
                <w:rFonts w:cstheme="minorBidi"/>
                <w:noProof/>
                <w:kern w:val="2"/>
                <w:sz w:val="24"/>
                <w:szCs w:val="24"/>
                <w14:ligatures w14:val="standardContextual"/>
              </w:rPr>
              <w:tab/>
            </w:r>
            <w:r w:rsidRPr="00B525C9">
              <w:rPr>
                <w:rStyle w:val="Hyperlink"/>
                <w:noProof/>
              </w:rPr>
              <w:t>Research Gaps</w:t>
            </w:r>
            <w:r>
              <w:rPr>
                <w:noProof/>
                <w:webHidden/>
              </w:rPr>
              <w:tab/>
            </w:r>
            <w:r>
              <w:rPr>
                <w:noProof/>
                <w:webHidden/>
              </w:rPr>
              <w:fldChar w:fldCharType="begin"/>
            </w:r>
            <w:r>
              <w:rPr>
                <w:noProof/>
                <w:webHidden/>
              </w:rPr>
              <w:instrText xml:space="preserve"> PAGEREF _Toc197977598 \h </w:instrText>
            </w:r>
            <w:r>
              <w:rPr>
                <w:noProof/>
                <w:webHidden/>
              </w:rPr>
            </w:r>
            <w:r>
              <w:rPr>
                <w:noProof/>
                <w:webHidden/>
              </w:rPr>
              <w:fldChar w:fldCharType="separate"/>
            </w:r>
            <w:r w:rsidR="00882CAE">
              <w:rPr>
                <w:noProof/>
                <w:webHidden/>
              </w:rPr>
              <w:t>13</w:t>
            </w:r>
            <w:r>
              <w:rPr>
                <w:noProof/>
                <w:webHidden/>
              </w:rPr>
              <w:fldChar w:fldCharType="end"/>
            </w:r>
          </w:hyperlink>
        </w:p>
        <w:p w14:paraId="5FC273C8" w14:textId="4C137D8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9" w:history="1">
            <w:r w:rsidRPr="00B525C9">
              <w:rPr>
                <w:rStyle w:val="Hyperlink"/>
                <w:noProof/>
              </w:rPr>
              <w:t>2.4</w:t>
            </w:r>
            <w:r>
              <w:rPr>
                <w:rFonts w:cstheme="minorBidi"/>
                <w:noProof/>
                <w:kern w:val="2"/>
                <w:sz w:val="24"/>
                <w:szCs w:val="24"/>
                <w14:ligatures w14:val="standardContextual"/>
              </w:rPr>
              <w:tab/>
            </w:r>
            <w:r w:rsidRPr="00B525C9">
              <w:rPr>
                <w:rStyle w:val="Hyperlink"/>
                <w:noProof/>
              </w:rPr>
              <w:t>Problem Statement</w:t>
            </w:r>
            <w:r>
              <w:rPr>
                <w:noProof/>
                <w:webHidden/>
              </w:rPr>
              <w:tab/>
            </w:r>
            <w:r>
              <w:rPr>
                <w:noProof/>
                <w:webHidden/>
              </w:rPr>
              <w:fldChar w:fldCharType="begin"/>
            </w:r>
            <w:r>
              <w:rPr>
                <w:noProof/>
                <w:webHidden/>
              </w:rPr>
              <w:instrText xml:space="preserve"> PAGEREF _Toc197977599 \h </w:instrText>
            </w:r>
            <w:r>
              <w:rPr>
                <w:noProof/>
                <w:webHidden/>
              </w:rPr>
            </w:r>
            <w:r>
              <w:rPr>
                <w:noProof/>
                <w:webHidden/>
              </w:rPr>
              <w:fldChar w:fldCharType="separate"/>
            </w:r>
            <w:r w:rsidR="00882CAE">
              <w:rPr>
                <w:noProof/>
                <w:webHidden/>
              </w:rPr>
              <w:t>13</w:t>
            </w:r>
            <w:r>
              <w:rPr>
                <w:noProof/>
                <w:webHidden/>
              </w:rPr>
              <w:fldChar w:fldCharType="end"/>
            </w:r>
          </w:hyperlink>
        </w:p>
        <w:p w14:paraId="41E0BBAA" w14:textId="55B2079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0" w:history="1">
            <w:r w:rsidRPr="00B525C9">
              <w:rPr>
                <w:rStyle w:val="Hyperlink"/>
                <w:noProof/>
              </w:rPr>
              <w:t>2.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00 \h </w:instrText>
            </w:r>
            <w:r>
              <w:rPr>
                <w:noProof/>
                <w:webHidden/>
              </w:rPr>
            </w:r>
            <w:r>
              <w:rPr>
                <w:noProof/>
                <w:webHidden/>
              </w:rPr>
              <w:fldChar w:fldCharType="separate"/>
            </w:r>
            <w:r w:rsidR="00882CAE">
              <w:rPr>
                <w:noProof/>
                <w:webHidden/>
              </w:rPr>
              <w:t>13</w:t>
            </w:r>
            <w:r>
              <w:rPr>
                <w:noProof/>
                <w:webHidden/>
              </w:rPr>
              <w:fldChar w:fldCharType="end"/>
            </w:r>
          </w:hyperlink>
        </w:p>
        <w:p w14:paraId="658C33D6" w14:textId="1E918B2D" w:rsidR="00C83634" w:rsidRDefault="00C83634">
          <w:pPr>
            <w:pStyle w:val="TOC1"/>
            <w:rPr>
              <w:rFonts w:cstheme="minorBidi"/>
              <w:b w:val="0"/>
              <w:bCs w:val="0"/>
              <w:kern w:val="2"/>
              <w:sz w:val="24"/>
              <w:szCs w:val="24"/>
              <w14:ligatures w14:val="standardContextual"/>
            </w:rPr>
          </w:pPr>
          <w:hyperlink w:anchor="_Toc197977601" w:history="1">
            <w:r w:rsidRPr="00B525C9">
              <w:rPr>
                <w:rStyle w:val="Hyperlink"/>
              </w:rPr>
              <w:t>Chapter 3: Requirements and System Design</w:t>
            </w:r>
            <w:r>
              <w:rPr>
                <w:webHidden/>
              </w:rPr>
              <w:tab/>
            </w:r>
            <w:r>
              <w:rPr>
                <w:webHidden/>
              </w:rPr>
              <w:fldChar w:fldCharType="begin"/>
            </w:r>
            <w:r>
              <w:rPr>
                <w:webHidden/>
              </w:rPr>
              <w:instrText xml:space="preserve"> PAGEREF _Toc197977601 \h </w:instrText>
            </w:r>
            <w:r>
              <w:rPr>
                <w:webHidden/>
              </w:rPr>
            </w:r>
            <w:r>
              <w:rPr>
                <w:webHidden/>
              </w:rPr>
              <w:fldChar w:fldCharType="separate"/>
            </w:r>
            <w:r w:rsidR="00882CAE">
              <w:rPr>
                <w:webHidden/>
              </w:rPr>
              <w:t>15</w:t>
            </w:r>
            <w:r>
              <w:rPr>
                <w:webHidden/>
              </w:rPr>
              <w:fldChar w:fldCharType="end"/>
            </w:r>
          </w:hyperlink>
        </w:p>
        <w:p w14:paraId="4EAD72BB" w14:textId="7F62E3B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2" w:history="1">
            <w:r w:rsidRPr="00B525C9">
              <w:rPr>
                <w:rStyle w:val="Hyperlink"/>
                <w:noProof/>
              </w:rPr>
              <w:t>3.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02 \h </w:instrText>
            </w:r>
            <w:r>
              <w:rPr>
                <w:noProof/>
                <w:webHidden/>
              </w:rPr>
            </w:r>
            <w:r>
              <w:rPr>
                <w:noProof/>
                <w:webHidden/>
              </w:rPr>
              <w:fldChar w:fldCharType="separate"/>
            </w:r>
            <w:r w:rsidR="00882CAE">
              <w:rPr>
                <w:noProof/>
                <w:webHidden/>
              </w:rPr>
              <w:t>15</w:t>
            </w:r>
            <w:r>
              <w:rPr>
                <w:noProof/>
                <w:webHidden/>
              </w:rPr>
              <w:fldChar w:fldCharType="end"/>
            </w:r>
          </w:hyperlink>
        </w:p>
        <w:p w14:paraId="6F174F8A" w14:textId="000504B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3" w:history="1">
            <w:r w:rsidRPr="00B525C9">
              <w:rPr>
                <w:rStyle w:val="Hyperlink"/>
                <w:noProof/>
              </w:rPr>
              <w:t>3.2</w:t>
            </w:r>
            <w:r>
              <w:rPr>
                <w:rFonts w:cstheme="minorBidi"/>
                <w:noProof/>
                <w:kern w:val="2"/>
                <w:sz w:val="24"/>
                <w:szCs w:val="24"/>
                <w14:ligatures w14:val="standardContextual"/>
              </w:rPr>
              <w:tab/>
            </w:r>
            <w:r w:rsidRPr="00B525C9">
              <w:rPr>
                <w:rStyle w:val="Hyperlink"/>
                <w:noProof/>
              </w:rPr>
              <w:t>System Architecture</w:t>
            </w:r>
            <w:r>
              <w:rPr>
                <w:noProof/>
                <w:webHidden/>
              </w:rPr>
              <w:tab/>
            </w:r>
            <w:r>
              <w:rPr>
                <w:noProof/>
                <w:webHidden/>
              </w:rPr>
              <w:fldChar w:fldCharType="begin"/>
            </w:r>
            <w:r>
              <w:rPr>
                <w:noProof/>
                <w:webHidden/>
              </w:rPr>
              <w:instrText xml:space="preserve"> PAGEREF _Toc197977603 \h </w:instrText>
            </w:r>
            <w:r>
              <w:rPr>
                <w:noProof/>
                <w:webHidden/>
              </w:rPr>
            </w:r>
            <w:r>
              <w:rPr>
                <w:noProof/>
                <w:webHidden/>
              </w:rPr>
              <w:fldChar w:fldCharType="separate"/>
            </w:r>
            <w:r w:rsidR="00882CAE">
              <w:rPr>
                <w:noProof/>
                <w:webHidden/>
              </w:rPr>
              <w:t>15</w:t>
            </w:r>
            <w:r>
              <w:rPr>
                <w:noProof/>
                <w:webHidden/>
              </w:rPr>
              <w:fldChar w:fldCharType="end"/>
            </w:r>
          </w:hyperlink>
        </w:p>
        <w:p w14:paraId="6C5358A4" w14:textId="7758727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4" w:history="1">
            <w:r w:rsidRPr="00B525C9">
              <w:rPr>
                <w:rStyle w:val="Hyperlink"/>
                <w:noProof/>
              </w:rPr>
              <w:t>3.3</w:t>
            </w:r>
            <w:r>
              <w:rPr>
                <w:rFonts w:cstheme="minorBidi"/>
                <w:noProof/>
                <w:kern w:val="2"/>
                <w:sz w:val="24"/>
                <w:szCs w:val="24"/>
                <w14:ligatures w14:val="standardContextual"/>
              </w:rPr>
              <w:tab/>
            </w:r>
            <w:r w:rsidRPr="00B525C9">
              <w:rPr>
                <w:rStyle w:val="Hyperlink"/>
                <w:noProof/>
              </w:rPr>
              <w:t>Functional Requirements</w:t>
            </w:r>
            <w:r>
              <w:rPr>
                <w:noProof/>
                <w:webHidden/>
              </w:rPr>
              <w:tab/>
            </w:r>
            <w:r>
              <w:rPr>
                <w:noProof/>
                <w:webHidden/>
              </w:rPr>
              <w:fldChar w:fldCharType="begin"/>
            </w:r>
            <w:r>
              <w:rPr>
                <w:noProof/>
                <w:webHidden/>
              </w:rPr>
              <w:instrText xml:space="preserve"> PAGEREF _Toc197977604 \h </w:instrText>
            </w:r>
            <w:r>
              <w:rPr>
                <w:noProof/>
                <w:webHidden/>
              </w:rPr>
            </w:r>
            <w:r>
              <w:rPr>
                <w:noProof/>
                <w:webHidden/>
              </w:rPr>
              <w:fldChar w:fldCharType="separate"/>
            </w:r>
            <w:r w:rsidR="00882CAE">
              <w:rPr>
                <w:noProof/>
                <w:webHidden/>
              </w:rPr>
              <w:t>17</w:t>
            </w:r>
            <w:r>
              <w:rPr>
                <w:noProof/>
                <w:webHidden/>
              </w:rPr>
              <w:fldChar w:fldCharType="end"/>
            </w:r>
          </w:hyperlink>
        </w:p>
        <w:p w14:paraId="547C80FD" w14:textId="7CD6CA9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5" w:history="1">
            <w:r w:rsidRPr="00B525C9">
              <w:rPr>
                <w:rStyle w:val="Hyperlink"/>
                <w:noProof/>
              </w:rPr>
              <w:t>3.4</w:t>
            </w:r>
            <w:r>
              <w:rPr>
                <w:rFonts w:cstheme="minorBidi"/>
                <w:noProof/>
                <w:kern w:val="2"/>
                <w:sz w:val="24"/>
                <w:szCs w:val="24"/>
                <w14:ligatures w14:val="standardContextual"/>
              </w:rPr>
              <w:tab/>
            </w:r>
            <w:r w:rsidRPr="00B525C9">
              <w:rPr>
                <w:rStyle w:val="Hyperlink"/>
                <w:noProof/>
              </w:rPr>
              <w:t>Non-Functional Requirements</w:t>
            </w:r>
            <w:r>
              <w:rPr>
                <w:noProof/>
                <w:webHidden/>
              </w:rPr>
              <w:tab/>
            </w:r>
            <w:r>
              <w:rPr>
                <w:noProof/>
                <w:webHidden/>
              </w:rPr>
              <w:fldChar w:fldCharType="begin"/>
            </w:r>
            <w:r>
              <w:rPr>
                <w:noProof/>
                <w:webHidden/>
              </w:rPr>
              <w:instrText xml:space="preserve"> PAGEREF _Toc197977605 \h </w:instrText>
            </w:r>
            <w:r>
              <w:rPr>
                <w:noProof/>
                <w:webHidden/>
              </w:rPr>
            </w:r>
            <w:r>
              <w:rPr>
                <w:noProof/>
                <w:webHidden/>
              </w:rPr>
              <w:fldChar w:fldCharType="separate"/>
            </w:r>
            <w:r w:rsidR="00882CAE">
              <w:rPr>
                <w:noProof/>
                <w:webHidden/>
              </w:rPr>
              <w:t>17</w:t>
            </w:r>
            <w:r>
              <w:rPr>
                <w:noProof/>
                <w:webHidden/>
              </w:rPr>
              <w:fldChar w:fldCharType="end"/>
            </w:r>
          </w:hyperlink>
        </w:p>
        <w:p w14:paraId="476D5C07" w14:textId="237B987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6" w:history="1">
            <w:r w:rsidRPr="00B525C9">
              <w:rPr>
                <w:rStyle w:val="Hyperlink"/>
                <w:noProof/>
              </w:rPr>
              <w:t>3.5</w:t>
            </w:r>
            <w:r>
              <w:rPr>
                <w:rFonts w:cstheme="minorBidi"/>
                <w:noProof/>
                <w:kern w:val="2"/>
                <w:sz w:val="24"/>
                <w:szCs w:val="24"/>
                <w14:ligatures w14:val="standardContextual"/>
              </w:rPr>
              <w:tab/>
            </w:r>
            <w:r w:rsidRPr="00B525C9">
              <w:rPr>
                <w:rStyle w:val="Hyperlink"/>
                <w:noProof/>
              </w:rPr>
              <w:t>Design Diagrams</w:t>
            </w:r>
            <w:r>
              <w:rPr>
                <w:noProof/>
                <w:webHidden/>
              </w:rPr>
              <w:tab/>
            </w:r>
            <w:r>
              <w:rPr>
                <w:noProof/>
                <w:webHidden/>
              </w:rPr>
              <w:fldChar w:fldCharType="begin"/>
            </w:r>
            <w:r>
              <w:rPr>
                <w:noProof/>
                <w:webHidden/>
              </w:rPr>
              <w:instrText xml:space="preserve"> PAGEREF _Toc197977606 \h </w:instrText>
            </w:r>
            <w:r>
              <w:rPr>
                <w:noProof/>
                <w:webHidden/>
              </w:rPr>
            </w:r>
            <w:r>
              <w:rPr>
                <w:noProof/>
                <w:webHidden/>
              </w:rPr>
              <w:fldChar w:fldCharType="separate"/>
            </w:r>
            <w:r w:rsidR="00882CAE">
              <w:rPr>
                <w:noProof/>
                <w:webHidden/>
              </w:rPr>
              <w:t>18</w:t>
            </w:r>
            <w:r>
              <w:rPr>
                <w:noProof/>
                <w:webHidden/>
              </w:rPr>
              <w:fldChar w:fldCharType="end"/>
            </w:r>
          </w:hyperlink>
        </w:p>
        <w:p w14:paraId="49704485" w14:textId="1D118A9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7" w:history="1">
            <w:r w:rsidRPr="00B525C9">
              <w:rPr>
                <w:rStyle w:val="Hyperlink"/>
                <w:noProof/>
              </w:rPr>
              <w:t>3.6</w:t>
            </w:r>
            <w:r>
              <w:rPr>
                <w:rFonts w:cstheme="minorBidi"/>
                <w:noProof/>
                <w:kern w:val="2"/>
                <w:sz w:val="24"/>
                <w:szCs w:val="24"/>
                <w14:ligatures w14:val="standardContextual"/>
              </w:rPr>
              <w:tab/>
            </w:r>
            <w:r w:rsidRPr="00B525C9">
              <w:rPr>
                <w:rStyle w:val="Hyperlink"/>
                <w:noProof/>
              </w:rPr>
              <w:t>Hardware and Software Requirements</w:t>
            </w:r>
            <w:r>
              <w:rPr>
                <w:noProof/>
                <w:webHidden/>
              </w:rPr>
              <w:tab/>
            </w:r>
            <w:r>
              <w:rPr>
                <w:noProof/>
                <w:webHidden/>
              </w:rPr>
              <w:fldChar w:fldCharType="begin"/>
            </w:r>
            <w:r>
              <w:rPr>
                <w:noProof/>
                <w:webHidden/>
              </w:rPr>
              <w:instrText xml:space="preserve"> PAGEREF _Toc197977607 \h </w:instrText>
            </w:r>
            <w:r>
              <w:rPr>
                <w:noProof/>
                <w:webHidden/>
              </w:rPr>
            </w:r>
            <w:r>
              <w:rPr>
                <w:noProof/>
                <w:webHidden/>
              </w:rPr>
              <w:fldChar w:fldCharType="separate"/>
            </w:r>
            <w:r w:rsidR="00882CAE">
              <w:rPr>
                <w:noProof/>
                <w:webHidden/>
              </w:rPr>
              <w:t>27</w:t>
            </w:r>
            <w:r>
              <w:rPr>
                <w:noProof/>
                <w:webHidden/>
              </w:rPr>
              <w:fldChar w:fldCharType="end"/>
            </w:r>
          </w:hyperlink>
        </w:p>
        <w:p w14:paraId="73018332" w14:textId="221D178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8" w:history="1">
            <w:r w:rsidRPr="00B525C9">
              <w:rPr>
                <w:rStyle w:val="Hyperlink"/>
                <w:noProof/>
              </w:rPr>
              <w:t>3.7</w:t>
            </w:r>
            <w:r>
              <w:rPr>
                <w:rFonts w:cstheme="minorBidi"/>
                <w:noProof/>
                <w:kern w:val="2"/>
                <w:sz w:val="24"/>
                <w:szCs w:val="24"/>
                <w14:ligatures w14:val="standardContextual"/>
              </w:rPr>
              <w:tab/>
            </w:r>
            <w:r w:rsidRPr="00B525C9">
              <w:rPr>
                <w:rStyle w:val="Hyperlink"/>
                <w:noProof/>
              </w:rPr>
              <w:t>Threat Scenarios (Threat Handling)</w:t>
            </w:r>
            <w:r>
              <w:rPr>
                <w:noProof/>
                <w:webHidden/>
              </w:rPr>
              <w:tab/>
            </w:r>
            <w:r>
              <w:rPr>
                <w:noProof/>
                <w:webHidden/>
              </w:rPr>
              <w:fldChar w:fldCharType="begin"/>
            </w:r>
            <w:r>
              <w:rPr>
                <w:noProof/>
                <w:webHidden/>
              </w:rPr>
              <w:instrText xml:space="preserve"> PAGEREF _Toc197977608 \h </w:instrText>
            </w:r>
            <w:r>
              <w:rPr>
                <w:noProof/>
                <w:webHidden/>
              </w:rPr>
            </w:r>
            <w:r>
              <w:rPr>
                <w:noProof/>
                <w:webHidden/>
              </w:rPr>
              <w:fldChar w:fldCharType="separate"/>
            </w:r>
            <w:r w:rsidR="00882CAE">
              <w:rPr>
                <w:noProof/>
                <w:webHidden/>
              </w:rPr>
              <w:t>28</w:t>
            </w:r>
            <w:r>
              <w:rPr>
                <w:noProof/>
                <w:webHidden/>
              </w:rPr>
              <w:fldChar w:fldCharType="end"/>
            </w:r>
          </w:hyperlink>
        </w:p>
        <w:p w14:paraId="1C13100D" w14:textId="490BB926"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39" w:history="1">
            <w:r w:rsidRPr="00B525C9">
              <w:rPr>
                <w:rStyle w:val="Hyperlink"/>
                <w:noProof/>
              </w:rPr>
              <w:t>3.7.1</w:t>
            </w:r>
            <w:r>
              <w:rPr>
                <w:rFonts w:cstheme="minorBidi"/>
                <w:noProof/>
                <w:kern w:val="2"/>
                <w:sz w:val="24"/>
                <w:szCs w:val="24"/>
                <w14:ligatures w14:val="standardContextual"/>
              </w:rPr>
              <w:tab/>
            </w:r>
            <w:r w:rsidRPr="00B525C9">
              <w:rPr>
                <w:rStyle w:val="Hyperlink"/>
                <w:noProof/>
              </w:rPr>
              <w:t>Threats Monitored and Identified by Firewall:</w:t>
            </w:r>
            <w:r>
              <w:rPr>
                <w:noProof/>
                <w:webHidden/>
              </w:rPr>
              <w:tab/>
            </w:r>
            <w:r>
              <w:rPr>
                <w:noProof/>
                <w:webHidden/>
              </w:rPr>
              <w:fldChar w:fldCharType="begin"/>
            </w:r>
            <w:r>
              <w:rPr>
                <w:noProof/>
                <w:webHidden/>
              </w:rPr>
              <w:instrText xml:space="preserve"> PAGEREF _Toc197977639 \h </w:instrText>
            </w:r>
            <w:r>
              <w:rPr>
                <w:noProof/>
                <w:webHidden/>
              </w:rPr>
            </w:r>
            <w:r>
              <w:rPr>
                <w:noProof/>
                <w:webHidden/>
              </w:rPr>
              <w:fldChar w:fldCharType="separate"/>
            </w:r>
            <w:r w:rsidR="00882CAE">
              <w:rPr>
                <w:noProof/>
                <w:webHidden/>
              </w:rPr>
              <w:t>28</w:t>
            </w:r>
            <w:r>
              <w:rPr>
                <w:noProof/>
                <w:webHidden/>
              </w:rPr>
              <w:fldChar w:fldCharType="end"/>
            </w:r>
          </w:hyperlink>
        </w:p>
        <w:p w14:paraId="225B7201" w14:textId="37D7C7F0"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41" w:history="1">
            <w:r w:rsidRPr="00B525C9">
              <w:rPr>
                <w:rStyle w:val="Hyperlink"/>
                <w:noProof/>
              </w:rPr>
              <w:t>3.7.2</w:t>
            </w:r>
            <w:r>
              <w:rPr>
                <w:rFonts w:cstheme="minorBidi"/>
                <w:noProof/>
                <w:kern w:val="2"/>
                <w:sz w:val="24"/>
                <w:szCs w:val="24"/>
                <w14:ligatures w14:val="standardContextual"/>
              </w:rPr>
              <w:tab/>
            </w:r>
            <w:r w:rsidRPr="00B525C9">
              <w:rPr>
                <w:rStyle w:val="Hyperlink"/>
                <w:noProof/>
              </w:rPr>
              <w:t>Threats Monitored and Identified via Wazuh:</w:t>
            </w:r>
            <w:r>
              <w:rPr>
                <w:noProof/>
                <w:webHidden/>
              </w:rPr>
              <w:tab/>
            </w:r>
            <w:r>
              <w:rPr>
                <w:noProof/>
                <w:webHidden/>
              </w:rPr>
              <w:fldChar w:fldCharType="begin"/>
            </w:r>
            <w:r>
              <w:rPr>
                <w:noProof/>
                <w:webHidden/>
              </w:rPr>
              <w:instrText xml:space="preserve"> PAGEREF _Toc197977641 \h </w:instrText>
            </w:r>
            <w:r>
              <w:rPr>
                <w:noProof/>
                <w:webHidden/>
              </w:rPr>
            </w:r>
            <w:r>
              <w:rPr>
                <w:noProof/>
                <w:webHidden/>
              </w:rPr>
              <w:fldChar w:fldCharType="separate"/>
            </w:r>
            <w:r w:rsidR="00882CAE">
              <w:rPr>
                <w:noProof/>
                <w:webHidden/>
              </w:rPr>
              <w:t>29</w:t>
            </w:r>
            <w:r>
              <w:rPr>
                <w:noProof/>
                <w:webHidden/>
              </w:rPr>
              <w:fldChar w:fldCharType="end"/>
            </w:r>
          </w:hyperlink>
        </w:p>
        <w:p w14:paraId="29315B71" w14:textId="575A4A6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2" w:history="1">
            <w:r w:rsidRPr="00B525C9">
              <w:rPr>
                <w:rStyle w:val="Hyperlink"/>
                <w:noProof/>
              </w:rPr>
              <w:t>3.8</w:t>
            </w:r>
            <w:r>
              <w:rPr>
                <w:rFonts w:cstheme="minorBidi"/>
                <w:noProof/>
                <w:kern w:val="2"/>
                <w:sz w:val="24"/>
                <w:szCs w:val="24"/>
                <w14:ligatures w14:val="standardContextual"/>
              </w:rPr>
              <w:tab/>
            </w:r>
            <w:r w:rsidRPr="00B525C9">
              <w:rPr>
                <w:rStyle w:val="Hyperlink"/>
                <w:noProof/>
              </w:rPr>
              <w:t>Threat Modeling Techniques</w:t>
            </w:r>
            <w:r>
              <w:rPr>
                <w:noProof/>
                <w:webHidden/>
              </w:rPr>
              <w:tab/>
            </w:r>
            <w:r>
              <w:rPr>
                <w:noProof/>
                <w:webHidden/>
              </w:rPr>
              <w:fldChar w:fldCharType="begin"/>
            </w:r>
            <w:r>
              <w:rPr>
                <w:noProof/>
                <w:webHidden/>
              </w:rPr>
              <w:instrText xml:space="preserve"> PAGEREF _Toc197977642 \h </w:instrText>
            </w:r>
            <w:r>
              <w:rPr>
                <w:noProof/>
                <w:webHidden/>
              </w:rPr>
            </w:r>
            <w:r>
              <w:rPr>
                <w:noProof/>
                <w:webHidden/>
              </w:rPr>
              <w:fldChar w:fldCharType="separate"/>
            </w:r>
            <w:r w:rsidR="00882CAE">
              <w:rPr>
                <w:noProof/>
                <w:webHidden/>
              </w:rPr>
              <w:t>29</w:t>
            </w:r>
            <w:r>
              <w:rPr>
                <w:noProof/>
                <w:webHidden/>
              </w:rPr>
              <w:fldChar w:fldCharType="end"/>
            </w:r>
          </w:hyperlink>
        </w:p>
        <w:p w14:paraId="658DD80A" w14:textId="31371D1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4" w:history="1">
            <w:r w:rsidRPr="00B525C9">
              <w:rPr>
                <w:rStyle w:val="Hyperlink"/>
                <w:noProof/>
              </w:rPr>
              <w:t>3.9</w:t>
            </w:r>
            <w:r>
              <w:rPr>
                <w:rFonts w:cstheme="minorBidi"/>
                <w:noProof/>
                <w:kern w:val="2"/>
                <w:sz w:val="24"/>
                <w:szCs w:val="24"/>
                <w14:ligatures w14:val="standardContextual"/>
              </w:rPr>
              <w:tab/>
            </w:r>
            <w:r w:rsidRPr="00B525C9">
              <w:rPr>
                <w:rStyle w:val="Hyperlink"/>
                <w:noProof/>
              </w:rPr>
              <w:t>Threat Resistance Model</w:t>
            </w:r>
            <w:r>
              <w:rPr>
                <w:noProof/>
                <w:webHidden/>
              </w:rPr>
              <w:tab/>
            </w:r>
            <w:r>
              <w:rPr>
                <w:noProof/>
                <w:webHidden/>
              </w:rPr>
              <w:fldChar w:fldCharType="begin"/>
            </w:r>
            <w:r>
              <w:rPr>
                <w:noProof/>
                <w:webHidden/>
              </w:rPr>
              <w:instrText xml:space="preserve"> PAGEREF _Toc197977644 \h </w:instrText>
            </w:r>
            <w:r>
              <w:rPr>
                <w:noProof/>
                <w:webHidden/>
              </w:rPr>
            </w:r>
            <w:r>
              <w:rPr>
                <w:noProof/>
                <w:webHidden/>
              </w:rPr>
              <w:fldChar w:fldCharType="separate"/>
            </w:r>
            <w:r w:rsidR="00882CAE">
              <w:rPr>
                <w:noProof/>
                <w:webHidden/>
              </w:rPr>
              <w:t>30</w:t>
            </w:r>
            <w:r>
              <w:rPr>
                <w:noProof/>
                <w:webHidden/>
              </w:rPr>
              <w:fldChar w:fldCharType="end"/>
            </w:r>
          </w:hyperlink>
        </w:p>
        <w:p w14:paraId="0DA5D73F" w14:textId="7D6847F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5" w:history="1">
            <w:r w:rsidRPr="00B525C9">
              <w:rPr>
                <w:rStyle w:val="Hyperlink"/>
                <w:noProof/>
              </w:rPr>
              <w:t>3.10</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45 \h </w:instrText>
            </w:r>
            <w:r>
              <w:rPr>
                <w:noProof/>
                <w:webHidden/>
              </w:rPr>
            </w:r>
            <w:r>
              <w:rPr>
                <w:noProof/>
                <w:webHidden/>
              </w:rPr>
              <w:fldChar w:fldCharType="separate"/>
            </w:r>
            <w:r w:rsidR="00882CAE">
              <w:rPr>
                <w:noProof/>
                <w:webHidden/>
              </w:rPr>
              <w:t>30</w:t>
            </w:r>
            <w:r>
              <w:rPr>
                <w:noProof/>
                <w:webHidden/>
              </w:rPr>
              <w:fldChar w:fldCharType="end"/>
            </w:r>
          </w:hyperlink>
        </w:p>
        <w:p w14:paraId="2E3F36AC" w14:textId="6BB5B41B" w:rsidR="00C83634" w:rsidRDefault="00C83634">
          <w:pPr>
            <w:pStyle w:val="TOC1"/>
            <w:rPr>
              <w:rFonts w:cstheme="minorBidi"/>
              <w:b w:val="0"/>
              <w:bCs w:val="0"/>
              <w:kern w:val="2"/>
              <w:sz w:val="24"/>
              <w:szCs w:val="24"/>
              <w14:ligatures w14:val="standardContextual"/>
            </w:rPr>
          </w:pPr>
          <w:hyperlink w:anchor="_Toc197977646" w:history="1">
            <w:r w:rsidRPr="00B525C9">
              <w:rPr>
                <w:rStyle w:val="Hyperlink"/>
              </w:rPr>
              <w:t>Chapter 4: Proposed Solution</w:t>
            </w:r>
            <w:r>
              <w:rPr>
                <w:webHidden/>
              </w:rPr>
              <w:tab/>
            </w:r>
            <w:r>
              <w:rPr>
                <w:webHidden/>
              </w:rPr>
              <w:fldChar w:fldCharType="begin"/>
            </w:r>
            <w:r>
              <w:rPr>
                <w:webHidden/>
              </w:rPr>
              <w:instrText xml:space="preserve"> PAGEREF _Toc197977646 \h </w:instrText>
            </w:r>
            <w:r>
              <w:rPr>
                <w:webHidden/>
              </w:rPr>
            </w:r>
            <w:r>
              <w:rPr>
                <w:webHidden/>
              </w:rPr>
              <w:fldChar w:fldCharType="separate"/>
            </w:r>
            <w:r w:rsidR="00882CAE">
              <w:rPr>
                <w:webHidden/>
              </w:rPr>
              <w:t>32</w:t>
            </w:r>
            <w:r>
              <w:rPr>
                <w:webHidden/>
              </w:rPr>
              <w:fldChar w:fldCharType="end"/>
            </w:r>
          </w:hyperlink>
        </w:p>
        <w:p w14:paraId="4A213375" w14:textId="7A8F608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1" w:history="1">
            <w:r w:rsidRPr="00B525C9">
              <w:rPr>
                <w:rStyle w:val="Hyperlink"/>
                <w:noProof/>
              </w:rPr>
              <w:t>4.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51 \h </w:instrText>
            </w:r>
            <w:r>
              <w:rPr>
                <w:noProof/>
                <w:webHidden/>
              </w:rPr>
            </w:r>
            <w:r>
              <w:rPr>
                <w:noProof/>
                <w:webHidden/>
              </w:rPr>
              <w:fldChar w:fldCharType="separate"/>
            </w:r>
            <w:r w:rsidR="00882CAE">
              <w:rPr>
                <w:noProof/>
                <w:webHidden/>
              </w:rPr>
              <w:t>32</w:t>
            </w:r>
            <w:r>
              <w:rPr>
                <w:noProof/>
                <w:webHidden/>
              </w:rPr>
              <w:fldChar w:fldCharType="end"/>
            </w:r>
          </w:hyperlink>
        </w:p>
        <w:p w14:paraId="76BFFA93" w14:textId="1801415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2" w:history="1">
            <w:r w:rsidRPr="00B525C9">
              <w:rPr>
                <w:rStyle w:val="Hyperlink"/>
                <w:noProof/>
              </w:rPr>
              <w:t>4.2</w:t>
            </w:r>
            <w:r>
              <w:rPr>
                <w:rFonts w:cstheme="minorBidi"/>
                <w:noProof/>
                <w:kern w:val="2"/>
                <w:sz w:val="24"/>
                <w:szCs w:val="24"/>
                <w14:ligatures w14:val="standardContextual"/>
              </w:rPr>
              <w:tab/>
            </w:r>
            <w:r w:rsidRPr="00B525C9">
              <w:rPr>
                <w:rStyle w:val="Hyperlink"/>
                <w:noProof/>
              </w:rPr>
              <w:t>Proposed Model</w:t>
            </w:r>
            <w:r>
              <w:rPr>
                <w:noProof/>
                <w:webHidden/>
              </w:rPr>
              <w:tab/>
            </w:r>
            <w:r>
              <w:rPr>
                <w:noProof/>
                <w:webHidden/>
              </w:rPr>
              <w:fldChar w:fldCharType="begin"/>
            </w:r>
            <w:r>
              <w:rPr>
                <w:noProof/>
                <w:webHidden/>
              </w:rPr>
              <w:instrText xml:space="preserve"> PAGEREF _Toc197977652 \h </w:instrText>
            </w:r>
            <w:r>
              <w:rPr>
                <w:noProof/>
                <w:webHidden/>
              </w:rPr>
            </w:r>
            <w:r>
              <w:rPr>
                <w:noProof/>
                <w:webHidden/>
              </w:rPr>
              <w:fldChar w:fldCharType="separate"/>
            </w:r>
            <w:r w:rsidR="00882CAE">
              <w:rPr>
                <w:noProof/>
                <w:webHidden/>
              </w:rPr>
              <w:t>32</w:t>
            </w:r>
            <w:r>
              <w:rPr>
                <w:noProof/>
                <w:webHidden/>
              </w:rPr>
              <w:fldChar w:fldCharType="end"/>
            </w:r>
          </w:hyperlink>
        </w:p>
        <w:p w14:paraId="3DFCC8E5" w14:textId="2931E71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3" w:history="1">
            <w:r w:rsidRPr="00B525C9">
              <w:rPr>
                <w:rStyle w:val="Hyperlink"/>
                <w:noProof/>
              </w:rPr>
              <w:t>4.3</w:t>
            </w:r>
            <w:r>
              <w:rPr>
                <w:rFonts w:cstheme="minorBidi"/>
                <w:noProof/>
                <w:kern w:val="2"/>
                <w:sz w:val="24"/>
                <w:szCs w:val="24"/>
                <w14:ligatures w14:val="standardContextual"/>
              </w:rPr>
              <w:tab/>
            </w:r>
            <w:r w:rsidRPr="00B525C9">
              <w:rPr>
                <w:rStyle w:val="Hyperlink"/>
                <w:noProof/>
              </w:rPr>
              <w:t>Data Collection</w:t>
            </w:r>
            <w:r>
              <w:rPr>
                <w:noProof/>
                <w:webHidden/>
              </w:rPr>
              <w:tab/>
            </w:r>
            <w:r>
              <w:rPr>
                <w:noProof/>
                <w:webHidden/>
              </w:rPr>
              <w:fldChar w:fldCharType="begin"/>
            </w:r>
            <w:r>
              <w:rPr>
                <w:noProof/>
                <w:webHidden/>
              </w:rPr>
              <w:instrText xml:space="preserve"> PAGEREF _Toc197977653 \h </w:instrText>
            </w:r>
            <w:r>
              <w:rPr>
                <w:noProof/>
                <w:webHidden/>
              </w:rPr>
            </w:r>
            <w:r>
              <w:rPr>
                <w:noProof/>
                <w:webHidden/>
              </w:rPr>
              <w:fldChar w:fldCharType="separate"/>
            </w:r>
            <w:r w:rsidR="00882CAE">
              <w:rPr>
                <w:noProof/>
                <w:webHidden/>
              </w:rPr>
              <w:t>33</w:t>
            </w:r>
            <w:r>
              <w:rPr>
                <w:noProof/>
                <w:webHidden/>
              </w:rPr>
              <w:fldChar w:fldCharType="end"/>
            </w:r>
          </w:hyperlink>
        </w:p>
        <w:p w14:paraId="25B3DDD2" w14:textId="5160986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4" w:history="1">
            <w:r w:rsidRPr="00B525C9">
              <w:rPr>
                <w:rStyle w:val="Hyperlink"/>
                <w:noProof/>
              </w:rPr>
              <w:t>4.4</w:t>
            </w:r>
            <w:r>
              <w:rPr>
                <w:rFonts w:cstheme="minorBidi"/>
                <w:noProof/>
                <w:kern w:val="2"/>
                <w:sz w:val="24"/>
                <w:szCs w:val="24"/>
                <w14:ligatures w14:val="standardContextual"/>
              </w:rPr>
              <w:tab/>
            </w:r>
            <w:r w:rsidRPr="00B525C9">
              <w:rPr>
                <w:rStyle w:val="Hyperlink"/>
                <w:noProof/>
              </w:rPr>
              <w:t>Data Pre-Processing</w:t>
            </w:r>
            <w:r>
              <w:rPr>
                <w:noProof/>
                <w:webHidden/>
              </w:rPr>
              <w:tab/>
            </w:r>
            <w:r>
              <w:rPr>
                <w:noProof/>
                <w:webHidden/>
              </w:rPr>
              <w:fldChar w:fldCharType="begin"/>
            </w:r>
            <w:r>
              <w:rPr>
                <w:noProof/>
                <w:webHidden/>
              </w:rPr>
              <w:instrText xml:space="preserve"> PAGEREF _Toc197977654 \h </w:instrText>
            </w:r>
            <w:r>
              <w:rPr>
                <w:noProof/>
                <w:webHidden/>
              </w:rPr>
            </w:r>
            <w:r>
              <w:rPr>
                <w:noProof/>
                <w:webHidden/>
              </w:rPr>
              <w:fldChar w:fldCharType="separate"/>
            </w:r>
            <w:r w:rsidR="00882CAE">
              <w:rPr>
                <w:noProof/>
                <w:webHidden/>
              </w:rPr>
              <w:t>33</w:t>
            </w:r>
            <w:r>
              <w:rPr>
                <w:noProof/>
                <w:webHidden/>
              </w:rPr>
              <w:fldChar w:fldCharType="end"/>
            </w:r>
          </w:hyperlink>
        </w:p>
        <w:p w14:paraId="005198F6" w14:textId="32D55B5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5" w:history="1">
            <w:r w:rsidRPr="00B525C9">
              <w:rPr>
                <w:rStyle w:val="Hyperlink"/>
                <w:noProof/>
              </w:rPr>
              <w:t>4.5</w:t>
            </w:r>
            <w:r>
              <w:rPr>
                <w:rFonts w:cstheme="minorBidi"/>
                <w:noProof/>
                <w:kern w:val="2"/>
                <w:sz w:val="24"/>
                <w:szCs w:val="24"/>
                <w14:ligatures w14:val="standardContextual"/>
              </w:rPr>
              <w:tab/>
            </w:r>
            <w:r w:rsidRPr="00B525C9">
              <w:rPr>
                <w:rStyle w:val="Hyperlink"/>
                <w:noProof/>
              </w:rPr>
              <w:t>Tools and Techniques</w:t>
            </w:r>
            <w:r>
              <w:rPr>
                <w:noProof/>
                <w:webHidden/>
              </w:rPr>
              <w:tab/>
            </w:r>
            <w:r>
              <w:rPr>
                <w:noProof/>
                <w:webHidden/>
              </w:rPr>
              <w:fldChar w:fldCharType="begin"/>
            </w:r>
            <w:r>
              <w:rPr>
                <w:noProof/>
                <w:webHidden/>
              </w:rPr>
              <w:instrText xml:space="preserve"> PAGEREF _Toc197977655 \h </w:instrText>
            </w:r>
            <w:r>
              <w:rPr>
                <w:noProof/>
                <w:webHidden/>
              </w:rPr>
            </w:r>
            <w:r>
              <w:rPr>
                <w:noProof/>
                <w:webHidden/>
              </w:rPr>
              <w:fldChar w:fldCharType="separate"/>
            </w:r>
            <w:r w:rsidR="00882CAE">
              <w:rPr>
                <w:noProof/>
                <w:webHidden/>
              </w:rPr>
              <w:t>34</w:t>
            </w:r>
            <w:r>
              <w:rPr>
                <w:noProof/>
                <w:webHidden/>
              </w:rPr>
              <w:fldChar w:fldCharType="end"/>
            </w:r>
          </w:hyperlink>
        </w:p>
        <w:p w14:paraId="5565B669" w14:textId="3EBA2E3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6" w:history="1">
            <w:r w:rsidRPr="00B525C9">
              <w:rPr>
                <w:rStyle w:val="Hyperlink"/>
                <w:noProof/>
              </w:rPr>
              <w:t>4.6</w:t>
            </w:r>
            <w:r>
              <w:rPr>
                <w:rFonts w:cstheme="minorBidi"/>
                <w:noProof/>
                <w:kern w:val="2"/>
                <w:sz w:val="24"/>
                <w:szCs w:val="24"/>
                <w14:ligatures w14:val="standardContextual"/>
              </w:rPr>
              <w:tab/>
            </w:r>
            <w:r w:rsidRPr="00B525C9">
              <w:rPr>
                <w:rStyle w:val="Hyperlink"/>
                <w:noProof/>
              </w:rPr>
              <w:t>Evaluation Metrics</w:t>
            </w:r>
            <w:r>
              <w:rPr>
                <w:noProof/>
                <w:webHidden/>
              </w:rPr>
              <w:tab/>
            </w:r>
            <w:r>
              <w:rPr>
                <w:noProof/>
                <w:webHidden/>
              </w:rPr>
              <w:fldChar w:fldCharType="begin"/>
            </w:r>
            <w:r>
              <w:rPr>
                <w:noProof/>
                <w:webHidden/>
              </w:rPr>
              <w:instrText xml:space="preserve"> PAGEREF _Toc197977656 \h </w:instrText>
            </w:r>
            <w:r>
              <w:rPr>
                <w:noProof/>
                <w:webHidden/>
              </w:rPr>
            </w:r>
            <w:r>
              <w:rPr>
                <w:noProof/>
                <w:webHidden/>
              </w:rPr>
              <w:fldChar w:fldCharType="separate"/>
            </w:r>
            <w:r w:rsidR="00882CAE">
              <w:rPr>
                <w:noProof/>
                <w:webHidden/>
              </w:rPr>
              <w:t>35</w:t>
            </w:r>
            <w:r>
              <w:rPr>
                <w:noProof/>
                <w:webHidden/>
              </w:rPr>
              <w:fldChar w:fldCharType="end"/>
            </w:r>
          </w:hyperlink>
        </w:p>
        <w:p w14:paraId="3A13B7F5" w14:textId="019E74B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7" w:history="1">
            <w:r w:rsidRPr="00B525C9">
              <w:rPr>
                <w:rStyle w:val="Hyperlink"/>
                <w:noProof/>
              </w:rPr>
              <w:t>4.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57 \h </w:instrText>
            </w:r>
            <w:r>
              <w:rPr>
                <w:noProof/>
                <w:webHidden/>
              </w:rPr>
            </w:r>
            <w:r>
              <w:rPr>
                <w:noProof/>
                <w:webHidden/>
              </w:rPr>
              <w:fldChar w:fldCharType="separate"/>
            </w:r>
            <w:r w:rsidR="00882CAE">
              <w:rPr>
                <w:noProof/>
                <w:webHidden/>
              </w:rPr>
              <w:t>39</w:t>
            </w:r>
            <w:r>
              <w:rPr>
                <w:noProof/>
                <w:webHidden/>
              </w:rPr>
              <w:fldChar w:fldCharType="end"/>
            </w:r>
          </w:hyperlink>
        </w:p>
        <w:p w14:paraId="218503C1" w14:textId="6AB71372" w:rsidR="00C83634" w:rsidRDefault="00C83634">
          <w:pPr>
            <w:pStyle w:val="TOC1"/>
            <w:rPr>
              <w:rFonts w:cstheme="minorBidi"/>
              <w:b w:val="0"/>
              <w:bCs w:val="0"/>
              <w:kern w:val="2"/>
              <w:sz w:val="24"/>
              <w:szCs w:val="24"/>
              <w14:ligatures w14:val="standardContextual"/>
            </w:rPr>
          </w:pPr>
          <w:hyperlink w:anchor="_Toc197977658" w:history="1">
            <w:r w:rsidRPr="00B525C9">
              <w:rPr>
                <w:rStyle w:val="Hyperlink"/>
              </w:rPr>
              <w:t>Chapter 5: Implementation and Testing</w:t>
            </w:r>
            <w:r>
              <w:rPr>
                <w:webHidden/>
              </w:rPr>
              <w:tab/>
            </w:r>
            <w:r>
              <w:rPr>
                <w:webHidden/>
              </w:rPr>
              <w:fldChar w:fldCharType="begin"/>
            </w:r>
            <w:r>
              <w:rPr>
                <w:webHidden/>
              </w:rPr>
              <w:instrText xml:space="preserve"> PAGEREF _Toc197977658 \h </w:instrText>
            </w:r>
            <w:r>
              <w:rPr>
                <w:webHidden/>
              </w:rPr>
            </w:r>
            <w:r>
              <w:rPr>
                <w:webHidden/>
              </w:rPr>
              <w:fldChar w:fldCharType="separate"/>
            </w:r>
            <w:r w:rsidR="00882CAE">
              <w:rPr>
                <w:webHidden/>
              </w:rPr>
              <w:t>41</w:t>
            </w:r>
            <w:r>
              <w:rPr>
                <w:webHidden/>
              </w:rPr>
              <w:fldChar w:fldCharType="end"/>
            </w:r>
          </w:hyperlink>
        </w:p>
        <w:p w14:paraId="06EDBD1D" w14:textId="07BC3BB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0" w:history="1">
            <w:r w:rsidRPr="00B525C9">
              <w:rPr>
                <w:rStyle w:val="Hyperlink"/>
                <w:noProof/>
              </w:rPr>
              <w:t>5.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60 \h </w:instrText>
            </w:r>
            <w:r>
              <w:rPr>
                <w:noProof/>
                <w:webHidden/>
              </w:rPr>
            </w:r>
            <w:r>
              <w:rPr>
                <w:noProof/>
                <w:webHidden/>
              </w:rPr>
              <w:fldChar w:fldCharType="separate"/>
            </w:r>
            <w:r w:rsidR="00882CAE">
              <w:rPr>
                <w:noProof/>
                <w:webHidden/>
              </w:rPr>
              <w:t>41</w:t>
            </w:r>
            <w:r>
              <w:rPr>
                <w:noProof/>
                <w:webHidden/>
              </w:rPr>
              <w:fldChar w:fldCharType="end"/>
            </w:r>
          </w:hyperlink>
        </w:p>
        <w:p w14:paraId="697CA546" w14:textId="67E6CE7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1" w:history="1">
            <w:r w:rsidRPr="00B525C9">
              <w:rPr>
                <w:rStyle w:val="Hyperlink"/>
                <w:noProof/>
              </w:rPr>
              <w:t>5.2</w:t>
            </w:r>
            <w:r>
              <w:rPr>
                <w:rFonts w:cstheme="minorBidi"/>
                <w:noProof/>
                <w:kern w:val="2"/>
                <w:sz w:val="24"/>
                <w:szCs w:val="24"/>
                <w14:ligatures w14:val="standardContextual"/>
              </w:rPr>
              <w:tab/>
            </w:r>
            <w:r w:rsidRPr="00B525C9">
              <w:rPr>
                <w:rStyle w:val="Hyperlink"/>
                <w:noProof/>
              </w:rPr>
              <w:t>System Setup</w:t>
            </w:r>
            <w:r>
              <w:rPr>
                <w:noProof/>
                <w:webHidden/>
              </w:rPr>
              <w:tab/>
            </w:r>
            <w:r>
              <w:rPr>
                <w:noProof/>
                <w:webHidden/>
              </w:rPr>
              <w:fldChar w:fldCharType="begin"/>
            </w:r>
            <w:r>
              <w:rPr>
                <w:noProof/>
                <w:webHidden/>
              </w:rPr>
              <w:instrText xml:space="preserve"> PAGEREF _Toc197977661 \h </w:instrText>
            </w:r>
            <w:r>
              <w:rPr>
                <w:noProof/>
                <w:webHidden/>
              </w:rPr>
            </w:r>
            <w:r>
              <w:rPr>
                <w:noProof/>
                <w:webHidden/>
              </w:rPr>
              <w:fldChar w:fldCharType="separate"/>
            </w:r>
            <w:r w:rsidR="00882CAE">
              <w:rPr>
                <w:noProof/>
                <w:webHidden/>
              </w:rPr>
              <w:t>41</w:t>
            </w:r>
            <w:r>
              <w:rPr>
                <w:noProof/>
                <w:webHidden/>
              </w:rPr>
              <w:fldChar w:fldCharType="end"/>
            </w:r>
          </w:hyperlink>
        </w:p>
        <w:p w14:paraId="6DDD60EB" w14:textId="13989676"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8" w:history="1">
            <w:r w:rsidRPr="00B525C9">
              <w:rPr>
                <w:rStyle w:val="Hyperlink"/>
                <w:noProof/>
              </w:rPr>
              <w:t>5.2.1</w:t>
            </w:r>
            <w:r>
              <w:rPr>
                <w:rFonts w:cstheme="minorBidi"/>
                <w:noProof/>
                <w:kern w:val="2"/>
                <w:sz w:val="24"/>
                <w:szCs w:val="24"/>
                <w14:ligatures w14:val="standardContextual"/>
              </w:rPr>
              <w:tab/>
            </w:r>
            <w:r w:rsidRPr="00B525C9">
              <w:rPr>
                <w:rStyle w:val="Hyperlink"/>
                <w:noProof/>
              </w:rPr>
              <w:t>Environment Configuration</w:t>
            </w:r>
            <w:r>
              <w:rPr>
                <w:noProof/>
                <w:webHidden/>
              </w:rPr>
              <w:tab/>
            </w:r>
            <w:r>
              <w:rPr>
                <w:noProof/>
                <w:webHidden/>
              </w:rPr>
              <w:fldChar w:fldCharType="begin"/>
            </w:r>
            <w:r>
              <w:rPr>
                <w:noProof/>
                <w:webHidden/>
              </w:rPr>
              <w:instrText xml:space="preserve"> PAGEREF _Toc197977668 \h </w:instrText>
            </w:r>
            <w:r>
              <w:rPr>
                <w:noProof/>
                <w:webHidden/>
              </w:rPr>
            </w:r>
            <w:r>
              <w:rPr>
                <w:noProof/>
                <w:webHidden/>
              </w:rPr>
              <w:fldChar w:fldCharType="separate"/>
            </w:r>
            <w:r w:rsidR="00882CAE">
              <w:rPr>
                <w:noProof/>
                <w:webHidden/>
              </w:rPr>
              <w:t>41</w:t>
            </w:r>
            <w:r>
              <w:rPr>
                <w:noProof/>
                <w:webHidden/>
              </w:rPr>
              <w:fldChar w:fldCharType="end"/>
            </w:r>
          </w:hyperlink>
        </w:p>
        <w:p w14:paraId="60DC0630" w14:textId="6A38AD47"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9" w:history="1">
            <w:r w:rsidRPr="00B525C9">
              <w:rPr>
                <w:rStyle w:val="Hyperlink"/>
                <w:noProof/>
              </w:rPr>
              <w:t>5.2.2</w:t>
            </w:r>
            <w:r>
              <w:rPr>
                <w:rFonts w:cstheme="minorBidi"/>
                <w:noProof/>
                <w:kern w:val="2"/>
                <w:sz w:val="24"/>
                <w:szCs w:val="24"/>
                <w14:ligatures w14:val="standardContextual"/>
              </w:rPr>
              <w:tab/>
            </w:r>
            <w:r w:rsidRPr="00B525C9">
              <w:rPr>
                <w:rStyle w:val="Hyperlink"/>
                <w:noProof/>
              </w:rPr>
              <w:t>Key Functions and Algorithms:</w:t>
            </w:r>
            <w:r>
              <w:rPr>
                <w:noProof/>
                <w:webHidden/>
              </w:rPr>
              <w:tab/>
            </w:r>
            <w:r>
              <w:rPr>
                <w:noProof/>
                <w:webHidden/>
              </w:rPr>
              <w:fldChar w:fldCharType="begin"/>
            </w:r>
            <w:r>
              <w:rPr>
                <w:noProof/>
                <w:webHidden/>
              </w:rPr>
              <w:instrText xml:space="preserve"> PAGEREF _Toc197977669 \h </w:instrText>
            </w:r>
            <w:r>
              <w:rPr>
                <w:noProof/>
                <w:webHidden/>
              </w:rPr>
            </w:r>
            <w:r>
              <w:rPr>
                <w:noProof/>
                <w:webHidden/>
              </w:rPr>
              <w:fldChar w:fldCharType="separate"/>
            </w:r>
            <w:r w:rsidR="00882CAE">
              <w:rPr>
                <w:noProof/>
                <w:webHidden/>
              </w:rPr>
              <w:t>42</w:t>
            </w:r>
            <w:r>
              <w:rPr>
                <w:noProof/>
                <w:webHidden/>
              </w:rPr>
              <w:fldChar w:fldCharType="end"/>
            </w:r>
          </w:hyperlink>
        </w:p>
        <w:p w14:paraId="73E65226" w14:textId="443A2B1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70" w:history="1">
            <w:r w:rsidRPr="00B525C9">
              <w:rPr>
                <w:rStyle w:val="Hyperlink"/>
                <w:noProof/>
              </w:rPr>
              <w:t>5.3</w:t>
            </w:r>
            <w:r>
              <w:rPr>
                <w:rFonts w:cstheme="minorBidi"/>
                <w:noProof/>
                <w:kern w:val="2"/>
                <w:sz w:val="24"/>
                <w:szCs w:val="24"/>
                <w14:ligatures w14:val="standardContextual"/>
              </w:rPr>
              <w:tab/>
            </w:r>
            <w:r w:rsidRPr="00B525C9">
              <w:rPr>
                <w:rStyle w:val="Hyperlink"/>
                <w:noProof/>
              </w:rPr>
              <w:t>System Integration</w:t>
            </w:r>
            <w:r>
              <w:rPr>
                <w:noProof/>
                <w:webHidden/>
              </w:rPr>
              <w:tab/>
            </w:r>
            <w:r>
              <w:rPr>
                <w:noProof/>
                <w:webHidden/>
              </w:rPr>
              <w:fldChar w:fldCharType="begin"/>
            </w:r>
            <w:r>
              <w:rPr>
                <w:noProof/>
                <w:webHidden/>
              </w:rPr>
              <w:instrText xml:space="preserve"> PAGEREF _Toc197977670 \h </w:instrText>
            </w:r>
            <w:r>
              <w:rPr>
                <w:noProof/>
                <w:webHidden/>
              </w:rPr>
            </w:r>
            <w:r>
              <w:rPr>
                <w:noProof/>
                <w:webHidden/>
              </w:rPr>
              <w:fldChar w:fldCharType="separate"/>
            </w:r>
            <w:r w:rsidR="00882CAE">
              <w:rPr>
                <w:noProof/>
                <w:webHidden/>
              </w:rPr>
              <w:t>44</w:t>
            </w:r>
            <w:r>
              <w:rPr>
                <w:noProof/>
                <w:webHidden/>
              </w:rPr>
              <w:fldChar w:fldCharType="end"/>
            </w:r>
          </w:hyperlink>
        </w:p>
        <w:p w14:paraId="65EA7F87" w14:textId="5658C0E5"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1" w:history="1">
            <w:r w:rsidRPr="00B525C9">
              <w:rPr>
                <w:rStyle w:val="Hyperlink"/>
                <w:noProof/>
              </w:rPr>
              <w:t>5.3.1</w:t>
            </w:r>
            <w:r>
              <w:rPr>
                <w:rFonts w:cstheme="minorBidi"/>
                <w:noProof/>
                <w:kern w:val="2"/>
                <w:sz w:val="24"/>
                <w:szCs w:val="24"/>
                <w14:ligatures w14:val="standardContextual"/>
              </w:rPr>
              <w:tab/>
            </w:r>
            <w:r w:rsidRPr="00B525C9">
              <w:rPr>
                <w:rStyle w:val="Hyperlink"/>
                <w:noProof/>
              </w:rPr>
              <w:t>Components Integration</w:t>
            </w:r>
            <w:r>
              <w:rPr>
                <w:noProof/>
                <w:webHidden/>
              </w:rPr>
              <w:tab/>
            </w:r>
            <w:r>
              <w:rPr>
                <w:noProof/>
                <w:webHidden/>
              </w:rPr>
              <w:fldChar w:fldCharType="begin"/>
            </w:r>
            <w:r>
              <w:rPr>
                <w:noProof/>
                <w:webHidden/>
              </w:rPr>
              <w:instrText xml:space="preserve"> PAGEREF _Toc197977671 \h </w:instrText>
            </w:r>
            <w:r>
              <w:rPr>
                <w:noProof/>
                <w:webHidden/>
              </w:rPr>
            </w:r>
            <w:r>
              <w:rPr>
                <w:noProof/>
                <w:webHidden/>
              </w:rPr>
              <w:fldChar w:fldCharType="separate"/>
            </w:r>
            <w:r w:rsidR="00882CAE">
              <w:rPr>
                <w:noProof/>
                <w:webHidden/>
              </w:rPr>
              <w:t>44</w:t>
            </w:r>
            <w:r>
              <w:rPr>
                <w:noProof/>
                <w:webHidden/>
              </w:rPr>
              <w:fldChar w:fldCharType="end"/>
            </w:r>
          </w:hyperlink>
        </w:p>
        <w:p w14:paraId="702B4478" w14:textId="0BCAF18C"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2" w:history="1">
            <w:r w:rsidRPr="00B525C9">
              <w:rPr>
                <w:rStyle w:val="Hyperlink"/>
                <w:noProof/>
              </w:rPr>
              <w:t>5.3.2</w:t>
            </w:r>
            <w:r>
              <w:rPr>
                <w:rFonts w:cstheme="minorBidi"/>
                <w:noProof/>
                <w:kern w:val="2"/>
                <w:sz w:val="24"/>
                <w:szCs w:val="24"/>
                <w14:ligatures w14:val="standardContextual"/>
              </w:rPr>
              <w:tab/>
            </w:r>
            <w:r w:rsidRPr="00B525C9">
              <w:rPr>
                <w:rStyle w:val="Hyperlink"/>
                <w:noProof/>
              </w:rPr>
              <w:t>Communication Protocols / APIs</w:t>
            </w:r>
            <w:r>
              <w:rPr>
                <w:noProof/>
                <w:webHidden/>
              </w:rPr>
              <w:tab/>
            </w:r>
            <w:r>
              <w:rPr>
                <w:noProof/>
                <w:webHidden/>
              </w:rPr>
              <w:fldChar w:fldCharType="begin"/>
            </w:r>
            <w:r>
              <w:rPr>
                <w:noProof/>
                <w:webHidden/>
              </w:rPr>
              <w:instrText xml:space="preserve"> PAGEREF _Toc197977672 \h </w:instrText>
            </w:r>
            <w:r>
              <w:rPr>
                <w:noProof/>
                <w:webHidden/>
              </w:rPr>
            </w:r>
            <w:r>
              <w:rPr>
                <w:noProof/>
                <w:webHidden/>
              </w:rPr>
              <w:fldChar w:fldCharType="separate"/>
            </w:r>
            <w:r w:rsidR="00882CAE">
              <w:rPr>
                <w:noProof/>
                <w:webHidden/>
              </w:rPr>
              <w:t>45</w:t>
            </w:r>
            <w:r>
              <w:rPr>
                <w:noProof/>
                <w:webHidden/>
              </w:rPr>
              <w:fldChar w:fldCharType="end"/>
            </w:r>
          </w:hyperlink>
        </w:p>
        <w:p w14:paraId="46EE950C" w14:textId="5ED23CDB"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0" w:history="1">
            <w:r w:rsidRPr="00B525C9">
              <w:rPr>
                <w:rStyle w:val="Hyperlink"/>
                <w:noProof/>
              </w:rPr>
              <w:t>5.3.3</w:t>
            </w:r>
            <w:r>
              <w:rPr>
                <w:rFonts w:cstheme="minorBidi"/>
                <w:noProof/>
                <w:kern w:val="2"/>
                <w:sz w:val="24"/>
                <w:szCs w:val="24"/>
                <w14:ligatures w14:val="standardContextual"/>
              </w:rPr>
              <w:tab/>
            </w:r>
            <w:r w:rsidRPr="00B525C9">
              <w:rPr>
                <w:rStyle w:val="Hyperlink"/>
                <w:noProof/>
              </w:rPr>
              <w:t>Databases and Log Management</w:t>
            </w:r>
            <w:r>
              <w:rPr>
                <w:noProof/>
                <w:webHidden/>
              </w:rPr>
              <w:tab/>
            </w:r>
            <w:r>
              <w:rPr>
                <w:noProof/>
                <w:webHidden/>
              </w:rPr>
              <w:fldChar w:fldCharType="begin"/>
            </w:r>
            <w:r>
              <w:rPr>
                <w:noProof/>
                <w:webHidden/>
              </w:rPr>
              <w:instrText xml:space="preserve"> PAGEREF _Toc197977680 \h </w:instrText>
            </w:r>
            <w:r>
              <w:rPr>
                <w:noProof/>
                <w:webHidden/>
              </w:rPr>
            </w:r>
            <w:r>
              <w:rPr>
                <w:noProof/>
                <w:webHidden/>
              </w:rPr>
              <w:fldChar w:fldCharType="separate"/>
            </w:r>
            <w:r w:rsidR="00882CAE">
              <w:rPr>
                <w:noProof/>
                <w:webHidden/>
              </w:rPr>
              <w:t>45</w:t>
            </w:r>
            <w:r>
              <w:rPr>
                <w:noProof/>
                <w:webHidden/>
              </w:rPr>
              <w:fldChar w:fldCharType="end"/>
            </w:r>
          </w:hyperlink>
        </w:p>
        <w:p w14:paraId="49D8C51A" w14:textId="3297318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1" w:history="1">
            <w:r w:rsidRPr="00B525C9">
              <w:rPr>
                <w:rStyle w:val="Hyperlink"/>
                <w:noProof/>
              </w:rPr>
              <w:t>5.4</w:t>
            </w:r>
            <w:r>
              <w:rPr>
                <w:rFonts w:cstheme="minorBidi"/>
                <w:noProof/>
                <w:kern w:val="2"/>
                <w:sz w:val="24"/>
                <w:szCs w:val="24"/>
                <w14:ligatures w14:val="standardContextual"/>
              </w:rPr>
              <w:tab/>
            </w:r>
            <w:r w:rsidRPr="00B525C9">
              <w:rPr>
                <w:rStyle w:val="Hyperlink"/>
                <w:noProof/>
              </w:rPr>
              <w:t>Test Cases</w:t>
            </w:r>
            <w:r>
              <w:rPr>
                <w:noProof/>
                <w:webHidden/>
              </w:rPr>
              <w:tab/>
            </w:r>
            <w:r>
              <w:rPr>
                <w:noProof/>
                <w:webHidden/>
              </w:rPr>
              <w:fldChar w:fldCharType="begin"/>
            </w:r>
            <w:r>
              <w:rPr>
                <w:noProof/>
                <w:webHidden/>
              </w:rPr>
              <w:instrText xml:space="preserve"> PAGEREF _Toc197977681 \h </w:instrText>
            </w:r>
            <w:r>
              <w:rPr>
                <w:noProof/>
                <w:webHidden/>
              </w:rPr>
            </w:r>
            <w:r>
              <w:rPr>
                <w:noProof/>
                <w:webHidden/>
              </w:rPr>
              <w:fldChar w:fldCharType="separate"/>
            </w:r>
            <w:r w:rsidR="00882CAE">
              <w:rPr>
                <w:noProof/>
                <w:webHidden/>
              </w:rPr>
              <w:t>45</w:t>
            </w:r>
            <w:r>
              <w:rPr>
                <w:noProof/>
                <w:webHidden/>
              </w:rPr>
              <w:fldChar w:fldCharType="end"/>
            </w:r>
          </w:hyperlink>
        </w:p>
        <w:p w14:paraId="1C0E44D3" w14:textId="3449F95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2" w:history="1">
            <w:r w:rsidRPr="00B525C9">
              <w:rPr>
                <w:rStyle w:val="Hyperlink"/>
                <w:noProof/>
              </w:rPr>
              <w:t>5.5</w:t>
            </w:r>
            <w:r>
              <w:rPr>
                <w:rFonts w:cstheme="minorBidi"/>
                <w:noProof/>
                <w:kern w:val="2"/>
                <w:sz w:val="24"/>
                <w:szCs w:val="24"/>
                <w14:ligatures w14:val="standardContextual"/>
              </w:rPr>
              <w:tab/>
            </w:r>
            <w:r w:rsidRPr="00B525C9">
              <w:rPr>
                <w:rStyle w:val="Hyperlink"/>
                <w:noProof/>
              </w:rPr>
              <w:t>Best Practices / Coding Standards</w:t>
            </w:r>
            <w:r>
              <w:rPr>
                <w:noProof/>
                <w:webHidden/>
              </w:rPr>
              <w:tab/>
            </w:r>
            <w:r>
              <w:rPr>
                <w:noProof/>
                <w:webHidden/>
              </w:rPr>
              <w:fldChar w:fldCharType="begin"/>
            </w:r>
            <w:r>
              <w:rPr>
                <w:noProof/>
                <w:webHidden/>
              </w:rPr>
              <w:instrText xml:space="preserve"> PAGEREF _Toc197977682 \h </w:instrText>
            </w:r>
            <w:r>
              <w:rPr>
                <w:noProof/>
                <w:webHidden/>
              </w:rPr>
            </w:r>
            <w:r>
              <w:rPr>
                <w:noProof/>
                <w:webHidden/>
              </w:rPr>
              <w:fldChar w:fldCharType="separate"/>
            </w:r>
            <w:r w:rsidR="00882CAE">
              <w:rPr>
                <w:noProof/>
                <w:webHidden/>
              </w:rPr>
              <w:t>51</w:t>
            </w:r>
            <w:r>
              <w:rPr>
                <w:noProof/>
                <w:webHidden/>
              </w:rPr>
              <w:fldChar w:fldCharType="end"/>
            </w:r>
          </w:hyperlink>
        </w:p>
        <w:p w14:paraId="6A7305FA" w14:textId="64F7943C"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6" w:history="1">
            <w:r w:rsidRPr="00B525C9">
              <w:rPr>
                <w:rStyle w:val="Hyperlink"/>
                <w:noProof/>
              </w:rPr>
              <w:t>5.5.1</w:t>
            </w:r>
            <w:r>
              <w:rPr>
                <w:rFonts w:cstheme="minorBidi"/>
                <w:noProof/>
                <w:kern w:val="2"/>
                <w:sz w:val="24"/>
                <w:szCs w:val="24"/>
                <w14:ligatures w14:val="standardContextual"/>
              </w:rPr>
              <w:tab/>
            </w:r>
            <w:r w:rsidRPr="00B525C9">
              <w:rPr>
                <w:rStyle w:val="Hyperlink"/>
                <w:noProof/>
              </w:rPr>
              <w:t>Code Validation</w:t>
            </w:r>
            <w:r>
              <w:rPr>
                <w:noProof/>
                <w:webHidden/>
              </w:rPr>
              <w:tab/>
            </w:r>
            <w:r>
              <w:rPr>
                <w:noProof/>
                <w:webHidden/>
              </w:rPr>
              <w:fldChar w:fldCharType="begin"/>
            </w:r>
            <w:r>
              <w:rPr>
                <w:noProof/>
                <w:webHidden/>
              </w:rPr>
              <w:instrText xml:space="preserve"> PAGEREF _Toc197977686 \h </w:instrText>
            </w:r>
            <w:r>
              <w:rPr>
                <w:noProof/>
                <w:webHidden/>
              </w:rPr>
            </w:r>
            <w:r>
              <w:rPr>
                <w:noProof/>
                <w:webHidden/>
              </w:rPr>
              <w:fldChar w:fldCharType="separate"/>
            </w:r>
            <w:r w:rsidR="00882CAE">
              <w:rPr>
                <w:noProof/>
                <w:webHidden/>
              </w:rPr>
              <w:t>51</w:t>
            </w:r>
            <w:r>
              <w:rPr>
                <w:noProof/>
                <w:webHidden/>
              </w:rPr>
              <w:fldChar w:fldCharType="end"/>
            </w:r>
          </w:hyperlink>
        </w:p>
        <w:p w14:paraId="59B931EB" w14:textId="2F90953E"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7" w:history="1">
            <w:r w:rsidRPr="00B525C9">
              <w:rPr>
                <w:rStyle w:val="Hyperlink"/>
                <w:noProof/>
              </w:rPr>
              <w:t>5.5.2</w:t>
            </w:r>
            <w:r>
              <w:rPr>
                <w:rFonts w:cstheme="minorBidi"/>
                <w:noProof/>
                <w:kern w:val="2"/>
                <w:sz w:val="24"/>
                <w:szCs w:val="24"/>
                <w14:ligatures w14:val="standardContextual"/>
              </w:rPr>
              <w:tab/>
            </w:r>
            <w:r w:rsidRPr="00B525C9">
              <w:rPr>
                <w:rStyle w:val="Hyperlink"/>
                <w:noProof/>
              </w:rPr>
              <w:t>Development Practices</w:t>
            </w:r>
            <w:r>
              <w:rPr>
                <w:noProof/>
                <w:webHidden/>
              </w:rPr>
              <w:tab/>
            </w:r>
            <w:r>
              <w:rPr>
                <w:noProof/>
                <w:webHidden/>
              </w:rPr>
              <w:fldChar w:fldCharType="begin"/>
            </w:r>
            <w:r>
              <w:rPr>
                <w:noProof/>
                <w:webHidden/>
              </w:rPr>
              <w:instrText xml:space="preserve"> PAGEREF _Toc197977687 \h </w:instrText>
            </w:r>
            <w:r>
              <w:rPr>
                <w:noProof/>
                <w:webHidden/>
              </w:rPr>
            </w:r>
            <w:r>
              <w:rPr>
                <w:noProof/>
                <w:webHidden/>
              </w:rPr>
              <w:fldChar w:fldCharType="separate"/>
            </w:r>
            <w:r w:rsidR="00882CAE">
              <w:rPr>
                <w:noProof/>
                <w:webHidden/>
              </w:rPr>
              <w:t>52</w:t>
            </w:r>
            <w:r>
              <w:rPr>
                <w:noProof/>
                <w:webHidden/>
              </w:rPr>
              <w:fldChar w:fldCharType="end"/>
            </w:r>
          </w:hyperlink>
        </w:p>
        <w:p w14:paraId="30BCE601" w14:textId="7CA7D698"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8" w:history="1">
            <w:r w:rsidRPr="00B525C9">
              <w:rPr>
                <w:rStyle w:val="Hyperlink"/>
                <w:noProof/>
              </w:rPr>
              <w:t>5.6</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88 \h </w:instrText>
            </w:r>
            <w:r>
              <w:rPr>
                <w:noProof/>
                <w:webHidden/>
              </w:rPr>
            </w:r>
            <w:r>
              <w:rPr>
                <w:noProof/>
                <w:webHidden/>
              </w:rPr>
              <w:fldChar w:fldCharType="separate"/>
            </w:r>
            <w:r w:rsidR="00882CAE">
              <w:rPr>
                <w:noProof/>
                <w:webHidden/>
              </w:rPr>
              <w:t>52</w:t>
            </w:r>
            <w:r>
              <w:rPr>
                <w:noProof/>
                <w:webHidden/>
              </w:rPr>
              <w:fldChar w:fldCharType="end"/>
            </w:r>
          </w:hyperlink>
        </w:p>
        <w:p w14:paraId="59D081D6" w14:textId="361E3801" w:rsidR="00C83634" w:rsidRDefault="00C83634">
          <w:pPr>
            <w:pStyle w:val="TOC1"/>
            <w:rPr>
              <w:rFonts w:cstheme="minorBidi"/>
              <w:b w:val="0"/>
              <w:bCs w:val="0"/>
              <w:kern w:val="2"/>
              <w:sz w:val="24"/>
              <w:szCs w:val="24"/>
              <w14:ligatures w14:val="standardContextual"/>
            </w:rPr>
          </w:pPr>
          <w:hyperlink w:anchor="_Toc197977689" w:history="1">
            <w:r w:rsidRPr="00B525C9">
              <w:rPr>
                <w:rStyle w:val="Hyperlink"/>
              </w:rPr>
              <w:t>Chapter 6: Conclusion and Future Work</w:t>
            </w:r>
            <w:r>
              <w:rPr>
                <w:webHidden/>
              </w:rPr>
              <w:tab/>
            </w:r>
            <w:r>
              <w:rPr>
                <w:webHidden/>
              </w:rPr>
              <w:fldChar w:fldCharType="begin"/>
            </w:r>
            <w:r>
              <w:rPr>
                <w:webHidden/>
              </w:rPr>
              <w:instrText xml:space="preserve"> PAGEREF _Toc197977689 \h </w:instrText>
            </w:r>
            <w:r>
              <w:rPr>
                <w:webHidden/>
              </w:rPr>
            </w:r>
            <w:r>
              <w:rPr>
                <w:webHidden/>
              </w:rPr>
              <w:fldChar w:fldCharType="separate"/>
            </w:r>
            <w:r w:rsidR="00882CAE">
              <w:rPr>
                <w:webHidden/>
              </w:rPr>
              <w:t>54</w:t>
            </w:r>
            <w:r>
              <w:rPr>
                <w:webHidden/>
              </w:rPr>
              <w:fldChar w:fldCharType="end"/>
            </w:r>
          </w:hyperlink>
        </w:p>
        <w:p w14:paraId="2F11E7E7" w14:textId="707284F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1" w:history="1">
            <w:r w:rsidRPr="00B525C9">
              <w:rPr>
                <w:rStyle w:val="Hyperlink"/>
                <w:noProof/>
              </w:rPr>
              <w:t>6.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91 \h </w:instrText>
            </w:r>
            <w:r>
              <w:rPr>
                <w:noProof/>
                <w:webHidden/>
              </w:rPr>
            </w:r>
            <w:r>
              <w:rPr>
                <w:noProof/>
                <w:webHidden/>
              </w:rPr>
              <w:fldChar w:fldCharType="separate"/>
            </w:r>
            <w:r w:rsidR="00882CAE">
              <w:rPr>
                <w:noProof/>
                <w:webHidden/>
              </w:rPr>
              <w:t>54</w:t>
            </w:r>
            <w:r>
              <w:rPr>
                <w:noProof/>
                <w:webHidden/>
              </w:rPr>
              <w:fldChar w:fldCharType="end"/>
            </w:r>
          </w:hyperlink>
        </w:p>
        <w:p w14:paraId="5CFA57BE" w14:textId="54CACB0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2" w:history="1">
            <w:r w:rsidRPr="00B525C9">
              <w:rPr>
                <w:rStyle w:val="Hyperlink"/>
                <w:noProof/>
              </w:rPr>
              <w:t>6.2</w:t>
            </w:r>
            <w:r>
              <w:rPr>
                <w:rFonts w:cstheme="minorBidi"/>
                <w:noProof/>
                <w:kern w:val="2"/>
                <w:sz w:val="24"/>
                <w:szCs w:val="24"/>
                <w14:ligatures w14:val="standardContextual"/>
              </w:rPr>
              <w:tab/>
            </w:r>
            <w:r w:rsidRPr="00B525C9">
              <w:rPr>
                <w:rStyle w:val="Hyperlink"/>
                <w:noProof/>
              </w:rPr>
              <w:t>Achievements and Improvements</w:t>
            </w:r>
            <w:r>
              <w:rPr>
                <w:noProof/>
                <w:webHidden/>
              </w:rPr>
              <w:tab/>
            </w:r>
            <w:r>
              <w:rPr>
                <w:noProof/>
                <w:webHidden/>
              </w:rPr>
              <w:fldChar w:fldCharType="begin"/>
            </w:r>
            <w:r>
              <w:rPr>
                <w:noProof/>
                <w:webHidden/>
              </w:rPr>
              <w:instrText xml:space="preserve"> PAGEREF _Toc197977692 \h </w:instrText>
            </w:r>
            <w:r>
              <w:rPr>
                <w:noProof/>
                <w:webHidden/>
              </w:rPr>
            </w:r>
            <w:r>
              <w:rPr>
                <w:noProof/>
                <w:webHidden/>
              </w:rPr>
              <w:fldChar w:fldCharType="separate"/>
            </w:r>
            <w:r w:rsidR="00882CAE">
              <w:rPr>
                <w:noProof/>
                <w:webHidden/>
              </w:rPr>
              <w:t>54</w:t>
            </w:r>
            <w:r>
              <w:rPr>
                <w:noProof/>
                <w:webHidden/>
              </w:rPr>
              <w:fldChar w:fldCharType="end"/>
            </w:r>
          </w:hyperlink>
        </w:p>
        <w:p w14:paraId="0B04F12A" w14:textId="2C2B4FA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3" w:history="1">
            <w:r w:rsidRPr="00B525C9">
              <w:rPr>
                <w:rStyle w:val="Hyperlink"/>
                <w:noProof/>
              </w:rPr>
              <w:t>6.3</w:t>
            </w:r>
            <w:r>
              <w:rPr>
                <w:rFonts w:cstheme="minorBidi"/>
                <w:noProof/>
                <w:kern w:val="2"/>
                <w:sz w:val="24"/>
                <w:szCs w:val="24"/>
                <w14:ligatures w14:val="standardContextual"/>
              </w:rPr>
              <w:tab/>
            </w:r>
            <w:r w:rsidRPr="00B525C9">
              <w:rPr>
                <w:rStyle w:val="Hyperlink"/>
                <w:noProof/>
              </w:rPr>
              <w:t>Critical Review</w:t>
            </w:r>
            <w:r>
              <w:rPr>
                <w:noProof/>
                <w:webHidden/>
              </w:rPr>
              <w:tab/>
            </w:r>
            <w:r>
              <w:rPr>
                <w:noProof/>
                <w:webHidden/>
              </w:rPr>
              <w:fldChar w:fldCharType="begin"/>
            </w:r>
            <w:r>
              <w:rPr>
                <w:noProof/>
                <w:webHidden/>
              </w:rPr>
              <w:instrText xml:space="preserve"> PAGEREF _Toc197977693 \h </w:instrText>
            </w:r>
            <w:r>
              <w:rPr>
                <w:noProof/>
                <w:webHidden/>
              </w:rPr>
            </w:r>
            <w:r>
              <w:rPr>
                <w:noProof/>
                <w:webHidden/>
              </w:rPr>
              <w:fldChar w:fldCharType="separate"/>
            </w:r>
            <w:r w:rsidR="00882CAE">
              <w:rPr>
                <w:noProof/>
                <w:webHidden/>
              </w:rPr>
              <w:t>54</w:t>
            </w:r>
            <w:r>
              <w:rPr>
                <w:noProof/>
                <w:webHidden/>
              </w:rPr>
              <w:fldChar w:fldCharType="end"/>
            </w:r>
          </w:hyperlink>
        </w:p>
        <w:p w14:paraId="57A48344" w14:textId="5719C26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4" w:history="1">
            <w:r w:rsidRPr="00B525C9">
              <w:rPr>
                <w:rStyle w:val="Hyperlink"/>
                <w:noProof/>
              </w:rPr>
              <w:t>6.4</w:t>
            </w:r>
            <w:r>
              <w:rPr>
                <w:rFonts w:cstheme="minorBidi"/>
                <w:noProof/>
                <w:kern w:val="2"/>
                <w:sz w:val="24"/>
                <w:szCs w:val="24"/>
                <w14:ligatures w14:val="standardContextual"/>
              </w:rPr>
              <w:tab/>
            </w:r>
            <w:r w:rsidRPr="00B525C9">
              <w:rPr>
                <w:rStyle w:val="Hyperlink"/>
                <w:noProof/>
              </w:rPr>
              <w:t>Future Recommendations</w:t>
            </w:r>
            <w:r>
              <w:rPr>
                <w:noProof/>
                <w:webHidden/>
              </w:rPr>
              <w:tab/>
            </w:r>
            <w:r>
              <w:rPr>
                <w:noProof/>
                <w:webHidden/>
              </w:rPr>
              <w:fldChar w:fldCharType="begin"/>
            </w:r>
            <w:r>
              <w:rPr>
                <w:noProof/>
                <w:webHidden/>
              </w:rPr>
              <w:instrText xml:space="preserve"> PAGEREF _Toc197977694 \h </w:instrText>
            </w:r>
            <w:r>
              <w:rPr>
                <w:noProof/>
                <w:webHidden/>
              </w:rPr>
            </w:r>
            <w:r>
              <w:rPr>
                <w:noProof/>
                <w:webHidden/>
              </w:rPr>
              <w:fldChar w:fldCharType="separate"/>
            </w:r>
            <w:r w:rsidR="00882CAE">
              <w:rPr>
                <w:noProof/>
                <w:webHidden/>
              </w:rPr>
              <w:t>55</w:t>
            </w:r>
            <w:r>
              <w:rPr>
                <w:noProof/>
                <w:webHidden/>
              </w:rPr>
              <w:fldChar w:fldCharType="end"/>
            </w:r>
          </w:hyperlink>
        </w:p>
        <w:p w14:paraId="5D4CAB95" w14:textId="2D55955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5" w:history="1">
            <w:r w:rsidRPr="00B525C9">
              <w:rPr>
                <w:rStyle w:val="Hyperlink"/>
                <w:noProof/>
              </w:rPr>
              <w:t>6.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95 \h </w:instrText>
            </w:r>
            <w:r>
              <w:rPr>
                <w:noProof/>
                <w:webHidden/>
              </w:rPr>
            </w:r>
            <w:r>
              <w:rPr>
                <w:noProof/>
                <w:webHidden/>
              </w:rPr>
              <w:fldChar w:fldCharType="separate"/>
            </w:r>
            <w:r w:rsidR="00882CAE">
              <w:rPr>
                <w:noProof/>
                <w:webHidden/>
              </w:rPr>
              <w:t>56</w:t>
            </w:r>
            <w:r>
              <w:rPr>
                <w:noProof/>
                <w:webHidden/>
              </w:rPr>
              <w:fldChar w:fldCharType="end"/>
            </w:r>
          </w:hyperlink>
        </w:p>
        <w:p w14:paraId="615F51D6" w14:textId="3B0BD660" w:rsidR="00C83634" w:rsidRDefault="00C83634">
          <w:pPr>
            <w:pStyle w:val="TOC1"/>
            <w:rPr>
              <w:rFonts w:cstheme="minorBidi"/>
              <w:b w:val="0"/>
              <w:bCs w:val="0"/>
              <w:kern w:val="2"/>
              <w:sz w:val="24"/>
              <w:szCs w:val="24"/>
              <w14:ligatures w14:val="standardContextual"/>
            </w:rPr>
          </w:pPr>
          <w:hyperlink w:anchor="_Toc197977696" w:history="1">
            <w:r w:rsidRPr="00B525C9">
              <w:rPr>
                <w:rStyle w:val="Hyperlink"/>
              </w:rPr>
              <w:t>References</w:t>
            </w:r>
            <w:r>
              <w:rPr>
                <w:webHidden/>
              </w:rPr>
              <w:tab/>
            </w:r>
            <w:r>
              <w:rPr>
                <w:webHidden/>
              </w:rPr>
              <w:fldChar w:fldCharType="begin"/>
            </w:r>
            <w:r>
              <w:rPr>
                <w:webHidden/>
              </w:rPr>
              <w:instrText xml:space="preserve"> PAGEREF _Toc197977696 \h </w:instrText>
            </w:r>
            <w:r>
              <w:rPr>
                <w:webHidden/>
              </w:rPr>
            </w:r>
            <w:r>
              <w:rPr>
                <w:webHidden/>
              </w:rPr>
              <w:fldChar w:fldCharType="separate"/>
            </w:r>
            <w:r w:rsidR="00882CAE">
              <w:rPr>
                <w:webHidden/>
              </w:rPr>
              <w:t>58</w:t>
            </w:r>
            <w:r>
              <w:rPr>
                <w:webHidden/>
              </w:rPr>
              <w:fldChar w:fldCharType="end"/>
            </w:r>
          </w:hyperlink>
        </w:p>
        <w:p w14:paraId="20D36F5D" w14:textId="4041470B" w:rsidR="00C83634" w:rsidRDefault="00C83634">
          <w:pPr>
            <w:pStyle w:val="TOC1"/>
            <w:rPr>
              <w:rFonts w:cstheme="minorBidi"/>
              <w:b w:val="0"/>
              <w:bCs w:val="0"/>
              <w:kern w:val="2"/>
              <w:sz w:val="24"/>
              <w:szCs w:val="24"/>
              <w14:ligatures w14:val="standardContextual"/>
            </w:rPr>
          </w:pPr>
          <w:hyperlink w:anchor="_Toc197977697" w:history="1">
            <w:r w:rsidRPr="00B525C9">
              <w:rPr>
                <w:rStyle w:val="Hyperlink"/>
              </w:rPr>
              <w:t>Appendix</w:t>
            </w:r>
            <w:r>
              <w:rPr>
                <w:webHidden/>
              </w:rPr>
              <w:tab/>
            </w:r>
            <w:r>
              <w:rPr>
                <w:webHidden/>
              </w:rPr>
              <w:fldChar w:fldCharType="begin"/>
            </w:r>
            <w:r>
              <w:rPr>
                <w:webHidden/>
              </w:rPr>
              <w:instrText xml:space="preserve"> PAGEREF _Toc197977697 \h </w:instrText>
            </w:r>
            <w:r>
              <w:rPr>
                <w:webHidden/>
              </w:rPr>
            </w:r>
            <w:r>
              <w:rPr>
                <w:webHidden/>
              </w:rPr>
              <w:fldChar w:fldCharType="separate"/>
            </w:r>
            <w:r w:rsidR="00882CAE">
              <w:rPr>
                <w:webHidden/>
              </w:rPr>
              <w:t>59</w:t>
            </w:r>
            <w:r>
              <w:rPr>
                <w:webHidden/>
              </w:rPr>
              <w:fldChar w:fldCharType="end"/>
            </w:r>
          </w:hyperlink>
        </w:p>
        <w:p w14:paraId="6A63F67C" w14:textId="33F9A549" w:rsidR="00C83634" w:rsidRDefault="00C83634">
          <w:pPr>
            <w:pStyle w:val="TOC2"/>
            <w:tabs>
              <w:tab w:val="right" w:leader="dot" w:pos="8630"/>
            </w:tabs>
            <w:rPr>
              <w:rFonts w:cstheme="minorBidi"/>
              <w:noProof/>
              <w:kern w:val="2"/>
              <w:sz w:val="24"/>
              <w:szCs w:val="24"/>
              <w14:ligatures w14:val="standardContextual"/>
            </w:rPr>
          </w:pPr>
          <w:hyperlink w:anchor="_Toc197977698" w:history="1">
            <w:r w:rsidRPr="00B525C9">
              <w:rPr>
                <w:rStyle w:val="Hyperlink"/>
                <w:noProof/>
              </w:rPr>
              <w:t>Evaluation Metrices</w:t>
            </w:r>
            <w:r>
              <w:rPr>
                <w:noProof/>
                <w:webHidden/>
              </w:rPr>
              <w:tab/>
            </w:r>
            <w:r>
              <w:rPr>
                <w:noProof/>
                <w:webHidden/>
              </w:rPr>
              <w:fldChar w:fldCharType="begin"/>
            </w:r>
            <w:r>
              <w:rPr>
                <w:noProof/>
                <w:webHidden/>
              </w:rPr>
              <w:instrText xml:space="preserve"> PAGEREF _Toc197977698 \h </w:instrText>
            </w:r>
            <w:r>
              <w:rPr>
                <w:noProof/>
                <w:webHidden/>
              </w:rPr>
            </w:r>
            <w:r>
              <w:rPr>
                <w:noProof/>
                <w:webHidden/>
              </w:rPr>
              <w:fldChar w:fldCharType="separate"/>
            </w:r>
            <w:r w:rsidR="00882CAE">
              <w:rPr>
                <w:noProof/>
                <w:webHidden/>
              </w:rPr>
              <w:t>59</w:t>
            </w:r>
            <w:r>
              <w:rPr>
                <w:noProof/>
                <w:webHidden/>
              </w:rPr>
              <w:fldChar w:fldCharType="end"/>
            </w:r>
          </w:hyperlink>
        </w:p>
        <w:p w14:paraId="17F3D9A0" w14:textId="32DF31FC" w:rsidR="00C83634" w:rsidRDefault="00C83634">
          <w:pPr>
            <w:pStyle w:val="TOC2"/>
            <w:tabs>
              <w:tab w:val="right" w:leader="dot" w:pos="8630"/>
            </w:tabs>
            <w:rPr>
              <w:rFonts w:cstheme="minorBidi"/>
              <w:noProof/>
              <w:kern w:val="2"/>
              <w:sz w:val="24"/>
              <w:szCs w:val="24"/>
              <w14:ligatures w14:val="standardContextual"/>
            </w:rPr>
          </w:pPr>
          <w:hyperlink w:anchor="_Toc197977699" w:history="1">
            <w:r w:rsidRPr="00B525C9">
              <w:rPr>
                <w:rStyle w:val="Hyperlink"/>
                <w:noProof/>
              </w:rPr>
              <w:t>GitHub</w:t>
            </w:r>
            <w:r>
              <w:rPr>
                <w:noProof/>
                <w:webHidden/>
              </w:rPr>
              <w:tab/>
            </w:r>
            <w:r>
              <w:rPr>
                <w:noProof/>
                <w:webHidden/>
              </w:rPr>
              <w:fldChar w:fldCharType="begin"/>
            </w:r>
            <w:r>
              <w:rPr>
                <w:noProof/>
                <w:webHidden/>
              </w:rPr>
              <w:instrText xml:space="preserve"> PAGEREF _Toc197977699 \h </w:instrText>
            </w:r>
            <w:r>
              <w:rPr>
                <w:noProof/>
                <w:webHidden/>
              </w:rPr>
            </w:r>
            <w:r>
              <w:rPr>
                <w:noProof/>
                <w:webHidden/>
              </w:rPr>
              <w:fldChar w:fldCharType="separate"/>
            </w:r>
            <w:r w:rsidR="00882CAE">
              <w:rPr>
                <w:noProof/>
                <w:webHidden/>
              </w:rPr>
              <w:t>61</w:t>
            </w:r>
            <w:r>
              <w:rPr>
                <w:noProof/>
                <w:webHidden/>
              </w:rPr>
              <w:fldChar w:fldCharType="end"/>
            </w:r>
          </w:hyperlink>
        </w:p>
        <w:p w14:paraId="488A9C7C" w14:textId="00F09C28" w:rsidR="001A7EC6" w:rsidRPr="00954AD1" w:rsidRDefault="00882023" w:rsidP="00954AD1">
          <w:pPr>
            <w:jc w:val="both"/>
          </w:pPr>
          <w:r>
            <w:rPr>
              <w:b/>
              <w:bCs/>
              <w:noProof/>
            </w:rPr>
            <w:lastRenderedPageBreak/>
            <w:fldChar w:fldCharType="end"/>
          </w:r>
        </w:p>
      </w:sdtContent>
    </w:sdt>
    <w:p w14:paraId="1D63F7E6" w14:textId="0714490E" w:rsidR="00385287" w:rsidRPr="008570B1" w:rsidRDefault="00385287" w:rsidP="001A7EC6">
      <w:pPr>
        <w:spacing w:line="360" w:lineRule="auto"/>
        <w:jc w:val="both"/>
        <w:rPr>
          <w:b/>
          <w:bCs/>
          <w:color w:val="000000"/>
          <w:sz w:val="36"/>
          <w:szCs w:val="36"/>
        </w:rPr>
      </w:pPr>
      <w:r>
        <w:rPr>
          <w:b/>
          <w:bCs/>
          <w:color w:val="000000"/>
          <w:sz w:val="36"/>
          <w:szCs w:val="36"/>
        </w:rPr>
        <w:t>Table of Figures</w:t>
      </w:r>
    </w:p>
    <w:p w14:paraId="6FB5EB7A" w14:textId="10D04AE3" w:rsidR="00C83634" w:rsidRDefault="00665D24">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60"/>
          <w:szCs w:val="60"/>
        </w:rPr>
        <w:fldChar w:fldCharType="begin"/>
      </w:r>
      <w:r>
        <w:rPr>
          <w:b/>
          <w:bCs/>
          <w:color w:val="000000"/>
          <w:sz w:val="60"/>
          <w:szCs w:val="60"/>
        </w:rPr>
        <w:instrText xml:space="preserve"> TOC \h \z \c "Figure" </w:instrText>
      </w:r>
      <w:r>
        <w:rPr>
          <w:b/>
          <w:bCs/>
          <w:color w:val="000000"/>
          <w:sz w:val="60"/>
          <w:szCs w:val="60"/>
        </w:rPr>
        <w:fldChar w:fldCharType="separate"/>
      </w:r>
      <w:hyperlink w:anchor="_Toc197977535" w:history="1">
        <w:r w:rsidR="00C83634" w:rsidRPr="008F4AFB">
          <w:rPr>
            <w:rStyle w:val="Hyperlink"/>
            <w:b/>
            <w:bCs/>
            <w:noProof/>
          </w:rPr>
          <w:t xml:space="preserve">Figure 1: </w:t>
        </w:r>
        <w:r w:rsidR="00C83634" w:rsidRPr="008F4AFB">
          <w:rPr>
            <w:rStyle w:val="Hyperlink"/>
            <w:noProof/>
          </w:rPr>
          <w:t>User (Watcher) Use case Diagram</w:t>
        </w:r>
        <w:r w:rsidR="00C83634">
          <w:rPr>
            <w:noProof/>
            <w:webHidden/>
          </w:rPr>
          <w:tab/>
        </w:r>
        <w:r w:rsidR="00C83634">
          <w:rPr>
            <w:noProof/>
            <w:webHidden/>
          </w:rPr>
          <w:fldChar w:fldCharType="begin"/>
        </w:r>
        <w:r w:rsidR="00C83634">
          <w:rPr>
            <w:noProof/>
            <w:webHidden/>
          </w:rPr>
          <w:instrText xml:space="preserve"> PAGEREF _Toc197977535 \h </w:instrText>
        </w:r>
        <w:r w:rsidR="00C83634">
          <w:rPr>
            <w:noProof/>
            <w:webHidden/>
          </w:rPr>
        </w:r>
        <w:r w:rsidR="00C83634">
          <w:rPr>
            <w:noProof/>
            <w:webHidden/>
          </w:rPr>
          <w:fldChar w:fldCharType="separate"/>
        </w:r>
        <w:r w:rsidR="00882CAE">
          <w:rPr>
            <w:noProof/>
            <w:webHidden/>
          </w:rPr>
          <w:t>19</w:t>
        </w:r>
        <w:r w:rsidR="00C83634">
          <w:rPr>
            <w:noProof/>
            <w:webHidden/>
          </w:rPr>
          <w:fldChar w:fldCharType="end"/>
        </w:r>
      </w:hyperlink>
    </w:p>
    <w:p w14:paraId="3117A5E0" w14:textId="1ABBE18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6" w:history="1">
        <w:r w:rsidRPr="008F4AFB">
          <w:rPr>
            <w:rStyle w:val="Hyperlink"/>
            <w:b/>
            <w:bCs/>
            <w:noProof/>
          </w:rPr>
          <w:t xml:space="preserve">Figure 2: </w:t>
        </w:r>
        <w:r w:rsidRPr="008F4AFB">
          <w:rPr>
            <w:rStyle w:val="Hyperlink"/>
            <w:noProof/>
          </w:rPr>
          <w:t>Admin Use case Diagram</w:t>
        </w:r>
        <w:r>
          <w:rPr>
            <w:noProof/>
            <w:webHidden/>
          </w:rPr>
          <w:tab/>
        </w:r>
        <w:r>
          <w:rPr>
            <w:noProof/>
            <w:webHidden/>
          </w:rPr>
          <w:fldChar w:fldCharType="begin"/>
        </w:r>
        <w:r>
          <w:rPr>
            <w:noProof/>
            <w:webHidden/>
          </w:rPr>
          <w:instrText xml:space="preserve"> PAGEREF _Toc197977536 \h </w:instrText>
        </w:r>
        <w:r>
          <w:rPr>
            <w:noProof/>
            <w:webHidden/>
          </w:rPr>
        </w:r>
        <w:r>
          <w:rPr>
            <w:noProof/>
            <w:webHidden/>
          </w:rPr>
          <w:fldChar w:fldCharType="separate"/>
        </w:r>
        <w:r w:rsidR="00882CAE">
          <w:rPr>
            <w:noProof/>
            <w:webHidden/>
          </w:rPr>
          <w:t>20</w:t>
        </w:r>
        <w:r>
          <w:rPr>
            <w:noProof/>
            <w:webHidden/>
          </w:rPr>
          <w:fldChar w:fldCharType="end"/>
        </w:r>
      </w:hyperlink>
    </w:p>
    <w:p w14:paraId="73435445" w14:textId="5283199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7" w:history="1">
        <w:r w:rsidRPr="008F4AFB">
          <w:rPr>
            <w:rStyle w:val="Hyperlink"/>
            <w:b/>
            <w:bCs/>
            <w:noProof/>
          </w:rPr>
          <w:t xml:space="preserve">Figure 3: </w:t>
        </w:r>
        <w:r w:rsidRPr="008F4AFB">
          <w:rPr>
            <w:rStyle w:val="Hyperlink"/>
            <w:noProof/>
          </w:rPr>
          <w:t>User (Watcher) DFD Diagram</w:t>
        </w:r>
        <w:r>
          <w:rPr>
            <w:noProof/>
            <w:webHidden/>
          </w:rPr>
          <w:tab/>
        </w:r>
        <w:r>
          <w:rPr>
            <w:noProof/>
            <w:webHidden/>
          </w:rPr>
          <w:fldChar w:fldCharType="begin"/>
        </w:r>
        <w:r>
          <w:rPr>
            <w:noProof/>
            <w:webHidden/>
          </w:rPr>
          <w:instrText xml:space="preserve"> PAGEREF _Toc197977537 \h </w:instrText>
        </w:r>
        <w:r>
          <w:rPr>
            <w:noProof/>
            <w:webHidden/>
          </w:rPr>
        </w:r>
        <w:r>
          <w:rPr>
            <w:noProof/>
            <w:webHidden/>
          </w:rPr>
          <w:fldChar w:fldCharType="separate"/>
        </w:r>
        <w:r w:rsidR="00882CAE">
          <w:rPr>
            <w:noProof/>
            <w:webHidden/>
          </w:rPr>
          <w:t>21</w:t>
        </w:r>
        <w:r>
          <w:rPr>
            <w:noProof/>
            <w:webHidden/>
          </w:rPr>
          <w:fldChar w:fldCharType="end"/>
        </w:r>
      </w:hyperlink>
    </w:p>
    <w:p w14:paraId="7904C95C" w14:textId="5059F22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8" w:history="1">
        <w:r w:rsidRPr="008F4AFB">
          <w:rPr>
            <w:rStyle w:val="Hyperlink"/>
            <w:b/>
            <w:bCs/>
            <w:noProof/>
          </w:rPr>
          <w:t xml:space="preserve">Figure 4: </w:t>
        </w:r>
        <w:r w:rsidRPr="008F4AFB">
          <w:rPr>
            <w:rStyle w:val="Hyperlink"/>
            <w:noProof/>
          </w:rPr>
          <w:t>Admin DFD Diagram</w:t>
        </w:r>
        <w:r>
          <w:rPr>
            <w:noProof/>
            <w:webHidden/>
          </w:rPr>
          <w:tab/>
        </w:r>
        <w:r>
          <w:rPr>
            <w:noProof/>
            <w:webHidden/>
          </w:rPr>
          <w:fldChar w:fldCharType="begin"/>
        </w:r>
        <w:r>
          <w:rPr>
            <w:noProof/>
            <w:webHidden/>
          </w:rPr>
          <w:instrText xml:space="preserve"> PAGEREF _Toc197977538 \h </w:instrText>
        </w:r>
        <w:r>
          <w:rPr>
            <w:noProof/>
            <w:webHidden/>
          </w:rPr>
        </w:r>
        <w:r>
          <w:rPr>
            <w:noProof/>
            <w:webHidden/>
          </w:rPr>
          <w:fldChar w:fldCharType="separate"/>
        </w:r>
        <w:r w:rsidR="00882CAE">
          <w:rPr>
            <w:noProof/>
            <w:webHidden/>
          </w:rPr>
          <w:t>22</w:t>
        </w:r>
        <w:r>
          <w:rPr>
            <w:noProof/>
            <w:webHidden/>
          </w:rPr>
          <w:fldChar w:fldCharType="end"/>
        </w:r>
      </w:hyperlink>
    </w:p>
    <w:p w14:paraId="47ADB6A6" w14:textId="44C05C9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9" w:history="1">
        <w:r w:rsidRPr="008F4AFB">
          <w:rPr>
            <w:rStyle w:val="Hyperlink"/>
            <w:b/>
            <w:bCs/>
            <w:noProof/>
          </w:rPr>
          <w:t xml:space="preserve">Figure 5: </w:t>
        </w:r>
        <w:r w:rsidRPr="008F4AFB">
          <w:rPr>
            <w:rStyle w:val="Hyperlink"/>
            <w:noProof/>
          </w:rPr>
          <w:t>Firewall Agent Sequence Diagram</w:t>
        </w:r>
        <w:r>
          <w:rPr>
            <w:noProof/>
            <w:webHidden/>
          </w:rPr>
          <w:tab/>
        </w:r>
        <w:r>
          <w:rPr>
            <w:noProof/>
            <w:webHidden/>
          </w:rPr>
          <w:fldChar w:fldCharType="begin"/>
        </w:r>
        <w:r>
          <w:rPr>
            <w:noProof/>
            <w:webHidden/>
          </w:rPr>
          <w:instrText xml:space="preserve"> PAGEREF _Toc197977539 \h </w:instrText>
        </w:r>
        <w:r>
          <w:rPr>
            <w:noProof/>
            <w:webHidden/>
          </w:rPr>
        </w:r>
        <w:r>
          <w:rPr>
            <w:noProof/>
            <w:webHidden/>
          </w:rPr>
          <w:fldChar w:fldCharType="separate"/>
        </w:r>
        <w:r w:rsidR="00882CAE">
          <w:rPr>
            <w:noProof/>
            <w:webHidden/>
          </w:rPr>
          <w:t>23</w:t>
        </w:r>
        <w:r>
          <w:rPr>
            <w:noProof/>
            <w:webHidden/>
          </w:rPr>
          <w:fldChar w:fldCharType="end"/>
        </w:r>
      </w:hyperlink>
    </w:p>
    <w:p w14:paraId="6E44CB41" w14:textId="32F45D56"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0" w:history="1">
        <w:r w:rsidRPr="008F4AFB">
          <w:rPr>
            <w:rStyle w:val="Hyperlink"/>
            <w:b/>
            <w:bCs/>
            <w:noProof/>
          </w:rPr>
          <w:t xml:space="preserve">Figure 6: </w:t>
        </w:r>
        <w:r w:rsidRPr="008F4AFB">
          <w:rPr>
            <w:rStyle w:val="Hyperlink"/>
            <w:noProof/>
          </w:rPr>
          <w:t>Firewall Server Sequence Diagram</w:t>
        </w:r>
        <w:r>
          <w:rPr>
            <w:noProof/>
            <w:webHidden/>
          </w:rPr>
          <w:tab/>
        </w:r>
        <w:r>
          <w:rPr>
            <w:noProof/>
            <w:webHidden/>
          </w:rPr>
          <w:fldChar w:fldCharType="begin"/>
        </w:r>
        <w:r>
          <w:rPr>
            <w:noProof/>
            <w:webHidden/>
          </w:rPr>
          <w:instrText xml:space="preserve"> PAGEREF _Toc197977540 \h </w:instrText>
        </w:r>
        <w:r>
          <w:rPr>
            <w:noProof/>
            <w:webHidden/>
          </w:rPr>
        </w:r>
        <w:r>
          <w:rPr>
            <w:noProof/>
            <w:webHidden/>
          </w:rPr>
          <w:fldChar w:fldCharType="separate"/>
        </w:r>
        <w:r w:rsidR="00882CAE">
          <w:rPr>
            <w:noProof/>
            <w:webHidden/>
          </w:rPr>
          <w:t>24</w:t>
        </w:r>
        <w:r>
          <w:rPr>
            <w:noProof/>
            <w:webHidden/>
          </w:rPr>
          <w:fldChar w:fldCharType="end"/>
        </w:r>
      </w:hyperlink>
    </w:p>
    <w:p w14:paraId="60366B5B" w14:textId="11E6D1D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1" w:history="1">
        <w:r w:rsidRPr="008F4AFB">
          <w:rPr>
            <w:rStyle w:val="Hyperlink"/>
            <w:b/>
            <w:bCs/>
            <w:noProof/>
          </w:rPr>
          <w:t xml:space="preserve">Figure 7: </w:t>
        </w:r>
        <w:r w:rsidRPr="008F4AFB">
          <w:rPr>
            <w:rStyle w:val="Hyperlink"/>
            <w:noProof/>
          </w:rPr>
          <w:t>Wazuh Sequence Diagram</w:t>
        </w:r>
        <w:r>
          <w:rPr>
            <w:noProof/>
            <w:webHidden/>
          </w:rPr>
          <w:tab/>
        </w:r>
        <w:r>
          <w:rPr>
            <w:noProof/>
            <w:webHidden/>
          </w:rPr>
          <w:fldChar w:fldCharType="begin"/>
        </w:r>
        <w:r>
          <w:rPr>
            <w:noProof/>
            <w:webHidden/>
          </w:rPr>
          <w:instrText xml:space="preserve"> PAGEREF _Toc197977541 \h </w:instrText>
        </w:r>
        <w:r>
          <w:rPr>
            <w:noProof/>
            <w:webHidden/>
          </w:rPr>
        </w:r>
        <w:r>
          <w:rPr>
            <w:noProof/>
            <w:webHidden/>
          </w:rPr>
          <w:fldChar w:fldCharType="separate"/>
        </w:r>
        <w:r w:rsidR="00882CAE">
          <w:rPr>
            <w:noProof/>
            <w:webHidden/>
          </w:rPr>
          <w:t>24</w:t>
        </w:r>
        <w:r>
          <w:rPr>
            <w:noProof/>
            <w:webHidden/>
          </w:rPr>
          <w:fldChar w:fldCharType="end"/>
        </w:r>
      </w:hyperlink>
    </w:p>
    <w:p w14:paraId="22C16DE2" w14:textId="18B5DE5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2" w:history="1">
        <w:r w:rsidRPr="008F4AFB">
          <w:rPr>
            <w:rStyle w:val="Hyperlink"/>
            <w:b/>
            <w:bCs/>
            <w:noProof/>
          </w:rPr>
          <w:t xml:space="preserve">Figure 8: </w:t>
        </w:r>
        <w:r w:rsidRPr="008F4AFB">
          <w:rPr>
            <w:rStyle w:val="Hyperlink"/>
            <w:noProof/>
          </w:rPr>
          <w:t>VPN Sequence Diagram</w:t>
        </w:r>
        <w:r>
          <w:rPr>
            <w:noProof/>
            <w:webHidden/>
          </w:rPr>
          <w:tab/>
        </w:r>
        <w:r>
          <w:rPr>
            <w:noProof/>
            <w:webHidden/>
          </w:rPr>
          <w:fldChar w:fldCharType="begin"/>
        </w:r>
        <w:r>
          <w:rPr>
            <w:noProof/>
            <w:webHidden/>
          </w:rPr>
          <w:instrText xml:space="preserve"> PAGEREF _Toc197977542 \h </w:instrText>
        </w:r>
        <w:r>
          <w:rPr>
            <w:noProof/>
            <w:webHidden/>
          </w:rPr>
        </w:r>
        <w:r>
          <w:rPr>
            <w:noProof/>
            <w:webHidden/>
          </w:rPr>
          <w:fldChar w:fldCharType="separate"/>
        </w:r>
        <w:r w:rsidR="00882CAE">
          <w:rPr>
            <w:noProof/>
            <w:webHidden/>
          </w:rPr>
          <w:t>25</w:t>
        </w:r>
        <w:r>
          <w:rPr>
            <w:noProof/>
            <w:webHidden/>
          </w:rPr>
          <w:fldChar w:fldCharType="end"/>
        </w:r>
      </w:hyperlink>
    </w:p>
    <w:p w14:paraId="71A13930" w14:textId="1BFF2886"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3" w:history="1">
        <w:r w:rsidRPr="008F4AFB">
          <w:rPr>
            <w:rStyle w:val="Hyperlink"/>
            <w:b/>
            <w:bCs/>
            <w:noProof/>
          </w:rPr>
          <w:t xml:space="preserve">Figure 9: </w:t>
        </w:r>
        <w:r w:rsidRPr="008F4AFB">
          <w:rPr>
            <w:rStyle w:val="Hyperlink"/>
            <w:noProof/>
          </w:rPr>
          <w:t>Full System Sequence Diagram</w:t>
        </w:r>
        <w:r>
          <w:rPr>
            <w:noProof/>
            <w:webHidden/>
          </w:rPr>
          <w:tab/>
        </w:r>
        <w:r>
          <w:rPr>
            <w:noProof/>
            <w:webHidden/>
          </w:rPr>
          <w:fldChar w:fldCharType="begin"/>
        </w:r>
        <w:r>
          <w:rPr>
            <w:noProof/>
            <w:webHidden/>
          </w:rPr>
          <w:instrText xml:space="preserve"> PAGEREF _Toc197977543 \h </w:instrText>
        </w:r>
        <w:r>
          <w:rPr>
            <w:noProof/>
            <w:webHidden/>
          </w:rPr>
        </w:r>
        <w:r>
          <w:rPr>
            <w:noProof/>
            <w:webHidden/>
          </w:rPr>
          <w:fldChar w:fldCharType="separate"/>
        </w:r>
        <w:r w:rsidR="00882CAE">
          <w:rPr>
            <w:noProof/>
            <w:webHidden/>
          </w:rPr>
          <w:t>25</w:t>
        </w:r>
        <w:r>
          <w:rPr>
            <w:noProof/>
            <w:webHidden/>
          </w:rPr>
          <w:fldChar w:fldCharType="end"/>
        </w:r>
      </w:hyperlink>
    </w:p>
    <w:p w14:paraId="511BC838" w14:textId="0A1C229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4" w:history="1">
        <w:r w:rsidRPr="008F4AFB">
          <w:rPr>
            <w:rStyle w:val="Hyperlink"/>
            <w:b/>
            <w:bCs/>
            <w:noProof/>
          </w:rPr>
          <w:t xml:space="preserve">Figure 10 </w:t>
        </w:r>
        <w:r w:rsidRPr="008F4AFB">
          <w:rPr>
            <w:rStyle w:val="Hyperlink"/>
            <w:noProof/>
          </w:rPr>
          <w:t>Architecture Diagram</w:t>
        </w:r>
        <w:r>
          <w:rPr>
            <w:noProof/>
            <w:webHidden/>
          </w:rPr>
          <w:tab/>
        </w:r>
        <w:r>
          <w:rPr>
            <w:noProof/>
            <w:webHidden/>
          </w:rPr>
          <w:fldChar w:fldCharType="begin"/>
        </w:r>
        <w:r>
          <w:rPr>
            <w:noProof/>
            <w:webHidden/>
          </w:rPr>
          <w:instrText xml:space="preserve"> PAGEREF _Toc197977544 \h </w:instrText>
        </w:r>
        <w:r>
          <w:rPr>
            <w:noProof/>
            <w:webHidden/>
          </w:rPr>
        </w:r>
        <w:r>
          <w:rPr>
            <w:noProof/>
            <w:webHidden/>
          </w:rPr>
          <w:fldChar w:fldCharType="separate"/>
        </w:r>
        <w:r w:rsidR="00882CAE">
          <w:rPr>
            <w:noProof/>
            <w:webHidden/>
          </w:rPr>
          <w:t>26</w:t>
        </w:r>
        <w:r>
          <w:rPr>
            <w:noProof/>
            <w:webHidden/>
          </w:rPr>
          <w:fldChar w:fldCharType="end"/>
        </w:r>
      </w:hyperlink>
    </w:p>
    <w:p w14:paraId="31DCE7D5" w14:textId="4AD3CAD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5" w:history="1">
        <w:r w:rsidRPr="008F4AFB">
          <w:rPr>
            <w:rStyle w:val="Hyperlink"/>
            <w:b/>
            <w:bCs/>
            <w:noProof/>
          </w:rPr>
          <w:t xml:space="preserve">Figure 11 </w:t>
        </w:r>
        <w:r w:rsidRPr="008F4AFB">
          <w:rPr>
            <w:rStyle w:val="Hyperlink"/>
            <w:noProof/>
          </w:rPr>
          <w:t>Server Agent Diagram</w:t>
        </w:r>
        <w:r>
          <w:rPr>
            <w:noProof/>
            <w:webHidden/>
          </w:rPr>
          <w:tab/>
        </w:r>
        <w:r>
          <w:rPr>
            <w:noProof/>
            <w:webHidden/>
          </w:rPr>
          <w:fldChar w:fldCharType="begin"/>
        </w:r>
        <w:r>
          <w:rPr>
            <w:noProof/>
            <w:webHidden/>
          </w:rPr>
          <w:instrText xml:space="preserve"> PAGEREF _Toc197977545 \h </w:instrText>
        </w:r>
        <w:r>
          <w:rPr>
            <w:noProof/>
            <w:webHidden/>
          </w:rPr>
        </w:r>
        <w:r>
          <w:rPr>
            <w:noProof/>
            <w:webHidden/>
          </w:rPr>
          <w:fldChar w:fldCharType="separate"/>
        </w:r>
        <w:r w:rsidR="00882CAE">
          <w:rPr>
            <w:noProof/>
            <w:webHidden/>
          </w:rPr>
          <w:t>27</w:t>
        </w:r>
        <w:r>
          <w:rPr>
            <w:noProof/>
            <w:webHidden/>
          </w:rPr>
          <w:fldChar w:fldCharType="end"/>
        </w:r>
      </w:hyperlink>
    </w:p>
    <w:p w14:paraId="02B6A7E8" w14:textId="58CA437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6" w:history="1">
        <w:r w:rsidRPr="008F4AFB">
          <w:rPr>
            <w:rStyle w:val="Hyperlink"/>
            <w:b/>
            <w:bCs/>
            <w:noProof/>
          </w:rPr>
          <w:t xml:space="preserve">Figure 12: </w:t>
        </w:r>
        <w:r w:rsidRPr="008F4AFB">
          <w:rPr>
            <w:rStyle w:val="Hyperlink"/>
            <w:noProof/>
          </w:rPr>
          <w:t>Performance Metrics SVM</w:t>
        </w:r>
        <w:r>
          <w:rPr>
            <w:noProof/>
            <w:webHidden/>
          </w:rPr>
          <w:tab/>
        </w:r>
        <w:r>
          <w:rPr>
            <w:noProof/>
            <w:webHidden/>
          </w:rPr>
          <w:fldChar w:fldCharType="begin"/>
        </w:r>
        <w:r>
          <w:rPr>
            <w:noProof/>
            <w:webHidden/>
          </w:rPr>
          <w:instrText xml:space="preserve"> PAGEREF _Toc197977546 \h </w:instrText>
        </w:r>
        <w:r>
          <w:rPr>
            <w:noProof/>
            <w:webHidden/>
          </w:rPr>
        </w:r>
        <w:r>
          <w:rPr>
            <w:noProof/>
            <w:webHidden/>
          </w:rPr>
          <w:fldChar w:fldCharType="separate"/>
        </w:r>
        <w:r w:rsidR="00882CAE">
          <w:rPr>
            <w:noProof/>
            <w:webHidden/>
          </w:rPr>
          <w:t>36</w:t>
        </w:r>
        <w:r>
          <w:rPr>
            <w:noProof/>
            <w:webHidden/>
          </w:rPr>
          <w:fldChar w:fldCharType="end"/>
        </w:r>
      </w:hyperlink>
    </w:p>
    <w:p w14:paraId="3454145F" w14:textId="22EF184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7" w:history="1">
        <w:r w:rsidRPr="008F4AFB">
          <w:rPr>
            <w:rStyle w:val="Hyperlink"/>
            <w:b/>
            <w:bCs/>
            <w:noProof/>
          </w:rPr>
          <w:t xml:space="preserve">Figure 13: </w:t>
        </w:r>
        <w:r w:rsidRPr="008F4AFB">
          <w:rPr>
            <w:rStyle w:val="Hyperlink"/>
            <w:noProof/>
          </w:rPr>
          <w:t>SVM Confusion Matrix</w:t>
        </w:r>
        <w:r>
          <w:rPr>
            <w:noProof/>
            <w:webHidden/>
          </w:rPr>
          <w:tab/>
        </w:r>
        <w:r>
          <w:rPr>
            <w:noProof/>
            <w:webHidden/>
          </w:rPr>
          <w:fldChar w:fldCharType="begin"/>
        </w:r>
        <w:r>
          <w:rPr>
            <w:noProof/>
            <w:webHidden/>
          </w:rPr>
          <w:instrText xml:space="preserve"> PAGEREF _Toc197977547 \h </w:instrText>
        </w:r>
        <w:r>
          <w:rPr>
            <w:noProof/>
            <w:webHidden/>
          </w:rPr>
        </w:r>
        <w:r>
          <w:rPr>
            <w:noProof/>
            <w:webHidden/>
          </w:rPr>
          <w:fldChar w:fldCharType="separate"/>
        </w:r>
        <w:r w:rsidR="00882CAE">
          <w:rPr>
            <w:noProof/>
            <w:webHidden/>
          </w:rPr>
          <w:t>36</w:t>
        </w:r>
        <w:r>
          <w:rPr>
            <w:noProof/>
            <w:webHidden/>
          </w:rPr>
          <w:fldChar w:fldCharType="end"/>
        </w:r>
      </w:hyperlink>
    </w:p>
    <w:p w14:paraId="189E56FC" w14:textId="4E5363F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8" w:history="1">
        <w:r w:rsidRPr="008F4AFB">
          <w:rPr>
            <w:rStyle w:val="Hyperlink"/>
            <w:b/>
            <w:bCs/>
            <w:noProof/>
          </w:rPr>
          <w:t xml:space="preserve">Figure 14: </w:t>
        </w:r>
        <w:r w:rsidRPr="008F4AFB">
          <w:rPr>
            <w:rStyle w:val="Hyperlink"/>
            <w:noProof/>
          </w:rPr>
          <w:t>Performance Metrics Gradient Boosting</w:t>
        </w:r>
        <w:r>
          <w:rPr>
            <w:noProof/>
            <w:webHidden/>
          </w:rPr>
          <w:tab/>
        </w:r>
        <w:r>
          <w:rPr>
            <w:noProof/>
            <w:webHidden/>
          </w:rPr>
          <w:fldChar w:fldCharType="begin"/>
        </w:r>
        <w:r>
          <w:rPr>
            <w:noProof/>
            <w:webHidden/>
          </w:rPr>
          <w:instrText xml:space="preserve"> PAGEREF _Toc197977548 \h </w:instrText>
        </w:r>
        <w:r>
          <w:rPr>
            <w:noProof/>
            <w:webHidden/>
          </w:rPr>
        </w:r>
        <w:r>
          <w:rPr>
            <w:noProof/>
            <w:webHidden/>
          </w:rPr>
          <w:fldChar w:fldCharType="separate"/>
        </w:r>
        <w:r w:rsidR="00882CAE">
          <w:rPr>
            <w:noProof/>
            <w:webHidden/>
          </w:rPr>
          <w:t>37</w:t>
        </w:r>
        <w:r>
          <w:rPr>
            <w:noProof/>
            <w:webHidden/>
          </w:rPr>
          <w:fldChar w:fldCharType="end"/>
        </w:r>
      </w:hyperlink>
    </w:p>
    <w:p w14:paraId="0D7BBD31" w14:textId="69938BB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9" w:history="1">
        <w:r w:rsidRPr="008F4AFB">
          <w:rPr>
            <w:rStyle w:val="Hyperlink"/>
            <w:b/>
            <w:bCs/>
            <w:noProof/>
          </w:rPr>
          <w:t xml:space="preserve">Figure 15: </w:t>
        </w:r>
        <w:r w:rsidRPr="008F4AFB">
          <w:rPr>
            <w:rStyle w:val="Hyperlink"/>
            <w:noProof/>
          </w:rPr>
          <w:t>Gradient Boosting Confusion Matrix</w:t>
        </w:r>
        <w:r>
          <w:rPr>
            <w:noProof/>
            <w:webHidden/>
          </w:rPr>
          <w:tab/>
        </w:r>
        <w:r>
          <w:rPr>
            <w:noProof/>
            <w:webHidden/>
          </w:rPr>
          <w:fldChar w:fldCharType="begin"/>
        </w:r>
        <w:r>
          <w:rPr>
            <w:noProof/>
            <w:webHidden/>
          </w:rPr>
          <w:instrText xml:space="preserve"> PAGEREF _Toc197977549 \h </w:instrText>
        </w:r>
        <w:r>
          <w:rPr>
            <w:noProof/>
            <w:webHidden/>
          </w:rPr>
        </w:r>
        <w:r>
          <w:rPr>
            <w:noProof/>
            <w:webHidden/>
          </w:rPr>
          <w:fldChar w:fldCharType="separate"/>
        </w:r>
        <w:r w:rsidR="00882CAE">
          <w:rPr>
            <w:noProof/>
            <w:webHidden/>
          </w:rPr>
          <w:t>37</w:t>
        </w:r>
        <w:r>
          <w:rPr>
            <w:noProof/>
            <w:webHidden/>
          </w:rPr>
          <w:fldChar w:fldCharType="end"/>
        </w:r>
      </w:hyperlink>
    </w:p>
    <w:p w14:paraId="5F15CAC1" w14:textId="72B986F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0" w:history="1">
        <w:r w:rsidRPr="008F4AFB">
          <w:rPr>
            <w:rStyle w:val="Hyperlink"/>
            <w:b/>
            <w:bCs/>
            <w:noProof/>
          </w:rPr>
          <w:t xml:space="preserve">Figure 16: </w:t>
        </w:r>
        <w:r w:rsidRPr="008F4AFB">
          <w:rPr>
            <w:rStyle w:val="Hyperlink"/>
            <w:noProof/>
          </w:rPr>
          <w:t>Combined Model Evaluation Metrics</w:t>
        </w:r>
        <w:r>
          <w:rPr>
            <w:noProof/>
            <w:webHidden/>
          </w:rPr>
          <w:tab/>
        </w:r>
        <w:r>
          <w:rPr>
            <w:noProof/>
            <w:webHidden/>
          </w:rPr>
          <w:fldChar w:fldCharType="begin"/>
        </w:r>
        <w:r>
          <w:rPr>
            <w:noProof/>
            <w:webHidden/>
          </w:rPr>
          <w:instrText xml:space="preserve"> PAGEREF _Toc197977550 \h </w:instrText>
        </w:r>
        <w:r>
          <w:rPr>
            <w:noProof/>
            <w:webHidden/>
          </w:rPr>
        </w:r>
        <w:r>
          <w:rPr>
            <w:noProof/>
            <w:webHidden/>
          </w:rPr>
          <w:fldChar w:fldCharType="separate"/>
        </w:r>
        <w:r w:rsidR="00882CAE">
          <w:rPr>
            <w:noProof/>
            <w:webHidden/>
          </w:rPr>
          <w:t>38</w:t>
        </w:r>
        <w:r>
          <w:rPr>
            <w:noProof/>
            <w:webHidden/>
          </w:rPr>
          <w:fldChar w:fldCharType="end"/>
        </w:r>
      </w:hyperlink>
    </w:p>
    <w:p w14:paraId="621032AA" w14:textId="0C32D85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1" w:history="1">
        <w:r w:rsidRPr="008F4AFB">
          <w:rPr>
            <w:rStyle w:val="Hyperlink"/>
            <w:b/>
            <w:bCs/>
            <w:noProof/>
          </w:rPr>
          <w:t xml:space="preserve">Figure 17: </w:t>
        </w:r>
        <w:r w:rsidRPr="008F4AFB">
          <w:rPr>
            <w:rStyle w:val="Hyperlink"/>
            <w:noProof/>
          </w:rPr>
          <w:t>Combined Model Confusion Matrix</w:t>
        </w:r>
        <w:r>
          <w:rPr>
            <w:noProof/>
            <w:webHidden/>
          </w:rPr>
          <w:tab/>
        </w:r>
        <w:r>
          <w:rPr>
            <w:noProof/>
            <w:webHidden/>
          </w:rPr>
          <w:fldChar w:fldCharType="begin"/>
        </w:r>
        <w:r>
          <w:rPr>
            <w:noProof/>
            <w:webHidden/>
          </w:rPr>
          <w:instrText xml:space="preserve"> PAGEREF _Toc197977551 \h </w:instrText>
        </w:r>
        <w:r>
          <w:rPr>
            <w:noProof/>
            <w:webHidden/>
          </w:rPr>
        </w:r>
        <w:r>
          <w:rPr>
            <w:noProof/>
            <w:webHidden/>
          </w:rPr>
          <w:fldChar w:fldCharType="separate"/>
        </w:r>
        <w:r w:rsidR="00882CAE">
          <w:rPr>
            <w:noProof/>
            <w:webHidden/>
          </w:rPr>
          <w:t>38</w:t>
        </w:r>
        <w:r>
          <w:rPr>
            <w:noProof/>
            <w:webHidden/>
          </w:rPr>
          <w:fldChar w:fldCharType="end"/>
        </w:r>
      </w:hyperlink>
    </w:p>
    <w:p w14:paraId="22749AD2" w14:textId="1105514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2" w:history="1">
        <w:r w:rsidRPr="008F4AFB">
          <w:rPr>
            <w:rStyle w:val="Hyperlink"/>
            <w:b/>
            <w:bCs/>
            <w:noProof/>
          </w:rPr>
          <w:t xml:space="preserve">Figure 18: </w:t>
        </w:r>
        <w:r w:rsidRPr="008F4AFB">
          <w:rPr>
            <w:rStyle w:val="Hyperlink"/>
            <w:noProof/>
          </w:rPr>
          <w:t>Pseudocode Traffic Analysis and Detection</w:t>
        </w:r>
        <w:r>
          <w:rPr>
            <w:noProof/>
            <w:webHidden/>
          </w:rPr>
          <w:tab/>
        </w:r>
        <w:r>
          <w:rPr>
            <w:noProof/>
            <w:webHidden/>
          </w:rPr>
          <w:fldChar w:fldCharType="begin"/>
        </w:r>
        <w:r>
          <w:rPr>
            <w:noProof/>
            <w:webHidden/>
          </w:rPr>
          <w:instrText xml:space="preserve"> PAGEREF _Toc197977552 \h </w:instrText>
        </w:r>
        <w:r>
          <w:rPr>
            <w:noProof/>
            <w:webHidden/>
          </w:rPr>
        </w:r>
        <w:r>
          <w:rPr>
            <w:noProof/>
            <w:webHidden/>
          </w:rPr>
          <w:fldChar w:fldCharType="separate"/>
        </w:r>
        <w:r w:rsidR="00882CAE">
          <w:rPr>
            <w:noProof/>
            <w:webHidden/>
          </w:rPr>
          <w:t>42</w:t>
        </w:r>
        <w:r>
          <w:rPr>
            <w:noProof/>
            <w:webHidden/>
          </w:rPr>
          <w:fldChar w:fldCharType="end"/>
        </w:r>
      </w:hyperlink>
    </w:p>
    <w:p w14:paraId="6E6435D0" w14:textId="4AC7AC5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3" w:history="1">
        <w:r w:rsidRPr="008F4AFB">
          <w:rPr>
            <w:rStyle w:val="Hyperlink"/>
            <w:b/>
            <w:bCs/>
            <w:noProof/>
          </w:rPr>
          <w:t xml:space="preserve">Figure 19: </w:t>
        </w:r>
        <w:r w:rsidRPr="008F4AFB">
          <w:rPr>
            <w:rStyle w:val="Hyperlink"/>
            <w:noProof/>
          </w:rPr>
          <w:t>Pseudocode Traffic Capture and Processing</w:t>
        </w:r>
        <w:r>
          <w:rPr>
            <w:noProof/>
            <w:webHidden/>
          </w:rPr>
          <w:tab/>
        </w:r>
        <w:r>
          <w:rPr>
            <w:noProof/>
            <w:webHidden/>
          </w:rPr>
          <w:fldChar w:fldCharType="begin"/>
        </w:r>
        <w:r>
          <w:rPr>
            <w:noProof/>
            <w:webHidden/>
          </w:rPr>
          <w:instrText xml:space="preserve"> PAGEREF _Toc197977553 \h </w:instrText>
        </w:r>
        <w:r>
          <w:rPr>
            <w:noProof/>
            <w:webHidden/>
          </w:rPr>
        </w:r>
        <w:r>
          <w:rPr>
            <w:noProof/>
            <w:webHidden/>
          </w:rPr>
          <w:fldChar w:fldCharType="separate"/>
        </w:r>
        <w:r w:rsidR="00882CAE">
          <w:rPr>
            <w:noProof/>
            <w:webHidden/>
          </w:rPr>
          <w:t>43</w:t>
        </w:r>
        <w:r>
          <w:rPr>
            <w:noProof/>
            <w:webHidden/>
          </w:rPr>
          <w:fldChar w:fldCharType="end"/>
        </w:r>
      </w:hyperlink>
    </w:p>
    <w:p w14:paraId="1571705D" w14:textId="3016011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4" w:history="1">
        <w:r w:rsidRPr="008F4AFB">
          <w:rPr>
            <w:rStyle w:val="Hyperlink"/>
            <w:b/>
            <w:bCs/>
            <w:noProof/>
          </w:rPr>
          <w:t xml:space="preserve">Figure 20: </w:t>
        </w:r>
        <w:r w:rsidRPr="008F4AFB">
          <w:rPr>
            <w:rStyle w:val="Hyperlink"/>
            <w:noProof/>
          </w:rPr>
          <w:t>Pseudocode Firewall Rule Implementation</w:t>
        </w:r>
        <w:r>
          <w:rPr>
            <w:noProof/>
            <w:webHidden/>
          </w:rPr>
          <w:tab/>
        </w:r>
        <w:r>
          <w:rPr>
            <w:noProof/>
            <w:webHidden/>
          </w:rPr>
          <w:fldChar w:fldCharType="begin"/>
        </w:r>
        <w:r>
          <w:rPr>
            <w:noProof/>
            <w:webHidden/>
          </w:rPr>
          <w:instrText xml:space="preserve"> PAGEREF _Toc197977554 \h </w:instrText>
        </w:r>
        <w:r>
          <w:rPr>
            <w:noProof/>
            <w:webHidden/>
          </w:rPr>
        </w:r>
        <w:r>
          <w:rPr>
            <w:noProof/>
            <w:webHidden/>
          </w:rPr>
          <w:fldChar w:fldCharType="separate"/>
        </w:r>
        <w:r w:rsidR="00882CAE">
          <w:rPr>
            <w:noProof/>
            <w:webHidden/>
          </w:rPr>
          <w:t>43</w:t>
        </w:r>
        <w:r>
          <w:rPr>
            <w:noProof/>
            <w:webHidden/>
          </w:rPr>
          <w:fldChar w:fldCharType="end"/>
        </w:r>
      </w:hyperlink>
    </w:p>
    <w:p w14:paraId="3BF066BE" w14:textId="0EBDD9E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5" w:history="1">
        <w:r w:rsidRPr="008F4AFB">
          <w:rPr>
            <w:rStyle w:val="Hyperlink"/>
            <w:b/>
            <w:bCs/>
            <w:noProof/>
          </w:rPr>
          <w:t xml:space="preserve">Figure 21: </w:t>
        </w:r>
        <w:r w:rsidRPr="008F4AFB">
          <w:rPr>
            <w:rStyle w:val="Hyperlink"/>
            <w:noProof/>
          </w:rPr>
          <w:t>Pseudocode Main Execution Flow</w:t>
        </w:r>
        <w:r>
          <w:rPr>
            <w:noProof/>
            <w:webHidden/>
          </w:rPr>
          <w:tab/>
        </w:r>
        <w:r>
          <w:rPr>
            <w:noProof/>
            <w:webHidden/>
          </w:rPr>
          <w:fldChar w:fldCharType="begin"/>
        </w:r>
        <w:r>
          <w:rPr>
            <w:noProof/>
            <w:webHidden/>
          </w:rPr>
          <w:instrText xml:space="preserve"> PAGEREF _Toc197977555 \h </w:instrText>
        </w:r>
        <w:r>
          <w:rPr>
            <w:noProof/>
            <w:webHidden/>
          </w:rPr>
        </w:r>
        <w:r>
          <w:rPr>
            <w:noProof/>
            <w:webHidden/>
          </w:rPr>
          <w:fldChar w:fldCharType="separate"/>
        </w:r>
        <w:r w:rsidR="00882CAE">
          <w:rPr>
            <w:noProof/>
            <w:webHidden/>
          </w:rPr>
          <w:t>44</w:t>
        </w:r>
        <w:r>
          <w:rPr>
            <w:noProof/>
            <w:webHidden/>
          </w:rPr>
          <w:fldChar w:fldCharType="end"/>
        </w:r>
      </w:hyperlink>
    </w:p>
    <w:p w14:paraId="10A26164" w14:textId="38DB38E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6" w:history="1">
        <w:r w:rsidRPr="008F4AFB">
          <w:rPr>
            <w:rStyle w:val="Hyperlink"/>
            <w:b/>
            <w:bCs/>
            <w:noProof/>
          </w:rPr>
          <w:t xml:space="preserve">Figure 22: </w:t>
        </w:r>
        <w:r w:rsidRPr="008F4AFB">
          <w:rPr>
            <w:rStyle w:val="Hyperlink"/>
            <w:noProof/>
          </w:rPr>
          <w:t>Logs Interface</w:t>
        </w:r>
        <w:r>
          <w:rPr>
            <w:noProof/>
            <w:webHidden/>
          </w:rPr>
          <w:tab/>
        </w:r>
        <w:r>
          <w:rPr>
            <w:noProof/>
            <w:webHidden/>
          </w:rPr>
          <w:fldChar w:fldCharType="begin"/>
        </w:r>
        <w:r>
          <w:rPr>
            <w:noProof/>
            <w:webHidden/>
          </w:rPr>
          <w:instrText xml:space="preserve"> PAGEREF _Toc197977556 \h </w:instrText>
        </w:r>
        <w:r>
          <w:rPr>
            <w:noProof/>
            <w:webHidden/>
          </w:rPr>
        </w:r>
        <w:r>
          <w:rPr>
            <w:noProof/>
            <w:webHidden/>
          </w:rPr>
          <w:fldChar w:fldCharType="separate"/>
        </w:r>
        <w:r w:rsidR="00882CAE">
          <w:rPr>
            <w:noProof/>
            <w:webHidden/>
          </w:rPr>
          <w:t>46</w:t>
        </w:r>
        <w:r>
          <w:rPr>
            <w:noProof/>
            <w:webHidden/>
          </w:rPr>
          <w:fldChar w:fldCharType="end"/>
        </w:r>
      </w:hyperlink>
    </w:p>
    <w:p w14:paraId="407EEF0D" w14:textId="744E619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7" w:history="1">
        <w:r w:rsidRPr="008F4AFB">
          <w:rPr>
            <w:rStyle w:val="Hyperlink"/>
            <w:b/>
            <w:bCs/>
            <w:noProof/>
          </w:rPr>
          <w:t>Figure 23:</w:t>
        </w:r>
        <w:r w:rsidRPr="008F4AFB">
          <w:rPr>
            <w:rStyle w:val="Hyperlink"/>
            <w:noProof/>
          </w:rPr>
          <w:t xml:space="preserve"> Agent Interface</w:t>
        </w:r>
        <w:r>
          <w:rPr>
            <w:noProof/>
            <w:webHidden/>
          </w:rPr>
          <w:tab/>
        </w:r>
        <w:r>
          <w:rPr>
            <w:noProof/>
            <w:webHidden/>
          </w:rPr>
          <w:fldChar w:fldCharType="begin"/>
        </w:r>
        <w:r>
          <w:rPr>
            <w:noProof/>
            <w:webHidden/>
          </w:rPr>
          <w:instrText xml:space="preserve"> PAGEREF _Toc197977557 \h </w:instrText>
        </w:r>
        <w:r>
          <w:rPr>
            <w:noProof/>
            <w:webHidden/>
          </w:rPr>
        </w:r>
        <w:r>
          <w:rPr>
            <w:noProof/>
            <w:webHidden/>
          </w:rPr>
          <w:fldChar w:fldCharType="separate"/>
        </w:r>
        <w:r w:rsidR="00882CAE">
          <w:rPr>
            <w:noProof/>
            <w:webHidden/>
          </w:rPr>
          <w:t>47</w:t>
        </w:r>
        <w:r>
          <w:rPr>
            <w:noProof/>
            <w:webHidden/>
          </w:rPr>
          <w:fldChar w:fldCharType="end"/>
        </w:r>
      </w:hyperlink>
    </w:p>
    <w:p w14:paraId="60A5A8A0" w14:textId="26766AA3"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8" w:history="1">
        <w:r w:rsidRPr="008F4AFB">
          <w:rPr>
            <w:rStyle w:val="Hyperlink"/>
            <w:b/>
            <w:bCs/>
            <w:noProof/>
          </w:rPr>
          <w:t xml:space="preserve">Figure 24: </w:t>
        </w:r>
        <w:r w:rsidRPr="008F4AFB">
          <w:rPr>
            <w:rStyle w:val="Hyperlink"/>
            <w:noProof/>
          </w:rPr>
          <w:t>Wazuh Alerts Interface</w:t>
        </w:r>
        <w:r>
          <w:rPr>
            <w:noProof/>
            <w:webHidden/>
          </w:rPr>
          <w:tab/>
        </w:r>
        <w:r>
          <w:rPr>
            <w:noProof/>
            <w:webHidden/>
          </w:rPr>
          <w:fldChar w:fldCharType="begin"/>
        </w:r>
        <w:r>
          <w:rPr>
            <w:noProof/>
            <w:webHidden/>
          </w:rPr>
          <w:instrText xml:space="preserve"> PAGEREF _Toc197977558 \h </w:instrText>
        </w:r>
        <w:r>
          <w:rPr>
            <w:noProof/>
            <w:webHidden/>
          </w:rPr>
        </w:r>
        <w:r>
          <w:rPr>
            <w:noProof/>
            <w:webHidden/>
          </w:rPr>
          <w:fldChar w:fldCharType="separate"/>
        </w:r>
        <w:r w:rsidR="00882CAE">
          <w:rPr>
            <w:noProof/>
            <w:webHidden/>
          </w:rPr>
          <w:t>49</w:t>
        </w:r>
        <w:r>
          <w:rPr>
            <w:noProof/>
            <w:webHidden/>
          </w:rPr>
          <w:fldChar w:fldCharType="end"/>
        </w:r>
      </w:hyperlink>
    </w:p>
    <w:p w14:paraId="4E42F956" w14:textId="31769CC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9" w:history="1">
        <w:r w:rsidRPr="008F4AFB">
          <w:rPr>
            <w:rStyle w:val="Hyperlink"/>
            <w:b/>
            <w:bCs/>
            <w:noProof/>
          </w:rPr>
          <w:t xml:space="preserve">Figure 25: </w:t>
        </w:r>
        <w:r w:rsidRPr="008F4AFB">
          <w:rPr>
            <w:rStyle w:val="Hyperlink"/>
            <w:noProof/>
          </w:rPr>
          <w:t>Whitelist Management Interface</w:t>
        </w:r>
        <w:r>
          <w:rPr>
            <w:noProof/>
            <w:webHidden/>
          </w:rPr>
          <w:tab/>
        </w:r>
        <w:r>
          <w:rPr>
            <w:noProof/>
            <w:webHidden/>
          </w:rPr>
          <w:fldChar w:fldCharType="begin"/>
        </w:r>
        <w:r>
          <w:rPr>
            <w:noProof/>
            <w:webHidden/>
          </w:rPr>
          <w:instrText xml:space="preserve"> PAGEREF _Toc197977559 \h </w:instrText>
        </w:r>
        <w:r>
          <w:rPr>
            <w:noProof/>
            <w:webHidden/>
          </w:rPr>
        </w:r>
        <w:r>
          <w:rPr>
            <w:noProof/>
            <w:webHidden/>
          </w:rPr>
          <w:fldChar w:fldCharType="separate"/>
        </w:r>
        <w:r w:rsidR="00882CAE">
          <w:rPr>
            <w:noProof/>
            <w:webHidden/>
          </w:rPr>
          <w:t>50</w:t>
        </w:r>
        <w:r>
          <w:rPr>
            <w:noProof/>
            <w:webHidden/>
          </w:rPr>
          <w:fldChar w:fldCharType="end"/>
        </w:r>
      </w:hyperlink>
    </w:p>
    <w:p w14:paraId="7A6431B4" w14:textId="058A125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0" w:history="1">
        <w:r w:rsidRPr="008F4AFB">
          <w:rPr>
            <w:rStyle w:val="Hyperlink"/>
            <w:b/>
            <w:bCs/>
            <w:noProof/>
          </w:rPr>
          <w:t xml:space="preserve">Figure 26: </w:t>
        </w:r>
        <w:r w:rsidRPr="008F4AFB">
          <w:rPr>
            <w:rStyle w:val="Hyperlink"/>
            <w:noProof/>
          </w:rPr>
          <w:t>Blacklist Management Interface</w:t>
        </w:r>
        <w:r>
          <w:rPr>
            <w:noProof/>
            <w:webHidden/>
          </w:rPr>
          <w:tab/>
        </w:r>
        <w:r>
          <w:rPr>
            <w:noProof/>
            <w:webHidden/>
          </w:rPr>
          <w:fldChar w:fldCharType="begin"/>
        </w:r>
        <w:r>
          <w:rPr>
            <w:noProof/>
            <w:webHidden/>
          </w:rPr>
          <w:instrText xml:space="preserve"> PAGEREF _Toc197977560 \h </w:instrText>
        </w:r>
        <w:r>
          <w:rPr>
            <w:noProof/>
            <w:webHidden/>
          </w:rPr>
        </w:r>
        <w:r>
          <w:rPr>
            <w:noProof/>
            <w:webHidden/>
          </w:rPr>
          <w:fldChar w:fldCharType="separate"/>
        </w:r>
        <w:r w:rsidR="00882CAE">
          <w:rPr>
            <w:noProof/>
            <w:webHidden/>
          </w:rPr>
          <w:t>51</w:t>
        </w:r>
        <w:r>
          <w:rPr>
            <w:noProof/>
            <w:webHidden/>
          </w:rPr>
          <w:fldChar w:fldCharType="end"/>
        </w:r>
      </w:hyperlink>
    </w:p>
    <w:p w14:paraId="70D3C1F2" w14:textId="573E6B86"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1" w:history="1">
        <w:r w:rsidRPr="008F4AFB">
          <w:rPr>
            <w:rStyle w:val="Hyperlink"/>
            <w:b/>
            <w:bCs/>
            <w:noProof/>
          </w:rPr>
          <w:t xml:space="preserve">Figure 27: </w:t>
        </w:r>
        <w:r w:rsidRPr="008F4AFB">
          <w:rPr>
            <w:rStyle w:val="Hyperlink"/>
            <w:noProof/>
          </w:rPr>
          <w:t>One-Class SVM Model Performance Metrics</w:t>
        </w:r>
        <w:r>
          <w:rPr>
            <w:noProof/>
            <w:webHidden/>
          </w:rPr>
          <w:tab/>
        </w:r>
        <w:r>
          <w:rPr>
            <w:noProof/>
            <w:webHidden/>
          </w:rPr>
          <w:fldChar w:fldCharType="begin"/>
        </w:r>
        <w:r>
          <w:rPr>
            <w:noProof/>
            <w:webHidden/>
          </w:rPr>
          <w:instrText xml:space="preserve"> PAGEREF _Toc197977561 \h </w:instrText>
        </w:r>
        <w:r>
          <w:rPr>
            <w:noProof/>
            <w:webHidden/>
          </w:rPr>
        </w:r>
        <w:r>
          <w:rPr>
            <w:noProof/>
            <w:webHidden/>
          </w:rPr>
          <w:fldChar w:fldCharType="separate"/>
        </w:r>
        <w:r w:rsidR="00882CAE">
          <w:rPr>
            <w:noProof/>
            <w:webHidden/>
          </w:rPr>
          <w:t>59</w:t>
        </w:r>
        <w:r>
          <w:rPr>
            <w:noProof/>
            <w:webHidden/>
          </w:rPr>
          <w:fldChar w:fldCharType="end"/>
        </w:r>
      </w:hyperlink>
    </w:p>
    <w:p w14:paraId="06C44EFD" w14:textId="4485EC5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2" w:history="1">
        <w:r w:rsidRPr="008F4AFB">
          <w:rPr>
            <w:rStyle w:val="Hyperlink"/>
            <w:b/>
            <w:bCs/>
            <w:noProof/>
          </w:rPr>
          <w:t xml:space="preserve">Figure 28: </w:t>
        </w:r>
        <w:r w:rsidRPr="008F4AFB">
          <w:rPr>
            <w:rStyle w:val="Hyperlink"/>
            <w:noProof/>
          </w:rPr>
          <w:t>Gradient Boosting Supervised Model Performance Metrics</w:t>
        </w:r>
        <w:r>
          <w:rPr>
            <w:noProof/>
            <w:webHidden/>
          </w:rPr>
          <w:tab/>
        </w:r>
        <w:r>
          <w:rPr>
            <w:noProof/>
            <w:webHidden/>
          </w:rPr>
          <w:fldChar w:fldCharType="begin"/>
        </w:r>
        <w:r>
          <w:rPr>
            <w:noProof/>
            <w:webHidden/>
          </w:rPr>
          <w:instrText xml:space="preserve"> PAGEREF _Toc197977562 \h </w:instrText>
        </w:r>
        <w:r>
          <w:rPr>
            <w:noProof/>
            <w:webHidden/>
          </w:rPr>
        </w:r>
        <w:r>
          <w:rPr>
            <w:noProof/>
            <w:webHidden/>
          </w:rPr>
          <w:fldChar w:fldCharType="separate"/>
        </w:r>
        <w:r w:rsidR="00882CAE">
          <w:rPr>
            <w:noProof/>
            <w:webHidden/>
          </w:rPr>
          <w:t>59</w:t>
        </w:r>
        <w:r>
          <w:rPr>
            <w:noProof/>
            <w:webHidden/>
          </w:rPr>
          <w:fldChar w:fldCharType="end"/>
        </w:r>
      </w:hyperlink>
    </w:p>
    <w:p w14:paraId="3416ECF1" w14:textId="6601DB1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3" w:history="1">
        <w:r w:rsidRPr="008F4AFB">
          <w:rPr>
            <w:rStyle w:val="Hyperlink"/>
            <w:b/>
            <w:bCs/>
            <w:noProof/>
          </w:rPr>
          <w:t xml:space="preserve">Figure 29: </w:t>
        </w:r>
        <w:r w:rsidRPr="008F4AFB">
          <w:rPr>
            <w:rStyle w:val="Hyperlink"/>
            <w:noProof/>
          </w:rPr>
          <w:t>Comparative Performance Metrics of Combined Models</w:t>
        </w:r>
        <w:r>
          <w:rPr>
            <w:noProof/>
            <w:webHidden/>
          </w:rPr>
          <w:tab/>
        </w:r>
        <w:r>
          <w:rPr>
            <w:noProof/>
            <w:webHidden/>
          </w:rPr>
          <w:fldChar w:fldCharType="begin"/>
        </w:r>
        <w:r>
          <w:rPr>
            <w:noProof/>
            <w:webHidden/>
          </w:rPr>
          <w:instrText xml:space="preserve"> PAGEREF _Toc197977563 \h </w:instrText>
        </w:r>
        <w:r>
          <w:rPr>
            <w:noProof/>
            <w:webHidden/>
          </w:rPr>
        </w:r>
        <w:r>
          <w:rPr>
            <w:noProof/>
            <w:webHidden/>
          </w:rPr>
          <w:fldChar w:fldCharType="separate"/>
        </w:r>
        <w:r w:rsidR="00882CAE">
          <w:rPr>
            <w:noProof/>
            <w:webHidden/>
          </w:rPr>
          <w:t>60</w:t>
        </w:r>
        <w:r>
          <w:rPr>
            <w:noProof/>
            <w:webHidden/>
          </w:rPr>
          <w:fldChar w:fldCharType="end"/>
        </w:r>
      </w:hyperlink>
    </w:p>
    <w:p w14:paraId="6E8CB9C2" w14:textId="179681F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4" w:history="1">
        <w:r w:rsidRPr="008F4AFB">
          <w:rPr>
            <w:rStyle w:val="Hyperlink"/>
            <w:b/>
            <w:bCs/>
            <w:noProof/>
          </w:rPr>
          <w:t xml:space="preserve">Figure 30: </w:t>
        </w:r>
        <w:r w:rsidRPr="008F4AFB">
          <w:rPr>
            <w:rStyle w:val="Hyperlink"/>
            <w:noProof/>
          </w:rPr>
          <w:t>Model Comparison</w:t>
        </w:r>
        <w:r>
          <w:rPr>
            <w:noProof/>
            <w:webHidden/>
          </w:rPr>
          <w:tab/>
        </w:r>
        <w:r>
          <w:rPr>
            <w:noProof/>
            <w:webHidden/>
          </w:rPr>
          <w:fldChar w:fldCharType="begin"/>
        </w:r>
        <w:r>
          <w:rPr>
            <w:noProof/>
            <w:webHidden/>
          </w:rPr>
          <w:instrText xml:space="preserve"> PAGEREF _Toc197977564 \h </w:instrText>
        </w:r>
        <w:r>
          <w:rPr>
            <w:noProof/>
            <w:webHidden/>
          </w:rPr>
        </w:r>
        <w:r>
          <w:rPr>
            <w:noProof/>
            <w:webHidden/>
          </w:rPr>
          <w:fldChar w:fldCharType="separate"/>
        </w:r>
        <w:r w:rsidR="00882CAE">
          <w:rPr>
            <w:noProof/>
            <w:webHidden/>
          </w:rPr>
          <w:t>60</w:t>
        </w:r>
        <w:r>
          <w:rPr>
            <w:noProof/>
            <w:webHidden/>
          </w:rPr>
          <w:fldChar w:fldCharType="end"/>
        </w:r>
      </w:hyperlink>
    </w:p>
    <w:p w14:paraId="27A93D65" w14:textId="27BF2A02" w:rsidR="0091530E" w:rsidRPr="0091530E" w:rsidRDefault="00665D24" w:rsidP="00B82037">
      <w:pPr>
        <w:spacing w:line="360" w:lineRule="auto"/>
        <w:jc w:val="both"/>
        <w:rPr>
          <w:b/>
          <w:bCs/>
          <w:color w:val="000000"/>
          <w:sz w:val="60"/>
          <w:szCs w:val="60"/>
        </w:rPr>
        <w:sectPr w:rsidR="0091530E" w:rsidRPr="0091530E" w:rsidSect="00FC3966">
          <w:footerReference w:type="default" r:id="rId9"/>
          <w:pgSz w:w="12240" w:h="15840"/>
          <w:pgMar w:top="1440" w:right="1800" w:bottom="1440" w:left="1800" w:header="720" w:footer="720" w:gutter="0"/>
          <w:pgNumType w:fmt="lowerRoman"/>
          <w:cols w:space="720"/>
          <w:titlePg/>
          <w:docGrid w:linePitch="360"/>
        </w:sectPr>
      </w:pPr>
      <w:r>
        <w:rPr>
          <w:b/>
          <w:bCs/>
          <w:color w:val="000000"/>
          <w:sz w:val="60"/>
          <w:szCs w:val="60"/>
        </w:rPr>
        <w:fldChar w:fldCharType="end"/>
      </w:r>
    </w:p>
    <w:tbl>
      <w:tblPr>
        <w:tblpPr w:leftFromText="180" w:rightFromText="180" w:vertAnchor="page" w:horzAnchor="margin" w:tblpY="2001"/>
        <w:tblW w:w="0" w:type="auto"/>
        <w:tblLook w:val="01E0" w:firstRow="1" w:lastRow="1" w:firstColumn="1" w:lastColumn="1" w:noHBand="0" w:noVBand="0"/>
      </w:tblPr>
      <w:tblGrid>
        <w:gridCol w:w="8068"/>
        <w:gridCol w:w="572"/>
      </w:tblGrid>
      <w:tr w:rsidR="0091530E" w:rsidRPr="008570B1" w14:paraId="01A75A57" w14:textId="77777777" w:rsidTr="0091530E">
        <w:tc>
          <w:tcPr>
            <w:tcW w:w="8068" w:type="dxa"/>
          </w:tcPr>
          <w:p w14:paraId="1FA3B313" w14:textId="0702D00A" w:rsidR="0091530E" w:rsidRPr="00954AD1" w:rsidRDefault="0091530E" w:rsidP="0091530E">
            <w:pPr>
              <w:spacing w:line="360" w:lineRule="auto"/>
              <w:rPr>
                <w:color w:val="000000"/>
              </w:rPr>
            </w:pPr>
          </w:p>
        </w:tc>
        <w:tc>
          <w:tcPr>
            <w:tcW w:w="572" w:type="dxa"/>
          </w:tcPr>
          <w:p w14:paraId="6619AA4E" w14:textId="77777777" w:rsidR="0091530E" w:rsidRPr="008570B1" w:rsidRDefault="0091530E" w:rsidP="0091530E">
            <w:pPr>
              <w:spacing w:line="360" w:lineRule="auto"/>
              <w:jc w:val="both"/>
              <w:rPr>
                <w:color w:val="000000"/>
                <w:sz w:val="22"/>
                <w:szCs w:val="22"/>
              </w:rPr>
            </w:pPr>
          </w:p>
        </w:tc>
      </w:tr>
    </w:tbl>
    <w:p w14:paraId="03052D57" w14:textId="10388317" w:rsidR="00B82037" w:rsidRDefault="0091530E" w:rsidP="00B82037">
      <w:pPr>
        <w:spacing w:line="360" w:lineRule="auto"/>
        <w:jc w:val="both"/>
        <w:rPr>
          <w:b/>
          <w:bCs/>
          <w:color w:val="000000"/>
          <w:sz w:val="36"/>
          <w:szCs w:val="36"/>
        </w:rPr>
      </w:pPr>
      <w:r w:rsidRPr="0091530E">
        <w:rPr>
          <w:b/>
          <w:bCs/>
          <w:color w:val="000000"/>
          <w:sz w:val="36"/>
          <w:szCs w:val="36"/>
        </w:rPr>
        <w:t xml:space="preserve"> List of Tables</w:t>
      </w:r>
    </w:p>
    <w:p w14:paraId="18E00A92" w14:textId="23D03542" w:rsidR="00C83634" w:rsidRDefault="00B82037">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36"/>
          <w:szCs w:val="36"/>
        </w:rPr>
        <w:fldChar w:fldCharType="begin"/>
      </w:r>
      <w:r>
        <w:rPr>
          <w:b/>
          <w:bCs/>
          <w:color w:val="000000"/>
          <w:sz w:val="36"/>
          <w:szCs w:val="36"/>
        </w:rPr>
        <w:instrText xml:space="preserve"> TOC \h \z \c "Table" </w:instrText>
      </w:r>
      <w:r>
        <w:rPr>
          <w:b/>
          <w:bCs/>
          <w:color w:val="000000"/>
          <w:sz w:val="36"/>
          <w:szCs w:val="36"/>
        </w:rPr>
        <w:fldChar w:fldCharType="separate"/>
      </w:r>
      <w:hyperlink w:anchor="_Toc197977527" w:history="1">
        <w:r w:rsidR="00C83634" w:rsidRPr="004120BB">
          <w:rPr>
            <w:rStyle w:val="Hyperlink"/>
            <w:b/>
            <w:bCs/>
            <w:noProof/>
          </w:rPr>
          <w:t xml:space="preserve">Table 1: </w:t>
        </w:r>
        <w:r w:rsidR="00C83634" w:rsidRPr="004120BB">
          <w:rPr>
            <w:rStyle w:val="Hyperlink"/>
            <w:noProof/>
          </w:rPr>
          <w:t>Market Analysis</w:t>
        </w:r>
        <w:r w:rsidR="00C83634">
          <w:rPr>
            <w:noProof/>
            <w:webHidden/>
          </w:rPr>
          <w:tab/>
        </w:r>
        <w:r w:rsidR="00C83634">
          <w:rPr>
            <w:noProof/>
            <w:webHidden/>
          </w:rPr>
          <w:fldChar w:fldCharType="begin"/>
        </w:r>
        <w:r w:rsidR="00C83634">
          <w:rPr>
            <w:noProof/>
            <w:webHidden/>
          </w:rPr>
          <w:instrText xml:space="preserve"> PAGEREF _Toc197977527 \h </w:instrText>
        </w:r>
        <w:r w:rsidR="00C83634">
          <w:rPr>
            <w:noProof/>
            <w:webHidden/>
          </w:rPr>
        </w:r>
        <w:r w:rsidR="00C83634">
          <w:rPr>
            <w:noProof/>
            <w:webHidden/>
          </w:rPr>
          <w:fldChar w:fldCharType="separate"/>
        </w:r>
        <w:r w:rsidR="00882CAE">
          <w:rPr>
            <w:noProof/>
            <w:webHidden/>
          </w:rPr>
          <w:t>12</w:t>
        </w:r>
        <w:r w:rsidR="00C83634">
          <w:rPr>
            <w:noProof/>
            <w:webHidden/>
          </w:rPr>
          <w:fldChar w:fldCharType="end"/>
        </w:r>
      </w:hyperlink>
    </w:p>
    <w:p w14:paraId="66023517" w14:textId="3073E7F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8" w:history="1">
        <w:r w:rsidRPr="004120BB">
          <w:rPr>
            <w:rStyle w:val="Hyperlink"/>
            <w:b/>
            <w:bCs/>
            <w:noProof/>
          </w:rPr>
          <w:t xml:space="preserve">Table 2: </w:t>
        </w:r>
        <w:r w:rsidRPr="004120BB">
          <w:rPr>
            <w:rStyle w:val="Hyperlink"/>
            <w:noProof/>
          </w:rPr>
          <w:t>Models Performance Comparison</w:t>
        </w:r>
        <w:r>
          <w:rPr>
            <w:noProof/>
            <w:webHidden/>
          </w:rPr>
          <w:tab/>
        </w:r>
        <w:r>
          <w:rPr>
            <w:noProof/>
            <w:webHidden/>
          </w:rPr>
          <w:fldChar w:fldCharType="begin"/>
        </w:r>
        <w:r>
          <w:rPr>
            <w:noProof/>
            <w:webHidden/>
          </w:rPr>
          <w:instrText xml:space="preserve"> PAGEREF _Toc197977528 \h </w:instrText>
        </w:r>
        <w:r>
          <w:rPr>
            <w:noProof/>
            <w:webHidden/>
          </w:rPr>
        </w:r>
        <w:r>
          <w:rPr>
            <w:noProof/>
            <w:webHidden/>
          </w:rPr>
          <w:fldChar w:fldCharType="separate"/>
        </w:r>
        <w:r w:rsidR="00882CAE">
          <w:rPr>
            <w:noProof/>
            <w:webHidden/>
          </w:rPr>
          <w:t>35</w:t>
        </w:r>
        <w:r>
          <w:rPr>
            <w:noProof/>
            <w:webHidden/>
          </w:rPr>
          <w:fldChar w:fldCharType="end"/>
        </w:r>
      </w:hyperlink>
    </w:p>
    <w:p w14:paraId="7DBB9A14" w14:textId="7C6DDE0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9" w:history="1">
        <w:r w:rsidRPr="004120BB">
          <w:rPr>
            <w:rStyle w:val="Hyperlink"/>
            <w:b/>
            <w:bCs/>
            <w:noProof/>
          </w:rPr>
          <w:t xml:space="preserve">Table 3: </w:t>
        </w:r>
        <w:r w:rsidRPr="004120BB">
          <w:rPr>
            <w:rStyle w:val="Hyperlink"/>
            <w:noProof/>
          </w:rPr>
          <w:t>Firewall Test Cases</w:t>
        </w:r>
        <w:r>
          <w:rPr>
            <w:noProof/>
            <w:webHidden/>
          </w:rPr>
          <w:tab/>
        </w:r>
        <w:r>
          <w:rPr>
            <w:noProof/>
            <w:webHidden/>
          </w:rPr>
          <w:fldChar w:fldCharType="begin"/>
        </w:r>
        <w:r>
          <w:rPr>
            <w:noProof/>
            <w:webHidden/>
          </w:rPr>
          <w:instrText xml:space="preserve"> PAGEREF _Toc197977529 \h </w:instrText>
        </w:r>
        <w:r>
          <w:rPr>
            <w:noProof/>
            <w:webHidden/>
          </w:rPr>
        </w:r>
        <w:r>
          <w:rPr>
            <w:noProof/>
            <w:webHidden/>
          </w:rPr>
          <w:fldChar w:fldCharType="separate"/>
        </w:r>
        <w:r w:rsidR="00882CAE">
          <w:rPr>
            <w:noProof/>
            <w:webHidden/>
          </w:rPr>
          <w:t>45</w:t>
        </w:r>
        <w:r>
          <w:rPr>
            <w:noProof/>
            <w:webHidden/>
          </w:rPr>
          <w:fldChar w:fldCharType="end"/>
        </w:r>
      </w:hyperlink>
    </w:p>
    <w:p w14:paraId="2112F298" w14:textId="7762ED7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0" w:history="1">
        <w:r w:rsidRPr="004120BB">
          <w:rPr>
            <w:rStyle w:val="Hyperlink"/>
            <w:b/>
            <w:bCs/>
            <w:noProof/>
          </w:rPr>
          <w:t xml:space="preserve">Table 4: </w:t>
        </w:r>
        <w:r w:rsidRPr="004120BB">
          <w:rPr>
            <w:rStyle w:val="Hyperlink"/>
            <w:noProof/>
          </w:rPr>
          <w:t>Agent Test Cases</w:t>
        </w:r>
        <w:r>
          <w:rPr>
            <w:noProof/>
            <w:webHidden/>
          </w:rPr>
          <w:tab/>
        </w:r>
        <w:r>
          <w:rPr>
            <w:noProof/>
            <w:webHidden/>
          </w:rPr>
          <w:fldChar w:fldCharType="begin"/>
        </w:r>
        <w:r>
          <w:rPr>
            <w:noProof/>
            <w:webHidden/>
          </w:rPr>
          <w:instrText xml:space="preserve"> PAGEREF _Toc197977530 \h </w:instrText>
        </w:r>
        <w:r>
          <w:rPr>
            <w:noProof/>
            <w:webHidden/>
          </w:rPr>
        </w:r>
        <w:r>
          <w:rPr>
            <w:noProof/>
            <w:webHidden/>
          </w:rPr>
          <w:fldChar w:fldCharType="separate"/>
        </w:r>
        <w:r w:rsidR="00882CAE">
          <w:rPr>
            <w:noProof/>
            <w:webHidden/>
          </w:rPr>
          <w:t>46</w:t>
        </w:r>
        <w:r>
          <w:rPr>
            <w:noProof/>
            <w:webHidden/>
          </w:rPr>
          <w:fldChar w:fldCharType="end"/>
        </w:r>
      </w:hyperlink>
    </w:p>
    <w:p w14:paraId="6EF17879" w14:textId="3126D6C6"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1" w:history="1">
        <w:r w:rsidRPr="004120BB">
          <w:rPr>
            <w:rStyle w:val="Hyperlink"/>
            <w:b/>
            <w:bCs/>
            <w:noProof/>
          </w:rPr>
          <w:t xml:space="preserve">Table 5: </w:t>
        </w:r>
        <w:r w:rsidRPr="004120BB">
          <w:rPr>
            <w:rStyle w:val="Hyperlink"/>
            <w:noProof/>
          </w:rPr>
          <w:t>Server Test Cases</w:t>
        </w:r>
        <w:r>
          <w:rPr>
            <w:noProof/>
            <w:webHidden/>
          </w:rPr>
          <w:tab/>
        </w:r>
        <w:r>
          <w:rPr>
            <w:noProof/>
            <w:webHidden/>
          </w:rPr>
          <w:fldChar w:fldCharType="begin"/>
        </w:r>
        <w:r>
          <w:rPr>
            <w:noProof/>
            <w:webHidden/>
          </w:rPr>
          <w:instrText xml:space="preserve"> PAGEREF _Toc197977531 \h </w:instrText>
        </w:r>
        <w:r>
          <w:rPr>
            <w:noProof/>
            <w:webHidden/>
          </w:rPr>
        </w:r>
        <w:r>
          <w:rPr>
            <w:noProof/>
            <w:webHidden/>
          </w:rPr>
          <w:fldChar w:fldCharType="separate"/>
        </w:r>
        <w:r w:rsidR="00882CAE">
          <w:rPr>
            <w:noProof/>
            <w:webHidden/>
          </w:rPr>
          <w:t>47</w:t>
        </w:r>
        <w:r>
          <w:rPr>
            <w:noProof/>
            <w:webHidden/>
          </w:rPr>
          <w:fldChar w:fldCharType="end"/>
        </w:r>
      </w:hyperlink>
    </w:p>
    <w:p w14:paraId="40A7B032" w14:textId="3324F8C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2" w:history="1">
        <w:r w:rsidRPr="004120BB">
          <w:rPr>
            <w:rStyle w:val="Hyperlink"/>
            <w:b/>
            <w:bCs/>
            <w:noProof/>
          </w:rPr>
          <w:t xml:space="preserve">Table 6: </w:t>
        </w:r>
        <w:r w:rsidRPr="004120BB">
          <w:rPr>
            <w:rStyle w:val="Hyperlink"/>
            <w:noProof/>
          </w:rPr>
          <w:t>Wazuh Test Cases</w:t>
        </w:r>
        <w:r>
          <w:rPr>
            <w:noProof/>
            <w:webHidden/>
          </w:rPr>
          <w:tab/>
        </w:r>
        <w:r>
          <w:rPr>
            <w:noProof/>
            <w:webHidden/>
          </w:rPr>
          <w:fldChar w:fldCharType="begin"/>
        </w:r>
        <w:r>
          <w:rPr>
            <w:noProof/>
            <w:webHidden/>
          </w:rPr>
          <w:instrText xml:space="preserve"> PAGEREF _Toc197977532 \h </w:instrText>
        </w:r>
        <w:r>
          <w:rPr>
            <w:noProof/>
            <w:webHidden/>
          </w:rPr>
        </w:r>
        <w:r>
          <w:rPr>
            <w:noProof/>
            <w:webHidden/>
          </w:rPr>
          <w:fldChar w:fldCharType="separate"/>
        </w:r>
        <w:r w:rsidR="00882CAE">
          <w:rPr>
            <w:noProof/>
            <w:webHidden/>
          </w:rPr>
          <w:t>48</w:t>
        </w:r>
        <w:r>
          <w:rPr>
            <w:noProof/>
            <w:webHidden/>
          </w:rPr>
          <w:fldChar w:fldCharType="end"/>
        </w:r>
      </w:hyperlink>
    </w:p>
    <w:p w14:paraId="7C1F39EA" w14:textId="579E63B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3" w:history="1">
        <w:r w:rsidRPr="004120BB">
          <w:rPr>
            <w:rStyle w:val="Hyperlink"/>
            <w:b/>
            <w:bCs/>
            <w:noProof/>
          </w:rPr>
          <w:t xml:space="preserve">Table 7: </w:t>
        </w:r>
        <w:r w:rsidRPr="004120BB">
          <w:rPr>
            <w:rStyle w:val="Hyperlink"/>
            <w:noProof/>
          </w:rPr>
          <w:t>VPN Test Cases</w:t>
        </w:r>
        <w:r>
          <w:rPr>
            <w:noProof/>
            <w:webHidden/>
          </w:rPr>
          <w:tab/>
        </w:r>
        <w:r>
          <w:rPr>
            <w:noProof/>
            <w:webHidden/>
          </w:rPr>
          <w:fldChar w:fldCharType="begin"/>
        </w:r>
        <w:r>
          <w:rPr>
            <w:noProof/>
            <w:webHidden/>
          </w:rPr>
          <w:instrText xml:space="preserve"> PAGEREF _Toc197977533 \h </w:instrText>
        </w:r>
        <w:r>
          <w:rPr>
            <w:noProof/>
            <w:webHidden/>
          </w:rPr>
        </w:r>
        <w:r>
          <w:rPr>
            <w:noProof/>
            <w:webHidden/>
          </w:rPr>
          <w:fldChar w:fldCharType="separate"/>
        </w:r>
        <w:r w:rsidR="00882CAE">
          <w:rPr>
            <w:noProof/>
            <w:webHidden/>
          </w:rPr>
          <w:t>49</w:t>
        </w:r>
        <w:r>
          <w:rPr>
            <w:noProof/>
            <w:webHidden/>
          </w:rPr>
          <w:fldChar w:fldCharType="end"/>
        </w:r>
      </w:hyperlink>
    </w:p>
    <w:p w14:paraId="54FDB859" w14:textId="2C1B622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4" w:history="1">
        <w:r w:rsidRPr="004120BB">
          <w:rPr>
            <w:rStyle w:val="Hyperlink"/>
            <w:b/>
            <w:bCs/>
            <w:noProof/>
          </w:rPr>
          <w:t xml:space="preserve">Table 8: </w:t>
        </w:r>
        <w:r w:rsidRPr="004120BB">
          <w:rPr>
            <w:rStyle w:val="Hyperlink"/>
            <w:noProof/>
          </w:rPr>
          <w:t>Integration Test Cases</w:t>
        </w:r>
        <w:r>
          <w:rPr>
            <w:noProof/>
            <w:webHidden/>
          </w:rPr>
          <w:tab/>
        </w:r>
        <w:r>
          <w:rPr>
            <w:noProof/>
            <w:webHidden/>
          </w:rPr>
          <w:fldChar w:fldCharType="begin"/>
        </w:r>
        <w:r>
          <w:rPr>
            <w:noProof/>
            <w:webHidden/>
          </w:rPr>
          <w:instrText xml:space="preserve"> PAGEREF _Toc197977534 \h </w:instrText>
        </w:r>
        <w:r>
          <w:rPr>
            <w:noProof/>
            <w:webHidden/>
          </w:rPr>
        </w:r>
        <w:r>
          <w:rPr>
            <w:noProof/>
            <w:webHidden/>
          </w:rPr>
          <w:fldChar w:fldCharType="separate"/>
        </w:r>
        <w:r w:rsidR="00882CAE">
          <w:rPr>
            <w:noProof/>
            <w:webHidden/>
          </w:rPr>
          <w:t>50</w:t>
        </w:r>
        <w:r>
          <w:rPr>
            <w:noProof/>
            <w:webHidden/>
          </w:rPr>
          <w:fldChar w:fldCharType="end"/>
        </w:r>
      </w:hyperlink>
    </w:p>
    <w:p w14:paraId="2ADD0A57" w14:textId="24960F5E" w:rsidR="00B82037" w:rsidRPr="0091530E" w:rsidRDefault="00B82037" w:rsidP="0091530E">
      <w:pPr>
        <w:spacing w:line="360" w:lineRule="auto"/>
        <w:jc w:val="both"/>
        <w:rPr>
          <w:b/>
          <w:bCs/>
          <w:color w:val="000000"/>
          <w:sz w:val="36"/>
          <w:szCs w:val="36"/>
        </w:rPr>
        <w:sectPr w:rsidR="00B82037" w:rsidRPr="0091530E" w:rsidSect="00FC3966">
          <w:footerReference w:type="default" r:id="rId10"/>
          <w:pgSz w:w="12240" w:h="15840"/>
          <w:pgMar w:top="1440" w:right="1800" w:bottom="1440" w:left="1800" w:header="720" w:footer="720" w:gutter="0"/>
          <w:pgNumType w:fmt="lowerRoman"/>
          <w:cols w:space="720"/>
          <w:titlePg/>
          <w:docGrid w:linePitch="360"/>
        </w:sectPr>
      </w:pPr>
      <w:r>
        <w:rPr>
          <w:b/>
          <w:bCs/>
          <w:color w:val="000000"/>
          <w:sz w:val="36"/>
          <w:szCs w:val="36"/>
        </w:rPr>
        <w:fldChar w:fldCharType="end"/>
      </w: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346089E6" w14:textId="7B576389" w:rsidR="006B1FD8" w:rsidRDefault="00422AA4" w:rsidP="007D010D">
      <w:pPr>
        <w:pStyle w:val="Heading1"/>
        <w:spacing w:line="360" w:lineRule="auto"/>
        <w:ind w:left="432" w:hanging="432"/>
        <w:jc w:val="both"/>
      </w:pPr>
      <w:r w:rsidRPr="008570B1">
        <w:rPr>
          <w:sz w:val="60"/>
          <w:szCs w:val="60"/>
        </w:rPr>
        <w:br w:type="page"/>
      </w:r>
      <w:bookmarkStart w:id="6" w:name="_Toc197977566"/>
      <w:bookmarkStart w:id="7" w:name="_Hlk182509174"/>
      <w:bookmarkEnd w:id="5"/>
      <w:r w:rsidR="006352C3" w:rsidRPr="00882023">
        <w:lastRenderedPageBreak/>
        <w:t>Chapter 1</w:t>
      </w:r>
      <w:r w:rsidR="00E74738">
        <w:t>:</w:t>
      </w:r>
      <w:r w:rsidR="006B1C26">
        <w:t xml:space="preserve"> Introduction</w:t>
      </w:r>
      <w:bookmarkEnd w:id="6"/>
    </w:p>
    <w:p w14:paraId="051A77AF" w14:textId="77777777" w:rsidR="007D010D" w:rsidRPr="007D010D" w:rsidRDefault="007D010D" w:rsidP="007D010D"/>
    <w:p w14:paraId="21DE6050" w14:textId="7CA6DB35" w:rsidR="00422AA4" w:rsidRPr="002D623D" w:rsidRDefault="00AA071F" w:rsidP="005C7E7F">
      <w:pPr>
        <w:pStyle w:val="Heading2"/>
        <w:numPr>
          <w:ilvl w:val="1"/>
          <w:numId w:val="15"/>
        </w:numPr>
        <w:spacing w:line="360" w:lineRule="auto"/>
        <w:jc w:val="both"/>
      </w:pPr>
      <w:bookmarkStart w:id="8" w:name="_Hlk120546057"/>
      <w:bookmarkStart w:id="9" w:name="_Toc197977567"/>
      <w:r>
        <w:t>Introduction</w:t>
      </w:r>
      <w:bookmarkEnd w:id="7"/>
      <w:bookmarkEnd w:id="8"/>
      <w:bookmarkEnd w:id="9"/>
    </w:p>
    <w:p w14:paraId="6B21A6CA" w14:textId="0388FC48" w:rsidR="006924D7" w:rsidRDefault="009E6B6C" w:rsidP="005C7E7F">
      <w:pPr>
        <w:spacing w:line="360" w:lineRule="auto"/>
        <w:jc w:val="both"/>
        <w:rPr>
          <w:color w:val="000000"/>
        </w:rPr>
      </w:pPr>
      <w:r>
        <w:rPr>
          <w:bCs/>
          <w:color w:val="000000"/>
        </w:rPr>
        <w:t>C</w:t>
      </w:r>
      <w:r w:rsidR="006924D7">
        <w:rPr>
          <w:bCs/>
          <w:color w:val="000000"/>
        </w:rPr>
        <w:t xml:space="preserve">yber threats are becoming </w:t>
      </w:r>
      <w:r w:rsidR="005C7E7F">
        <w:rPr>
          <w:bCs/>
          <w:color w:val="000000"/>
        </w:rPr>
        <w:t>more</w:t>
      </w:r>
      <w:r w:rsidR="006924D7">
        <w:rPr>
          <w:bCs/>
          <w:color w:val="000000"/>
        </w:rPr>
        <w:t xml:space="preserv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C7E7F">
      <w:pPr>
        <w:spacing w:line="360" w:lineRule="auto"/>
        <w:jc w:val="both"/>
        <w:rPr>
          <w:color w:val="000000"/>
        </w:rPr>
      </w:pPr>
    </w:p>
    <w:p w14:paraId="338BC4D4" w14:textId="7A52D7DD" w:rsidR="009E6B6C" w:rsidRDefault="009E6B6C" w:rsidP="005C7E7F">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C7E7F">
      <w:pPr>
        <w:spacing w:line="360" w:lineRule="auto"/>
        <w:jc w:val="both"/>
        <w:rPr>
          <w:color w:val="000000"/>
        </w:rPr>
      </w:pPr>
    </w:p>
    <w:p w14:paraId="0C4F8656" w14:textId="3D5E2DFF" w:rsidR="005C7E7F" w:rsidRPr="005907F6" w:rsidRDefault="009E6B6C" w:rsidP="005C7E7F">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5C7E7F">
      <w:pPr>
        <w:pStyle w:val="Heading2"/>
        <w:numPr>
          <w:ilvl w:val="1"/>
          <w:numId w:val="15"/>
        </w:numPr>
        <w:spacing w:line="360" w:lineRule="auto"/>
        <w:jc w:val="both"/>
      </w:pPr>
      <w:bookmarkStart w:id="10" w:name="_Hlk182502113"/>
      <w:bookmarkStart w:id="11" w:name="_Toc197977568"/>
      <w:r w:rsidRPr="006924D7">
        <w:lastRenderedPageBreak/>
        <w:t>Opportunity &amp; Stakeholders</w:t>
      </w:r>
      <w:bookmarkEnd w:id="10"/>
      <w:bookmarkEnd w:id="11"/>
    </w:p>
    <w:p w14:paraId="4384905F" w14:textId="03D2325C" w:rsidR="009E6B6C" w:rsidRPr="009E6B6C" w:rsidRDefault="009E6B6C" w:rsidP="005C7E7F">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C7E7F">
      <w:pPr>
        <w:spacing w:line="360" w:lineRule="auto"/>
        <w:jc w:val="both"/>
        <w:rPr>
          <w:color w:val="000000"/>
        </w:rPr>
      </w:pPr>
    </w:p>
    <w:p w14:paraId="47AC1E1F" w14:textId="44ECAB96" w:rsidR="009E6B6C" w:rsidRPr="009E6B6C" w:rsidRDefault="009E6B6C" w:rsidP="005C7E7F">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5C7E7F">
      <w:pPr>
        <w:spacing w:line="360" w:lineRule="auto"/>
        <w:jc w:val="both"/>
        <w:rPr>
          <w:color w:val="000000"/>
        </w:rPr>
      </w:pPr>
    </w:p>
    <w:p w14:paraId="43B4C670" w14:textId="77777777" w:rsidR="009E6B6C" w:rsidRPr="00E3052E" w:rsidRDefault="009E6B6C" w:rsidP="005C7E7F">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5C7E7F">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5C7E7F">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azuh integration, which monitors abnormalities and provides real-time alerts.</w:t>
      </w:r>
    </w:p>
    <w:p w14:paraId="39F3468A" w14:textId="263399AE" w:rsidR="009E6B6C" w:rsidRPr="0055208C" w:rsidRDefault="009E6B6C" w:rsidP="005C7E7F">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secure networks to store sensitive data. A firewall powered by AI helps keep the important data, hence assuring the integrity of data and business continuance.</w:t>
      </w:r>
    </w:p>
    <w:p w14:paraId="44FA848D" w14:textId="787D80EC" w:rsidR="009E6B6C" w:rsidRPr="0055208C" w:rsidRDefault="009E6B6C" w:rsidP="005C7E7F">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C7E7F">
      <w:pPr>
        <w:spacing w:line="360" w:lineRule="auto"/>
        <w:jc w:val="both"/>
        <w:rPr>
          <w:color w:val="000000"/>
        </w:rPr>
      </w:pPr>
    </w:p>
    <w:p w14:paraId="59BBF594" w14:textId="49EEF3A7" w:rsidR="006924D7" w:rsidRDefault="009E6B6C" w:rsidP="005C7E7F">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5C7E7F">
      <w:pPr>
        <w:spacing w:line="360" w:lineRule="auto"/>
        <w:jc w:val="both"/>
        <w:rPr>
          <w:color w:val="000000"/>
        </w:rPr>
      </w:pPr>
    </w:p>
    <w:p w14:paraId="0719F04F" w14:textId="1649F409" w:rsidR="0055208C" w:rsidRPr="0055208C" w:rsidRDefault="009E6B6C" w:rsidP="005C7E7F">
      <w:pPr>
        <w:pStyle w:val="Heading2"/>
        <w:numPr>
          <w:ilvl w:val="1"/>
          <w:numId w:val="15"/>
        </w:numPr>
        <w:spacing w:line="360" w:lineRule="auto"/>
        <w:jc w:val="both"/>
      </w:pPr>
      <w:bookmarkStart w:id="12" w:name="_Hlk182505095"/>
      <w:bookmarkStart w:id="13" w:name="_Toc197977569"/>
      <w:r w:rsidRPr="009E6B6C">
        <w:t>Motivations and Challenges</w:t>
      </w:r>
      <w:bookmarkEnd w:id="12"/>
      <w:bookmarkEnd w:id="13"/>
    </w:p>
    <w:p w14:paraId="61728646" w14:textId="77777777" w:rsidR="004F7716" w:rsidRPr="004F7716" w:rsidRDefault="004F7716" w:rsidP="005C7E7F">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Start w:id="33" w:name="_Toc197858835"/>
      <w:bookmarkStart w:id="34" w:name="_Toc197934978"/>
      <w:bookmarkStart w:id="35" w:name="_Toc197935265"/>
      <w:bookmarkStart w:id="36" w:name="_Toc197935418"/>
      <w:bookmarkStart w:id="37" w:name="_Toc197936117"/>
      <w:bookmarkStart w:id="38" w:name="_Toc197936250"/>
      <w:bookmarkStart w:id="39" w:name="_Toc197936457"/>
      <w:bookmarkStart w:id="40" w:name="_Toc197936683"/>
      <w:bookmarkStart w:id="41" w:name="_Toc197936816"/>
      <w:bookmarkStart w:id="42" w:name="_Toc197938094"/>
      <w:bookmarkStart w:id="43" w:name="_Toc197938247"/>
      <w:bookmarkStart w:id="44" w:name="_Toc197939075"/>
      <w:bookmarkStart w:id="45" w:name="_Toc197939209"/>
      <w:bookmarkStart w:id="46" w:name="_Toc197941891"/>
      <w:bookmarkStart w:id="47" w:name="_Toc197969390"/>
      <w:bookmarkStart w:id="48" w:name="_Toc197969525"/>
      <w:bookmarkStart w:id="49" w:name="_Toc197970481"/>
      <w:bookmarkStart w:id="50" w:name="_Toc197970985"/>
      <w:bookmarkStart w:id="51" w:name="_Toc197971186"/>
      <w:bookmarkStart w:id="52" w:name="_Toc197971321"/>
      <w:bookmarkStart w:id="53" w:name="_Toc197974878"/>
      <w:bookmarkStart w:id="54" w:name="_Toc197975324"/>
      <w:bookmarkStart w:id="55" w:name="_Toc197975459"/>
      <w:bookmarkStart w:id="56" w:name="_Toc197975680"/>
      <w:bookmarkStart w:id="57" w:name="_Toc19797757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77208E06"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8" w:name="_Toc184504167"/>
      <w:bookmarkStart w:id="59" w:name="_Toc197414283"/>
      <w:bookmarkStart w:id="60" w:name="_Toc197505656"/>
      <w:bookmarkStart w:id="61" w:name="_Toc197505726"/>
      <w:bookmarkStart w:id="62" w:name="_Toc197505795"/>
      <w:bookmarkStart w:id="63" w:name="_Toc197505961"/>
      <w:bookmarkStart w:id="64" w:name="_Toc197508162"/>
      <w:bookmarkStart w:id="65" w:name="_Toc197509502"/>
      <w:bookmarkStart w:id="66" w:name="_Toc197509742"/>
      <w:bookmarkStart w:id="67" w:name="_Toc197509856"/>
      <w:bookmarkStart w:id="68" w:name="_Toc197510079"/>
      <w:bookmarkStart w:id="69" w:name="_Toc197510269"/>
      <w:bookmarkStart w:id="70" w:name="_Toc197513237"/>
      <w:bookmarkStart w:id="71" w:name="_Toc197513574"/>
      <w:bookmarkStart w:id="72" w:name="_Toc197513698"/>
      <w:bookmarkStart w:id="73" w:name="_Toc197515927"/>
      <w:bookmarkStart w:id="74" w:name="_Toc197573063"/>
      <w:bookmarkStart w:id="75" w:name="_Toc197573188"/>
      <w:bookmarkStart w:id="76" w:name="_Toc197575312"/>
      <w:bookmarkStart w:id="77" w:name="_Toc197858836"/>
      <w:bookmarkStart w:id="78" w:name="_Toc197934979"/>
      <w:bookmarkStart w:id="79" w:name="_Toc197935266"/>
      <w:bookmarkStart w:id="80" w:name="_Toc197935419"/>
      <w:bookmarkStart w:id="81" w:name="_Toc197936118"/>
      <w:bookmarkStart w:id="82" w:name="_Toc197936251"/>
      <w:bookmarkStart w:id="83" w:name="_Toc197936458"/>
      <w:bookmarkStart w:id="84" w:name="_Toc197936684"/>
      <w:bookmarkStart w:id="85" w:name="_Toc197936817"/>
      <w:bookmarkStart w:id="86" w:name="_Toc197938095"/>
      <w:bookmarkStart w:id="87" w:name="_Toc197938248"/>
      <w:bookmarkStart w:id="88" w:name="_Toc197939076"/>
      <w:bookmarkStart w:id="89" w:name="_Toc197939210"/>
      <w:bookmarkStart w:id="90" w:name="_Toc197941892"/>
      <w:bookmarkStart w:id="91" w:name="_Toc197969391"/>
      <w:bookmarkStart w:id="92" w:name="_Toc197969526"/>
      <w:bookmarkStart w:id="93" w:name="_Toc197970482"/>
      <w:bookmarkStart w:id="94" w:name="_Toc197970986"/>
      <w:bookmarkStart w:id="95" w:name="_Toc197971187"/>
      <w:bookmarkStart w:id="96" w:name="_Toc197971322"/>
      <w:bookmarkStart w:id="97" w:name="_Toc197974879"/>
      <w:bookmarkStart w:id="98" w:name="_Toc197975325"/>
      <w:bookmarkStart w:id="99" w:name="_Toc197975460"/>
      <w:bookmarkStart w:id="100" w:name="_Toc197975681"/>
      <w:bookmarkStart w:id="101" w:name="_Toc197977571"/>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DA2E1A"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02" w:name="_Toc184504168"/>
      <w:bookmarkStart w:id="103" w:name="_Toc197414284"/>
      <w:bookmarkStart w:id="104" w:name="_Toc197505657"/>
      <w:bookmarkStart w:id="105" w:name="_Toc197505727"/>
      <w:bookmarkStart w:id="106" w:name="_Toc197505796"/>
      <w:bookmarkStart w:id="107" w:name="_Toc197505962"/>
      <w:bookmarkStart w:id="108" w:name="_Toc197508163"/>
      <w:bookmarkStart w:id="109" w:name="_Toc197509503"/>
      <w:bookmarkStart w:id="110" w:name="_Toc197509743"/>
      <w:bookmarkStart w:id="111" w:name="_Toc197509857"/>
      <w:bookmarkStart w:id="112" w:name="_Toc197510080"/>
      <w:bookmarkStart w:id="113" w:name="_Toc197510270"/>
      <w:bookmarkStart w:id="114" w:name="_Toc197513238"/>
      <w:bookmarkStart w:id="115" w:name="_Toc197513575"/>
      <w:bookmarkStart w:id="116" w:name="_Toc197513699"/>
      <w:bookmarkStart w:id="117" w:name="_Toc197515928"/>
      <w:bookmarkStart w:id="118" w:name="_Toc197573064"/>
      <w:bookmarkStart w:id="119" w:name="_Toc197573189"/>
      <w:bookmarkStart w:id="120" w:name="_Toc197575313"/>
      <w:bookmarkStart w:id="121" w:name="_Toc197858837"/>
      <w:bookmarkStart w:id="122" w:name="_Toc197934980"/>
      <w:bookmarkStart w:id="123" w:name="_Toc197935267"/>
      <w:bookmarkStart w:id="124" w:name="_Toc197935420"/>
      <w:bookmarkStart w:id="125" w:name="_Toc197936119"/>
      <w:bookmarkStart w:id="126" w:name="_Toc197936252"/>
      <w:bookmarkStart w:id="127" w:name="_Toc197936459"/>
      <w:bookmarkStart w:id="128" w:name="_Toc197936685"/>
      <w:bookmarkStart w:id="129" w:name="_Toc197936818"/>
      <w:bookmarkStart w:id="130" w:name="_Toc197938096"/>
      <w:bookmarkStart w:id="131" w:name="_Toc197938249"/>
      <w:bookmarkStart w:id="132" w:name="_Toc197939077"/>
      <w:bookmarkStart w:id="133" w:name="_Toc197939211"/>
      <w:bookmarkStart w:id="134" w:name="_Toc197941893"/>
      <w:bookmarkStart w:id="135" w:name="_Toc197969392"/>
      <w:bookmarkStart w:id="136" w:name="_Toc197969527"/>
      <w:bookmarkStart w:id="137" w:name="_Toc197970483"/>
      <w:bookmarkStart w:id="138" w:name="_Toc197970987"/>
      <w:bookmarkStart w:id="139" w:name="_Toc197971188"/>
      <w:bookmarkStart w:id="140" w:name="_Toc197971323"/>
      <w:bookmarkStart w:id="141" w:name="_Toc197974880"/>
      <w:bookmarkStart w:id="142" w:name="_Toc197975326"/>
      <w:bookmarkStart w:id="143" w:name="_Toc197975461"/>
      <w:bookmarkStart w:id="144" w:name="_Toc197975682"/>
      <w:bookmarkStart w:id="145" w:name="_Toc197977572"/>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6A9F550"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46" w:name="_Toc184504169"/>
      <w:bookmarkStart w:id="147" w:name="_Toc197414285"/>
      <w:bookmarkStart w:id="148" w:name="_Toc197505658"/>
      <w:bookmarkStart w:id="149" w:name="_Toc197505728"/>
      <w:bookmarkStart w:id="150" w:name="_Toc197505797"/>
      <w:bookmarkStart w:id="151" w:name="_Toc197505963"/>
      <w:bookmarkStart w:id="152" w:name="_Toc197508164"/>
      <w:bookmarkStart w:id="153" w:name="_Toc197509504"/>
      <w:bookmarkStart w:id="154" w:name="_Toc197509744"/>
      <w:bookmarkStart w:id="155" w:name="_Toc197509858"/>
      <w:bookmarkStart w:id="156" w:name="_Toc197510081"/>
      <w:bookmarkStart w:id="157" w:name="_Toc197510271"/>
      <w:bookmarkStart w:id="158" w:name="_Toc197513239"/>
      <w:bookmarkStart w:id="159" w:name="_Toc197513576"/>
      <w:bookmarkStart w:id="160" w:name="_Toc197513700"/>
      <w:bookmarkStart w:id="161" w:name="_Toc197515929"/>
      <w:bookmarkStart w:id="162" w:name="_Toc197573065"/>
      <w:bookmarkStart w:id="163" w:name="_Toc197573190"/>
      <w:bookmarkStart w:id="164" w:name="_Toc197575314"/>
      <w:bookmarkStart w:id="165" w:name="_Toc197858838"/>
      <w:bookmarkStart w:id="166" w:name="_Toc197934981"/>
      <w:bookmarkStart w:id="167" w:name="_Toc197935268"/>
      <w:bookmarkStart w:id="168" w:name="_Toc197935421"/>
      <w:bookmarkStart w:id="169" w:name="_Toc197936120"/>
      <w:bookmarkStart w:id="170" w:name="_Toc197936253"/>
      <w:bookmarkStart w:id="171" w:name="_Toc197936460"/>
      <w:bookmarkStart w:id="172" w:name="_Toc197936686"/>
      <w:bookmarkStart w:id="173" w:name="_Toc197936819"/>
      <w:bookmarkStart w:id="174" w:name="_Toc197938097"/>
      <w:bookmarkStart w:id="175" w:name="_Toc197938250"/>
      <w:bookmarkStart w:id="176" w:name="_Toc197939078"/>
      <w:bookmarkStart w:id="177" w:name="_Toc197939212"/>
      <w:bookmarkStart w:id="178" w:name="_Toc197941894"/>
      <w:bookmarkStart w:id="179" w:name="_Toc197969393"/>
      <w:bookmarkStart w:id="180" w:name="_Toc197969528"/>
      <w:bookmarkStart w:id="181" w:name="_Toc197970484"/>
      <w:bookmarkStart w:id="182" w:name="_Toc197970988"/>
      <w:bookmarkStart w:id="183" w:name="_Toc197971189"/>
      <w:bookmarkStart w:id="184" w:name="_Toc197971324"/>
      <w:bookmarkStart w:id="185" w:name="_Toc197974881"/>
      <w:bookmarkStart w:id="186" w:name="_Toc197975327"/>
      <w:bookmarkStart w:id="187" w:name="_Toc197975462"/>
      <w:bookmarkStart w:id="188" w:name="_Toc197975683"/>
      <w:bookmarkStart w:id="189" w:name="_Toc197977573"/>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2A9B1BDD" w14:textId="4D2745B4" w:rsidR="009E6B6C" w:rsidRPr="009E6B6C" w:rsidRDefault="006F74BD" w:rsidP="005C7E7F">
      <w:pPr>
        <w:pStyle w:val="Heading3"/>
        <w:numPr>
          <w:ilvl w:val="2"/>
          <w:numId w:val="16"/>
        </w:numPr>
        <w:spacing w:line="360" w:lineRule="auto"/>
        <w:jc w:val="both"/>
      </w:pPr>
      <w:bookmarkStart w:id="190" w:name="_Toc197977574"/>
      <w:r>
        <w:t>Motivation</w:t>
      </w:r>
      <w:bookmarkEnd w:id="190"/>
    </w:p>
    <w:p w14:paraId="1B88C3AE" w14:textId="63CD1027" w:rsidR="009E6B6C" w:rsidRPr="009E6B6C" w:rsidRDefault="009E6B6C" w:rsidP="005C7E7F">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C7E7F">
      <w:pPr>
        <w:spacing w:line="360" w:lineRule="auto"/>
        <w:jc w:val="both"/>
        <w:rPr>
          <w:color w:val="000000"/>
        </w:rPr>
      </w:pPr>
    </w:p>
    <w:p w14:paraId="4313B5E6" w14:textId="3BC836F1" w:rsidR="009E6B6C" w:rsidRPr="009E6B6C" w:rsidRDefault="009E6B6C" w:rsidP="005C7E7F">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5C7E7F">
      <w:pPr>
        <w:pStyle w:val="Heading3"/>
        <w:numPr>
          <w:ilvl w:val="2"/>
          <w:numId w:val="16"/>
        </w:numPr>
        <w:spacing w:line="360" w:lineRule="auto"/>
        <w:jc w:val="both"/>
      </w:pPr>
      <w:bookmarkStart w:id="191" w:name="_Toc197977575"/>
      <w:r>
        <w:t>Challenges</w:t>
      </w:r>
      <w:bookmarkEnd w:id="191"/>
    </w:p>
    <w:p w14:paraId="53DDF344" w14:textId="42E57C8E" w:rsidR="009E6B6C" w:rsidRDefault="009E6B6C" w:rsidP="005C7E7F">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C7E7F">
      <w:pPr>
        <w:spacing w:line="360" w:lineRule="auto"/>
        <w:jc w:val="both"/>
        <w:rPr>
          <w:color w:val="000000"/>
        </w:rPr>
      </w:pPr>
    </w:p>
    <w:p w14:paraId="5FC1CCF3" w14:textId="7AF07C96" w:rsidR="00D04621" w:rsidRPr="0055208C" w:rsidRDefault="00D04621" w:rsidP="005C7E7F">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5C7E7F">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5C7E7F">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5C7E7F">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43C39E1F" w14:textId="77777777" w:rsidR="00D04621" w:rsidRPr="0055208C" w:rsidRDefault="00D04621" w:rsidP="005C7E7F">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772E38E8" w14:textId="2DF58CDC" w:rsidR="00D04621" w:rsidRPr="0055208C" w:rsidRDefault="00D04621" w:rsidP="005C7E7F">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6B35BCE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firewall does not detect.</w:t>
      </w:r>
    </w:p>
    <w:p w14:paraId="39957B95" w14:textId="3510B368" w:rsidR="00D04621" w:rsidRPr="0055208C" w:rsidRDefault="00D04621" w:rsidP="005C7E7F">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w:t>
      </w:r>
      <w:r w:rsidR="00604905" w:rsidRPr="0055208C">
        <w:rPr>
          <w:color w:val="000000"/>
        </w:rPr>
        <w:t>legitimate new</w:t>
      </w:r>
      <w:r w:rsidRPr="0055208C">
        <w:rPr>
          <w:color w:val="000000"/>
        </w:rPr>
        <w:t xml:space="preserve"> patterns of traffic might be flagged down and listed as attacks since the firewall has not updated its understanding of the regular traffic baseline.</w:t>
      </w:r>
    </w:p>
    <w:p w14:paraId="096A3FB7" w14:textId="77777777" w:rsidR="0055208C" w:rsidRPr="00D04621" w:rsidRDefault="0055208C" w:rsidP="005C7E7F">
      <w:pPr>
        <w:spacing w:line="360" w:lineRule="auto"/>
        <w:jc w:val="both"/>
        <w:rPr>
          <w:color w:val="000000"/>
        </w:rPr>
      </w:pPr>
    </w:p>
    <w:p w14:paraId="1E5460B6" w14:textId="6DC4ED73" w:rsidR="009E6B6C" w:rsidRDefault="009E6B6C" w:rsidP="005C7E7F">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7533921" w14:textId="77777777" w:rsidR="009E6B6C" w:rsidRDefault="009E6B6C" w:rsidP="005C7E7F">
      <w:pPr>
        <w:spacing w:line="360" w:lineRule="auto"/>
        <w:jc w:val="both"/>
        <w:rPr>
          <w:color w:val="000000"/>
        </w:rPr>
      </w:pPr>
    </w:p>
    <w:p w14:paraId="685E0E4C" w14:textId="51E5465D" w:rsidR="009E6B6C" w:rsidRPr="0055208C" w:rsidRDefault="009E6B6C" w:rsidP="005C7E7F">
      <w:pPr>
        <w:pStyle w:val="Heading2"/>
        <w:numPr>
          <w:ilvl w:val="1"/>
          <w:numId w:val="15"/>
        </w:numPr>
        <w:spacing w:line="360" w:lineRule="auto"/>
        <w:jc w:val="both"/>
        <w:rPr>
          <w:sz w:val="36"/>
          <w:szCs w:val="36"/>
        </w:rPr>
      </w:pPr>
      <w:bookmarkStart w:id="192" w:name="_Toc197977576"/>
      <w:r w:rsidRPr="009E6B6C">
        <w:lastRenderedPageBreak/>
        <w:t>Significance of Study</w:t>
      </w:r>
      <w:bookmarkEnd w:id="192"/>
    </w:p>
    <w:p w14:paraId="7B575A57" w14:textId="607F82CB" w:rsidR="009E6B6C" w:rsidRPr="009E6B6C" w:rsidRDefault="00D04621" w:rsidP="005C7E7F">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C7E7F">
      <w:pPr>
        <w:spacing w:line="360" w:lineRule="auto"/>
        <w:jc w:val="both"/>
        <w:rPr>
          <w:color w:val="000000"/>
        </w:rPr>
      </w:pPr>
    </w:p>
    <w:p w14:paraId="491C0742" w14:textId="002AEB56" w:rsidR="009E6B6C" w:rsidRPr="009E6B6C" w:rsidRDefault="009E6B6C" w:rsidP="005C7E7F">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C7E7F">
      <w:pPr>
        <w:spacing w:line="360" w:lineRule="auto"/>
        <w:jc w:val="both"/>
        <w:rPr>
          <w:color w:val="000000"/>
        </w:rPr>
      </w:pPr>
    </w:p>
    <w:p w14:paraId="236CEE51" w14:textId="6620030F" w:rsidR="009E6B6C" w:rsidRDefault="009E6B6C" w:rsidP="005C7E7F">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Pr="005C7E7F" w:rsidRDefault="009E6B6C" w:rsidP="005C7E7F">
      <w:pPr>
        <w:spacing w:line="360" w:lineRule="auto"/>
        <w:jc w:val="both"/>
        <w:rPr>
          <w:b/>
          <w:bCs/>
          <w:color w:val="000000"/>
        </w:rPr>
      </w:pPr>
    </w:p>
    <w:p w14:paraId="01A1F128" w14:textId="26D655FC" w:rsidR="009E6B6C" w:rsidRPr="0055208C" w:rsidRDefault="009E6B6C" w:rsidP="005C7E7F">
      <w:pPr>
        <w:pStyle w:val="Heading2"/>
        <w:numPr>
          <w:ilvl w:val="1"/>
          <w:numId w:val="15"/>
        </w:numPr>
        <w:spacing w:line="360" w:lineRule="auto"/>
        <w:jc w:val="both"/>
        <w:rPr>
          <w:sz w:val="36"/>
          <w:szCs w:val="36"/>
        </w:rPr>
      </w:pPr>
      <w:bookmarkStart w:id="193" w:name="_Hlk182506107"/>
      <w:bookmarkStart w:id="194" w:name="_Toc197977577"/>
      <w:r w:rsidRPr="009E6B6C">
        <w:t>Goals and Objectives</w:t>
      </w:r>
      <w:bookmarkEnd w:id="193"/>
      <w:bookmarkEnd w:id="194"/>
    </w:p>
    <w:p w14:paraId="5EFAAE84" w14:textId="505D1DCD" w:rsidR="009E6B6C" w:rsidRPr="009E6B6C" w:rsidRDefault="009E6B6C" w:rsidP="005C7E7F">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5C7E7F">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5C7E7F">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5C7E7F">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5C7E7F">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Wazuh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5C7E7F">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5C7E7F">
      <w:pPr>
        <w:spacing w:line="360" w:lineRule="auto"/>
        <w:jc w:val="both"/>
        <w:rPr>
          <w:color w:val="000000"/>
        </w:rPr>
      </w:pPr>
    </w:p>
    <w:p w14:paraId="7073AB98" w14:textId="44C482EA" w:rsidR="009E6B6C" w:rsidRPr="0055208C" w:rsidRDefault="009E6B6C" w:rsidP="005C7E7F">
      <w:pPr>
        <w:pStyle w:val="Heading2"/>
        <w:numPr>
          <w:ilvl w:val="1"/>
          <w:numId w:val="15"/>
        </w:numPr>
        <w:spacing w:line="360" w:lineRule="auto"/>
        <w:jc w:val="both"/>
      </w:pPr>
      <w:bookmarkStart w:id="195" w:name="_Toc197977578"/>
      <w:r>
        <w:t>Scope of the Project</w:t>
      </w:r>
      <w:bookmarkEnd w:id="195"/>
    </w:p>
    <w:p w14:paraId="208AE12E" w14:textId="11F56B19" w:rsidR="009E6B6C" w:rsidRPr="009E6B6C" w:rsidRDefault="009E6B6C" w:rsidP="005C7E7F">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5C7E7F">
      <w:pPr>
        <w:spacing w:line="360" w:lineRule="auto"/>
        <w:jc w:val="both"/>
        <w:rPr>
          <w:color w:val="000000"/>
        </w:rPr>
      </w:pPr>
    </w:p>
    <w:p w14:paraId="7F549767" w14:textId="611769EC" w:rsidR="009E6B6C" w:rsidRDefault="009E6B6C" w:rsidP="005C7E7F">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12FBFA8B" w14:textId="21BC46CB" w:rsidR="00B96910" w:rsidRPr="00B96910" w:rsidRDefault="003A487A" w:rsidP="005C7E7F">
      <w:pPr>
        <w:pStyle w:val="Heading2"/>
        <w:numPr>
          <w:ilvl w:val="1"/>
          <w:numId w:val="15"/>
        </w:numPr>
        <w:spacing w:line="360" w:lineRule="auto"/>
        <w:jc w:val="both"/>
      </w:pPr>
      <w:bookmarkStart w:id="196" w:name="_Toc197977579"/>
      <w:r>
        <w:lastRenderedPageBreak/>
        <w:t>Chapter Summary</w:t>
      </w:r>
      <w:bookmarkEnd w:id="196"/>
    </w:p>
    <w:p w14:paraId="433D230F" w14:textId="778CEA4E" w:rsidR="003A487A" w:rsidRPr="003A487A" w:rsidRDefault="003A487A" w:rsidP="005C7E7F">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15134D">
      <w:pPr>
        <w:spacing w:line="360" w:lineRule="auto"/>
        <w:jc w:val="both"/>
        <w:rPr>
          <w:b/>
          <w:color w:val="000000"/>
          <w:sz w:val="36"/>
          <w:szCs w:val="36"/>
        </w:rPr>
      </w:pPr>
    </w:p>
    <w:p w14:paraId="2FE803C2" w14:textId="77777777" w:rsidR="00AC5D4D" w:rsidRDefault="00AC5D4D" w:rsidP="0015134D">
      <w:pPr>
        <w:spacing w:line="360" w:lineRule="auto"/>
        <w:jc w:val="both"/>
        <w:rPr>
          <w:b/>
          <w:color w:val="000000"/>
          <w:sz w:val="36"/>
          <w:szCs w:val="36"/>
        </w:rPr>
      </w:pPr>
    </w:p>
    <w:p w14:paraId="53C06E7F" w14:textId="77777777" w:rsidR="00AC5D4D" w:rsidRDefault="00AC5D4D" w:rsidP="0015134D">
      <w:pPr>
        <w:spacing w:line="360" w:lineRule="auto"/>
        <w:jc w:val="both"/>
        <w:rPr>
          <w:b/>
          <w:color w:val="000000"/>
          <w:sz w:val="36"/>
          <w:szCs w:val="36"/>
        </w:rPr>
      </w:pPr>
    </w:p>
    <w:p w14:paraId="19B53E40" w14:textId="77777777" w:rsidR="00AC5D4D" w:rsidRDefault="00AC5D4D" w:rsidP="0015134D">
      <w:pPr>
        <w:spacing w:line="360" w:lineRule="auto"/>
        <w:jc w:val="both"/>
        <w:rPr>
          <w:b/>
          <w:color w:val="000000"/>
          <w:sz w:val="36"/>
          <w:szCs w:val="36"/>
        </w:rPr>
      </w:pPr>
    </w:p>
    <w:p w14:paraId="6881414D" w14:textId="77777777" w:rsidR="003C0F14" w:rsidRDefault="003C0F14" w:rsidP="0015134D">
      <w:pPr>
        <w:spacing w:line="360" w:lineRule="auto"/>
        <w:jc w:val="both"/>
        <w:rPr>
          <w:b/>
          <w:color w:val="000000"/>
          <w:sz w:val="36"/>
          <w:szCs w:val="36"/>
        </w:rPr>
      </w:pPr>
    </w:p>
    <w:p w14:paraId="0E0D1C64" w14:textId="77777777" w:rsidR="003C0F14" w:rsidRDefault="003C0F14" w:rsidP="0015134D">
      <w:pPr>
        <w:spacing w:line="360" w:lineRule="auto"/>
        <w:jc w:val="both"/>
        <w:rPr>
          <w:b/>
          <w:color w:val="000000"/>
          <w:sz w:val="36"/>
          <w:szCs w:val="36"/>
        </w:rPr>
      </w:pPr>
    </w:p>
    <w:p w14:paraId="5782D7CD" w14:textId="77777777" w:rsidR="003C0F14" w:rsidRDefault="003C0F14" w:rsidP="0015134D">
      <w:pPr>
        <w:spacing w:line="360" w:lineRule="auto"/>
        <w:jc w:val="both"/>
        <w:rPr>
          <w:b/>
          <w:color w:val="000000"/>
          <w:sz w:val="36"/>
          <w:szCs w:val="36"/>
        </w:rPr>
      </w:pPr>
    </w:p>
    <w:p w14:paraId="2BD29000" w14:textId="77777777" w:rsidR="003C0F14" w:rsidRPr="00591257" w:rsidRDefault="003C0F14" w:rsidP="0015134D">
      <w:pPr>
        <w:spacing w:line="360" w:lineRule="auto"/>
        <w:jc w:val="both"/>
        <w:rPr>
          <w:b/>
          <w:color w:val="000000"/>
          <w:sz w:val="36"/>
          <w:szCs w:val="36"/>
        </w:rPr>
      </w:pPr>
    </w:p>
    <w:p w14:paraId="22B9B9E7" w14:textId="77777777" w:rsidR="003C0F14" w:rsidRPr="00591257" w:rsidRDefault="003C0F14" w:rsidP="0015134D">
      <w:pPr>
        <w:spacing w:line="360" w:lineRule="auto"/>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5352417C" w14:textId="77777777" w:rsidR="00AD7EBF" w:rsidRDefault="00AD7EBF" w:rsidP="005C7E7F">
      <w:pPr>
        <w:rPr>
          <w:b/>
          <w:color w:val="000000"/>
          <w:sz w:val="40"/>
          <w:szCs w:val="40"/>
        </w:rPr>
      </w:pPr>
    </w:p>
    <w:p w14:paraId="598093D8" w14:textId="77777777" w:rsidR="005C7E7F" w:rsidRDefault="005C7E7F" w:rsidP="005C7E7F">
      <w:pPr>
        <w:rPr>
          <w:b/>
          <w:color w:val="000000"/>
          <w:sz w:val="40"/>
          <w:szCs w:val="40"/>
        </w:rPr>
      </w:pPr>
    </w:p>
    <w:p w14:paraId="14D3F763" w14:textId="77777777" w:rsidR="005C7E7F" w:rsidRDefault="005C7E7F" w:rsidP="005C7E7F">
      <w:pPr>
        <w:rPr>
          <w:b/>
          <w:color w:val="000000"/>
          <w:sz w:val="40"/>
          <w:szCs w:val="40"/>
        </w:rPr>
      </w:pPr>
    </w:p>
    <w:p w14:paraId="2A1D01A8" w14:textId="77777777" w:rsidR="005C7E7F" w:rsidRDefault="005C7E7F" w:rsidP="005C7E7F">
      <w:pPr>
        <w:rPr>
          <w:b/>
          <w:color w:val="000000"/>
          <w:sz w:val="40"/>
          <w:szCs w:val="40"/>
        </w:rPr>
      </w:pPr>
    </w:p>
    <w:p w14:paraId="54D88588" w14:textId="77777777" w:rsidR="005C7E7F" w:rsidRPr="005C7E7F" w:rsidRDefault="005C7E7F" w:rsidP="005C7E7F">
      <w:pPr>
        <w:rPr>
          <w:b/>
          <w:color w:val="000000"/>
          <w:sz w:val="60"/>
          <w:szCs w:val="60"/>
        </w:rPr>
      </w:pPr>
    </w:p>
    <w:p w14:paraId="17082AFA" w14:textId="77777777" w:rsidR="005C7E7F" w:rsidRPr="005C7E7F" w:rsidRDefault="005C7E7F" w:rsidP="005C7E7F">
      <w:pPr>
        <w:rPr>
          <w:b/>
          <w:color w:val="000000"/>
          <w:sz w:val="60"/>
          <w:szCs w:val="60"/>
        </w:rPr>
      </w:pPr>
    </w:p>
    <w:p w14:paraId="62B31D5D" w14:textId="77777777" w:rsidR="005C7E7F" w:rsidRPr="005C7E7F" w:rsidRDefault="005C7E7F" w:rsidP="005C7E7F">
      <w:pPr>
        <w:rPr>
          <w:b/>
          <w:color w:val="000000"/>
          <w:sz w:val="60"/>
          <w:szCs w:val="60"/>
        </w:rPr>
      </w:pPr>
    </w:p>
    <w:p w14:paraId="4E4FF84F" w14:textId="77777777" w:rsidR="005C7E7F" w:rsidRPr="005C7E7F" w:rsidRDefault="005C7E7F" w:rsidP="005C7E7F">
      <w:pPr>
        <w:rPr>
          <w:b/>
          <w:color w:val="000000"/>
          <w:sz w:val="60"/>
          <w:szCs w:val="60"/>
        </w:rPr>
      </w:pPr>
    </w:p>
    <w:p w14:paraId="2EF546F5" w14:textId="77777777" w:rsidR="005C7E7F" w:rsidRPr="005C7E7F" w:rsidRDefault="005C7E7F" w:rsidP="005C7E7F">
      <w:pPr>
        <w:rPr>
          <w:b/>
          <w:color w:val="000000"/>
          <w:sz w:val="60"/>
          <w:szCs w:val="60"/>
        </w:rPr>
      </w:pPr>
    </w:p>
    <w:p w14:paraId="031B89CD" w14:textId="77777777" w:rsidR="005C7E7F" w:rsidRPr="005C7E7F" w:rsidRDefault="005C7E7F" w:rsidP="005C7E7F">
      <w:pPr>
        <w:rPr>
          <w:b/>
          <w:color w:val="000000"/>
          <w:sz w:val="60"/>
          <w:szCs w:val="60"/>
        </w:rPr>
      </w:pPr>
    </w:p>
    <w:p w14:paraId="696E5700" w14:textId="77777777" w:rsidR="005C7E7F" w:rsidRPr="005C7E7F" w:rsidRDefault="005C7E7F" w:rsidP="005C7E7F">
      <w:pPr>
        <w:rPr>
          <w:b/>
          <w:bCs/>
          <w:color w:val="000000"/>
          <w:sz w:val="60"/>
          <w:szCs w:val="60"/>
        </w:rPr>
      </w:pPr>
    </w:p>
    <w:p w14:paraId="53A3CD06" w14:textId="3041471F" w:rsidR="00771101" w:rsidRPr="005C7E7F" w:rsidRDefault="00771101" w:rsidP="009E1D62">
      <w:pPr>
        <w:jc w:val="right"/>
        <w:rPr>
          <w:b/>
          <w:bCs/>
          <w:color w:val="000000"/>
          <w:sz w:val="60"/>
          <w:szCs w:val="60"/>
        </w:rPr>
      </w:pPr>
      <w:r w:rsidRPr="005C7E7F">
        <w:rPr>
          <w:b/>
          <w:bCs/>
          <w:color w:val="000000"/>
          <w:sz w:val="60"/>
          <w:szCs w:val="60"/>
        </w:rPr>
        <w:t>Chapter 2:</w:t>
      </w:r>
    </w:p>
    <w:p w14:paraId="4DFD3293" w14:textId="26ED099A" w:rsidR="00771101" w:rsidRPr="005C7E7F" w:rsidRDefault="00771101" w:rsidP="009E1D62">
      <w:pPr>
        <w:jc w:val="right"/>
        <w:rPr>
          <w:b/>
          <w:color w:val="000000"/>
          <w:sz w:val="60"/>
          <w:szCs w:val="60"/>
        </w:rPr>
      </w:pPr>
      <w:r w:rsidRPr="005C7E7F">
        <w:rPr>
          <w:b/>
          <w:bCs/>
          <w:color w:val="000000"/>
          <w:sz w:val="60"/>
          <w:szCs w:val="60"/>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0CBBF726" w14:textId="77777777" w:rsidR="00771101" w:rsidRDefault="00771101" w:rsidP="00515570">
      <w:pPr>
        <w:jc w:val="both"/>
        <w:rPr>
          <w:b/>
          <w:color w:val="000000"/>
          <w:sz w:val="40"/>
          <w:szCs w:val="40"/>
        </w:rPr>
      </w:pPr>
    </w:p>
    <w:p w14:paraId="042C0428" w14:textId="77777777" w:rsidR="005C7E7F" w:rsidRDefault="005C7E7F" w:rsidP="00515570">
      <w:pPr>
        <w:jc w:val="both"/>
        <w:rPr>
          <w:b/>
          <w:color w:val="000000"/>
          <w:sz w:val="40"/>
          <w:szCs w:val="40"/>
        </w:rPr>
      </w:pPr>
    </w:p>
    <w:p w14:paraId="77E6B67C" w14:textId="77777777" w:rsidR="005C7E7F" w:rsidRDefault="005C7E7F" w:rsidP="00515570">
      <w:pPr>
        <w:jc w:val="both"/>
        <w:rPr>
          <w:b/>
          <w:color w:val="000000"/>
          <w:sz w:val="40"/>
          <w:szCs w:val="40"/>
        </w:rPr>
      </w:pPr>
    </w:p>
    <w:p w14:paraId="648D19E5" w14:textId="77777777" w:rsidR="005C7E7F" w:rsidRDefault="005C7E7F" w:rsidP="00515570">
      <w:pPr>
        <w:jc w:val="both"/>
        <w:rPr>
          <w:b/>
          <w:color w:val="000000"/>
          <w:sz w:val="40"/>
          <w:szCs w:val="40"/>
        </w:rPr>
      </w:pPr>
    </w:p>
    <w:p w14:paraId="466AA40B" w14:textId="77777777" w:rsidR="005C7E7F" w:rsidRDefault="005C7E7F" w:rsidP="00515570">
      <w:pPr>
        <w:jc w:val="both"/>
        <w:rPr>
          <w:b/>
          <w:color w:val="000000"/>
          <w:sz w:val="40"/>
          <w:szCs w:val="40"/>
        </w:rPr>
      </w:pPr>
    </w:p>
    <w:p w14:paraId="795010EF" w14:textId="77777777" w:rsidR="005C7E7F" w:rsidRDefault="005C7E7F" w:rsidP="00515570">
      <w:pPr>
        <w:jc w:val="both"/>
        <w:rPr>
          <w:b/>
          <w:color w:val="000000"/>
          <w:sz w:val="40"/>
          <w:szCs w:val="40"/>
        </w:rPr>
      </w:pPr>
    </w:p>
    <w:p w14:paraId="37EB1954" w14:textId="77777777" w:rsidR="005C7E7F" w:rsidRDefault="005C7E7F" w:rsidP="005C7E7F">
      <w:pPr>
        <w:pStyle w:val="Heading1"/>
        <w:jc w:val="both"/>
      </w:pPr>
      <w:bookmarkStart w:id="197" w:name="_Hlk182528659"/>
    </w:p>
    <w:p w14:paraId="56662F5F" w14:textId="77777777" w:rsidR="005C7E7F" w:rsidRDefault="005C7E7F" w:rsidP="005C7E7F"/>
    <w:p w14:paraId="54760D16" w14:textId="77777777" w:rsidR="005C7E7F" w:rsidRDefault="005C7E7F" w:rsidP="005C7E7F"/>
    <w:p w14:paraId="01EB1662" w14:textId="77777777" w:rsidR="005C7E7F" w:rsidRDefault="005C7E7F" w:rsidP="005C7E7F"/>
    <w:p w14:paraId="7C6DB1A1" w14:textId="77777777" w:rsidR="005C7E7F" w:rsidRDefault="005C7E7F" w:rsidP="005C7E7F"/>
    <w:p w14:paraId="388CC153" w14:textId="77777777" w:rsidR="005C7E7F" w:rsidRPr="005C7E7F" w:rsidRDefault="005C7E7F" w:rsidP="005C7E7F"/>
    <w:p w14:paraId="6A2A5917" w14:textId="6C4F43DB" w:rsidR="00AC5D4D" w:rsidRDefault="00AC5D4D" w:rsidP="007D010D">
      <w:pPr>
        <w:pStyle w:val="Heading1"/>
        <w:spacing w:line="360" w:lineRule="auto"/>
        <w:jc w:val="both"/>
      </w:pPr>
      <w:bookmarkStart w:id="198" w:name="_Toc197977580"/>
      <w:r w:rsidRPr="008570B1">
        <w:lastRenderedPageBreak/>
        <w:t xml:space="preserve">Chapter </w:t>
      </w:r>
      <w:r>
        <w:t>2</w:t>
      </w:r>
      <w:r w:rsidR="00932EA3">
        <w:t>:</w:t>
      </w:r>
      <w:r w:rsidR="00AE2C54">
        <w:t xml:space="preserve"> Market Survey</w:t>
      </w:r>
      <w:bookmarkEnd w:id="198"/>
    </w:p>
    <w:p w14:paraId="7DE78210" w14:textId="77777777" w:rsidR="00775225" w:rsidRPr="007D010D" w:rsidRDefault="00775225" w:rsidP="007D010D">
      <w:pPr>
        <w:spacing w:line="360" w:lineRule="auto"/>
        <w:jc w:val="both"/>
        <w:rPr>
          <w:b/>
          <w:color w:val="000000"/>
        </w:rPr>
      </w:pPr>
    </w:p>
    <w:p w14:paraId="774C203F" w14:textId="1B4EFF53" w:rsidR="00AC5D4D" w:rsidRDefault="00AC5D4D" w:rsidP="007D010D">
      <w:pPr>
        <w:pStyle w:val="Heading2"/>
        <w:numPr>
          <w:ilvl w:val="1"/>
          <w:numId w:val="10"/>
        </w:numPr>
        <w:spacing w:line="360" w:lineRule="auto"/>
        <w:jc w:val="both"/>
      </w:pPr>
      <w:r>
        <w:t xml:space="preserve"> </w:t>
      </w:r>
      <w:bookmarkStart w:id="199" w:name="_Toc197977581"/>
      <w:r w:rsidR="00867D50">
        <w:t>Introduction</w:t>
      </w:r>
      <w:bookmarkEnd w:id="199"/>
    </w:p>
    <w:bookmarkEnd w:id="197"/>
    <w:p w14:paraId="023F349C" w14:textId="745F79E9" w:rsidR="00AC5D4D" w:rsidRDefault="003C0F14" w:rsidP="007D010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7D010D">
      <w:pPr>
        <w:spacing w:line="360" w:lineRule="auto"/>
        <w:jc w:val="both"/>
        <w:rPr>
          <w:color w:val="000000"/>
        </w:rPr>
      </w:pPr>
    </w:p>
    <w:p w14:paraId="6F90699F" w14:textId="7E7B2667" w:rsidR="00BC7E40" w:rsidRPr="00BC7E40" w:rsidRDefault="00AC5D4D" w:rsidP="007D010D">
      <w:pPr>
        <w:pStyle w:val="Heading2"/>
        <w:numPr>
          <w:ilvl w:val="1"/>
          <w:numId w:val="10"/>
        </w:numPr>
        <w:spacing w:line="360" w:lineRule="auto"/>
        <w:jc w:val="both"/>
      </w:pPr>
      <w:r>
        <w:t xml:space="preserve"> </w:t>
      </w:r>
      <w:bookmarkStart w:id="200" w:name="_Toc197977582"/>
      <w:r w:rsidR="004B4771" w:rsidRPr="004B4771">
        <w:t>Technologies &amp; Products Overview</w:t>
      </w:r>
      <w:bookmarkStart w:id="201" w:name="_Toc184503851"/>
      <w:bookmarkStart w:id="202" w:name="_Toc184504043"/>
      <w:bookmarkStart w:id="203" w:name="_Toc184504129"/>
      <w:bookmarkStart w:id="204" w:name="_Toc184504179"/>
      <w:bookmarkStart w:id="205" w:name="_Toc184503852"/>
      <w:bookmarkStart w:id="206" w:name="_Toc184504044"/>
      <w:bookmarkStart w:id="207" w:name="_Toc184504130"/>
      <w:bookmarkStart w:id="208" w:name="_Toc184504180"/>
      <w:bookmarkStart w:id="209" w:name="_Toc184503853"/>
      <w:bookmarkStart w:id="210" w:name="_Toc184504045"/>
      <w:bookmarkStart w:id="211" w:name="_Toc184504131"/>
      <w:bookmarkStart w:id="212" w:name="_Toc184504181"/>
      <w:bookmarkEnd w:id="200"/>
      <w:bookmarkEnd w:id="201"/>
      <w:bookmarkEnd w:id="202"/>
      <w:bookmarkEnd w:id="203"/>
      <w:bookmarkEnd w:id="204"/>
      <w:bookmarkEnd w:id="205"/>
      <w:bookmarkEnd w:id="206"/>
      <w:bookmarkEnd w:id="207"/>
      <w:bookmarkEnd w:id="208"/>
      <w:bookmarkEnd w:id="209"/>
      <w:bookmarkEnd w:id="210"/>
      <w:bookmarkEnd w:id="211"/>
      <w:bookmarkEnd w:id="212"/>
    </w:p>
    <w:p w14:paraId="19340DD1" w14:textId="77777777" w:rsidR="00B13AA5" w:rsidRPr="00B13AA5" w:rsidRDefault="00B13AA5" w:rsidP="007D010D">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213" w:name="_Toc197505668"/>
      <w:bookmarkStart w:id="214" w:name="_Toc197505738"/>
      <w:bookmarkStart w:id="215" w:name="_Toc197505807"/>
      <w:bookmarkStart w:id="216" w:name="_Toc197505973"/>
      <w:bookmarkStart w:id="217" w:name="_Toc197508174"/>
      <w:bookmarkStart w:id="218" w:name="_Toc197509514"/>
      <w:bookmarkStart w:id="219" w:name="_Toc197509754"/>
      <w:bookmarkStart w:id="220" w:name="_Toc197509868"/>
      <w:bookmarkStart w:id="221" w:name="_Toc197510091"/>
      <w:bookmarkStart w:id="222" w:name="_Toc197510281"/>
      <w:bookmarkStart w:id="223" w:name="_Toc197513249"/>
      <w:bookmarkStart w:id="224" w:name="_Toc197513586"/>
      <w:bookmarkStart w:id="225" w:name="_Toc197513710"/>
      <w:bookmarkStart w:id="226" w:name="_Toc197515939"/>
      <w:bookmarkStart w:id="227" w:name="_Toc197573075"/>
      <w:bookmarkStart w:id="228" w:name="_Toc197573200"/>
      <w:bookmarkStart w:id="229" w:name="_Toc197575324"/>
      <w:bookmarkStart w:id="230" w:name="_Toc197858848"/>
      <w:bookmarkStart w:id="231" w:name="_Toc197934991"/>
      <w:bookmarkStart w:id="232" w:name="_Toc197935278"/>
      <w:bookmarkStart w:id="233" w:name="_Toc197935431"/>
      <w:bookmarkStart w:id="234" w:name="_Toc197936130"/>
      <w:bookmarkStart w:id="235" w:name="_Toc197936263"/>
      <w:bookmarkStart w:id="236" w:name="_Toc197936470"/>
      <w:bookmarkStart w:id="237" w:name="_Toc197936696"/>
      <w:bookmarkStart w:id="238" w:name="_Toc197936829"/>
      <w:bookmarkStart w:id="239" w:name="_Toc197938107"/>
      <w:bookmarkStart w:id="240" w:name="_Toc197938260"/>
      <w:bookmarkStart w:id="241" w:name="_Toc197939088"/>
      <w:bookmarkStart w:id="242" w:name="_Toc197939222"/>
      <w:bookmarkStart w:id="243" w:name="_Toc197941904"/>
      <w:bookmarkStart w:id="244" w:name="_Toc197969403"/>
      <w:bookmarkStart w:id="245" w:name="_Toc197969538"/>
      <w:bookmarkStart w:id="246" w:name="_Toc197970494"/>
      <w:bookmarkStart w:id="247" w:name="_Toc197970998"/>
      <w:bookmarkStart w:id="248" w:name="_Toc197971199"/>
      <w:bookmarkStart w:id="249" w:name="_Toc197971334"/>
      <w:bookmarkStart w:id="250" w:name="_Toc197974891"/>
      <w:bookmarkStart w:id="251" w:name="_Toc197975337"/>
      <w:bookmarkStart w:id="252" w:name="_Toc197975472"/>
      <w:bookmarkStart w:id="253" w:name="_Toc197975693"/>
      <w:bookmarkStart w:id="254" w:name="_Toc19797758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F716E84"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55" w:name="_Toc197509515"/>
      <w:bookmarkStart w:id="256" w:name="_Toc197509755"/>
      <w:bookmarkStart w:id="257" w:name="_Toc197509869"/>
      <w:bookmarkStart w:id="258" w:name="_Toc197510092"/>
      <w:bookmarkStart w:id="259" w:name="_Toc197510282"/>
      <w:bookmarkStart w:id="260" w:name="_Toc197513250"/>
      <w:bookmarkStart w:id="261" w:name="_Toc197513587"/>
      <w:bookmarkStart w:id="262" w:name="_Toc197513711"/>
      <w:bookmarkStart w:id="263" w:name="_Toc197515940"/>
      <w:bookmarkStart w:id="264" w:name="_Toc197573076"/>
      <w:bookmarkStart w:id="265" w:name="_Toc197573201"/>
      <w:bookmarkStart w:id="266" w:name="_Toc197575325"/>
      <w:bookmarkStart w:id="267" w:name="_Toc197858849"/>
      <w:bookmarkStart w:id="268" w:name="_Toc197934992"/>
      <w:bookmarkStart w:id="269" w:name="_Toc197935279"/>
      <w:bookmarkStart w:id="270" w:name="_Toc197935432"/>
      <w:bookmarkStart w:id="271" w:name="_Toc197936131"/>
      <w:bookmarkStart w:id="272" w:name="_Toc197936264"/>
      <w:bookmarkStart w:id="273" w:name="_Toc197936471"/>
      <w:bookmarkStart w:id="274" w:name="_Toc197936697"/>
      <w:bookmarkStart w:id="275" w:name="_Toc197936830"/>
      <w:bookmarkStart w:id="276" w:name="_Toc197938108"/>
      <w:bookmarkStart w:id="277" w:name="_Toc197938261"/>
      <w:bookmarkStart w:id="278" w:name="_Toc197939089"/>
      <w:bookmarkStart w:id="279" w:name="_Toc197939223"/>
      <w:bookmarkStart w:id="280" w:name="_Toc197941905"/>
      <w:bookmarkStart w:id="281" w:name="_Toc197969404"/>
      <w:bookmarkStart w:id="282" w:name="_Toc197969539"/>
      <w:bookmarkStart w:id="283" w:name="_Toc197970495"/>
      <w:bookmarkStart w:id="284" w:name="_Toc197970999"/>
      <w:bookmarkStart w:id="285" w:name="_Toc197971200"/>
      <w:bookmarkStart w:id="286" w:name="_Toc197971335"/>
      <w:bookmarkStart w:id="287" w:name="_Toc197974892"/>
      <w:bookmarkStart w:id="288" w:name="_Toc197975338"/>
      <w:bookmarkStart w:id="289" w:name="_Toc197975473"/>
      <w:bookmarkStart w:id="290" w:name="_Toc197975694"/>
      <w:bookmarkStart w:id="291" w:name="_Toc19797758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183F237"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92" w:name="_Toc197509516"/>
      <w:bookmarkStart w:id="293" w:name="_Toc197509756"/>
      <w:bookmarkStart w:id="294" w:name="_Toc197509870"/>
      <w:bookmarkStart w:id="295" w:name="_Toc197510093"/>
      <w:bookmarkStart w:id="296" w:name="_Toc197510283"/>
      <w:bookmarkStart w:id="297" w:name="_Toc197513251"/>
      <w:bookmarkStart w:id="298" w:name="_Toc197513588"/>
      <w:bookmarkStart w:id="299" w:name="_Toc197513712"/>
      <w:bookmarkStart w:id="300" w:name="_Toc197515941"/>
      <w:bookmarkStart w:id="301" w:name="_Toc197573077"/>
      <w:bookmarkStart w:id="302" w:name="_Toc197573202"/>
      <w:bookmarkStart w:id="303" w:name="_Toc197575326"/>
      <w:bookmarkStart w:id="304" w:name="_Toc197858850"/>
      <w:bookmarkStart w:id="305" w:name="_Toc197934993"/>
      <w:bookmarkStart w:id="306" w:name="_Toc197935280"/>
      <w:bookmarkStart w:id="307" w:name="_Toc197935433"/>
      <w:bookmarkStart w:id="308" w:name="_Toc197936132"/>
      <w:bookmarkStart w:id="309" w:name="_Toc197936265"/>
      <w:bookmarkStart w:id="310" w:name="_Toc197936472"/>
      <w:bookmarkStart w:id="311" w:name="_Toc197936698"/>
      <w:bookmarkStart w:id="312" w:name="_Toc197936831"/>
      <w:bookmarkStart w:id="313" w:name="_Toc197938109"/>
      <w:bookmarkStart w:id="314" w:name="_Toc197938262"/>
      <w:bookmarkStart w:id="315" w:name="_Toc197939090"/>
      <w:bookmarkStart w:id="316" w:name="_Toc197939224"/>
      <w:bookmarkStart w:id="317" w:name="_Toc197941906"/>
      <w:bookmarkStart w:id="318" w:name="_Toc197969405"/>
      <w:bookmarkStart w:id="319" w:name="_Toc197969540"/>
      <w:bookmarkStart w:id="320" w:name="_Toc197970496"/>
      <w:bookmarkStart w:id="321" w:name="_Toc197971000"/>
      <w:bookmarkStart w:id="322" w:name="_Toc197971201"/>
      <w:bookmarkStart w:id="323" w:name="_Toc197971336"/>
      <w:bookmarkStart w:id="324" w:name="_Toc197974893"/>
      <w:bookmarkStart w:id="325" w:name="_Toc197975339"/>
      <w:bookmarkStart w:id="326" w:name="_Toc197975474"/>
      <w:bookmarkStart w:id="327" w:name="_Toc197975695"/>
      <w:bookmarkStart w:id="328" w:name="_Toc197977585"/>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5559D249" w14:textId="6DA9ADF8" w:rsidR="00BC7E40" w:rsidRPr="00BC7E40" w:rsidRDefault="00ED6ED5" w:rsidP="007D010D">
      <w:pPr>
        <w:pStyle w:val="Heading3"/>
        <w:numPr>
          <w:ilvl w:val="2"/>
          <w:numId w:val="10"/>
        </w:numPr>
        <w:spacing w:line="360" w:lineRule="auto"/>
        <w:jc w:val="both"/>
      </w:pPr>
      <w:bookmarkStart w:id="329" w:name="_Toc197977586"/>
      <w:r w:rsidRPr="00ED6ED5">
        <w:t>Traditional Firewalls</w:t>
      </w:r>
      <w:bookmarkEnd w:id="329"/>
    </w:p>
    <w:p w14:paraId="3EC0B7F6" w14:textId="17A7EA77" w:rsidR="00AD7EBF" w:rsidRPr="00BC7E40" w:rsidRDefault="00ED6ED5" w:rsidP="007D010D">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7D010D">
      <w:pPr>
        <w:pStyle w:val="Heading3"/>
        <w:numPr>
          <w:ilvl w:val="2"/>
          <w:numId w:val="10"/>
        </w:numPr>
        <w:spacing w:line="360" w:lineRule="auto"/>
        <w:jc w:val="both"/>
      </w:pPr>
      <w:bookmarkStart w:id="330" w:name="_Toc197977587"/>
      <w:r w:rsidRPr="00ED6ED5">
        <w:t>Artificial Intelligence in Cyber Security</w:t>
      </w:r>
      <w:bookmarkEnd w:id="330"/>
    </w:p>
    <w:p w14:paraId="22A46094" w14:textId="59E87A38" w:rsidR="00B13AA5" w:rsidRDefault="00ED6ED5" w:rsidP="007D010D">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7D010D">
      <w:pPr>
        <w:pStyle w:val="ListParagraph"/>
        <w:keepNext/>
        <w:numPr>
          <w:ilvl w:val="0"/>
          <w:numId w:val="51"/>
        </w:numPr>
        <w:spacing w:before="240" w:after="60" w:line="360" w:lineRule="auto"/>
        <w:outlineLvl w:val="2"/>
        <w:rPr>
          <w:rFonts w:eastAsiaTheme="majorEastAsia" w:cstheme="majorBidi"/>
          <w:b/>
          <w:bCs/>
          <w:vanish/>
          <w:color w:val="000000" w:themeColor="text1"/>
          <w:szCs w:val="26"/>
        </w:rPr>
      </w:pPr>
      <w:bookmarkStart w:id="331" w:name="_Toc197509519"/>
      <w:bookmarkStart w:id="332" w:name="_Toc197509759"/>
      <w:bookmarkStart w:id="333" w:name="_Toc197509873"/>
      <w:bookmarkStart w:id="334" w:name="_Toc197510096"/>
      <w:bookmarkStart w:id="335" w:name="_Toc197510286"/>
      <w:bookmarkStart w:id="336" w:name="_Toc197513254"/>
      <w:bookmarkStart w:id="337" w:name="_Toc197513591"/>
      <w:bookmarkStart w:id="338" w:name="_Toc197513715"/>
      <w:bookmarkStart w:id="339" w:name="_Toc197515944"/>
      <w:bookmarkStart w:id="340" w:name="_Toc197573080"/>
      <w:bookmarkStart w:id="341" w:name="_Toc197573205"/>
      <w:bookmarkStart w:id="342" w:name="_Toc197575329"/>
      <w:bookmarkStart w:id="343" w:name="_Toc197858853"/>
      <w:bookmarkStart w:id="344" w:name="_Toc197934996"/>
      <w:bookmarkStart w:id="345" w:name="_Toc197935283"/>
      <w:bookmarkStart w:id="346" w:name="_Toc197935436"/>
      <w:bookmarkStart w:id="347" w:name="_Toc197936135"/>
      <w:bookmarkStart w:id="348" w:name="_Toc197936268"/>
      <w:bookmarkStart w:id="349" w:name="_Toc197936475"/>
      <w:bookmarkStart w:id="350" w:name="_Toc197936701"/>
      <w:bookmarkStart w:id="351" w:name="_Toc197936834"/>
      <w:bookmarkStart w:id="352" w:name="_Toc197938112"/>
      <w:bookmarkStart w:id="353" w:name="_Toc197938265"/>
      <w:bookmarkStart w:id="354" w:name="_Toc197939093"/>
      <w:bookmarkStart w:id="355" w:name="_Toc197939227"/>
      <w:bookmarkStart w:id="356" w:name="_Toc197941909"/>
      <w:bookmarkStart w:id="357" w:name="_Toc197969408"/>
      <w:bookmarkStart w:id="358" w:name="_Toc197969543"/>
      <w:bookmarkStart w:id="359" w:name="_Toc197970499"/>
      <w:bookmarkStart w:id="360" w:name="_Toc197971003"/>
      <w:bookmarkStart w:id="361" w:name="_Toc197971204"/>
      <w:bookmarkStart w:id="362" w:name="_Toc197971339"/>
      <w:bookmarkStart w:id="363" w:name="_Toc197974896"/>
      <w:bookmarkStart w:id="364" w:name="_Toc197975342"/>
      <w:bookmarkStart w:id="365" w:name="_Toc197975477"/>
      <w:bookmarkStart w:id="366" w:name="_Toc197975698"/>
      <w:bookmarkStart w:id="367" w:name="_Toc197977588"/>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B361177"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368" w:name="_Toc197509520"/>
      <w:bookmarkStart w:id="369" w:name="_Toc197509760"/>
      <w:bookmarkStart w:id="370" w:name="_Toc197509874"/>
      <w:bookmarkStart w:id="371" w:name="_Toc197510097"/>
      <w:bookmarkStart w:id="372" w:name="_Toc197510287"/>
      <w:bookmarkStart w:id="373" w:name="_Toc197513255"/>
      <w:bookmarkStart w:id="374" w:name="_Toc197513592"/>
      <w:bookmarkStart w:id="375" w:name="_Toc197513716"/>
      <w:bookmarkStart w:id="376" w:name="_Toc197515945"/>
      <w:bookmarkStart w:id="377" w:name="_Toc197573081"/>
      <w:bookmarkStart w:id="378" w:name="_Toc197573206"/>
      <w:bookmarkStart w:id="379" w:name="_Toc197575330"/>
      <w:bookmarkStart w:id="380" w:name="_Toc197858854"/>
      <w:bookmarkStart w:id="381" w:name="_Toc197934997"/>
      <w:bookmarkStart w:id="382" w:name="_Toc197935284"/>
      <w:bookmarkStart w:id="383" w:name="_Toc197935437"/>
      <w:bookmarkStart w:id="384" w:name="_Toc197936136"/>
      <w:bookmarkStart w:id="385" w:name="_Toc197936269"/>
      <w:bookmarkStart w:id="386" w:name="_Toc197936476"/>
      <w:bookmarkStart w:id="387" w:name="_Toc197936702"/>
      <w:bookmarkStart w:id="388" w:name="_Toc197936835"/>
      <w:bookmarkStart w:id="389" w:name="_Toc197938113"/>
      <w:bookmarkStart w:id="390" w:name="_Toc197938266"/>
      <w:bookmarkStart w:id="391" w:name="_Toc197939094"/>
      <w:bookmarkStart w:id="392" w:name="_Toc197939228"/>
      <w:bookmarkStart w:id="393" w:name="_Toc197941910"/>
      <w:bookmarkStart w:id="394" w:name="_Toc197969409"/>
      <w:bookmarkStart w:id="395" w:name="_Toc197969544"/>
      <w:bookmarkStart w:id="396" w:name="_Toc197970500"/>
      <w:bookmarkStart w:id="397" w:name="_Toc197971004"/>
      <w:bookmarkStart w:id="398" w:name="_Toc197971205"/>
      <w:bookmarkStart w:id="399" w:name="_Toc197971340"/>
      <w:bookmarkStart w:id="400" w:name="_Toc197974897"/>
      <w:bookmarkStart w:id="401" w:name="_Toc197975343"/>
      <w:bookmarkStart w:id="402" w:name="_Toc197975478"/>
      <w:bookmarkStart w:id="403" w:name="_Toc197975699"/>
      <w:bookmarkStart w:id="404" w:name="_Toc197977589"/>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66FC4C0F"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405" w:name="_Toc197509521"/>
      <w:bookmarkStart w:id="406" w:name="_Toc197509761"/>
      <w:bookmarkStart w:id="407" w:name="_Toc197509875"/>
      <w:bookmarkStart w:id="408" w:name="_Toc197510098"/>
      <w:bookmarkStart w:id="409" w:name="_Toc197510288"/>
      <w:bookmarkStart w:id="410" w:name="_Toc197513256"/>
      <w:bookmarkStart w:id="411" w:name="_Toc197513593"/>
      <w:bookmarkStart w:id="412" w:name="_Toc197513717"/>
      <w:bookmarkStart w:id="413" w:name="_Toc197515946"/>
      <w:bookmarkStart w:id="414" w:name="_Toc197573082"/>
      <w:bookmarkStart w:id="415" w:name="_Toc197573207"/>
      <w:bookmarkStart w:id="416" w:name="_Toc197575331"/>
      <w:bookmarkStart w:id="417" w:name="_Toc197858855"/>
      <w:bookmarkStart w:id="418" w:name="_Toc197934998"/>
      <w:bookmarkStart w:id="419" w:name="_Toc197935285"/>
      <w:bookmarkStart w:id="420" w:name="_Toc197935438"/>
      <w:bookmarkStart w:id="421" w:name="_Toc197936137"/>
      <w:bookmarkStart w:id="422" w:name="_Toc197936270"/>
      <w:bookmarkStart w:id="423" w:name="_Toc197936477"/>
      <w:bookmarkStart w:id="424" w:name="_Toc197936703"/>
      <w:bookmarkStart w:id="425" w:name="_Toc197936836"/>
      <w:bookmarkStart w:id="426" w:name="_Toc197938114"/>
      <w:bookmarkStart w:id="427" w:name="_Toc197938267"/>
      <w:bookmarkStart w:id="428" w:name="_Toc197939095"/>
      <w:bookmarkStart w:id="429" w:name="_Toc197939229"/>
      <w:bookmarkStart w:id="430" w:name="_Toc197941911"/>
      <w:bookmarkStart w:id="431" w:name="_Toc197969410"/>
      <w:bookmarkStart w:id="432" w:name="_Toc197969545"/>
      <w:bookmarkStart w:id="433" w:name="_Toc197970501"/>
      <w:bookmarkStart w:id="434" w:name="_Toc197971005"/>
      <w:bookmarkStart w:id="435" w:name="_Toc197971206"/>
      <w:bookmarkStart w:id="436" w:name="_Toc197971341"/>
      <w:bookmarkStart w:id="437" w:name="_Toc197974898"/>
      <w:bookmarkStart w:id="438" w:name="_Toc197975344"/>
      <w:bookmarkStart w:id="439" w:name="_Toc197975479"/>
      <w:bookmarkStart w:id="440" w:name="_Toc197975700"/>
      <w:bookmarkStart w:id="441" w:name="_Toc197977590"/>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0710D950"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42" w:name="_Toc197509522"/>
      <w:bookmarkStart w:id="443" w:name="_Toc197509762"/>
      <w:bookmarkStart w:id="444" w:name="_Toc197509876"/>
      <w:bookmarkStart w:id="445" w:name="_Toc197510099"/>
      <w:bookmarkStart w:id="446" w:name="_Toc197510289"/>
      <w:bookmarkStart w:id="447" w:name="_Toc197513257"/>
      <w:bookmarkStart w:id="448" w:name="_Toc197513594"/>
      <w:bookmarkStart w:id="449" w:name="_Toc197513718"/>
      <w:bookmarkStart w:id="450" w:name="_Toc197515947"/>
      <w:bookmarkStart w:id="451" w:name="_Toc197573083"/>
      <w:bookmarkStart w:id="452" w:name="_Toc197573208"/>
      <w:bookmarkStart w:id="453" w:name="_Toc197575332"/>
      <w:bookmarkStart w:id="454" w:name="_Toc197858856"/>
      <w:bookmarkStart w:id="455" w:name="_Toc197934999"/>
      <w:bookmarkStart w:id="456" w:name="_Toc197935286"/>
      <w:bookmarkStart w:id="457" w:name="_Toc197935439"/>
      <w:bookmarkStart w:id="458" w:name="_Toc197936138"/>
      <w:bookmarkStart w:id="459" w:name="_Toc197936271"/>
      <w:bookmarkStart w:id="460" w:name="_Toc197936478"/>
      <w:bookmarkStart w:id="461" w:name="_Toc197936704"/>
      <w:bookmarkStart w:id="462" w:name="_Toc197936837"/>
      <w:bookmarkStart w:id="463" w:name="_Toc197938115"/>
      <w:bookmarkStart w:id="464" w:name="_Toc197938268"/>
      <w:bookmarkStart w:id="465" w:name="_Toc197939096"/>
      <w:bookmarkStart w:id="466" w:name="_Toc197939230"/>
      <w:bookmarkStart w:id="467" w:name="_Toc197941912"/>
      <w:bookmarkStart w:id="468" w:name="_Toc197969411"/>
      <w:bookmarkStart w:id="469" w:name="_Toc197969546"/>
      <w:bookmarkStart w:id="470" w:name="_Toc197970502"/>
      <w:bookmarkStart w:id="471" w:name="_Toc197971006"/>
      <w:bookmarkStart w:id="472" w:name="_Toc197971207"/>
      <w:bookmarkStart w:id="473" w:name="_Toc197971342"/>
      <w:bookmarkStart w:id="474" w:name="_Toc197974899"/>
      <w:bookmarkStart w:id="475" w:name="_Toc197975345"/>
      <w:bookmarkStart w:id="476" w:name="_Toc197975480"/>
      <w:bookmarkStart w:id="477" w:name="_Toc197975701"/>
      <w:bookmarkStart w:id="478" w:name="_Toc19797759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7E24EDC5"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79" w:name="_Toc197509523"/>
      <w:bookmarkStart w:id="480" w:name="_Toc197509763"/>
      <w:bookmarkStart w:id="481" w:name="_Toc197509877"/>
      <w:bookmarkStart w:id="482" w:name="_Toc197510100"/>
      <w:bookmarkStart w:id="483" w:name="_Toc197510290"/>
      <w:bookmarkStart w:id="484" w:name="_Toc197513258"/>
      <w:bookmarkStart w:id="485" w:name="_Toc197513595"/>
      <w:bookmarkStart w:id="486" w:name="_Toc197513719"/>
      <w:bookmarkStart w:id="487" w:name="_Toc197515948"/>
      <w:bookmarkStart w:id="488" w:name="_Toc197573084"/>
      <w:bookmarkStart w:id="489" w:name="_Toc197573209"/>
      <w:bookmarkStart w:id="490" w:name="_Toc197575333"/>
      <w:bookmarkStart w:id="491" w:name="_Toc197858857"/>
      <w:bookmarkStart w:id="492" w:name="_Toc197935000"/>
      <w:bookmarkStart w:id="493" w:name="_Toc197935287"/>
      <w:bookmarkStart w:id="494" w:name="_Toc197935440"/>
      <w:bookmarkStart w:id="495" w:name="_Toc197936139"/>
      <w:bookmarkStart w:id="496" w:name="_Toc197936272"/>
      <w:bookmarkStart w:id="497" w:name="_Toc197936479"/>
      <w:bookmarkStart w:id="498" w:name="_Toc197936705"/>
      <w:bookmarkStart w:id="499" w:name="_Toc197936838"/>
      <w:bookmarkStart w:id="500" w:name="_Toc197938116"/>
      <w:bookmarkStart w:id="501" w:name="_Toc197938269"/>
      <w:bookmarkStart w:id="502" w:name="_Toc197939097"/>
      <w:bookmarkStart w:id="503" w:name="_Toc197939231"/>
      <w:bookmarkStart w:id="504" w:name="_Toc197941913"/>
      <w:bookmarkStart w:id="505" w:name="_Toc197969412"/>
      <w:bookmarkStart w:id="506" w:name="_Toc197969547"/>
      <w:bookmarkStart w:id="507" w:name="_Toc197970503"/>
      <w:bookmarkStart w:id="508" w:name="_Toc197971007"/>
      <w:bookmarkStart w:id="509" w:name="_Toc197971208"/>
      <w:bookmarkStart w:id="510" w:name="_Toc197971343"/>
      <w:bookmarkStart w:id="511" w:name="_Toc197974900"/>
      <w:bookmarkStart w:id="512" w:name="_Toc197975346"/>
      <w:bookmarkStart w:id="513" w:name="_Toc197975481"/>
      <w:bookmarkStart w:id="514" w:name="_Toc197975702"/>
      <w:bookmarkStart w:id="515" w:name="_Toc197977592"/>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26D278A4" w14:textId="2C6D74C1" w:rsidR="00B13AA5" w:rsidRPr="00B13AA5" w:rsidRDefault="00B13AA5" w:rsidP="007D010D">
      <w:pPr>
        <w:pStyle w:val="Heading3"/>
        <w:numPr>
          <w:ilvl w:val="2"/>
          <w:numId w:val="51"/>
        </w:numPr>
        <w:spacing w:line="360" w:lineRule="auto"/>
        <w:rPr>
          <w:color w:val="000000"/>
        </w:rPr>
      </w:pPr>
      <w:bookmarkStart w:id="516" w:name="_Toc197977593"/>
      <w:r w:rsidRPr="00B13AA5">
        <w:t>AI-Powered Firewall Solution</w:t>
      </w:r>
      <w:bookmarkEnd w:id="516"/>
    </w:p>
    <w:p w14:paraId="736AECC3" w14:textId="77777777" w:rsidR="00B13AA5" w:rsidRPr="009E1D62" w:rsidRDefault="00B13AA5" w:rsidP="007D010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517" w:name="_Toc197505672"/>
      <w:bookmarkStart w:id="518" w:name="_Toc197505742"/>
      <w:bookmarkStart w:id="519" w:name="_Toc197505811"/>
      <w:bookmarkStart w:id="520" w:name="_Toc197505977"/>
      <w:bookmarkStart w:id="521" w:name="_Toc197508178"/>
      <w:bookmarkStart w:id="522" w:name="_Toc197509525"/>
      <w:bookmarkStart w:id="523" w:name="_Toc197509765"/>
      <w:bookmarkStart w:id="524" w:name="_Toc197509879"/>
      <w:bookmarkStart w:id="525" w:name="_Toc197510102"/>
      <w:bookmarkStart w:id="526" w:name="_Toc197510292"/>
      <w:bookmarkStart w:id="527" w:name="_Toc197513260"/>
      <w:bookmarkStart w:id="528" w:name="_Toc197513597"/>
      <w:bookmarkStart w:id="529" w:name="_Toc197513721"/>
      <w:bookmarkStart w:id="530" w:name="_Toc197515950"/>
      <w:bookmarkStart w:id="531" w:name="_Toc197573086"/>
      <w:bookmarkStart w:id="532" w:name="_Toc197573211"/>
      <w:bookmarkStart w:id="533" w:name="_Toc197575335"/>
      <w:bookmarkStart w:id="534" w:name="_Toc197858859"/>
      <w:bookmarkStart w:id="535" w:name="_Toc197935002"/>
      <w:bookmarkStart w:id="536" w:name="_Toc197935289"/>
      <w:bookmarkStart w:id="537" w:name="_Toc197935442"/>
      <w:bookmarkStart w:id="538" w:name="_Toc197936141"/>
      <w:bookmarkStart w:id="539" w:name="_Toc197936274"/>
      <w:bookmarkStart w:id="540" w:name="_Toc197936481"/>
      <w:bookmarkStart w:id="541" w:name="_Toc197936707"/>
      <w:bookmarkStart w:id="542" w:name="_Toc197936840"/>
      <w:bookmarkStart w:id="543" w:name="_Toc197938118"/>
      <w:bookmarkStart w:id="544" w:name="_Toc197938271"/>
      <w:bookmarkStart w:id="545" w:name="_Toc197939099"/>
      <w:bookmarkStart w:id="546" w:name="_Toc197939233"/>
      <w:bookmarkStart w:id="547" w:name="_Toc197941915"/>
      <w:bookmarkStart w:id="548" w:name="_Toc197969414"/>
      <w:bookmarkStart w:id="549" w:name="_Toc197969549"/>
      <w:bookmarkStart w:id="550" w:name="_Toc197970505"/>
      <w:bookmarkStart w:id="551" w:name="_Toc197971009"/>
      <w:bookmarkStart w:id="552" w:name="_Toc197971210"/>
      <w:bookmarkStart w:id="553" w:name="_Toc197971345"/>
      <w:bookmarkStart w:id="554" w:name="_Toc197974902"/>
      <w:bookmarkStart w:id="555" w:name="_Toc197975348"/>
      <w:bookmarkStart w:id="556" w:name="_Toc197975483"/>
      <w:bookmarkStart w:id="557" w:name="_Toc197975704"/>
      <w:bookmarkStart w:id="558" w:name="_Toc197977594"/>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6809F617" w14:textId="77777777" w:rsidR="00B13AA5" w:rsidRPr="009E1D62" w:rsidRDefault="00B13AA5" w:rsidP="007D010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559" w:name="_Toc197505673"/>
      <w:bookmarkStart w:id="560" w:name="_Toc197505743"/>
      <w:bookmarkStart w:id="561" w:name="_Toc197505812"/>
      <w:bookmarkStart w:id="562" w:name="_Toc197505978"/>
      <w:bookmarkStart w:id="563" w:name="_Toc197508179"/>
      <w:bookmarkStart w:id="564" w:name="_Toc197509526"/>
      <w:bookmarkStart w:id="565" w:name="_Toc197509766"/>
      <w:bookmarkStart w:id="566" w:name="_Toc197509880"/>
      <w:bookmarkStart w:id="567" w:name="_Toc197510103"/>
      <w:bookmarkStart w:id="568" w:name="_Toc197510293"/>
      <w:bookmarkStart w:id="569" w:name="_Toc197513261"/>
      <w:bookmarkStart w:id="570" w:name="_Toc197513598"/>
      <w:bookmarkStart w:id="571" w:name="_Toc197513722"/>
      <w:bookmarkStart w:id="572" w:name="_Toc197515951"/>
      <w:bookmarkStart w:id="573" w:name="_Toc197573087"/>
      <w:bookmarkStart w:id="574" w:name="_Toc197573212"/>
      <w:bookmarkStart w:id="575" w:name="_Toc197575336"/>
      <w:bookmarkStart w:id="576" w:name="_Toc197858860"/>
      <w:bookmarkStart w:id="577" w:name="_Toc197935003"/>
      <w:bookmarkStart w:id="578" w:name="_Toc197935290"/>
      <w:bookmarkStart w:id="579" w:name="_Toc197935443"/>
      <w:bookmarkStart w:id="580" w:name="_Toc197936142"/>
      <w:bookmarkStart w:id="581" w:name="_Toc197936275"/>
      <w:bookmarkStart w:id="582" w:name="_Toc197936482"/>
      <w:bookmarkStart w:id="583" w:name="_Toc197936708"/>
      <w:bookmarkStart w:id="584" w:name="_Toc197936841"/>
      <w:bookmarkStart w:id="585" w:name="_Toc197938119"/>
      <w:bookmarkStart w:id="586" w:name="_Toc197938272"/>
      <w:bookmarkStart w:id="587" w:name="_Toc197939100"/>
      <w:bookmarkStart w:id="588" w:name="_Toc197939234"/>
      <w:bookmarkStart w:id="589" w:name="_Toc197941916"/>
      <w:bookmarkStart w:id="590" w:name="_Toc197969415"/>
      <w:bookmarkStart w:id="591" w:name="_Toc197969550"/>
      <w:bookmarkStart w:id="592" w:name="_Toc197970506"/>
      <w:bookmarkStart w:id="593" w:name="_Toc197971010"/>
      <w:bookmarkStart w:id="594" w:name="_Toc197971211"/>
      <w:bookmarkStart w:id="595" w:name="_Toc197971346"/>
      <w:bookmarkStart w:id="596" w:name="_Toc197974903"/>
      <w:bookmarkStart w:id="597" w:name="_Toc197975349"/>
      <w:bookmarkStart w:id="598" w:name="_Toc197975484"/>
      <w:bookmarkStart w:id="599" w:name="_Toc197975705"/>
      <w:bookmarkStart w:id="600" w:name="_Toc197977595"/>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6132B6EE"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01" w:name="_Toc197505674"/>
      <w:bookmarkStart w:id="602" w:name="_Toc197505744"/>
      <w:bookmarkStart w:id="603" w:name="_Toc197505813"/>
      <w:bookmarkStart w:id="604" w:name="_Toc197505979"/>
      <w:bookmarkStart w:id="605" w:name="_Toc197508180"/>
      <w:bookmarkStart w:id="606" w:name="_Toc197509527"/>
      <w:bookmarkStart w:id="607" w:name="_Toc197509767"/>
      <w:bookmarkStart w:id="608" w:name="_Toc197509881"/>
      <w:bookmarkStart w:id="609" w:name="_Toc197510104"/>
      <w:bookmarkStart w:id="610" w:name="_Toc197510294"/>
      <w:bookmarkStart w:id="611" w:name="_Toc197513262"/>
      <w:bookmarkStart w:id="612" w:name="_Toc197513599"/>
      <w:bookmarkStart w:id="613" w:name="_Toc197513723"/>
      <w:bookmarkStart w:id="614" w:name="_Toc197515952"/>
      <w:bookmarkStart w:id="615" w:name="_Toc197573088"/>
      <w:bookmarkStart w:id="616" w:name="_Toc197573213"/>
      <w:bookmarkStart w:id="617" w:name="_Toc197575337"/>
      <w:bookmarkStart w:id="618" w:name="_Toc197858861"/>
      <w:bookmarkStart w:id="619" w:name="_Toc197935004"/>
      <w:bookmarkStart w:id="620" w:name="_Toc197935291"/>
      <w:bookmarkStart w:id="621" w:name="_Toc197935444"/>
      <w:bookmarkStart w:id="622" w:name="_Toc197936143"/>
      <w:bookmarkStart w:id="623" w:name="_Toc197936276"/>
      <w:bookmarkStart w:id="624" w:name="_Toc197936483"/>
      <w:bookmarkStart w:id="625" w:name="_Toc197936709"/>
      <w:bookmarkStart w:id="626" w:name="_Toc197936842"/>
      <w:bookmarkStart w:id="627" w:name="_Toc197938120"/>
      <w:bookmarkStart w:id="628" w:name="_Toc197938273"/>
      <w:bookmarkStart w:id="629" w:name="_Toc197939101"/>
      <w:bookmarkStart w:id="630" w:name="_Toc197939235"/>
      <w:bookmarkStart w:id="631" w:name="_Toc197941917"/>
      <w:bookmarkStart w:id="632" w:name="_Toc197969416"/>
      <w:bookmarkStart w:id="633" w:name="_Toc197969551"/>
      <w:bookmarkStart w:id="634" w:name="_Toc197970507"/>
      <w:bookmarkStart w:id="635" w:name="_Toc197971011"/>
      <w:bookmarkStart w:id="636" w:name="_Toc197971212"/>
      <w:bookmarkStart w:id="637" w:name="_Toc197971347"/>
      <w:bookmarkStart w:id="638" w:name="_Toc197974904"/>
      <w:bookmarkStart w:id="639" w:name="_Toc197975350"/>
      <w:bookmarkStart w:id="640" w:name="_Toc197975485"/>
      <w:bookmarkStart w:id="641" w:name="_Toc197975706"/>
      <w:bookmarkStart w:id="642" w:name="_Toc197977596"/>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71A0BBD9"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43" w:name="_Toc197505675"/>
      <w:bookmarkStart w:id="644" w:name="_Toc197505745"/>
      <w:bookmarkStart w:id="645" w:name="_Toc197505814"/>
      <w:bookmarkStart w:id="646" w:name="_Toc197505980"/>
      <w:bookmarkStart w:id="647" w:name="_Toc197508181"/>
      <w:bookmarkStart w:id="648" w:name="_Toc197509528"/>
      <w:bookmarkStart w:id="649" w:name="_Toc197509768"/>
      <w:bookmarkStart w:id="650" w:name="_Toc197509882"/>
      <w:bookmarkStart w:id="651" w:name="_Toc197510105"/>
      <w:bookmarkStart w:id="652" w:name="_Toc197510295"/>
      <w:bookmarkStart w:id="653" w:name="_Toc197513263"/>
      <w:bookmarkStart w:id="654" w:name="_Toc197513600"/>
      <w:bookmarkStart w:id="655" w:name="_Toc197513724"/>
      <w:bookmarkStart w:id="656" w:name="_Toc197515953"/>
      <w:bookmarkStart w:id="657" w:name="_Toc197573089"/>
      <w:bookmarkStart w:id="658" w:name="_Toc197573214"/>
      <w:bookmarkStart w:id="659" w:name="_Toc197575338"/>
      <w:bookmarkStart w:id="660" w:name="_Toc197858862"/>
      <w:bookmarkStart w:id="661" w:name="_Toc197935005"/>
      <w:bookmarkStart w:id="662" w:name="_Toc197935292"/>
      <w:bookmarkStart w:id="663" w:name="_Toc197935445"/>
      <w:bookmarkStart w:id="664" w:name="_Toc197936144"/>
      <w:bookmarkStart w:id="665" w:name="_Toc197936277"/>
      <w:bookmarkStart w:id="666" w:name="_Toc197936484"/>
      <w:bookmarkStart w:id="667" w:name="_Toc197936710"/>
      <w:bookmarkStart w:id="668" w:name="_Toc197936843"/>
      <w:bookmarkStart w:id="669" w:name="_Toc197938121"/>
      <w:bookmarkStart w:id="670" w:name="_Toc197938274"/>
      <w:bookmarkStart w:id="671" w:name="_Toc197939102"/>
      <w:bookmarkStart w:id="672" w:name="_Toc197939236"/>
      <w:bookmarkStart w:id="673" w:name="_Toc197941918"/>
      <w:bookmarkStart w:id="674" w:name="_Toc197969417"/>
      <w:bookmarkStart w:id="675" w:name="_Toc197969552"/>
      <w:bookmarkStart w:id="676" w:name="_Toc197970508"/>
      <w:bookmarkStart w:id="677" w:name="_Toc197971012"/>
      <w:bookmarkStart w:id="678" w:name="_Toc197971213"/>
      <w:bookmarkStart w:id="679" w:name="_Toc197971348"/>
      <w:bookmarkStart w:id="680" w:name="_Toc197974905"/>
      <w:bookmarkStart w:id="681" w:name="_Toc197975351"/>
      <w:bookmarkStart w:id="682" w:name="_Toc197975486"/>
      <w:bookmarkStart w:id="683" w:name="_Toc197975707"/>
      <w:bookmarkStart w:id="684" w:name="_Toc197977597"/>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016F1C92" w14:textId="3E66DD41" w:rsidR="0068514B" w:rsidRPr="00E34F30" w:rsidRDefault="00B13AA5" w:rsidP="00E34F30">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13889ADF" w14:textId="77777777" w:rsidR="00AA5FE1" w:rsidRPr="00AA5FE1" w:rsidRDefault="00AA5FE1" w:rsidP="00AA5FE1"/>
    <w:p w14:paraId="340A4A0C" w14:textId="2567EBA9" w:rsidR="00AA5FE1" w:rsidRPr="007826EC" w:rsidRDefault="00AA5FE1" w:rsidP="00AA5FE1">
      <w:pPr>
        <w:pStyle w:val="Caption"/>
        <w:keepNext/>
        <w:jc w:val="center"/>
        <w:rPr>
          <w:color w:val="auto"/>
          <w:sz w:val="20"/>
          <w:szCs w:val="20"/>
        </w:rPr>
      </w:pPr>
      <w:bookmarkStart w:id="685" w:name="_Toc197977527"/>
      <w:r w:rsidRPr="007826EC">
        <w:rPr>
          <w:b/>
          <w:bCs/>
          <w:color w:val="auto"/>
          <w:sz w:val="20"/>
          <w:szCs w:val="20"/>
        </w:rPr>
        <w:t xml:space="preserve">Table </w:t>
      </w:r>
      <w:r w:rsidRPr="007826EC">
        <w:rPr>
          <w:b/>
          <w:bCs/>
          <w:color w:val="auto"/>
          <w:sz w:val="20"/>
          <w:szCs w:val="20"/>
        </w:rPr>
        <w:fldChar w:fldCharType="begin"/>
      </w:r>
      <w:r w:rsidRPr="007826EC">
        <w:rPr>
          <w:b/>
          <w:bCs/>
          <w:color w:val="auto"/>
          <w:sz w:val="20"/>
          <w:szCs w:val="20"/>
        </w:rPr>
        <w:instrText xml:space="preserve"> SEQ Table \* ARABIC </w:instrText>
      </w:r>
      <w:r w:rsidRPr="007826EC">
        <w:rPr>
          <w:b/>
          <w:bCs/>
          <w:color w:val="auto"/>
          <w:sz w:val="20"/>
          <w:szCs w:val="20"/>
        </w:rPr>
        <w:fldChar w:fldCharType="separate"/>
      </w:r>
      <w:r w:rsidR="00882CAE">
        <w:rPr>
          <w:b/>
          <w:bCs/>
          <w:noProof/>
          <w:color w:val="auto"/>
          <w:sz w:val="20"/>
          <w:szCs w:val="20"/>
        </w:rPr>
        <w:t>1</w:t>
      </w:r>
      <w:r w:rsidRPr="007826EC">
        <w:rPr>
          <w:b/>
          <w:bCs/>
          <w:color w:val="auto"/>
          <w:sz w:val="20"/>
          <w:szCs w:val="20"/>
        </w:rPr>
        <w:fldChar w:fldCharType="end"/>
      </w:r>
      <w:r w:rsidRPr="007826EC">
        <w:rPr>
          <w:b/>
          <w:bCs/>
          <w:color w:val="auto"/>
          <w:sz w:val="20"/>
          <w:szCs w:val="20"/>
        </w:rPr>
        <w:t xml:space="preserve">: </w:t>
      </w:r>
      <w:r w:rsidRPr="007826EC">
        <w:rPr>
          <w:color w:val="auto"/>
          <w:sz w:val="20"/>
          <w:szCs w:val="20"/>
        </w:rPr>
        <w:t>Market Analysis</w:t>
      </w:r>
      <w:bookmarkEnd w:id="685"/>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7D010D">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7D010D">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7D010D">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7D010D">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7D010D">
                  <w:pPr>
                    <w:spacing w:line="360" w:lineRule="auto"/>
                    <w:jc w:val="both"/>
                    <w:rPr>
                      <w:bCs/>
                      <w:color w:val="000000"/>
                    </w:rPr>
                  </w:pPr>
                </w:p>
              </w:tc>
            </w:tr>
          </w:tbl>
          <w:p w14:paraId="7C78477F" w14:textId="77777777" w:rsidR="00ED6ED5" w:rsidRPr="00ED6ED5" w:rsidRDefault="00ED6ED5" w:rsidP="007D010D">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7D010D">
                  <w:pPr>
                    <w:spacing w:line="360" w:lineRule="auto"/>
                    <w:jc w:val="both"/>
                    <w:rPr>
                      <w:bCs/>
                      <w:color w:val="000000"/>
                    </w:rPr>
                  </w:pPr>
                  <w:r w:rsidRPr="00ED6ED5">
                    <w:rPr>
                      <w:bCs/>
                      <w:color w:val="000000"/>
                    </w:rPr>
                    <w:t>Rule-based</w:t>
                  </w:r>
                </w:p>
              </w:tc>
            </w:tr>
          </w:tbl>
          <w:p w14:paraId="08377AA2" w14:textId="77777777" w:rsidR="00ED6ED5" w:rsidRPr="00867D50" w:rsidRDefault="00ED6ED5" w:rsidP="007D010D">
            <w:pPr>
              <w:spacing w:line="360" w:lineRule="auto"/>
              <w:jc w:val="both"/>
              <w:rPr>
                <w:bCs/>
                <w:color w:val="000000"/>
              </w:rPr>
            </w:pPr>
          </w:p>
        </w:tc>
        <w:tc>
          <w:tcPr>
            <w:tcW w:w="2934" w:type="dxa"/>
          </w:tcPr>
          <w:p w14:paraId="53685278" w14:textId="3F39B5CE" w:rsidR="00ED6ED5" w:rsidRPr="00867D50" w:rsidRDefault="00ED6ED5" w:rsidP="007D010D">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7D010D">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7D010D">
                  <w:pPr>
                    <w:spacing w:line="360" w:lineRule="auto"/>
                    <w:jc w:val="both"/>
                    <w:rPr>
                      <w:bCs/>
                      <w:color w:val="000000"/>
                    </w:rPr>
                  </w:pPr>
                </w:p>
              </w:tc>
            </w:tr>
          </w:tbl>
          <w:p w14:paraId="5D03FA5A" w14:textId="77777777" w:rsidR="00ED6ED5" w:rsidRPr="00ED6ED5" w:rsidRDefault="00ED6ED5" w:rsidP="007D010D">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7D010D">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7D010D">
            <w:pPr>
              <w:spacing w:line="360" w:lineRule="auto"/>
              <w:jc w:val="both"/>
              <w:rPr>
                <w:bCs/>
                <w:color w:val="000000"/>
              </w:rPr>
            </w:pPr>
          </w:p>
          <w:p w14:paraId="5A8609DE" w14:textId="6FEF4DC6" w:rsidR="00ED6ED5" w:rsidRPr="00867D50" w:rsidRDefault="00ED6ED5" w:rsidP="007D010D">
            <w:pPr>
              <w:tabs>
                <w:tab w:val="left" w:pos="2129"/>
              </w:tabs>
              <w:spacing w:line="360" w:lineRule="auto"/>
              <w:jc w:val="both"/>
              <w:rPr>
                <w:bCs/>
              </w:rPr>
            </w:pPr>
          </w:p>
        </w:tc>
        <w:tc>
          <w:tcPr>
            <w:tcW w:w="2934" w:type="dxa"/>
          </w:tcPr>
          <w:p w14:paraId="350AF6BB" w14:textId="3036153F" w:rsidR="00ED6ED5" w:rsidRPr="00867D50" w:rsidRDefault="00ED6ED5" w:rsidP="007D010D">
            <w:pPr>
              <w:spacing w:line="360" w:lineRule="auto"/>
              <w:jc w:val="both"/>
              <w:rPr>
                <w:bCs/>
                <w:color w:val="000000"/>
              </w:rPr>
            </w:pPr>
            <w:r w:rsidRPr="00867D50">
              <w:rPr>
                <w:bCs/>
                <w:color w:val="000000"/>
              </w:rPr>
              <w:t xml:space="preserve">High </w:t>
            </w:r>
          </w:p>
          <w:p w14:paraId="4EF54205" w14:textId="77777777" w:rsidR="00ED6ED5" w:rsidRPr="00867D50" w:rsidRDefault="00ED6ED5" w:rsidP="007D010D">
            <w:pPr>
              <w:spacing w:line="360" w:lineRule="auto"/>
              <w:jc w:val="both"/>
              <w:rPr>
                <w:bCs/>
              </w:rPr>
            </w:pPr>
          </w:p>
          <w:p w14:paraId="40B8C0F2" w14:textId="77777777" w:rsidR="00ED6ED5" w:rsidRPr="00867D50" w:rsidRDefault="00ED6ED5" w:rsidP="007D010D">
            <w:pPr>
              <w:spacing w:line="360" w:lineRule="auto"/>
              <w:jc w:val="both"/>
              <w:rPr>
                <w:bCs/>
                <w:color w:val="000000"/>
              </w:rPr>
            </w:pPr>
          </w:p>
          <w:p w14:paraId="63356788" w14:textId="77777777" w:rsidR="00ED6ED5" w:rsidRPr="00867D50" w:rsidRDefault="00ED6ED5" w:rsidP="007D010D">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7D010D">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7D010D">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7D010D">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7D010D">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7D010D">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7D010D">
            <w:pPr>
              <w:spacing w:line="360" w:lineRule="auto"/>
              <w:jc w:val="both"/>
              <w:rPr>
                <w:bCs/>
                <w:color w:val="000000"/>
              </w:rPr>
            </w:pPr>
            <w:r w:rsidRPr="00867D50">
              <w:rPr>
                <w:bCs/>
                <w:color w:val="000000"/>
              </w:rPr>
              <w:t>Reduced need for manual updates</w:t>
            </w:r>
          </w:p>
        </w:tc>
      </w:tr>
    </w:tbl>
    <w:p w14:paraId="7359006A" w14:textId="52E06107" w:rsidR="000C7EF6" w:rsidRDefault="000C7EF6" w:rsidP="007D010D">
      <w:pPr>
        <w:spacing w:line="360" w:lineRule="auto"/>
        <w:rPr>
          <w:b/>
          <w:color w:val="000000"/>
          <w:sz w:val="28"/>
          <w:szCs w:val="28"/>
        </w:rPr>
      </w:pPr>
    </w:p>
    <w:p w14:paraId="037369AC" w14:textId="0D811CDF" w:rsidR="00867D50" w:rsidRDefault="00867D50" w:rsidP="007D010D">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7D010D">
      <w:pPr>
        <w:spacing w:line="360" w:lineRule="auto"/>
        <w:jc w:val="both"/>
        <w:rPr>
          <w:bCs/>
          <w:color w:val="000000"/>
        </w:rPr>
      </w:pPr>
    </w:p>
    <w:p w14:paraId="2D62A134" w14:textId="2167184A" w:rsidR="0022620A" w:rsidRPr="00AD7EBF" w:rsidRDefault="0022620A" w:rsidP="007D010D">
      <w:pPr>
        <w:pStyle w:val="Heading2"/>
        <w:numPr>
          <w:ilvl w:val="1"/>
          <w:numId w:val="10"/>
        </w:numPr>
        <w:spacing w:line="360" w:lineRule="auto"/>
        <w:jc w:val="both"/>
      </w:pPr>
      <w:r>
        <w:lastRenderedPageBreak/>
        <w:t xml:space="preserve"> </w:t>
      </w:r>
      <w:bookmarkStart w:id="686" w:name="_Toc197977598"/>
      <w:r>
        <w:t>Research Gaps</w:t>
      </w:r>
      <w:bookmarkEnd w:id="686"/>
    </w:p>
    <w:p w14:paraId="0E3F9B50" w14:textId="5698F547" w:rsidR="0022620A" w:rsidRDefault="0022620A" w:rsidP="007D010D">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w:t>
      </w:r>
      <w:r w:rsidR="00604905" w:rsidRPr="0022620A">
        <w:rPr>
          <w:bCs/>
          <w:color w:val="000000"/>
        </w:rPr>
        <w:t>most</w:t>
      </w:r>
      <w:r w:rsidRPr="0022620A">
        <w:rPr>
          <w:bCs/>
          <w:color w:val="000000"/>
        </w:rPr>
        <w:t xml:space="preserve"> AI-based security models train on a pretty small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w:t>
      </w:r>
    </w:p>
    <w:p w14:paraId="75E7B6DF" w14:textId="77777777" w:rsidR="0022620A" w:rsidRDefault="0022620A" w:rsidP="007D010D">
      <w:pPr>
        <w:spacing w:line="360" w:lineRule="auto"/>
        <w:jc w:val="both"/>
        <w:rPr>
          <w:bCs/>
          <w:color w:val="000000"/>
        </w:rPr>
      </w:pPr>
    </w:p>
    <w:p w14:paraId="2FA939D6" w14:textId="1F1961CC" w:rsidR="00B8771D" w:rsidRPr="00B8771D" w:rsidRDefault="0022620A" w:rsidP="007D010D">
      <w:pPr>
        <w:pStyle w:val="Heading2"/>
        <w:numPr>
          <w:ilvl w:val="1"/>
          <w:numId w:val="10"/>
        </w:numPr>
        <w:spacing w:line="360" w:lineRule="auto"/>
        <w:jc w:val="both"/>
      </w:pPr>
      <w:r>
        <w:t xml:space="preserve"> </w:t>
      </w:r>
      <w:bookmarkStart w:id="687" w:name="_Toc197977599"/>
      <w:r>
        <w:t>Problem Statement</w:t>
      </w:r>
      <w:bookmarkEnd w:id="687"/>
    </w:p>
    <w:p w14:paraId="16465682" w14:textId="2BC98FA0" w:rsidR="00456E83" w:rsidRDefault="0022620A" w:rsidP="007D010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7D010D">
      <w:pPr>
        <w:spacing w:line="360" w:lineRule="auto"/>
        <w:jc w:val="both"/>
        <w:rPr>
          <w:bCs/>
          <w:color w:val="000000"/>
        </w:rPr>
      </w:pPr>
    </w:p>
    <w:p w14:paraId="035B3312" w14:textId="7D0C8DB2" w:rsidR="00B8771D" w:rsidRPr="00B8771D" w:rsidRDefault="00456E83" w:rsidP="007D010D">
      <w:pPr>
        <w:pStyle w:val="Heading2"/>
        <w:numPr>
          <w:ilvl w:val="1"/>
          <w:numId w:val="10"/>
        </w:numPr>
        <w:spacing w:line="360" w:lineRule="auto"/>
        <w:jc w:val="both"/>
      </w:pPr>
      <w:r>
        <w:t xml:space="preserve"> </w:t>
      </w:r>
      <w:bookmarkStart w:id="688" w:name="_Toc197977600"/>
      <w:r>
        <w:t>Chapter Summary</w:t>
      </w:r>
      <w:bookmarkEnd w:id="688"/>
    </w:p>
    <w:p w14:paraId="05EFD148" w14:textId="5C3C726C" w:rsidR="00E34F30" w:rsidRPr="00E34F30" w:rsidRDefault="00456E83" w:rsidP="00E34F30">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6176E4B2" w14:textId="77777777" w:rsidR="00E34F30" w:rsidRDefault="00E34F30" w:rsidP="009E1D62">
      <w:pPr>
        <w:jc w:val="right"/>
        <w:rPr>
          <w:b/>
          <w:bCs/>
          <w:color w:val="000000"/>
          <w:sz w:val="60"/>
          <w:szCs w:val="60"/>
        </w:rPr>
      </w:pPr>
    </w:p>
    <w:p w14:paraId="43260955" w14:textId="77777777" w:rsidR="00E34F30" w:rsidRDefault="00E34F30" w:rsidP="009E1D62">
      <w:pPr>
        <w:jc w:val="right"/>
        <w:rPr>
          <w:b/>
          <w:bCs/>
          <w:color w:val="000000"/>
          <w:sz w:val="60"/>
          <w:szCs w:val="60"/>
        </w:rPr>
      </w:pPr>
    </w:p>
    <w:p w14:paraId="42F52221" w14:textId="77777777" w:rsidR="00E34F30" w:rsidRDefault="00E34F30" w:rsidP="009E1D62">
      <w:pPr>
        <w:jc w:val="right"/>
        <w:rPr>
          <w:b/>
          <w:bCs/>
          <w:color w:val="000000"/>
          <w:sz w:val="60"/>
          <w:szCs w:val="60"/>
        </w:rPr>
      </w:pPr>
    </w:p>
    <w:p w14:paraId="0011DF49" w14:textId="77777777" w:rsidR="00E34F30" w:rsidRDefault="00E34F30" w:rsidP="009E1D62">
      <w:pPr>
        <w:jc w:val="right"/>
        <w:rPr>
          <w:b/>
          <w:bCs/>
          <w:color w:val="000000"/>
          <w:sz w:val="60"/>
          <w:szCs w:val="60"/>
        </w:rPr>
      </w:pPr>
    </w:p>
    <w:p w14:paraId="15AEF5ED" w14:textId="77777777" w:rsidR="00E34F30" w:rsidRDefault="00E34F30" w:rsidP="009E1D62">
      <w:pPr>
        <w:jc w:val="right"/>
        <w:rPr>
          <w:b/>
          <w:bCs/>
          <w:color w:val="000000"/>
          <w:sz w:val="60"/>
          <w:szCs w:val="60"/>
        </w:rPr>
      </w:pPr>
    </w:p>
    <w:p w14:paraId="202FCFA7" w14:textId="77777777" w:rsidR="00E34F30" w:rsidRDefault="00E34F30" w:rsidP="009E1D62">
      <w:pPr>
        <w:jc w:val="right"/>
        <w:rPr>
          <w:b/>
          <w:bCs/>
          <w:color w:val="000000"/>
          <w:sz w:val="60"/>
          <w:szCs w:val="60"/>
        </w:rPr>
      </w:pPr>
    </w:p>
    <w:p w14:paraId="18658093" w14:textId="77777777" w:rsidR="00E34F30" w:rsidRDefault="00E34F30" w:rsidP="009E1D62">
      <w:pPr>
        <w:jc w:val="right"/>
        <w:rPr>
          <w:b/>
          <w:bCs/>
          <w:color w:val="000000"/>
          <w:sz w:val="60"/>
          <w:szCs w:val="60"/>
        </w:rPr>
      </w:pPr>
    </w:p>
    <w:p w14:paraId="536703F9" w14:textId="09024EAA"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3B825AB0" w14:textId="635A10E1" w:rsidR="00241020" w:rsidRDefault="00241020" w:rsidP="007D010D">
      <w:pPr>
        <w:pStyle w:val="Heading1"/>
        <w:spacing w:line="360" w:lineRule="auto"/>
        <w:ind w:left="432" w:hanging="432"/>
        <w:jc w:val="both"/>
      </w:pPr>
      <w:bookmarkStart w:id="689" w:name="_Toc197977601"/>
      <w:r w:rsidRPr="008570B1">
        <w:lastRenderedPageBreak/>
        <w:t xml:space="preserve">Chapter </w:t>
      </w:r>
      <w:r>
        <w:t>3</w:t>
      </w:r>
      <w:r w:rsidR="0053566B">
        <w:t>:</w:t>
      </w:r>
      <w:r w:rsidR="00CC1E2C">
        <w:t xml:space="preserve"> Requirements and System Design</w:t>
      </w:r>
      <w:bookmarkEnd w:id="689"/>
    </w:p>
    <w:p w14:paraId="57087AAF" w14:textId="77777777" w:rsidR="007D010D" w:rsidRPr="007D010D" w:rsidRDefault="007D010D" w:rsidP="007D010D"/>
    <w:p w14:paraId="0A39860D" w14:textId="490A0740" w:rsidR="008306DF" w:rsidRPr="008306DF" w:rsidRDefault="00241020" w:rsidP="007D010D">
      <w:pPr>
        <w:pStyle w:val="Heading2"/>
        <w:numPr>
          <w:ilvl w:val="1"/>
          <w:numId w:val="13"/>
        </w:numPr>
        <w:spacing w:line="360" w:lineRule="auto"/>
        <w:jc w:val="both"/>
      </w:pPr>
      <w:r w:rsidRPr="00241020">
        <w:t xml:space="preserve"> </w:t>
      </w:r>
      <w:bookmarkStart w:id="690" w:name="_Toc197977602"/>
      <w:r w:rsidRPr="00241020">
        <w:t>Introduction</w:t>
      </w:r>
      <w:bookmarkEnd w:id="690"/>
    </w:p>
    <w:p w14:paraId="71EB07F7" w14:textId="20C50708" w:rsidR="00145B8A" w:rsidRDefault="00145B8A" w:rsidP="007D010D">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7D010D">
      <w:pPr>
        <w:spacing w:line="360" w:lineRule="auto"/>
        <w:jc w:val="both"/>
        <w:rPr>
          <w:color w:val="000000"/>
        </w:rPr>
      </w:pPr>
    </w:p>
    <w:p w14:paraId="7F4F3F16" w14:textId="63ED3378" w:rsidR="00AF234A" w:rsidRPr="00AF234A" w:rsidRDefault="00241020" w:rsidP="007D010D">
      <w:pPr>
        <w:pStyle w:val="Heading2"/>
        <w:numPr>
          <w:ilvl w:val="1"/>
          <w:numId w:val="13"/>
        </w:numPr>
        <w:spacing w:line="360" w:lineRule="auto"/>
        <w:jc w:val="both"/>
      </w:pPr>
      <w:r>
        <w:t xml:space="preserve"> </w:t>
      </w:r>
      <w:bookmarkStart w:id="691" w:name="_Toc197977603"/>
      <w:r w:rsidRPr="00241020">
        <w:t>System Architecture</w:t>
      </w:r>
      <w:bookmarkEnd w:id="691"/>
    </w:p>
    <w:p w14:paraId="63BB6286" w14:textId="1DDC741D" w:rsidR="00145B8A" w:rsidRPr="00145B8A" w:rsidRDefault="00145B8A" w:rsidP="007D010D">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7D010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7D010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7D010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7D010D">
      <w:pPr>
        <w:pStyle w:val="ListParagraph"/>
        <w:numPr>
          <w:ilvl w:val="0"/>
          <w:numId w:val="40"/>
        </w:numPr>
        <w:spacing w:line="360" w:lineRule="auto"/>
        <w:jc w:val="both"/>
        <w:rPr>
          <w:color w:val="000000"/>
        </w:rPr>
      </w:pPr>
      <w:r w:rsidRPr="00AD7EBF">
        <w:rPr>
          <w:b/>
          <w:bCs/>
          <w:color w:val="000000"/>
        </w:rPr>
        <w:t>AI models:</w:t>
      </w:r>
      <w:r w:rsidRPr="00AD7EBF">
        <w:rPr>
          <w:color w:val="000000"/>
        </w:rPr>
        <w:t xml:space="preserve"> The architecture consists of two AI models:</w:t>
      </w:r>
    </w:p>
    <w:p w14:paraId="5D25E0EB" w14:textId="5910E090" w:rsidR="00145B8A" w:rsidRPr="00AD7EBF" w:rsidRDefault="00145B8A" w:rsidP="007D010D">
      <w:pPr>
        <w:pStyle w:val="ListParagraph"/>
        <w:numPr>
          <w:ilvl w:val="1"/>
          <w:numId w:val="41"/>
        </w:numPr>
        <w:spacing w:line="360" w:lineRule="auto"/>
        <w:jc w:val="both"/>
        <w:rPr>
          <w:color w:val="000000"/>
        </w:rPr>
      </w:pPr>
      <w:r w:rsidRPr="00AD7EBF">
        <w:rPr>
          <w:b/>
          <w:bCs/>
          <w:color w:val="000000"/>
        </w:rPr>
        <w:lastRenderedPageBreak/>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7D010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7D010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7D010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7D010D">
      <w:pPr>
        <w:pStyle w:val="ListParagraph"/>
        <w:spacing w:line="360" w:lineRule="auto"/>
        <w:ind w:left="360"/>
        <w:jc w:val="both"/>
        <w:rPr>
          <w:color w:val="000000"/>
        </w:rPr>
      </w:pPr>
    </w:p>
    <w:p w14:paraId="56A147AC" w14:textId="0A17C3BC" w:rsidR="00B769EB" w:rsidRPr="00B769EB" w:rsidRDefault="00B769EB" w:rsidP="007D010D">
      <w:pPr>
        <w:spacing w:line="360" w:lineRule="auto"/>
        <w:jc w:val="both"/>
        <w:rPr>
          <w:b/>
          <w:bCs/>
          <w:color w:val="000000"/>
        </w:rPr>
      </w:pPr>
      <w:r w:rsidRPr="00B769EB">
        <w:rPr>
          <w:b/>
          <w:bCs/>
          <w:color w:val="000000"/>
        </w:rPr>
        <w:t>Firewall Agent:</w:t>
      </w:r>
    </w:p>
    <w:p w14:paraId="46DA9316" w14:textId="756C03BC" w:rsidR="00B769EB" w:rsidRPr="00B769EB" w:rsidRDefault="00B769EB" w:rsidP="007D010D">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7D010D">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is used.</w:t>
      </w:r>
    </w:p>
    <w:p w14:paraId="76C85B8E" w14:textId="3D1D29C6" w:rsidR="00B769EB" w:rsidRPr="00B769EB" w:rsidRDefault="00B769EB" w:rsidP="007D010D">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7D010D">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7D010D">
      <w:pPr>
        <w:spacing w:line="360" w:lineRule="auto"/>
        <w:jc w:val="both"/>
        <w:rPr>
          <w:color w:val="000000"/>
        </w:rPr>
      </w:pPr>
    </w:p>
    <w:p w14:paraId="01070139" w14:textId="7A06E429" w:rsidR="00B769EB" w:rsidRPr="00B769EB" w:rsidRDefault="00B769EB" w:rsidP="007D010D">
      <w:pPr>
        <w:spacing w:line="360" w:lineRule="auto"/>
        <w:jc w:val="both"/>
        <w:rPr>
          <w:b/>
          <w:bCs/>
          <w:color w:val="000000"/>
        </w:rPr>
      </w:pPr>
      <w:r w:rsidRPr="00B769EB">
        <w:rPr>
          <w:b/>
          <w:bCs/>
          <w:color w:val="000000"/>
        </w:rPr>
        <w:t>Firewall Server:</w:t>
      </w:r>
    </w:p>
    <w:p w14:paraId="0D7BF194" w14:textId="216BE4EC" w:rsidR="00B769EB" w:rsidRDefault="00B769EB" w:rsidP="007D010D">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7D010D">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7D010D">
      <w:pPr>
        <w:pStyle w:val="ListParagraph"/>
        <w:numPr>
          <w:ilvl w:val="0"/>
          <w:numId w:val="18"/>
        </w:numPr>
        <w:spacing w:line="360" w:lineRule="auto"/>
        <w:jc w:val="both"/>
        <w:rPr>
          <w:color w:val="000000"/>
        </w:rPr>
      </w:pPr>
      <w:r w:rsidRPr="00B769EB">
        <w:rPr>
          <w:b/>
          <w:bCs/>
          <w:color w:val="000000"/>
        </w:rPr>
        <w:t>Worldwide threat view:</w:t>
      </w:r>
      <w:r w:rsidRPr="00B769EB">
        <w:rPr>
          <w:color w:val="000000"/>
        </w:rPr>
        <w:t xml:space="preserve"> Aggregates logs and decisions to keep a global threat view. </w:t>
      </w:r>
    </w:p>
    <w:p w14:paraId="474524A2" w14:textId="77777777" w:rsidR="005E28A7" w:rsidRDefault="00B769EB" w:rsidP="007D010D">
      <w:pPr>
        <w:pStyle w:val="ListParagraph"/>
        <w:numPr>
          <w:ilvl w:val="0"/>
          <w:numId w:val="18"/>
        </w:numPr>
        <w:spacing w:line="360" w:lineRule="auto"/>
        <w:jc w:val="both"/>
        <w:rPr>
          <w:color w:val="000000"/>
        </w:rPr>
      </w:pPr>
      <w:r w:rsidRPr="00B769EB">
        <w:rPr>
          <w:b/>
          <w:bCs/>
          <w:color w:val="000000"/>
        </w:rPr>
        <w:lastRenderedPageBreak/>
        <w:t>Logging and Monitoring:</w:t>
      </w:r>
      <w:r w:rsidRPr="00B769EB">
        <w:rPr>
          <w:color w:val="000000"/>
        </w:rPr>
        <w:t xml:space="preserve"> Integrate with Wazuh, which collects, analyzes, and feeds the GUI real-time alerts.</w:t>
      </w:r>
    </w:p>
    <w:p w14:paraId="6F910B9A" w14:textId="33181E28" w:rsidR="00145B8A" w:rsidRDefault="00B769EB" w:rsidP="007D010D">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7D010D">
      <w:pPr>
        <w:pStyle w:val="ListParagraph"/>
        <w:spacing w:line="360" w:lineRule="auto"/>
        <w:jc w:val="both"/>
        <w:rPr>
          <w:color w:val="000000"/>
        </w:rPr>
      </w:pPr>
    </w:p>
    <w:p w14:paraId="531B5C93" w14:textId="7CC0A01C" w:rsidR="00145B8A" w:rsidRPr="00145B8A" w:rsidRDefault="00145B8A" w:rsidP="007D010D">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7D010D">
      <w:pPr>
        <w:spacing w:line="360" w:lineRule="auto"/>
        <w:jc w:val="both"/>
        <w:rPr>
          <w:color w:val="000000"/>
          <w:sz w:val="28"/>
          <w:szCs w:val="28"/>
        </w:rPr>
      </w:pPr>
    </w:p>
    <w:p w14:paraId="52AA46D8" w14:textId="4FCBD7C4" w:rsidR="00AF234A" w:rsidRPr="00AF234A" w:rsidRDefault="00241020" w:rsidP="007D010D">
      <w:pPr>
        <w:pStyle w:val="Heading2"/>
        <w:numPr>
          <w:ilvl w:val="1"/>
          <w:numId w:val="13"/>
        </w:numPr>
        <w:spacing w:line="360" w:lineRule="auto"/>
        <w:jc w:val="both"/>
      </w:pPr>
      <w:r>
        <w:t xml:space="preserve"> </w:t>
      </w:r>
      <w:bookmarkStart w:id="692" w:name="_Toc197977604"/>
      <w:r w:rsidR="00145B8A" w:rsidRPr="00145B8A">
        <w:t>Functional Requirements</w:t>
      </w:r>
      <w:bookmarkEnd w:id="692"/>
    </w:p>
    <w:p w14:paraId="6EB9D39C" w14:textId="5A2159F3" w:rsidR="00145B8A" w:rsidRPr="00145B8A" w:rsidRDefault="00145B8A" w:rsidP="007D010D">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7D010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7D010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7D010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7D010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185C4235" w14:textId="4AAF22B7" w:rsidR="00145B8A" w:rsidRDefault="00145B8A" w:rsidP="009F05F0">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3E787575" w14:textId="77777777" w:rsidR="009F05F0" w:rsidRPr="009F05F0" w:rsidRDefault="009F05F0" w:rsidP="009F05F0">
      <w:pPr>
        <w:spacing w:line="360" w:lineRule="auto"/>
        <w:jc w:val="both"/>
        <w:rPr>
          <w:color w:val="000000"/>
        </w:rPr>
      </w:pPr>
    </w:p>
    <w:p w14:paraId="45A193CA" w14:textId="1276BAF7" w:rsidR="00145B8A" w:rsidRDefault="00145B8A" w:rsidP="007D010D">
      <w:pPr>
        <w:pStyle w:val="Heading2"/>
        <w:numPr>
          <w:ilvl w:val="1"/>
          <w:numId w:val="13"/>
        </w:numPr>
        <w:spacing w:line="360" w:lineRule="auto"/>
        <w:jc w:val="both"/>
      </w:pPr>
      <w:r>
        <w:t xml:space="preserve"> </w:t>
      </w:r>
      <w:bookmarkStart w:id="693" w:name="_Toc197977605"/>
      <w:r w:rsidRPr="00145B8A">
        <w:t>Non-Functional Requirements</w:t>
      </w:r>
      <w:bookmarkEnd w:id="693"/>
    </w:p>
    <w:p w14:paraId="410064F1" w14:textId="75B2995C" w:rsidR="008D37A3" w:rsidRPr="00885D44" w:rsidRDefault="00885D44" w:rsidP="007D010D">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7D010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7D010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In order to ensure data integrity and security, any communication between backend services and the web-based GUI needs to be secured with TLS 1.2 or greater.</w:t>
      </w:r>
    </w:p>
    <w:p w14:paraId="728FBAF7" w14:textId="1D9D4119" w:rsidR="00885D44" w:rsidRPr="00654972" w:rsidRDefault="00885D44" w:rsidP="007D010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7D010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7D010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7D010D">
      <w:pPr>
        <w:spacing w:line="360" w:lineRule="auto"/>
        <w:jc w:val="both"/>
        <w:rPr>
          <w:color w:val="000000"/>
        </w:rPr>
      </w:pPr>
    </w:p>
    <w:p w14:paraId="0A09814B" w14:textId="7EBA3D98" w:rsidR="00AF234A" w:rsidRPr="00AF234A" w:rsidRDefault="00145B8A" w:rsidP="007D010D">
      <w:pPr>
        <w:pStyle w:val="Heading2"/>
        <w:numPr>
          <w:ilvl w:val="1"/>
          <w:numId w:val="13"/>
        </w:numPr>
        <w:spacing w:line="360" w:lineRule="auto"/>
        <w:jc w:val="both"/>
      </w:pPr>
      <w:r>
        <w:t xml:space="preserve"> </w:t>
      </w:r>
      <w:bookmarkStart w:id="694" w:name="_Toc197977606"/>
      <w:r w:rsidRPr="00145B8A">
        <w:t>Design Diagrams</w:t>
      </w:r>
      <w:bookmarkEnd w:id="694"/>
    </w:p>
    <w:p w14:paraId="063C2657" w14:textId="4C97962C" w:rsidR="00EA6FD4" w:rsidRPr="00885D44" w:rsidRDefault="00885D44" w:rsidP="007D010D">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7D010D">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7D010D">
      <w:pPr>
        <w:spacing w:line="360" w:lineRule="auto"/>
        <w:jc w:val="both"/>
        <w:rPr>
          <w:color w:val="000000"/>
        </w:rPr>
      </w:pPr>
    </w:p>
    <w:p w14:paraId="36114ECD" w14:textId="77777777" w:rsidR="00E1233B" w:rsidRDefault="002F2914" w:rsidP="00E1233B">
      <w:pPr>
        <w:keepNext/>
        <w:spacing w:line="360" w:lineRule="auto"/>
        <w:jc w:val="center"/>
      </w:pPr>
      <w:r w:rsidRPr="00665D24">
        <w:rPr>
          <w:noProof/>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7E04B362" w14:textId="38724EC8" w:rsidR="00665D24" w:rsidRPr="006C2056" w:rsidRDefault="00E1233B" w:rsidP="00E1233B">
      <w:pPr>
        <w:pStyle w:val="Caption"/>
        <w:jc w:val="center"/>
        <w:rPr>
          <w:color w:val="auto"/>
          <w:sz w:val="20"/>
          <w:szCs w:val="20"/>
        </w:rPr>
      </w:pPr>
      <w:bookmarkStart w:id="695" w:name="_Toc197977535"/>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1</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Use case Diagram</w:t>
      </w:r>
      <w:bookmarkEnd w:id="695"/>
    </w:p>
    <w:p w14:paraId="50F6DF73" w14:textId="77777777" w:rsidR="00E1233B" w:rsidRDefault="002F2914" w:rsidP="00E1233B">
      <w:pPr>
        <w:keepNext/>
        <w:spacing w:line="360" w:lineRule="auto"/>
        <w:jc w:val="cente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761293C8" w14:textId="3253DEAF" w:rsidR="00665D24" w:rsidRPr="006C2056" w:rsidRDefault="00E1233B" w:rsidP="00E1233B">
      <w:pPr>
        <w:pStyle w:val="Caption"/>
        <w:jc w:val="center"/>
        <w:rPr>
          <w:color w:val="auto"/>
          <w:sz w:val="20"/>
          <w:szCs w:val="20"/>
        </w:rPr>
      </w:pPr>
      <w:bookmarkStart w:id="696" w:name="_Toc197977536"/>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2</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Use case Diagram</w:t>
      </w:r>
      <w:bookmarkEnd w:id="696"/>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firewall blocking.</w:t>
      </w:r>
    </w:p>
    <w:p w14:paraId="02214E1F" w14:textId="77777777" w:rsidR="0054710E" w:rsidRDefault="0054710E" w:rsidP="00FB3EA0">
      <w:pPr>
        <w:keepNext/>
        <w:spacing w:line="360" w:lineRule="auto"/>
        <w:rPr>
          <w:noProof/>
        </w:rPr>
      </w:pPr>
    </w:p>
    <w:p w14:paraId="78CC5420" w14:textId="77777777" w:rsidR="0054710E" w:rsidRDefault="0054710E" w:rsidP="00665D24">
      <w:pPr>
        <w:keepNext/>
        <w:spacing w:line="360" w:lineRule="auto"/>
        <w:jc w:val="center"/>
        <w:rPr>
          <w:noProof/>
        </w:rPr>
      </w:pPr>
    </w:p>
    <w:p w14:paraId="5B181AD8" w14:textId="2BA491EE" w:rsidR="00E1233B" w:rsidRDefault="00B202BC" w:rsidP="00E1233B">
      <w:pPr>
        <w:keepNext/>
        <w:spacing w:line="360" w:lineRule="auto"/>
        <w:jc w:val="center"/>
      </w:pPr>
      <w:r>
        <w:rPr>
          <w:noProof/>
        </w:rPr>
        <w:drawing>
          <wp:inline distT="0" distB="0" distL="0" distR="0" wp14:anchorId="637F26F5" wp14:editId="7D6D70A3">
            <wp:extent cx="5486400" cy="5580380"/>
            <wp:effectExtent l="0" t="0" r="0" b="1270"/>
            <wp:docPr id="5069502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50278" name="Picture 506950278"/>
                    <pic:cNvPicPr/>
                  </pic:nvPicPr>
                  <pic:blipFill>
                    <a:blip r:embed="rId13">
                      <a:extLst>
                        <a:ext uri="{28A0092B-C50C-407E-A947-70E740481C1C}">
                          <a14:useLocalDpi xmlns:a14="http://schemas.microsoft.com/office/drawing/2010/main" val="0"/>
                        </a:ext>
                      </a:extLst>
                    </a:blip>
                    <a:stretch>
                      <a:fillRect/>
                    </a:stretch>
                  </pic:blipFill>
                  <pic:spPr>
                    <a:xfrm>
                      <a:off x="0" y="0"/>
                      <a:ext cx="5486400" cy="5580380"/>
                    </a:xfrm>
                    <a:prstGeom prst="rect">
                      <a:avLst/>
                    </a:prstGeom>
                  </pic:spPr>
                </pic:pic>
              </a:graphicData>
            </a:graphic>
          </wp:inline>
        </w:drawing>
      </w:r>
    </w:p>
    <w:p w14:paraId="2C80D395" w14:textId="5D89F57C" w:rsidR="00665D24" w:rsidRPr="00E1233B" w:rsidRDefault="00E1233B" w:rsidP="00E1233B">
      <w:pPr>
        <w:pStyle w:val="Caption"/>
        <w:jc w:val="center"/>
        <w:rPr>
          <w:b/>
          <w:bCs/>
          <w:color w:val="auto"/>
          <w:sz w:val="20"/>
          <w:szCs w:val="20"/>
        </w:rPr>
      </w:pPr>
      <w:bookmarkStart w:id="697" w:name="_Toc197977537"/>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3</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DFD Diagram</w:t>
      </w:r>
      <w:bookmarkEnd w:id="697"/>
    </w:p>
    <w:p w14:paraId="676FF48B" w14:textId="428FBF1F" w:rsidR="00991CEE" w:rsidRPr="00665D24" w:rsidRDefault="00991CEE" w:rsidP="00E1233B">
      <w:pPr>
        <w:pStyle w:val="Caption"/>
        <w:rPr>
          <w:b/>
          <w:bCs/>
          <w:i w:val="0"/>
          <w:iCs w:val="0"/>
          <w:noProof/>
          <w:color w:val="auto"/>
          <w:sz w:val="24"/>
          <w:szCs w:val="24"/>
        </w:rPr>
      </w:pPr>
    </w:p>
    <w:p w14:paraId="6A1F1A83" w14:textId="77777777" w:rsidR="00523D58" w:rsidRDefault="00523D58" w:rsidP="00AD7EBF">
      <w:pPr>
        <w:spacing w:line="360" w:lineRule="auto"/>
        <w:jc w:val="center"/>
        <w:rPr>
          <w:noProof/>
          <w:color w:val="000000"/>
        </w:rPr>
      </w:pPr>
    </w:p>
    <w:p w14:paraId="7EC8F6FD" w14:textId="48A2C455" w:rsidR="00E1233B" w:rsidRDefault="00B202BC" w:rsidP="00E1233B">
      <w:pPr>
        <w:keepNext/>
        <w:spacing w:line="360" w:lineRule="auto"/>
        <w:jc w:val="center"/>
      </w:pPr>
      <w:r>
        <w:rPr>
          <w:noProof/>
        </w:rPr>
        <w:lastRenderedPageBreak/>
        <w:drawing>
          <wp:inline distT="0" distB="0" distL="0" distR="0" wp14:anchorId="2752DDC0" wp14:editId="724B82CA">
            <wp:extent cx="5486400" cy="7622540"/>
            <wp:effectExtent l="0" t="0" r="0" b="0"/>
            <wp:docPr id="1114735927"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735927" name="Picture 6" descr="A diagram of a company&#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486400" cy="7622540"/>
                    </a:xfrm>
                    <a:prstGeom prst="rect">
                      <a:avLst/>
                    </a:prstGeom>
                  </pic:spPr>
                </pic:pic>
              </a:graphicData>
            </a:graphic>
          </wp:inline>
        </w:drawing>
      </w:r>
    </w:p>
    <w:p w14:paraId="683EE38F" w14:textId="0369076A" w:rsidR="00665D24" w:rsidRPr="00E1233B" w:rsidRDefault="00E1233B" w:rsidP="00E1233B">
      <w:pPr>
        <w:pStyle w:val="Caption"/>
        <w:jc w:val="center"/>
        <w:rPr>
          <w:b/>
          <w:bCs/>
          <w:color w:val="auto"/>
          <w:sz w:val="20"/>
          <w:szCs w:val="20"/>
        </w:rPr>
      </w:pPr>
      <w:bookmarkStart w:id="698" w:name="_Toc197977538"/>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4</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DFD Diagram</w:t>
      </w:r>
      <w:bookmarkEnd w:id="698"/>
    </w:p>
    <w:p w14:paraId="78E61A9A" w14:textId="1B4BA6D1" w:rsidR="004B4354" w:rsidRPr="00665D24" w:rsidRDefault="004B4354" w:rsidP="00E1233B">
      <w:pPr>
        <w:pStyle w:val="Caption"/>
        <w:rPr>
          <w:b/>
          <w:bCs/>
          <w:i w:val="0"/>
          <w:iCs w:val="0"/>
          <w:noProof/>
          <w:color w:val="auto"/>
          <w:sz w:val="24"/>
          <w:szCs w:val="24"/>
        </w:rPr>
      </w:pPr>
    </w:p>
    <w:p w14:paraId="6F34D4BE" w14:textId="1BCC7146" w:rsidR="00885D44" w:rsidRDefault="00885D44" w:rsidP="009F05F0">
      <w:pPr>
        <w:spacing w:line="360" w:lineRule="auto"/>
        <w:jc w:val="both"/>
        <w:rPr>
          <w:color w:val="000000"/>
        </w:rPr>
      </w:pPr>
      <w:r w:rsidRPr="00885D44">
        <w:rPr>
          <w:b/>
          <w:bCs/>
          <w:color w:val="000000"/>
        </w:rPr>
        <w:lastRenderedPageBreak/>
        <w:t>Sequence Diagram:</w:t>
      </w:r>
      <w:r w:rsidRPr="00885D44">
        <w:rPr>
          <w:color w:val="000000"/>
        </w:rPr>
        <w:t xml:space="preserve"> Th</w:t>
      </w:r>
      <w:r w:rsidR="003A1267">
        <w:rPr>
          <w:color w:val="000000"/>
        </w:rPr>
        <w:t>ese</w:t>
      </w:r>
      <w:r w:rsidRPr="00885D44">
        <w:rPr>
          <w:color w:val="000000"/>
        </w:rPr>
        <w:t xml:space="preserve"> </w:t>
      </w:r>
      <w:r w:rsidR="00AD6BB1" w:rsidRPr="00885D44">
        <w:rPr>
          <w:color w:val="000000"/>
        </w:rPr>
        <w:t>diagrams show</w:t>
      </w:r>
      <w:r w:rsidRPr="00885D44">
        <w:rPr>
          <w:color w:val="000000"/>
        </w:rPr>
        <w:t xml:space="preserve"> the step-by-step process of how the process happens from gathering traffic, then analyzing features, making a model prediction, and updating the firewall.</w:t>
      </w:r>
    </w:p>
    <w:p w14:paraId="4719A11A" w14:textId="77777777" w:rsidR="009F05F0" w:rsidRDefault="009F05F0" w:rsidP="009F05F0">
      <w:pPr>
        <w:spacing w:line="360" w:lineRule="auto"/>
        <w:jc w:val="both"/>
        <w:rPr>
          <w:color w:val="000000"/>
        </w:rPr>
      </w:pPr>
    </w:p>
    <w:p w14:paraId="56859061" w14:textId="77777777" w:rsidR="00E1233B" w:rsidRDefault="007803B2" w:rsidP="00E1233B">
      <w:pPr>
        <w:keepNext/>
        <w:spacing w:line="360" w:lineRule="auto"/>
        <w:jc w:val="cente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1138FEEF" w14:textId="04E80374" w:rsidR="00D6417A" w:rsidRPr="00E1233B" w:rsidRDefault="00E1233B" w:rsidP="00E1233B">
      <w:pPr>
        <w:pStyle w:val="Caption"/>
        <w:jc w:val="center"/>
        <w:rPr>
          <w:b/>
          <w:bCs/>
          <w:color w:val="auto"/>
          <w:sz w:val="20"/>
          <w:szCs w:val="20"/>
        </w:rPr>
      </w:pPr>
      <w:bookmarkStart w:id="699" w:name="_Toc197977539"/>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5</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Agent Sequence Diagram</w:t>
      </w:r>
      <w:bookmarkEnd w:id="699"/>
    </w:p>
    <w:p w14:paraId="26BA058C" w14:textId="4A2DBE02" w:rsidR="00A3639C" w:rsidRPr="00D6417A" w:rsidRDefault="00A3639C" w:rsidP="00E1233B">
      <w:pPr>
        <w:pStyle w:val="Caption"/>
        <w:rPr>
          <w:b/>
          <w:bCs/>
          <w:i w:val="0"/>
          <w:iCs w:val="0"/>
          <w:noProof/>
          <w:color w:val="auto"/>
          <w:sz w:val="24"/>
          <w:szCs w:val="24"/>
        </w:rPr>
      </w:pPr>
    </w:p>
    <w:p w14:paraId="2F775D83" w14:textId="77777777" w:rsidR="008A4D91" w:rsidRDefault="008A4D91" w:rsidP="00AD7EBF">
      <w:pPr>
        <w:spacing w:line="360" w:lineRule="auto"/>
        <w:jc w:val="center"/>
        <w:rPr>
          <w:noProof/>
          <w:color w:val="000000"/>
        </w:rPr>
      </w:pPr>
    </w:p>
    <w:p w14:paraId="797D0C70" w14:textId="77777777" w:rsidR="00CD36AC" w:rsidRDefault="00CD36AC" w:rsidP="00D6417A">
      <w:pPr>
        <w:spacing w:line="360" w:lineRule="auto"/>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3176E086" w14:textId="77777777" w:rsidR="00E1233B" w:rsidRDefault="007803B2" w:rsidP="00E1233B">
      <w:pPr>
        <w:keepNext/>
        <w:spacing w:line="360" w:lineRule="auto"/>
        <w:jc w:val="cente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7D06EC1F" w14:textId="2EA524AE" w:rsidR="00D6417A" w:rsidRPr="00E1233B" w:rsidRDefault="00E1233B" w:rsidP="00E1233B">
      <w:pPr>
        <w:pStyle w:val="Caption"/>
        <w:jc w:val="center"/>
        <w:rPr>
          <w:b/>
          <w:bCs/>
          <w:color w:val="auto"/>
          <w:sz w:val="20"/>
          <w:szCs w:val="20"/>
        </w:rPr>
      </w:pPr>
      <w:bookmarkStart w:id="700" w:name="_Toc197977540"/>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6</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Server Sequence Diagram</w:t>
      </w:r>
      <w:bookmarkEnd w:id="700"/>
    </w:p>
    <w:p w14:paraId="5283DA29" w14:textId="5385921F" w:rsidR="007803B2" w:rsidRPr="00C60AFA" w:rsidRDefault="007803B2" w:rsidP="00D6417A">
      <w:pPr>
        <w:spacing w:line="360" w:lineRule="auto"/>
        <w:rPr>
          <w:noProof/>
          <w:color w:val="000000"/>
        </w:rPr>
      </w:pP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170CCA84" w14:textId="30A1C92E" w:rsidR="00E1233B" w:rsidRDefault="005B0362" w:rsidP="00E1233B">
      <w:pPr>
        <w:keepNext/>
        <w:spacing w:line="360" w:lineRule="auto"/>
        <w:jc w:val="center"/>
      </w:pPr>
      <w:r>
        <w:rPr>
          <w:noProof/>
          <w:color w:val="000000"/>
        </w:rPr>
        <w:drawing>
          <wp:inline distT="0" distB="0" distL="0" distR="0" wp14:anchorId="468EF126" wp14:editId="2924AF92">
            <wp:extent cx="5471387" cy="1812615"/>
            <wp:effectExtent l="0" t="0" r="0" b="0"/>
            <wp:docPr id="16411920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646" cy="1814357"/>
                    </a:xfrm>
                    <a:prstGeom prst="rect">
                      <a:avLst/>
                    </a:prstGeom>
                    <a:noFill/>
                    <a:ln>
                      <a:noFill/>
                    </a:ln>
                  </pic:spPr>
                </pic:pic>
              </a:graphicData>
            </a:graphic>
          </wp:inline>
        </w:drawing>
      </w:r>
    </w:p>
    <w:p w14:paraId="36ED5109" w14:textId="32385C5C" w:rsidR="00D6417A" w:rsidRPr="00E1233B" w:rsidRDefault="00E1233B" w:rsidP="00E1233B">
      <w:pPr>
        <w:pStyle w:val="Caption"/>
        <w:jc w:val="center"/>
        <w:rPr>
          <w:b/>
          <w:bCs/>
          <w:color w:val="auto"/>
          <w:sz w:val="20"/>
          <w:szCs w:val="20"/>
        </w:rPr>
      </w:pPr>
      <w:bookmarkStart w:id="701" w:name="_Toc197977541"/>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882CAE">
        <w:rPr>
          <w:b/>
          <w:bCs/>
          <w:noProof/>
          <w:color w:val="auto"/>
          <w:sz w:val="20"/>
          <w:szCs w:val="20"/>
        </w:rPr>
        <w:t>7</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Wazuh Sequence Diagram</w:t>
      </w:r>
      <w:bookmarkEnd w:id="701"/>
    </w:p>
    <w:p w14:paraId="4986AA53" w14:textId="77777777" w:rsidR="00B07642" w:rsidRDefault="00B07642" w:rsidP="00D6417A">
      <w:pPr>
        <w:spacing w:line="360" w:lineRule="auto"/>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474982EE" w14:textId="77777777" w:rsidR="00767A06" w:rsidRDefault="0045749C" w:rsidP="00767A06">
      <w:pPr>
        <w:keepNext/>
        <w:spacing w:line="360" w:lineRule="auto"/>
        <w:jc w:val="cente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319F54F0" w14:textId="6FE11C2C" w:rsidR="0045749C" w:rsidRPr="006C2056" w:rsidRDefault="00767A06" w:rsidP="00767A06">
      <w:pPr>
        <w:pStyle w:val="Caption"/>
        <w:jc w:val="center"/>
        <w:rPr>
          <w:b/>
          <w:bCs/>
          <w:noProof/>
          <w:color w:val="auto"/>
          <w:sz w:val="20"/>
          <w:szCs w:val="20"/>
        </w:rPr>
      </w:pPr>
      <w:bookmarkStart w:id="702" w:name="_Toc197977542"/>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882CAE">
        <w:rPr>
          <w:b/>
          <w:bCs/>
          <w:noProof/>
          <w:color w:val="auto"/>
          <w:sz w:val="20"/>
          <w:szCs w:val="20"/>
        </w:rPr>
        <w:t>8</w:t>
      </w:r>
      <w:r w:rsidR="00835CCB" w:rsidRPr="006C2056">
        <w:rPr>
          <w:b/>
          <w:bCs/>
          <w:color w:val="auto"/>
          <w:sz w:val="20"/>
          <w:szCs w:val="20"/>
        </w:rPr>
        <w:fldChar w:fldCharType="end"/>
      </w:r>
      <w:r w:rsidR="007E27B1" w:rsidRPr="006C2056">
        <w:rPr>
          <w:b/>
          <w:bCs/>
          <w:color w:val="auto"/>
          <w:sz w:val="20"/>
          <w:szCs w:val="20"/>
        </w:rPr>
        <w:t xml:space="preserve">: </w:t>
      </w:r>
      <w:r w:rsidRPr="006C2056">
        <w:rPr>
          <w:color w:val="auto"/>
          <w:sz w:val="20"/>
          <w:szCs w:val="20"/>
        </w:rPr>
        <w:t>VPN Sequence Diagram</w:t>
      </w:r>
      <w:bookmarkEnd w:id="702"/>
    </w:p>
    <w:p w14:paraId="6015D7F2" w14:textId="77777777" w:rsidR="008A4D91" w:rsidRDefault="008A4D91" w:rsidP="00AD7EBF">
      <w:pPr>
        <w:spacing w:line="360" w:lineRule="auto"/>
        <w:jc w:val="center"/>
        <w:rPr>
          <w:noProof/>
          <w:color w:val="000000"/>
        </w:rPr>
      </w:pP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1F474BA5" w14:textId="77777777" w:rsidR="00767A06" w:rsidRDefault="007803B2" w:rsidP="00767A06">
      <w:pPr>
        <w:keepNext/>
        <w:spacing w:line="360" w:lineRule="auto"/>
        <w:jc w:val="cente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82C6B7" w14:textId="675B7EE0" w:rsidR="007803B2" w:rsidRPr="006C2056" w:rsidRDefault="00767A06" w:rsidP="00767A06">
      <w:pPr>
        <w:pStyle w:val="Caption"/>
        <w:jc w:val="center"/>
        <w:rPr>
          <w:b/>
          <w:bCs/>
          <w:noProof/>
          <w:color w:val="auto"/>
          <w:sz w:val="20"/>
          <w:szCs w:val="20"/>
        </w:rPr>
      </w:pPr>
      <w:bookmarkStart w:id="703" w:name="_Toc197977543"/>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882CAE">
        <w:rPr>
          <w:b/>
          <w:bCs/>
          <w:noProof/>
          <w:color w:val="auto"/>
          <w:sz w:val="20"/>
          <w:szCs w:val="20"/>
        </w:rPr>
        <w:t>9</w:t>
      </w:r>
      <w:r w:rsidR="00835CCB" w:rsidRPr="006C2056">
        <w:rPr>
          <w:b/>
          <w:bCs/>
          <w:color w:val="auto"/>
          <w:sz w:val="20"/>
          <w:szCs w:val="20"/>
        </w:rPr>
        <w:fldChar w:fldCharType="end"/>
      </w:r>
      <w:r w:rsidR="006C2056" w:rsidRPr="006C2056">
        <w:rPr>
          <w:b/>
          <w:bCs/>
          <w:color w:val="auto"/>
          <w:sz w:val="20"/>
          <w:szCs w:val="20"/>
        </w:rPr>
        <w:t xml:space="preserve">: </w:t>
      </w:r>
      <w:r w:rsidRPr="006C2056">
        <w:rPr>
          <w:color w:val="auto"/>
          <w:sz w:val="20"/>
          <w:szCs w:val="20"/>
        </w:rPr>
        <w:t>Full System Sequence Diagram</w:t>
      </w:r>
      <w:bookmarkEnd w:id="703"/>
    </w:p>
    <w:p w14:paraId="40608995" w14:textId="7B1E499C" w:rsidR="00A14B35" w:rsidRPr="00E739E8" w:rsidRDefault="00A14B35" w:rsidP="00767A06">
      <w:pPr>
        <w:spacing w:line="360" w:lineRule="auto"/>
        <w:rPr>
          <w:noProof/>
          <w:color w:val="000000"/>
        </w:rPr>
      </w:pP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F194572" w14:textId="2BC3B6A9" w:rsidR="00767A06" w:rsidRDefault="000A52DB" w:rsidP="00767A06">
      <w:pPr>
        <w:keepNext/>
        <w:spacing w:line="360" w:lineRule="auto"/>
        <w:jc w:val="center"/>
      </w:pPr>
      <w:r>
        <w:rPr>
          <w:noProof/>
        </w:rPr>
        <w:drawing>
          <wp:inline distT="0" distB="0" distL="0" distR="0" wp14:anchorId="0E434372" wp14:editId="0A2AF29B">
            <wp:extent cx="5486400" cy="3874135"/>
            <wp:effectExtent l="0" t="0" r="0" b="0"/>
            <wp:docPr id="197621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196" name="Picture 19762196"/>
                    <pic:cNvPicPr/>
                  </pic:nvPicPr>
                  <pic:blipFill>
                    <a:blip r:embed="rId20">
                      <a:extLst>
                        <a:ext uri="{28A0092B-C50C-407E-A947-70E740481C1C}">
                          <a14:useLocalDpi xmlns:a14="http://schemas.microsoft.com/office/drawing/2010/main" val="0"/>
                        </a:ext>
                      </a:extLst>
                    </a:blip>
                    <a:stretch>
                      <a:fillRect/>
                    </a:stretch>
                  </pic:blipFill>
                  <pic:spPr>
                    <a:xfrm>
                      <a:off x="0" y="0"/>
                      <a:ext cx="5486400" cy="3874135"/>
                    </a:xfrm>
                    <a:prstGeom prst="rect">
                      <a:avLst/>
                    </a:prstGeom>
                  </pic:spPr>
                </pic:pic>
              </a:graphicData>
            </a:graphic>
          </wp:inline>
        </w:drawing>
      </w:r>
    </w:p>
    <w:p w14:paraId="051D468A" w14:textId="24EC45A2" w:rsidR="00A3639C" w:rsidRPr="00F0385E" w:rsidRDefault="00767A06" w:rsidP="00767A06">
      <w:pPr>
        <w:pStyle w:val="Caption"/>
        <w:jc w:val="center"/>
        <w:rPr>
          <w:b/>
          <w:bCs/>
          <w:color w:val="auto"/>
          <w:sz w:val="20"/>
          <w:szCs w:val="20"/>
        </w:rPr>
      </w:pPr>
      <w:bookmarkStart w:id="704" w:name="_Toc197977544"/>
      <w:r w:rsidRPr="00F0385E">
        <w:rPr>
          <w:b/>
          <w:bCs/>
          <w:color w:val="auto"/>
          <w:sz w:val="20"/>
          <w:szCs w:val="20"/>
        </w:rPr>
        <w:t xml:space="preserve">Figure </w:t>
      </w:r>
      <w:r w:rsidR="00835CCB" w:rsidRPr="00F0385E">
        <w:rPr>
          <w:b/>
          <w:bCs/>
          <w:color w:val="auto"/>
          <w:sz w:val="20"/>
          <w:szCs w:val="20"/>
        </w:rPr>
        <w:fldChar w:fldCharType="begin"/>
      </w:r>
      <w:r w:rsidR="00835CCB" w:rsidRPr="00F0385E">
        <w:rPr>
          <w:b/>
          <w:bCs/>
          <w:color w:val="auto"/>
          <w:sz w:val="20"/>
          <w:szCs w:val="20"/>
        </w:rPr>
        <w:instrText xml:space="preserve"> SEQ Figure \* ARABIC </w:instrText>
      </w:r>
      <w:r w:rsidR="00835CCB" w:rsidRPr="00F0385E">
        <w:rPr>
          <w:b/>
          <w:bCs/>
          <w:color w:val="auto"/>
          <w:sz w:val="20"/>
          <w:szCs w:val="20"/>
        </w:rPr>
        <w:fldChar w:fldCharType="separate"/>
      </w:r>
      <w:r w:rsidR="00882CAE">
        <w:rPr>
          <w:b/>
          <w:bCs/>
          <w:noProof/>
          <w:color w:val="auto"/>
          <w:sz w:val="20"/>
          <w:szCs w:val="20"/>
        </w:rPr>
        <w:t>10</w:t>
      </w:r>
      <w:r w:rsidR="00835CCB" w:rsidRPr="00F0385E">
        <w:rPr>
          <w:b/>
          <w:bCs/>
          <w:color w:val="auto"/>
          <w:sz w:val="20"/>
          <w:szCs w:val="20"/>
        </w:rPr>
        <w:fldChar w:fldCharType="end"/>
      </w:r>
      <w:r w:rsidRPr="00F0385E">
        <w:rPr>
          <w:b/>
          <w:bCs/>
          <w:color w:val="auto"/>
          <w:sz w:val="20"/>
          <w:szCs w:val="20"/>
        </w:rPr>
        <w:t xml:space="preserve"> </w:t>
      </w:r>
      <w:r w:rsidRPr="00F0385E">
        <w:rPr>
          <w:color w:val="auto"/>
          <w:sz w:val="20"/>
          <w:szCs w:val="20"/>
        </w:rPr>
        <w:t>Architecture Diagram</w:t>
      </w:r>
      <w:bookmarkEnd w:id="704"/>
    </w:p>
    <w:p w14:paraId="01ADF851" w14:textId="77777777" w:rsidR="0045749C" w:rsidRPr="00E739E8" w:rsidRDefault="0045749C" w:rsidP="00AD7EBF">
      <w:pPr>
        <w:spacing w:line="360" w:lineRule="auto"/>
        <w:jc w:val="center"/>
        <w:rPr>
          <w:color w:val="000000"/>
        </w:rPr>
      </w:pP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024889B3" w14:textId="77777777" w:rsidR="00767A06" w:rsidRDefault="00AE29C7" w:rsidP="00767A06">
      <w:pPr>
        <w:keepNext/>
        <w:spacing w:line="360" w:lineRule="auto"/>
        <w:jc w:val="cente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6708183D" w14:textId="0281208B" w:rsidR="00211498" w:rsidRPr="00D40D86" w:rsidRDefault="00767A06" w:rsidP="00767A06">
      <w:pPr>
        <w:pStyle w:val="Caption"/>
        <w:jc w:val="center"/>
        <w:rPr>
          <w:b/>
          <w:bCs/>
          <w:color w:val="auto"/>
          <w:sz w:val="20"/>
          <w:szCs w:val="20"/>
        </w:rPr>
      </w:pPr>
      <w:bookmarkStart w:id="705" w:name="_Toc197977545"/>
      <w:r w:rsidRPr="00D40D86">
        <w:rPr>
          <w:b/>
          <w:bCs/>
          <w:color w:val="auto"/>
          <w:sz w:val="20"/>
          <w:szCs w:val="20"/>
        </w:rPr>
        <w:t xml:space="preserve">Figure </w:t>
      </w:r>
      <w:r w:rsidR="00835CCB" w:rsidRPr="00D40D86">
        <w:rPr>
          <w:b/>
          <w:bCs/>
          <w:color w:val="auto"/>
          <w:sz w:val="20"/>
          <w:szCs w:val="20"/>
        </w:rPr>
        <w:fldChar w:fldCharType="begin"/>
      </w:r>
      <w:r w:rsidR="00835CCB" w:rsidRPr="00D40D86">
        <w:rPr>
          <w:b/>
          <w:bCs/>
          <w:color w:val="auto"/>
          <w:sz w:val="20"/>
          <w:szCs w:val="20"/>
        </w:rPr>
        <w:instrText xml:space="preserve"> SEQ Figure \* ARABIC </w:instrText>
      </w:r>
      <w:r w:rsidR="00835CCB" w:rsidRPr="00D40D86">
        <w:rPr>
          <w:b/>
          <w:bCs/>
          <w:color w:val="auto"/>
          <w:sz w:val="20"/>
          <w:szCs w:val="20"/>
        </w:rPr>
        <w:fldChar w:fldCharType="separate"/>
      </w:r>
      <w:r w:rsidR="00882CAE">
        <w:rPr>
          <w:b/>
          <w:bCs/>
          <w:noProof/>
          <w:color w:val="auto"/>
          <w:sz w:val="20"/>
          <w:szCs w:val="20"/>
        </w:rPr>
        <w:t>11</w:t>
      </w:r>
      <w:r w:rsidR="00835CCB" w:rsidRPr="00D40D86">
        <w:rPr>
          <w:b/>
          <w:bCs/>
          <w:color w:val="auto"/>
          <w:sz w:val="20"/>
          <w:szCs w:val="20"/>
        </w:rPr>
        <w:fldChar w:fldCharType="end"/>
      </w:r>
      <w:r w:rsidRPr="00D40D86">
        <w:rPr>
          <w:b/>
          <w:bCs/>
          <w:color w:val="auto"/>
          <w:sz w:val="20"/>
          <w:szCs w:val="20"/>
        </w:rPr>
        <w:t xml:space="preserve"> </w:t>
      </w:r>
      <w:r w:rsidRPr="00D40D86">
        <w:rPr>
          <w:color w:val="auto"/>
          <w:sz w:val="20"/>
          <w:szCs w:val="20"/>
        </w:rPr>
        <w:t>Server Agent Diagram</w:t>
      </w:r>
      <w:bookmarkEnd w:id="705"/>
    </w:p>
    <w:p w14:paraId="6ABFB60D" w14:textId="77777777" w:rsidR="00145B8A" w:rsidRPr="009F05F0" w:rsidRDefault="00145B8A" w:rsidP="00104D2E">
      <w:pPr>
        <w:spacing w:line="360" w:lineRule="auto"/>
        <w:jc w:val="both"/>
        <w:rPr>
          <w:b/>
          <w:bCs/>
          <w:color w:val="000000"/>
        </w:rPr>
      </w:pPr>
    </w:p>
    <w:p w14:paraId="27EE4432" w14:textId="4F898595" w:rsidR="00AF234A" w:rsidRPr="00AF234A" w:rsidRDefault="00145B8A" w:rsidP="009F05F0">
      <w:pPr>
        <w:pStyle w:val="Heading2"/>
        <w:numPr>
          <w:ilvl w:val="1"/>
          <w:numId w:val="13"/>
        </w:numPr>
        <w:spacing w:line="360" w:lineRule="auto"/>
        <w:jc w:val="both"/>
      </w:pPr>
      <w:r>
        <w:t xml:space="preserve"> </w:t>
      </w:r>
      <w:bookmarkStart w:id="706" w:name="_Toc197977607"/>
      <w:r w:rsidRPr="00145B8A">
        <w:t>Hardware and Software Requirements</w:t>
      </w:r>
      <w:bookmarkEnd w:id="706"/>
    </w:p>
    <w:p w14:paraId="3C85CAAB" w14:textId="4C22832A" w:rsidR="00CB5292" w:rsidRPr="00104D2E" w:rsidRDefault="00CB5292" w:rsidP="009F05F0">
      <w:pPr>
        <w:spacing w:line="360" w:lineRule="auto"/>
        <w:jc w:val="both"/>
        <w:rPr>
          <w:b/>
          <w:bCs/>
          <w:color w:val="000000"/>
        </w:rPr>
      </w:pPr>
      <w:r w:rsidRPr="00104D2E">
        <w:rPr>
          <w:b/>
          <w:bCs/>
          <w:color w:val="000000"/>
        </w:rPr>
        <w:t>Server Requirements:</w:t>
      </w:r>
    </w:p>
    <w:p w14:paraId="08765004" w14:textId="6D7EF27D" w:rsidR="00CB5292" w:rsidRPr="00104D2E" w:rsidRDefault="00CB5292" w:rsidP="009F05F0">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9F05F0">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9F05F0">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9F05F0">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9F05F0">
      <w:pPr>
        <w:pStyle w:val="ListParagraph"/>
        <w:numPr>
          <w:ilvl w:val="0"/>
          <w:numId w:val="43"/>
        </w:numPr>
        <w:spacing w:line="360" w:lineRule="auto"/>
        <w:jc w:val="both"/>
        <w:rPr>
          <w:b/>
          <w:bCs/>
          <w:color w:val="000000"/>
        </w:rPr>
      </w:pPr>
      <w:r>
        <w:rPr>
          <w:rStyle w:val="Strong"/>
        </w:rPr>
        <w:t>Software</w:t>
      </w:r>
      <w:r>
        <w:t>: Python 3, Flask, Wazuh, SQLite, CICFlowMeter</w:t>
      </w:r>
    </w:p>
    <w:p w14:paraId="6C2D4D48" w14:textId="0E9A8834" w:rsidR="00CB5292" w:rsidRPr="00104D2E" w:rsidRDefault="00CB5292" w:rsidP="009F05F0">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9F05F0">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9F05F0">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t>RAM:</w:t>
      </w:r>
      <w:r w:rsidRPr="00104D2E">
        <w:rPr>
          <w:color w:val="000000"/>
        </w:rPr>
        <w:t xml:space="preserve"> At least 8GB to handle traffic and model processing</w:t>
      </w:r>
    </w:p>
    <w:p w14:paraId="7C9EEE93"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lastRenderedPageBreak/>
        <w:t>Storage:</w:t>
      </w:r>
      <w:r w:rsidRPr="00104D2E">
        <w:rPr>
          <w:color w:val="000000"/>
        </w:rPr>
        <w:t xml:space="preserve"> 256 GB SSD: for logs, datasets, and extracted traffic features</w:t>
      </w:r>
    </w:p>
    <w:p w14:paraId="783380C0" w14:textId="7886DC05" w:rsidR="00885D44" w:rsidRPr="00104D2E" w:rsidRDefault="00885D44" w:rsidP="009F05F0">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9F05F0">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9F05F0">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9F05F0">
      <w:pPr>
        <w:pStyle w:val="ListParagraph"/>
        <w:numPr>
          <w:ilvl w:val="0"/>
          <w:numId w:val="2"/>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9F05F0">
      <w:pPr>
        <w:spacing w:line="360" w:lineRule="auto"/>
        <w:jc w:val="both"/>
        <w:rPr>
          <w:b/>
          <w:bCs/>
          <w:color w:val="000000"/>
        </w:rPr>
      </w:pPr>
      <w:r w:rsidRPr="00261B05">
        <w:rPr>
          <w:b/>
          <w:bCs/>
          <w:color w:val="000000"/>
        </w:rPr>
        <w:t>Tools:</w:t>
      </w:r>
    </w:p>
    <w:p w14:paraId="08999D0A" w14:textId="6B4CAA2B" w:rsidR="00885D44" w:rsidRPr="00261B05" w:rsidRDefault="00885D44" w:rsidP="009F05F0">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9F05F0">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9F05F0">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9F05F0">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9F05F0">
      <w:pPr>
        <w:pStyle w:val="ListParagraph"/>
        <w:numPr>
          <w:ilvl w:val="0"/>
          <w:numId w:val="3"/>
        </w:numPr>
        <w:spacing w:line="360" w:lineRule="auto"/>
        <w:jc w:val="both"/>
        <w:rPr>
          <w:color w:val="000000"/>
        </w:rPr>
      </w:pPr>
      <w:r>
        <w:t>Flask, Wazuh and SQLite.</w:t>
      </w:r>
    </w:p>
    <w:p w14:paraId="38863B02" w14:textId="77777777" w:rsidR="00145B8A" w:rsidRPr="009F05F0" w:rsidRDefault="00145B8A" w:rsidP="009F05F0">
      <w:pPr>
        <w:spacing w:line="360" w:lineRule="auto"/>
        <w:jc w:val="both"/>
        <w:rPr>
          <w:b/>
          <w:bCs/>
          <w:color w:val="000000"/>
        </w:rPr>
      </w:pPr>
    </w:p>
    <w:p w14:paraId="578CB4EB" w14:textId="0C607161" w:rsidR="00104D2E" w:rsidRPr="00104D2E" w:rsidRDefault="00145B8A" w:rsidP="009F05F0">
      <w:pPr>
        <w:pStyle w:val="Heading2"/>
        <w:numPr>
          <w:ilvl w:val="1"/>
          <w:numId w:val="13"/>
        </w:numPr>
        <w:spacing w:line="360" w:lineRule="auto"/>
        <w:jc w:val="both"/>
      </w:pPr>
      <w:r>
        <w:t xml:space="preserve"> </w:t>
      </w:r>
      <w:bookmarkStart w:id="707" w:name="_Toc197977608"/>
      <w:r w:rsidRPr="00145B8A">
        <w:t>Threat Scenarios (Threat Handling)</w:t>
      </w:r>
      <w:bookmarkEnd w:id="707"/>
    </w:p>
    <w:p w14:paraId="3508E99B" w14:textId="77777777" w:rsidR="00BD765C" w:rsidRPr="00BD765C" w:rsidRDefault="00BD765C" w:rsidP="009F05F0">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9F05F0">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9F05F0">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9F05F0">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9F05F0">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9F05F0">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9F05F0">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9F05F0">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08" w:name="_Toc197509540"/>
      <w:bookmarkStart w:id="709" w:name="_Toc197509780"/>
      <w:bookmarkStart w:id="710" w:name="_Toc197509894"/>
      <w:bookmarkStart w:id="711" w:name="_Toc197510117"/>
      <w:bookmarkStart w:id="712" w:name="_Toc197510307"/>
      <w:bookmarkStart w:id="713" w:name="_Toc197513275"/>
      <w:bookmarkStart w:id="714" w:name="_Toc197513612"/>
      <w:bookmarkStart w:id="715" w:name="_Toc197513736"/>
      <w:bookmarkStart w:id="716" w:name="_Toc197515965"/>
      <w:bookmarkStart w:id="717" w:name="_Toc197573101"/>
      <w:bookmarkStart w:id="718" w:name="_Toc197573226"/>
      <w:bookmarkStart w:id="719" w:name="_Toc197575350"/>
      <w:bookmarkStart w:id="720" w:name="_Toc197858874"/>
      <w:bookmarkStart w:id="721" w:name="_Toc197935017"/>
      <w:bookmarkStart w:id="722" w:name="_Toc197935304"/>
      <w:bookmarkStart w:id="723" w:name="_Toc197935457"/>
      <w:bookmarkStart w:id="724" w:name="_Toc197936156"/>
      <w:bookmarkStart w:id="725" w:name="_Toc197936289"/>
      <w:bookmarkStart w:id="726" w:name="_Toc197936496"/>
      <w:bookmarkStart w:id="727" w:name="_Toc197936722"/>
      <w:bookmarkStart w:id="728" w:name="_Toc197936855"/>
      <w:bookmarkStart w:id="729" w:name="_Toc197938133"/>
      <w:bookmarkStart w:id="730" w:name="_Toc197938286"/>
      <w:bookmarkStart w:id="731" w:name="_Toc197939114"/>
      <w:bookmarkStart w:id="732" w:name="_Toc197939248"/>
      <w:bookmarkStart w:id="733" w:name="_Toc197941930"/>
      <w:bookmarkStart w:id="734" w:name="_Toc197969429"/>
      <w:bookmarkStart w:id="735" w:name="_Toc197969564"/>
      <w:bookmarkStart w:id="736" w:name="_Toc197970520"/>
      <w:bookmarkStart w:id="737" w:name="_Toc197971024"/>
      <w:bookmarkStart w:id="738" w:name="_Toc197971225"/>
      <w:bookmarkStart w:id="739" w:name="_Toc197971360"/>
      <w:bookmarkStart w:id="740" w:name="_Toc197974917"/>
      <w:bookmarkStart w:id="741" w:name="_Toc197975363"/>
      <w:bookmarkStart w:id="742" w:name="_Toc197975498"/>
      <w:bookmarkStart w:id="743" w:name="_Toc197975719"/>
      <w:bookmarkStart w:id="744" w:name="_Toc197977609"/>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72BDC33C"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45" w:name="_Toc197509541"/>
      <w:bookmarkStart w:id="746" w:name="_Toc197509781"/>
      <w:bookmarkStart w:id="747" w:name="_Toc197509895"/>
      <w:bookmarkStart w:id="748" w:name="_Toc197510118"/>
      <w:bookmarkStart w:id="749" w:name="_Toc197510308"/>
      <w:bookmarkStart w:id="750" w:name="_Toc197513276"/>
      <w:bookmarkStart w:id="751" w:name="_Toc197513613"/>
      <w:bookmarkStart w:id="752" w:name="_Toc197513737"/>
      <w:bookmarkStart w:id="753" w:name="_Toc197515966"/>
      <w:bookmarkStart w:id="754" w:name="_Toc197573102"/>
      <w:bookmarkStart w:id="755" w:name="_Toc197573227"/>
      <w:bookmarkStart w:id="756" w:name="_Toc197575351"/>
      <w:bookmarkStart w:id="757" w:name="_Toc197858875"/>
      <w:bookmarkStart w:id="758" w:name="_Toc197935018"/>
      <w:bookmarkStart w:id="759" w:name="_Toc197935305"/>
      <w:bookmarkStart w:id="760" w:name="_Toc197935458"/>
      <w:bookmarkStart w:id="761" w:name="_Toc197936157"/>
      <w:bookmarkStart w:id="762" w:name="_Toc197936290"/>
      <w:bookmarkStart w:id="763" w:name="_Toc197936497"/>
      <w:bookmarkStart w:id="764" w:name="_Toc197936723"/>
      <w:bookmarkStart w:id="765" w:name="_Toc197936856"/>
      <w:bookmarkStart w:id="766" w:name="_Toc197938134"/>
      <w:bookmarkStart w:id="767" w:name="_Toc197938287"/>
      <w:bookmarkStart w:id="768" w:name="_Toc197939115"/>
      <w:bookmarkStart w:id="769" w:name="_Toc197939249"/>
      <w:bookmarkStart w:id="770" w:name="_Toc197941931"/>
      <w:bookmarkStart w:id="771" w:name="_Toc197969430"/>
      <w:bookmarkStart w:id="772" w:name="_Toc197969565"/>
      <w:bookmarkStart w:id="773" w:name="_Toc197970521"/>
      <w:bookmarkStart w:id="774" w:name="_Toc197971025"/>
      <w:bookmarkStart w:id="775" w:name="_Toc197971226"/>
      <w:bookmarkStart w:id="776" w:name="_Toc197971361"/>
      <w:bookmarkStart w:id="777" w:name="_Toc197974918"/>
      <w:bookmarkStart w:id="778" w:name="_Toc197975364"/>
      <w:bookmarkStart w:id="779" w:name="_Toc197975499"/>
      <w:bookmarkStart w:id="780" w:name="_Toc197975720"/>
      <w:bookmarkStart w:id="781" w:name="_Toc197977610"/>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5E6EE3E4"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82" w:name="_Toc197509542"/>
      <w:bookmarkStart w:id="783" w:name="_Toc197509782"/>
      <w:bookmarkStart w:id="784" w:name="_Toc197509896"/>
      <w:bookmarkStart w:id="785" w:name="_Toc197510119"/>
      <w:bookmarkStart w:id="786" w:name="_Toc197510309"/>
      <w:bookmarkStart w:id="787" w:name="_Toc197513277"/>
      <w:bookmarkStart w:id="788" w:name="_Toc197513614"/>
      <w:bookmarkStart w:id="789" w:name="_Toc197513738"/>
      <w:bookmarkStart w:id="790" w:name="_Toc197515967"/>
      <w:bookmarkStart w:id="791" w:name="_Toc197573103"/>
      <w:bookmarkStart w:id="792" w:name="_Toc197573228"/>
      <w:bookmarkStart w:id="793" w:name="_Toc197575352"/>
      <w:bookmarkStart w:id="794" w:name="_Toc197858876"/>
      <w:bookmarkStart w:id="795" w:name="_Toc197935019"/>
      <w:bookmarkStart w:id="796" w:name="_Toc197935306"/>
      <w:bookmarkStart w:id="797" w:name="_Toc197935459"/>
      <w:bookmarkStart w:id="798" w:name="_Toc197936158"/>
      <w:bookmarkStart w:id="799" w:name="_Toc197936291"/>
      <w:bookmarkStart w:id="800" w:name="_Toc197936498"/>
      <w:bookmarkStart w:id="801" w:name="_Toc197936724"/>
      <w:bookmarkStart w:id="802" w:name="_Toc197936857"/>
      <w:bookmarkStart w:id="803" w:name="_Toc197938135"/>
      <w:bookmarkStart w:id="804" w:name="_Toc197938288"/>
      <w:bookmarkStart w:id="805" w:name="_Toc197939116"/>
      <w:bookmarkStart w:id="806" w:name="_Toc197939250"/>
      <w:bookmarkStart w:id="807" w:name="_Toc197941932"/>
      <w:bookmarkStart w:id="808" w:name="_Toc197969431"/>
      <w:bookmarkStart w:id="809" w:name="_Toc197969566"/>
      <w:bookmarkStart w:id="810" w:name="_Toc197970522"/>
      <w:bookmarkStart w:id="811" w:name="_Toc197971026"/>
      <w:bookmarkStart w:id="812" w:name="_Toc197971227"/>
      <w:bookmarkStart w:id="813" w:name="_Toc197971362"/>
      <w:bookmarkStart w:id="814" w:name="_Toc197974919"/>
      <w:bookmarkStart w:id="815" w:name="_Toc197975365"/>
      <w:bookmarkStart w:id="816" w:name="_Toc197975500"/>
      <w:bookmarkStart w:id="817" w:name="_Toc197975721"/>
      <w:bookmarkStart w:id="818" w:name="_Toc19797761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42E1EB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19" w:name="_Toc197509543"/>
      <w:bookmarkStart w:id="820" w:name="_Toc197509783"/>
      <w:bookmarkStart w:id="821" w:name="_Toc197509897"/>
      <w:bookmarkStart w:id="822" w:name="_Toc197510120"/>
      <w:bookmarkStart w:id="823" w:name="_Toc197510310"/>
      <w:bookmarkStart w:id="824" w:name="_Toc197513278"/>
      <w:bookmarkStart w:id="825" w:name="_Toc197513615"/>
      <w:bookmarkStart w:id="826" w:name="_Toc197513739"/>
      <w:bookmarkStart w:id="827" w:name="_Toc197515968"/>
      <w:bookmarkStart w:id="828" w:name="_Toc197573104"/>
      <w:bookmarkStart w:id="829" w:name="_Toc197573229"/>
      <w:bookmarkStart w:id="830" w:name="_Toc197575353"/>
      <w:bookmarkStart w:id="831" w:name="_Toc197858877"/>
      <w:bookmarkStart w:id="832" w:name="_Toc197935020"/>
      <w:bookmarkStart w:id="833" w:name="_Toc197935307"/>
      <w:bookmarkStart w:id="834" w:name="_Toc197935460"/>
      <w:bookmarkStart w:id="835" w:name="_Toc197936159"/>
      <w:bookmarkStart w:id="836" w:name="_Toc197936292"/>
      <w:bookmarkStart w:id="837" w:name="_Toc197936499"/>
      <w:bookmarkStart w:id="838" w:name="_Toc197936725"/>
      <w:bookmarkStart w:id="839" w:name="_Toc197936858"/>
      <w:bookmarkStart w:id="840" w:name="_Toc197938136"/>
      <w:bookmarkStart w:id="841" w:name="_Toc197938289"/>
      <w:bookmarkStart w:id="842" w:name="_Toc197939117"/>
      <w:bookmarkStart w:id="843" w:name="_Toc197939251"/>
      <w:bookmarkStart w:id="844" w:name="_Toc197941933"/>
      <w:bookmarkStart w:id="845" w:name="_Toc197969432"/>
      <w:bookmarkStart w:id="846" w:name="_Toc197969567"/>
      <w:bookmarkStart w:id="847" w:name="_Toc197970523"/>
      <w:bookmarkStart w:id="848" w:name="_Toc197971027"/>
      <w:bookmarkStart w:id="849" w:name="_Toc197971228"/>
      <w:bookmarkStart w:id="850" w:name="_Toc197971363"/>
      <w:bookmarkStart w:id="851" w:name="_Toc197974920"/>
      <w:bookmarkStart w:id="852" w:name="_Toc197975366"/>
      <w:bookmarkStart w:id="853" w:name="_Toc197975501"/>
      <w:bookmarkStart w:id="854" w:name="_Toc197975722"/>
      <w:bookmarkStart w:id="855" w:name="_Toc197977612"/>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1CC58BFB"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56" w:name="_Toc197509544"/>
      <w:bookmarkStart w:id="857" w:name="_Toc197509784"/>
      <w:bookmarkStart w:id="858" w:name="_Toc197509898"/>
      <w:bookmarkStart w:id="859" w:name="_Toc197510121"/>
      <w:bookmarkStart w:id="860" w:name="_Toc197510311"/>
      <w:bookmarkStart w:id="861" w:name="_Toc197513279"/>
      <w:bookmarkStart w:id="862" w:name="_Toc197513616"/>
      <w:bookmarkStart w:id="863" w:name="_Toc197513740"/>
      <w:bookmarkStart w:id="864" w:name="_Toc197515969"/>
      <w:bookmarkStart w:id="865" w:name="_Toc197573105"/>
      <w:bookmarkStart w:id="866" w:name="_Toc197573230"/>
      <w:bookmarkStart w:id="867" w:name="_Toc197575354"/>
      <w:bookmarkStart w:id="868" w:name="_Toc197858878"/>
      <w:bookmarkStart w:id="869" w:name="_Toc197935021"/>
      <w:bookmarkStart w:id="870" w:name="_Toc197935308"/>
      <w:bookmarkStart w:id="871" w:name="_Toc197935461"/>
      <w:bookmarkStart w:id="872" w:name="_Toc197936160"/>
      <w:bookmarkStart w:id="873" w:name="_Toc197936293"/>
      <w:bookmarkStart w:id="874" w:name="_Toc197936500"/>
      <w:bookmarkStart w:id="875" w:name="_Toc197936726"/>
      <w:bookmarkStart w:id="876" w:name="_Toc197936859"/>
      <w:bookmarkStart w:id="877" w:name="_Toc197938137"/>
      <w:bookmarkStart w:id="878" w:name="_Toc197938290"/>
      <w:bookmarkStart w:id="879" w:name="_Toc197939118"/>
      <w:bookmarkStart w:id="880" w:name="_Toc197939252"/>
      <w:bookmarkStart w:id="881" w:name="_Toc197941934"/>
      <w:bookmarkStart w:id="882" w:name="_Toc197969433"/>
      <w:bookmarkStart w:id="883" w:name="_Toc197969568"/>
      <w:bookmarkStart w:id="884" w:name="_Toc197970524"/>
      <w:bookmarkStart w:id="885" w:name="_Toc197971028"/>
      <w:bookmarkStart w:id="886" w:name="_Toc197971229"/>
      <w:bookmarkStart w:id="887" w:name="_Toc197971364"/>
      <w:bookmarkStart w:id="888" w:name="_Toc197974921"/>
      <w:bookmarkStart w:id="889" w:name="_Toc197975367"/>
      <w:bookmarkStart w:id="890" w:name="_Toc197975502"/>
      <w:bookmarkStart w:id="891" w:name="_Toc197975723"/>
      <w:bookmarkStart w:id="892" w:name="_Toc197977613"/>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1B2B33DC"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93" w:name="_Toc197509545"/>
      <w:bookmarkStart w:id="894" w:name="_Toc197509785"/>
      <w:bookmarkStart w:id="895" w:name="_Toc197509899"/>
      <w:bookmarkStart w:id="896" w:name="_Toc197510122"/>
      <w:bookmarkStart w:id="897" w:name="_Toc197510312"/>
      <w:bookmarkStart w:id="898" w:name="_Toc197513280"/>
      <w:bookmarkStart w:id="899" w:name="_Toc197513617"/>
      <w:bookmarkStart w:id="900" w:name="_Toc197513741"/>
      <w:bookmarkStart w:id="901" w:name="_Toc197515970"/>
      <w:bookmarkStart w:id="902" w:name="_Toc197573106"/>
      <w:bookmarkStart w:id="903" w:name="_Toc197573231"/>
      <w:bookmarkStart w:id="904" w:name="_Toc197575355"/>
      <w:bookmarkStart w:id="905" w:name="_Toc197858879"/>
      <w:bookmarkStart w:id="906" w:name="_Toc197935022"/>
      <w:bookmarkStart w:id="907" w:name="_Toc197935309"/>
      <w:bookmarkStart w:id="908" w:name="_Toc197935462"/>
      <w:bookmarkStart w:id="909" w:name="_Toc197936161"/>
      <w:bookmarkStart w:id="910" w:name="_Toc197936294"/>
      <w:bookmarkStart w:id="911" w:name="_Toc197936501"/>
      <w:bookmarkStart w:id="912" w:name="_Toc197936727"/>
      <w:bookmarkStart w:id="913" w:name="_Toc197936860"/>
      <w:bookmarkStart w:id="914" w:name="_Toc197938138"/>
      <w:bookmarkStart w:id="915" w:name="_Toc197938291"/>
      <w:bookmarkStart w:id="916" w:name="_Toc197939119"/>
      <w:bookmarkStart w:id="917" w:name="_Toc197939253"/>
      <w:bookmarkStart w:id="918" w:name="_Toc197941935"/>
      <w:bookmarkStart w:id="919" w:name="_Toc197969434"/>
      <w:bookmarkStart w:id="920" w:name="_Toc197969569"/>
      <w:bookmarkStart w:id="921" w:name="_Toc197970525"/>
      <w:bookmarkStart w:id="922" w:name="_Toc197971029"/>
      <w:bookmarkStart w:id="923" w:name="_Toc197971230"/>
      <w:bookmarkStart w:id="924" w:name="_Toc197971365"/>
      <w:bookmarkStart w:id="925" w:name="_Toc197974922"/>
      <w:bookmarkStart w:id="926" w:name="_Toc197975368"/>
      <w:bookmarkStart w:id="927" w:name="_Toc197975503"/>
      <w:bookmarkStart w:id="928" w:name="_Toc197975724"/>
      <w:bookmarkStart w:id="929" w:name="_Toc197977614"/>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p w14:paraId="08230AAE"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30" w:name="_Toc197509546"/>
      <w:bookmarkStart w:id="931" w:name="_Toc197509786"/>
      <w:bookmarkStart w:id="932" w:name="_Toc197509900"/>
      <w:bookmarkStart w:id="933" w:name="_Toc197510123"/>
      <w:bookmarkStart w:id="934" w:name="_Toc197510313"/>
      <w:bookmarkStart w:id="935" w:name="_Toc197513281"/>
      <w:bookmarkStart w:id="936" w:name="_Toc197513618"/>
      <w:bookmarkStart w:id="937" w:name="_Toc197513742"/>
      <w:bookmarkStart w:id="938" w:name="_Toc197515971"/>
      <w:bookmarkStart w:id="939" w:name="_Toc197573107"/>
      <w:bookmarkStart w:id="940" w:name="_Toc197573232"/>
      <w:bookmarkStart w:id="941" w:name="_Toc197575356"/>
      <w:bookmarkStart w:id="942" w:name="_Toc197858880"/>
      <w:bookmarkStart w:id="943" w:name="_Toc197935023"/>
      <w:bookmarkStart w:id="944" w:name="_Toc197935310"/>
      <w:bookmarkStart w:id="945" w:name="_Toc197935463"/>
      <w:bookmarkStart w:id="946" w:name="_Toc197936162"/>
      <w:bookmarkStart w:id="947" w:name="_Toc197936295"/>
      <w:bookmarkStart w:id="948" w:name="_Toc197936502"/>
      <w:bookmarkStart w:id="949" w:name="_Toc197936728"/>
      <w:bookmarkStart w:id="950" w:name="_Toc197936861"/>
      <w:bookmarkStart w:id="951" w:name="_Toc197938139"/>
      <w:bookmarkStart w:id="952" w:name="_Toc197938292"/>
      <w:bookmarkStart w:id="953" w:name="_Toc197939120"/>
      <w:bookmarkStart w:id="954" w:name="_Toc197939254"/>
      <w:bookmarkStart w:id="955" w:name="_Toc197941936"/>
      <w:bookmarkStart w:id="956" w:name="_Toc197969435"/>
      <w:bookmarkStart w:id="957" w:name="_Toc197969570"/>
      <w:bookmarkStart w:id="958" w:name="_Toc197970526"/>
      <w:bookmarkStart w:id="959" w:name="_Toc197971030"/>
      <w:bookmarkStart w:id="960" w:name="_Toc197971231"/>
      <w:bookmarkStart w:id="961" w:name="_Toc197971366"/>
      <w:bookmarkStart w:id="962" w:name="_Toc197974923"/>
      <w:bookmarkStart w:id="963" w:name="_Toc197975369"/>
      <w:bookmarkStart w:id="964" w:name="_Toc197975504"/>
      <w:bookmarkStart w:id="965" w:name="_Toc197975725"/>
      <w:bookmarkStart w:id="966" w:name="_Toc197977615"/>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11E7E4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67" w:name="_Toc197509547"/>
      <w:bookmarkStart w:id="968" w:name="_Toc197509787"/>
      <w:bookmarkStart w:id="969" w:name="_Toc197509901"/>
      <w:bookmarkStart w:id="970" w:name="_Toc197510124"/>
      <w:bookmarkStart w:id="971" w:name="_Toc197510314"/>
      <w:bookmarkStart w:id="972" w:name="_Toc197513282"/>
      <w:bookmarkStart w:id="973" w:name="_Toc197513619"/>
      <w:bookmarkStart w:id="974" w:name="_Toc197513743"/>
      <w:bookmarkStart w:id="975" w:name="_Toc197515972"/>
      <w:bookmarkStart w:id="976" w:name="_Toc197573108"/>
      <w:bookmarkStart w:id="977" w:name="_Toc197573233"/>
      <w:bookmarkStart w:id="978" w:name="_Toc197575357"/>
      <w:bookmarkStart w:id="979" w:name="_Toc197858881"/>
      <w:bookmarkStart w:id="980" w:name="_Toc197935024"/>
      <w:bookmarkStart w:id="981" w:name="_Toc197935311"/>
      <w:bookmarkStart w:id="982" w:name="_Toc197935464"/>
      <w:bookmarkStart w:id="983" w:name="_Toc197936163"/>
      <w:bookmarkStart w:id="984" w:name="_Toc197936296"/>
      <w:bookmarkStart w:id="985" w:name="_Toc197936503"/>
      <w:bookmarkStart w:id="986" w:name="_Toc197936729"/>
      <w:bookmarkStart w:id="987" w:name="_Toc197936862"/>
      <w:bookmarkStart w:id="988" w:name="_Toc197938140"/>
      <w:bookmarkStart w:id="989" w:name="_Toc197938293"/>
      <w:bookmarkStart w:id="990" w:name="_Toc197939121"/>
      <w:bookmarkStart w:id="991" w:name="_Toc197939255"/>
      <w:bookmarkStart w:id="992" w:name="_Toc197941937"/>
      <w:bookmarkStart w:id="993" w:name="_Toc197969436"/>
      <w:bookmarkStart w:id="994" w:name="_Toc197969571"/>
      <w:bookmarkStart w:id="995" w:name="_Toc197970527"/>
      <w:bookmarkStart w:id="996" w:name="_Toc197971031"/>
      <w:bookmarkStart w:id="997" w:name="_Toc197971232"/>
      <w:bookmarkStart w:id="998" w:name="_Toc197971367"/>
      <w:bookmarkStart w:id="999" w:name="_Toc197974924"/>
      <w:bookmarkStart w:id="1000" w:name="_Toc197975370"/>
      <w:bookmarkStart w:id="1001" w:name="_Toc197975505"/>
      <w:bookmarkStart w:id="1002" w:name="_Toc197975726"/>
      <w:bookmarkStart w:id="1003" w:name="_Toc19797761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331E7FD0"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04" w:name="_Toc197509548"/>
      <w:bookmarkStart w:id="1005" w:name="_Toc197509788"/>
      <w:bookmarkStart w:id="1006" w:name="_Toc197509902"/>
      <w:bookmarkStart w:id="1007" w:name="_Toc197510125"/>
      <w:bookmarkStart w:id="1008" w:name="_Toc197510315"/>
      <w:bookmarkStart w:id="1009" w:name="_Toc197513283"/>
      <w:bookmarkStart w:id="1010" w:name="_Toc197513620"/>
      <w:bookmarkStart w:id="1011" w:name="_Toc197513744"/>
      <w:bookmarkStart w:id="1012" w:name="_Toc197515973"/>
      <w:bookmarkStart w:id="1013" w:name="_Toc197573109"/>
      <w:bookmarkStart w:id="1014" w:name="_Toc197573234"/>
      <w:bookmarkStart w:id="1015" w:name="_Toc197575358"/>
      <w:bookmarkStart w:id="1016" w:name="_Toc197858882"/>
      <w:bookmarkStart w:id="1017" w:name="_Toc197935025"/>
      <w:bookmarkStart w:id="1018" w:name="_Toc197935312"/>
      <w:bookmarkStart w:id="1019" w:name="_Toc197935465"/>
      <w:bookmarkStart w:id="1020" w:name="_Toc197936164"/>
      <w:bookmarkStart w:id="1021" w:name="_Toc197936297"/>
      <w:bookmarkStart w:id="1022" w:name="_Toc197936504"/>
      <w:bookmarkStart w:id="1023" w:name="_Toc197936730"/>
      <w:bookmarkStart w:id="1024" w:name="_Toc197936863"/>
      <w:bookmarkStart w:id="1025" w:name="_Toc197938141"/>
      <w:bookmarkStart w:id="1026" w:name="_Toc197938294"/>
      <w:bookmarkStart w:id="1027" w:name="_Toc197939122"/>
      <w:bookmarkStart w:id="1028" w:name="_Toc197939256"/>
      <w:bookmarkStart w:id="1029" w:name="_Toc197941938"/>
      <w:bookmarkStart w:id="1030" w:name="_Toc197969437"/>
      <w:bookmarkStart w:id="1031" w:name="_Toc197969572"/>
      <w:bookmarkStart w:id="1032" w:name="_Toc197970528"/>
      <w:bookmarkStart w:id="1033" w:name="_Toc197971032"/>
      <w:bookmarkStart w:id="1034" w:name="_Toc197971233"/>
      <w:bookmarkStart w:id="1035" w:name="_Toc197971368"/>
      <w:bookmarkStart w:id="1036" w:name="_Toc197974925"/>
      <w:bookmarkStart w:id="1037" w:name="_Toc197975371"/>
      <w:bookmarkStart w:id="1038" w:name="_Toc197975506"/>
      <w:bookmarkStart w:id="1039" w:name="_Toc197975727"/>
      <w:bookmarkStart w:id="1040" w:name="_Toc197977617"/>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3C21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41" w:name="_Toc197509549"/>
      <w:bookmarkStart w:id="1042" w:name="_Toc197509789"/>
      <w:bookmarkStart w:id="1043" w:name="_Toc197509903"/>
      <w:bookmarkStart w:id="1044" w:name="_Toc197510126"/>
      <w:bookmarkStart w:id="1045" w:name="_Toc197510316"/>
      <w:bookmarkStart w:id="1046" w:name="_Toc197513284"/>
      <w:bookmarkStart w:id="1047" w:name="_Toc197513621"/>
      <w:bookmarkStart w:id="1048" w:name="_Toc197513745"/>
      <w:bookmarkStart w:id="1049" w:name="_Toc197515974"/>
      <w:bookmarkStart w:id="1050" w:name="_Toc197573110"/>
      <w:bookmarkStart w:id="1051" w:name="_Toc197573235"/>
      <w:bookmarkStart w:id="1052" w:name="_Toc197575359"/>
      <w:bookmarkStart w:id="1053" w:name="_Toc197858883"/>
      <w:bookmarkStart w:id="1054" w:name="_Toc197935026"/>
      <w:bookmarkStart w:id="1055" w:name="_Toc197935313"/>
      <w:bookmarkStart w:id="1056" w:name="_Toc197935466"/>
      <w:bookmarkStart w:id="1057" w:name="_Toc197936165"/>
      <w:bookmarkStart w:id="1058" w:name="_Toc197936298"/>
      <w:bookmarkStart w:id="1059" w:name="_Toc197936505"/>
      <w:bookmarkStart w:id="1060" w:name="_Toc197936731"/>
      <w:bookmarkStart w:id="1061" w:name="_Toc197936864"/>
      <w:bookmarkStart w:id="1062" w:name="_Toc197938142"/>
      <w:bookmarkStart w:id="1063" w:name="_Toc197938295"/>
      <w:bookmarkStart w:id="1064" w:name="_Toc197939123"/>
      <w:bookmarkStart w:id="1065" w:name="_Toc197939257"/>
      <w:bookmarkStart w:id="1066" w:name="_Toc197941939"/>
      <w:bookmarkStart w:id="1067" w:name="_Toc197969438"/>
      <w:bookmarkStart w:id="1068" w:name="_Toc197969573"/>
      <w:bookmarkStart w:id="1069" w:name="_Toc197970529"/>
      <w:bookmarkStart w:id="1070" w:name="_Toc197971033"/>
      <w:bookmarkStart w:id="1071" w:name="_Toc197971234"/>
      <w:bookmarkStart w:id="1072" w:name="_Toc197971369"/>
      <w:bookmarkStart w:id="1073" w:name="_Toc197974926"/>
      <w:bookmarkStart w:id="1074" w:name="_Toc197975372"/>
      <w:bookmarkStart w:id="1075" w:name="_Toc197975507"/>
      <w:bookmarkStart w:id="1076" w:name="_Toc197975728"/>
      <w:bookmarkStart w:id="1077" w:name="_Toc197977618"/>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16667F"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078" w:name="_Toc197509550"/>
      <w:bookmarkStart w:id="1079" w:name="_Toc197509790"/>
      <w:bookmarkStart w:id="1080" w:name="_Toc197509904"/>
      <w:bookmarkStart w:id="1081" w:name="_Toc197510127"/>
      <w:bookmarkStart w:id="1082" w:name="_Toc197510317"/>
      <w:bookmarkStart w:id="1083" w:name="_Toc197513285"/>
      <w:bookmarkStart w:id="1084" w:name="_Toc197513622"/>
      <w:bookmarkStart w:id="1085" w:name="_Toc197513746"/>
      <w:bookmarkStart w:id="1086" w:name="_Toc197515975"/>
      <w:bookmarkStart w:id="1087" w:name="_Toc197573111"/>
      <w:bookmarkStart w:id="1088" w:name="_Toc197573236"/>
      <w:bookmarkStart w:id="1089" w:name="_Toc197575360"/>
      <w:bookmarkStart w:id="1090" w:name="_Toc197858884"/>
      <w:bookmarkStart w:id="1091" w:name="_Toc197935027"/>
      <w:bookmarkStart w:id="1092" w:name="_Toc197935314"/>
      <w:bookmarkStart w:id="1093" w:name="_Toc197935467"/>
      <w:bookmarkStart w:id="1094" w:name="_Toc197936166"/>
      <w:bookmarkStart w:id="1095" w:name="_Toc197936299"/>
      <w:bookmarkStart w:id="1096" w:name="_Toc197936506"/>
      <w:bookmarkStart w:id="1097" w:name="_Toc197936732"/>
      <w:bookmarkStart w:id="1098" w:name="_Toc197936865"/>
      <w:bookmarkStart w:id="1099" w:name="_Toc197938143"/>
      <w:bookmarkStart w:id="1100" w:name="_Toc197938296"/>
      <w:bookmarkStart w:id="1101" w:name="_Toc197939124"/>
      <w:bookmarkStart w:id="1102" w:name="_Toc197939258"/>
      <w:bookmarkStart w:id="1103" w:name="_Toc197941940"/>
      <w:bookmarkStart w:id="1104" w:name="_Toc197969439"/>
      <w:bookmarkStart w:id="1105" w:name="_Toc197969574"/>
      <w:bookmarkStart w:id="1106" w:name="_Toc197970530"/>
      <w:bookmarkStart w:id="1107" w:name="_Toc197971034"/>
      <w:bookmarkStart w:id="1108" w:name="_Toc197971235"/>
      <w:bookmarkStart w:id="1109" w:name="_Toc197971370"/>
      <w:bookmarkStart w:id="1110" w:name="_Toc197974927"/>
      <w:bookmarkStart w:id="1111" w:name="_Toc197975373"/>
      <w:bookmarkStart w:id="1112" w:name="_Toc197975508"/>
      <w:bookmarkStart w:id="1113" w:name="_Toc197975729"/>
      <w:bookmarkStart w:id="1114" w:name="_Toc197977619"/>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36DCAFC8"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15" w:name="_Toc197509551"/>
      <w:bookmarkStart w:id="1116" w:name="_Toc197509791"/>
      <w:bookmarkStart w:id="1117" w:name="_Toc197509905"/>
      <w:bookmarkStart w:id="1118" w:name="_Toc197510128"/>
      <w:bookmarkStart w:id="1119" w:name="_Toc197510318"/>
      <w:bookmarkStart w:id="1120" w:name="_Toc197513286"/>
      <w:bookmarkStart w:id="1121" w:name="_Toc197513623"/>
      <w:bookmarkStart w:id="1122" w:name="_Toc197513747"/>
      <w:bookmarkStart w:id="1123" w:name="_Toc197515976"/>
      <w:bookmarkStart w:id="1124" w:name="_Toc197573112"/>
      <w:bookmarkStart w:id="1125" w:name="_Toc197573237"/>
      <w:bookmarkStart w:id="1126" w:name="_Toc197575361"/>
      <w:bookmarkStart w:id="1127" w:name="_Toc197858885"/>
      <w:bookmarkStart w:id="1128" w:name="_Toc197935028"/>
      <w:bookmarkStart w:id="1129" w:name="_Toc197935315"/>
      <w:bookmarkStart w:id="1130" w:name="_Toc197935468"/>
      <w:bookmarkStart w:id="1131" w:name="_Toc197936167"/>
      <w:bookmarkStart w:id="1132" w:name="_Toc197936300"/>
      <w:bookmarkStart w:id="1133" w:name="_Toc197936507"/>
      <w:bookmarkStart w:id="1134" w:name="_Toc197936733"/>
      <w:bookmarkStart w:id="1135" w:name="_Toc197936866"/>
      <w:bookmarkStart w:id="1136" w:name="_Toc197938144"/>
      <w:bookmarkStart w:id="1137" w:name="_Toc197938297"/>
      <w:bookmarkStart w:id="1138" w:name="_Toc197939125"/>
      <w:bookmarkStart w:id="1139" w:name="_Toc197939259"/>
      <w:bookmarkStart w:id="1140" w:name="_Toc197941941"/>
      <w:bookmarkStart w:id="1141" w:name="_Toc197969440"/>
      <w:bookmarkStart w:id="1142" w:name="_Toc197969575"/>
      <w:bookmarkStart w:id="1143" w:name="_Toc197970531"/>
      <w:bookmarkStart w:id="1144" w:name="_Toc197971035"/>
      <w:bookmarkStart w:id="1145" w:name="_Toc197971236"/>
      <w:bookmarkStart w:id="1146" w:name="_Toc197971371"/>
      <w:bookmarkStart w:id="1147" w:name="_Toc197974928"/>
      <w:bookmarkStart w:id="1148" w:name="_Toc197975374"/>
      <w:bookmarkStart w:id="1149" w:name="_Toc197975509"/>
      <w:bookmarkStart w:id="1150" w:name="_Toc197975730"/>
      <w:bookmarkStart w:id="1151" w:name="_Toc197977620"/>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p>
    <w:p w14:paraId="647B2004"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52" w:name="_Toc197509552"/>
      <w:bookmarkStart w:id="1153" w:name="_Toc197509792"/>
      <w:bookmarkStart w:id="1154" w:name="_Toc197509906"/>
      <w:bookmarkStart w:id="1155" w:name="_Toc197510129"/>
      <w:bookmarkStart w:id="1156" w:name="_Toc197510319"/>
      <w:bookmarkStart w:id="1157" w:name="_Toc197513287"/>
      <w:bookmarkStart w:id="1158" w:name="_Toc197513624"/>
      <w:bookmarkStart w:id="1159" w:name="_Toc197513748"/>
      <w:bookmarkStart w:id="1160" w:name="_Toc197515977"/>
      <w:bookmarkStart w:id="1161" w:name="_Toc197573113"/>
      <w:bookmarkStart w:id="1162" w:name="_Toc197573238"/>
      <w:bookmarkStart w:id="1163" w:name="_Toc197575362"/>
      <w:bookmarkStart w:id="1164" w:name="_Toc197858886"/>
      <w:bookmarkStart w:id="1165" w:name="_Toc197935029"/>
      <w:bookmarkStart w:id="1166" w:name="_Toc197935316"/>
      <w:bookmarkStart w:id="1167" w:name="_Toc197935469"/>
      <w:bookmarkStart w:id="1168" w:name="_Toc197936168"/>
      <w:bookmarkStart w:id="1169" w:name="_Toc197936301"/>
      <w:bookmarkStart w:id="1170" w:name="_Toc197936508"/>
      <w:bookmarkStart w:id="1171" w:name="_Toc197936734"/>
      <w:bookmarkStart w:id="1172" w:name="_Toc197936867"/>
      <w:bookmarkStart w:id="1173" w:name="_Toc197938145"/>
      <w:bookmarkStart w:id="1174" w:name="_Toc197938298"/>
      <w:bookmarkStart w:id="1175" w:name="_Toc197939126"/>
      <w:bookmarkStart w:id="1176" w:name="_Toc197939260"/>
      <w:bookmarkStart w:id="1177" w:name="_Toc197941942"/>
      <w:bookmarkStart w:id="1178" w:name="_Toc197969441"/>
      <w:bookmarkStart w:id="1179" w:name="_Toc197969576"/>
      <w:bookmarkStart w:id="1180" w:name="_Toc197970532"/>
      <w:bookmarkStart w:id="1181" w:name="_Toc197971036"/>
      <w:bookmarkStart w:id="1182" w:name="_Toc197971237"/>
      <w:bookmarkStart w:id="1183" w:name="_Toc197971372"/>
      <w:bookmarkStart w:id="1184" w:name="_Toc197974929"/>
      <w:bookmarkStart w:id="1185" w:name="_Toc197975375"/>
      <w:bookmarkStart w:id="1186" w:name="_Toc197975510"/>
      <w:bookmarkStart w:id="1187" w:name="_Toc197975731"/>
      <w:bookmarkStart w:id="1188" w:name="_Toc19797762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2FE46A66"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189" w:name="_Toc197509553"/>
      <w:bookmarkStart w:id="1190" w:name="_Toc197509793"/>
      <w:bookmarkStart w:id="1191" w:name="_Toc197509907"/>
      <w:bookmarkStart w:id="1192" w:name="_Toc197510130"/>
      <w:bookmarkStart w:id="1193" w:name="_Toc197510320"/>
      <w:bookmarkStart w:id="1194" w:name="_Toc197513288"/>
      <w:bookmarkStart w:id="1195" w:name="_Toc197513625"/>
      <w:bookmarkStart w:id="1196" w:name="_Toc197513749"/>
      <w:bookmarkStart w:id="1197" w:name="_Toc197515978"/>
      <w:bookmarkStart w:id="1198" w:name="_Toc197573114"/>
      <w:bookmarkStart w:id="1199" w:name="_Toc197573239"/>
      <w:bookmarkStart w:id="1200" w:name="_Toc197575363"/>
      <w:bookmarkStart w:id="1201" w:name="_Toc197858887"/>
      <w:bookmarkStart w:id="1202" w:name="_Toc197935030"/>
      <w:bookmarkStart w:id="1203" w:name="_Toc197935317"/>
      <w:bookmarkStart w:id="1204" w:name="_Toc197935470"/>
      <w:bookmarkStart w:id="1205" w:name="_Toc197936169"/>
      <w:bookmarkStart w:id="1206" w:name="_Toc197936302"/>
      <w:bookmarkStart w:id="1207" w:name="_Toc197936509"/>
      <w:bookmarkStart w:id="1208" w:name="_Toc197936735"/>
      <w:bookmarkStart w:id="1209" w:name="_Toc197936868"/>
      <w:bookmarkStart w:id="1210" w:name="_Toc197938146"/>
      <w:bookmarkStart w:id="1211" w:name="_Toc197938299"/>
      <w:bookmarkStart w:id="1212" w:name="_Toc197939127"/>
      <w:bookmarkStart w:id="1213" w:name="_Toc197939261"/>
      <w:bookmarkStart w:id="1214" w:name="_Toc197941943"/>
      <w:bookmarkStart w:id="1215" w:name="_Toc197969442"/>
      <w:bookmarkStart w:id="1216" w:name="_Toc197969577"/>
      <w:bookmarkStart w:id="1217" w:name="_Toc197970533"/>
      <w:bookmarkStart w:id="1218" w:name="_Toc197971037"/>
      <w:bookmarkStart w:id="1219" w:name="_Toc197971238"/>
      <w:bookmarkStart w:id="1220" w:name="_Toc197971373"/>
      <w:bookmarkStart w:id="1221" w:name="_Toc197974930"/>
      <w:bookmarkStart w:id="1222" w:name="_Toc197975376"/>
      <w:bookmarkStart w:id="1223" w:name="_Toc197975511"/>
      <w:bookmarkStart w:id="1224" w:name="_Toc197975732"/>
      <w:bookmarkStart w:id="1225" w:name="_Toc197977622"/>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720A2E03"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26" w:name="_Toc197509554"/>
      <w:bookmarkStart w:id="1227" w:name="_Toc197509794"/>
      <w:bookmarkStart w:id="1228" w:name="_Toc197509908"/>
      <w:bookmarkStart w:id="1229" w:name="_Toc197510131"/>
      <w:bookmarkStart w:id="1230" w:name="_Toc197510321"/>
      <w:bookmarkStart w:id="1231" w:name="_Toc197513289"/>
      <w:bookmarkStart w:id="1232" w:name="_Toc197513626"/>
      <w:bookmarkStart w:id="1233" w:name="_Toc197513750"/>
      <w:bookmarkStart w:id="1234" w:name="_Toc197515979"/>
      <w:bookmarkStart w:id="1235" w:name="_Toc197573115"/>
      <w:bookmarkStart w:id="1236" w:name="_Toc197573240"/>
      <w:bookmarkStart w:id="1237" w:name="_Toc197575364"/>
      <w:bookmarkStart w:id="1238" w:name="_Toc197858888"/>
      <w:bookmarkStart w:id="1239" w:name="_Toc197935031"/>
      <w:bookmarkStart w:id="1240" w:name="_Toc197935318"/>
      <w:bookmarkStart w:id="1241" w:name="_Toc197935471"/>
      <w:bookmarkStart w:id="1242" w:name="_Toc197936170"/>
      <w:bookmarkStart w:id="1243" w:name="_Toc197936303"/>
      <w:bookmarkStart w:id="1244" w:name="_Toc197936510"/>
      <w:bookmarkStart w:id="1245" w:name="_Toc197936736"/>
      <w:bookmarkStart w:id="1246" w:name="_Toc197936869"/>
      <w:bookmarkStart w:id="1247" w:name="_Toc197938147"/>
      <w:bookmarkStart w:id="1248" w:name="_Toc197938300"/>
      <w:bookmarkStart w:id="1249" w:name="_Toc197939128"/>
      <w:bookmarkStart w:id="1250" w:name="_Toc197939262"/>
      <w:bookmarkStart w:id="1251" w:name="_Toc197941944"/>
      <w:bookmarkStart w:id="1252" w:name="_Toc197969443"/>
      <w:bookmarkStart w:id="1253" w:name="_Toc197969578"/>
      <w:bookmarkStart w:id="1254" w:name="_Toc197970534"/>
      <w:bookmarkStart w:id="1255" w:name="_Toc197971038"/>
      <w:bookmarkStart w:id="1256" w:name="_Toc197971239"/>
      <w:bookmarkStart w:id="1257" w:name="_Toc197971374"/>
      <w:bookmarkStart w:id="1258" w:name="_Toc197974931"/>
      <w:bookmarkStart w:id="1259" w:name="_Toc197975377"/>
      <w:bookmarkStart w:id="1260" w:name="_Toc197975512"/>
      <w:bookmarkStart w:id="1261" w:name="_Toc197975733"/>
      <w:bookmarkStart w:id="1262" w:name="_Toc197977623"/>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498047ED"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63" w:name="_Toc197509555"/>
      <w:bookmarkStart w:id="1264" w:name="_Toc197509795"/>
      <w:bookmarkStart w:id="1265" w:name="_Toc197509909"/>
      <w:bookmarkStart w:id="1266" w:name="_Toc197510132"/>
      <w:bookmarkStart w:id="1267" w:name="_Toc197510322"/>
      <w:bookmarkStart w:id="1268" w:name="_Toc197513290"/>
      <w:bookmarkStart w:id="1269" w:name="_Toc197513627"/>
      <w:bookmarkStart w:id="1270" w:name="_Toc197513751"/>
      <w:bookmarkStart w:id="1271" w:name="_Toc197515980"/>
      <w:bookmarkStart w:id="1272" w:name="_Toc197573116"/>
      <w:bookmarkStart w:id="1273" w:name="_Toc197573241"/>
      <w:bookmarkStart w:id="1274" w:name="_Toc197575365"/>
      <w:bookmarkStart w:id="1275" w:name="_Toc197858889"/>
      <w:bookmarkStart w:id="1276" w:name="_Toc197935032"/>
      <w:bookmarkStart w:id="1277" w:name="_Toc197935319"/>
      <w:bookmarkStart w:id="1278" w:name="_Toc197935472"/>
      <w:bookmarkStart w:id="1279" w:name="_Toc197936171"/>
      <w:bookmarkStart w:id="1280" w:name="_Toc197936304"/>
      <w:bookmarkStart w:id="1281" w:name="_Toc197936511"/>
      <w:bookmarkStart w:id="1282" w:name="_Toc197936737"/>
      <w:bookmarkStart w:id="1283" w:name="_Toc197936870"/>
      <w:bookmarkStart w:id="1284" w:name="_Toc197938148"/>
      <w:bookmarkStart w:id="1285" w:name="_Toc197938301"/>
      <w:bookmarkStart w:id="1286" w:name="_Toc197939129"/>
      <w:bookmarkStart w:id="1287" w:name="_Toc197939263"/>
      <w:bookmarkStart w:id="1288" w:name="_Toc197941945"/>
      <w:bookmarkStart w:id="1289" w:name="_Toc197969444"/>
      <w:bookmarkStart w:id="1290" w:name="_Toc197969579"/>
      <w:bookmarkStart w:id="1291" w:name="_Toc197970535"/>
      <w:bookmarkStart w:id="1292" w:name="_Toc197971039"/>
      <w:bookmarkStart w:id="1293" w:name="_Toc197971240"/>
      <w:bookmarkStart w:id="1294" w:name="_Toc197971375"/>
      <w:bookmarkStart w:id="1295" w:name="_Toc197974932"/>
      <w:bookmarkStart w:id="1296" w:name="_Toc197975378"/>
      <w:bookmarkStart w:id="1297" w:name="_Toc197975513"/>
      <w:bookmarkStart w:id="1298" w:name="_Toc197975734"/>
      <w:bookmarkStart w:id="1299" w:name="_Toc197977624"/>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0F28D48A"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00" w:name="_Toc197509556"/>
      <w:bookmarkStart w:id="1301" w:name="_Toc197509796"/>
      <w:bookmarkStart w:id="1302" w:name="_Toc197509910"/>
      <w:bookmarkStart w:id="1303" w:name="_Toc197510133"/>
      <w:bookmarkStart w:id="1304" w:name="_Toc197510323"/>
      <w:bookmarkStart w:id="1305" w:name="_Toc197513291"/>
      <w:bookmarkStart w:id="1306" w:name="_Toc197513628"/>
      <w:bookmarkStart w:id="1307" w:name="_Toc197513752"/>
      <w:bookmarkStart w:id="1308" w:name="_Toc197515981"/>
      <w:bookmarkStart w:id="1309" w:name="_Toc197573117"/>
      <w:bookmarkStart w:id="1310" w:name="_Toc197573242"/>
      <w:bookmarkStart w:id="1311" w:name="_Toc197575366"/>
      <w:bookmarkStart w:id="1312" w:name="_Toc197858890"/>
      <w:bookmarkStart w:id="1313" w:name="_Toc197935033"/>
      <w:bookmarkStart w:id="1314" w:name="_Toc197935320"/>
      <w:bookmarkStart w:id="1315" w:name="_Toc197935473"/>
      <w:bookmarkStart w:id="1316" w:name="_Toc197936172"/>
      <w:bookmarkStart w:id="1317" w:name="_Toc197936305"/>
      <w:bookmarkStart w:id="1318" w:name="_Toc197936512"/>
      <w:bookmarkStart w:id="1319" w:name="_Toc197936738"/>
      <w:bookmarkStart w:id="1320" w:name="_Toc197936871"/>
      <w:bookmarkStart w:id="1321" w:name="_Toc197938149"/>
      <w:bookmarkStart w:id="1322" w:name="_Toc197938302"/>
      <w:bookmarkStart w:id="1323" w:name="_Toc197939130"/>
      <w:bookmarkStart w:id="1324" w:name="_Toc197939264"/>
      <w:bookmarkStart w:id="1325" w:name="_Toc197941946"/>
      <w:bookmarkStart w:id="1326" w:name="_Toc197969445"/>
      <w:bookmarkStart w:id="1327" w:name="_Toc197969580"/>
      <w:bookmarkStart w:id="1328" w:name="_Toc197970536"/>
      <w:bookmarkStart w:id="1329" w:name="_Toc197971040"/>
      <w:bookmarkStart w:id="1330" w:name="_Toc197971241"/>
      <w:bookmarkStart w:id="1331" w:name="_Toc197971376"/>
      <w:bookmarkStart w:id="1332" w:name="_Toc197974933"/>
      <w:bookmarkStart w:id="1333" w:name="_Toc197975379"/>
      <w:bookmarkStart w:id="1334" w:name="_Toc197975514"/>
      <w:bookmarkStart w:id="1335" w:name="_Toc197975735"/>
      <w:bookmarkStart w:id="1336" w:name="_Toc197977625"/>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24E624B2"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37" w:name="_Toc197509557"/>
      <w:bookmarkStart w:id="1338" w:name="_Toc197509797"/>
      <w:bookmarkStart w:id="1339" w:name="_Toc197509911"/>
      <w:bookmarkStart w:id="1340" w:name="_Toc197510134"/>
      <w:bookmarkStart w:id="1341" w:name="_Toc197510324"/>
      <w:bookmarkStart w:id="1342" w:name="_Toc197513292"/>
      <w:bookmarkStart w:id="1343" w:name="_Toc197513629"/>
      <w:bookmarkStart w:id="1344" w:name="_Toc197513753"/>
      <w:bookmarkStart w:id="1345" w:name="_Toc197515982"/>
      <w:bookmarkStart w:id="1346" w:name="_Toc197573118"/>
      <w:bookmarkStart w:id="1347" w:name="_Toc197573243"/>
      <w:bookmarkStart w:id="1348" w:name="_Toc197575367"/>
      <w:bookmarkStart w:id="1349" w:name="_Toc197858891"/>
      <w:bookmarkStart w:id="1350" w:name="_Toc197935034"/>
      <w:bookmarkStart w:id="1351" w:name="_Toc197935321"/>
      <w:bookmarkStart w:id="1352" w:name="_Toc197935474"/>
      <w:bookmarkStart w:id="1353" w:name="_Toc197936173"/>
      <w:bookmarkStart w:id="1354" w:name="_Toc197936306"/>
      <w:bookmarkStart w:id="1355" w:name="_Toc197936513"/>
      <w:bookmarkStart w:id="1356" w:name="_Toc197936739"/>
      <w:bookmarkStart w:id="1357" w:name="_Toc197936872"/>
      <w:bookmarkStart w:id="1358" w:name="_Toc197938150"/>
      <w:bookmarkStart w:id="1359" w:name="_Toc197938303"/>
      <w:bookmarkStart w:id="1360" w:name="_Toc197939131"/>
      <w:bookmarkStart w:id="1361" w:name="_Toc197939265"/>
      <w:bookmarkStart w:id="1362" w:name="_Toc197941947"/>
      <w:bookmarkStart w:id="1363" w:name="_Toc197969446"/>
      <w:bookmarkStart w:id="1364" w:name="_Toc197969581"/>
      <w:bookmarkStart w:id="1365" w:name="_Toc197970537"/>
      <w:bookmarkStart w:id="1366" w:name="_Toc197971041"/>
      <w:bookmarkStart w:id="1367" w:name="_Toc197971242"/>
      <w:bookmarkStart w:id="1368" w:name="_Toc197971377"/>
      <w:bookmarkStart w:id="1369" w:name="_Toc197974934"/>
      <w:bookmarkStart w:id="1370" w:name="_Toc197975380"/>
      <w:bookmarkStart w:id="1371" w:name="_Toc197975515"/>
      <w:bookmarkStart w:id="1372" w:name="_Toc197975736"/>
      <w:bookmarkStart w:id="1373" w:name="_Toc19797762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10F157B5"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74" w:name="_Toc197509558"/>
      <w:bookmarkStart w:id="1375" w:name="_Toc197509798"/>
      <w:bookmarkStart w:id="1376" w:name="_Toc197509912"/>
      <w:bookmarkStart w:id="1377" w:name="_Toc197510135"/>
      <w:bookmarkStart w:id="1378" w:name="_Toc197510325"/>
      <w:bookmarkStart w:id="1379" w:name="_Toc197513293"/>
      <w:bookmarkStart w:id="1380" w:name="_Toc197513630"/>
      <w:bookmarkStart w:id="1381" w:name="_Toc197513754"/>
      <w:bookmarkStart w:id="1382" w:name="_Toc197515983"/>
      <w:bookmarkStart w:id="1383" w:name="_Toc197573119"/>
      <w:bookmarkStart w:id="1384" w:name="_Toc197573244"/>
      <w:bookmarkStart w:id="1385" w:name="_Toc197575368"/>
      <w:bookmarkStart w:id="1386" w:name="_Toc197858892"/>
      <w:bookmarkStart w:id="1387" w:name="_Toc197935035"/>
      <w:bookmarkStart w:id="1388" w:name="_Toc197935322"/>
      <w:bookmarkStart w:id="1389" w:name="_Toc197935475"/>
      <w:bookmarkStart w:id="1390" w:name="_Toc197936174"/>
      <w:bookmarkStart w:id="1391" w:name="_Toc197936307"/>
      <w:bookmarkStart w:id="1392" w:name="_Toc197936514"/>
      <w:bookmarkStart w:id="1393" w:name="_Toc197936740"/>
      <w:bookmarkStart w:id="1394" w:name="_Toc197936873"/>
      <w:bookmarkStart w:id="1395" w:name="_Toc197938151"/>
      <w:bookmarkStart w:id="1396" w:name="_Toc197938304"/>
      <w:bookmarkStart w:id="1397" w:name="_Toc197939132"/>
      <w:bookmarkStart w:id="1398" w:name="_Toc197939266"/>
      <w:bookmarkStart w:id="1399" w:name="_Toc197941948"/>
      <w:bookmarkStart w:id="1400" w:name="_Toc197969447"/>
      <w:bookmarkStart w:id="1401" w:name="_Toc197969582"/>
      <w:bookmarkStart w:id="1402" w:name="_Toc197970538"/>
      <w:bookmarkStart w:id="1403" w:name="_Toc197971042"/>
      <w:bookmarkStart w:id="1404" w:name="_Toc197971243"/>
      <w:bookmarkStart w:id="1405" w:name="_Toc197971378"/>
      <w:bookmarkStart w:id="1406" w:name="_Toc197974935"/>
      <w:bookmarkStart w:id="1407" w:name="_Toc197975381"/>
      <w:bookmarkStart w:id="1408" w:name="_Toc197975516"/>
      <w:bookmarkStart w:id="1409" w:name="_Toc197975737"/>
      <w:bookmarkStart w:id="1410" w:name="_Toc197977627"/>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44E28741"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411" w:name="_Toc197509559"/>
      <w:bookmarkStart w:id="1412" w:name="_Toc197509799"/>
      <w:bookmarkStart w:id="1413" w:name="_Toc197509913"/>
      <w:bookmarkStart w:id="1414" w:name="_Toc197510136"/>
      <w:bookmarkStart w:id="1415" w:name="_Toc197510326"/>
      <w:bookmarkStart w:id="1416" w:name="_Toc197513294"/>
      <w:bookmarkStart w:id="1417" w:name="_Toc197513631"/>
      <w:bookmarkStart w:id="1418" w:name="_Toc197513755"/>
      <w:bookmarkStart w:id="1419" w:name="_Toc197515984"/>
      <w:bookmarkStart w:id="1420" w:name="_Toc197573120"/>
      <w:bookmarkStart w:id="1421" w:name="_Toc197573245"/>
      <w:bookmarkStart w:id="1422" w:name="_Toc197575369"/>
      <w:bookmarkStart w:id="1423" w:name="_Toc197858893"/>
      <w:bookmarkStart w:id="1424" w:name="_Toc197935036"/>
      <w:bookmarkStart w:id="1425" w:name="_Toc197935323"/>
      <w:bookmarkStart w:id="1426" w:name="_Toc197935476"/>
      <w:bookmarkStart w:id="1427" w:name="_Toc197936175"/>
      <w:bookmarkStart w:id="1428" w:name="_Toc197936308"/>
      <w:bookmarkStart w:id="1429" w:name="_Toc197936515"/>
      <w:bookmarkStart w:id="1430" w:name="_Toc197936741"/>
      <w:bookmarkStart w:id="1431" w:name="_Toc197936874"/>
      <w:bookmarkStart w:id="1432" w:name="_Toc197938152"/>
      <w:bookmarkStart w:id="1433" w:name="_Toc197938305"/>
      <w:bookmarkStart w:id="1434" w:name="_Toc197939133"/>
      <w:bookmarkStart w:id="1435" w:name="_Toc197939267"/>
      <w:bookmarkStart w:id="1436" w:name="_Toc197941949"/>
      <w:bookmarkStart w:id="1437" w:name="_Toc197969448"/>
      <w:bookmarkStart w:id="1438" w:name="_Toc197969583"/>
      <w:bookmarkStart w:id="1439" w:name="_Toc197970539"/>
      <w:bookmarkStart w:id="1440" w:name="_Toc197971043"/>
      <w:bookmarkStart w:id="1441" w:name="_Toc197971244"/>
      <w:bookmarkStart w:id="1442" w:name="_Toc197971379"/>
      <w:bookmarkStart w:id="1443" w:name="_Toc197974936"/>
      <w:bookmarkStart w:id="1444" w:name="_Toc197975382"/>
      <w:bookmarkStart w:id="1445" w:name="_Toc197975517"/>
      <w:bookmarkStart w:id="1446" w:name="_Toc197975738"/>
      <w:bookmarkStart w:id="1447" w:name="_Toc197977628"/>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7E7CDA06"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48" w:name="_Toc197509914"/>
      <w:bookmarkStart w:id="1449" w:name="_Toc197510137"/>
      <w:bookmarkStart w:id="1450" w:name="_Toc197510327"/>
      <w:bookmarkStart w:id="1451" w:name="_Toc197513295"/>
      <w:bookmarkStart w:id="1452" w:name="_Toc197513632"/>
      <w:bookmarkStart w:id="1453" w:name="_Toc197513756"/>
      <w:bookmarkStart w:id="1454" w:name="_Toc197515985"/>
      <w:bookmarkStart w:id="1455" w:name="_Toc197573121"/>
      <w:bookmarkStart w:id="1456" w:name="_Toc197573246"/>
      <w:bookmarkStart w:id="1457" w:name="_Toc197575370"/>
      <w:bookmarkStart w:id="1458" w:name="_Toc197858894"/>
      <w:bookmarkStart w:id="1459" w:name="_Toc197935037"/>
      <w:bookmarkStart w:id="1460" w:name="_Toc197935324"/>
      <w:bookmarkStart w:id="1461" w:name="_Toc197935477"/>
      <w:bookmarkStart w:id="1462" w:name="_Toc197936176"/>
      <w:bookmarkStart w:id="1463" w:name="_Toc197936309"/>
      <w:bookmarkStart w:id="1464" w:name="_Toc197936516"/>
      <w:bookmarkStart w:id="1465" w:name="_Toc197936742"/>
      <w:bookmarkStart w:id="1466" w:name="_Toc197936875"/>
      <w:bookmarkStart w:id="1467" w:name="_Toc197938153"/>
      <w:bookmarkStart w:id="1468" w:name="_Toc197938306"/>
      <w:bookmarkStart w:id="1469" w:name="_Toc197939134"/>
      <w:bookmarkStart w:id="1470" w:name="_Toc197939268"/>
      <w:bookmarkStart w:id="1471" w:name="_Toc197941950"/>
      <w:bookmarkStart w:id="1472" w:name="_Toc197969449"/>
      <w:bookmarkStart w:id="1473" w:name="_Toc197969584"/>
      <w:bookmarkStart w:id="1474" w:name="_Toc197970540"/>
      <w:bookmarkStart w:id="1475" w:name="_Toc197971044"/>
      <w:bookmarkStart w:id="1476" w:name="_Toc197971245"/>
      <w:bookmarkStart w:id="1477" w:name="_Toc197971380"/>
      <w:bookmarkStart w:id="1478" w:name="_Toc197974937"/>
      <w:bookmarkStart w:id="1479" w:name="_Toc197975383"/>
      <w:bookmarkStart w:id="1480" w:name="_Toc197975518"/>
      <w:bookmarkStart w:id="1481" w:name="_Toc197975739"/>
      <w:bookmarkStart w:id="1482" w:name="_Toc197977629"/>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14:paraId="20E3A92F"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83" w:name="_Toc197509915"/>
      <w:bookmarkStart w:id="1484" w:name="_Toc197510138"/>
      <w:bookmarkStart w:id="1485" w:name="_Toc197510328"/>
      <w:bookmarkStart w:id="1486" w:name="_Toc197513296"/>
      <w:bookmarkStart w:id="1487" w:name="_Toc197513633"/>
      <w:bookmarkStart w:id="1488" w:name="_Toc197513757"/>
      <w:bookmarkStart w:id="1489" w:name="_Toc197515986"/>
      <w:bookmarkStart w:id="1490" w:name="_Toc197573122"/>
      <w:bookmarkStart w:id="1491" w:name="_Toc197573247"/>
      <w:bookmarkStart w:id="1492" w:name="_Toc197575371"/>
      <w:bookmarkStart w:id="1493" w:name="_Toc197858895"/>
      <w:bookmarkStart w:id="1494" w:name="_Toc197935038"/>
      <w:bookmarkStart w:id="1495" w:name="_Toc197935325"/>
      <w:bookmarkStart w:id="1496" w:name="_Toc197935478"/>
      <w:bookmarkStart w:id="1497" w:name="_Toc197936177"/>
      <w:bookmarkStart w:id="1498" w:name="_Toc197936310"/>
      <w:bookmarkStart w:id="1499" w:name="_Toc197936517"/>
      <w:bookmarkStart w:id="1500" w:name="_Toc197936743"/>
      <w:bookmarkStart w:id="1501" w:name="_Toc197936876"/>
      <w:bookmarkStart w:id="1502" w:name="_Toc197938154"/>
      <w:bookmarkStart w:id="1503" w:name="_Toc197938307"/>
      <w:bookmarkStart w:id="1504" w:name="_Toc197939135"/>
      <w:bookmarkStart w:id="1505" w:name="_Toc197939269"/>
      <w:bookmarkStart w:id="1506" w:name="_Toc197941951"/>
      <w:bookmarkStart w:id="1507" w:name="_Toc197969450"/>
      <w:bookmarkStart w:id="1508" w:name="_Toc197969585"/>
      <w:bookmarkStart w:id="1509" w:name="_Toc197970541"/>
      <w:bookmarkStart w:id="1510" w:name="_Toc197971045"/>
      <w:bookmarkStart w:id="1511" w:name="_Toc197971246"/>
      <w:bookmarkStart w:id="1512" w:name="_Toc197971381"/>
      <w:bookmarkStart w:id="1513" w:name="_Toc197974938"/>
      <w:bookmarkStart w:id="1514" w:name="_Toc197975384"/>
      <w:bookmarkStart w:id="1515" w:name="_Toc197975519"/>
      <w:bookmarkStart w:id="1516" w:name="_Toc197975740"/>
      <w:bookmarkStart w:id="1517" w:name="_Toc197977630"/>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5E2EBC93"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518" w:name="_Toc197509916"/>
      <w:bookmarkStart w:id="1519" w:name="_Toc197510139"/>
      <w:bookmarkStart w:id="1520" w:name="_Toc197510329"/>
      <w:bookmarkStart w:id="1521" w:name="_Toc197513297"/>
      <w:bookmarkStart w:id="1522" w:name="_Toc197513634"/>
      <w:bookmarkStart w:id="1523" w:name="_Toc197513758"/>
      <w:bookmarkStart w:id="1524" w:name="_Toc197515987"/>
      <w:bookmarkStart w:id="1525" w:name="_Toc197573123"/>
      <w:bookmarkStart w:id="1526" w:name="_Toc197573248"/>
      <w:bookmarkStart w:id="1527" w:name="_Toc197575372"/>
      <w:bookmarkStart w:id="1528" w:name="_Toc197858896"/>
      <w:bookmarkStart w:id="1529" w:name="_Toc197935039"/>
      <w:bookmarkStart w:id="1530" w:name="_Toc197935326"/>
      <w:bookmarkStart w:id="1531" w:name="_Toc197935479"/>
      <w:bookmarkStart w:id="1532" w:name="_Toc197936178"/>
      <w:bookmarkStart w:id="1533" w:name="_Toc197936311"/>
      <w:bookmarkStart w:id="1534" w:name="_Toc197936518"/>
      <w:bookmarkStart w:id="1535" w:name="_Toc197936744"/>
      <w:bookmarkStart w:id="1536" w:name="_Toc197936877"/>
      <w:bookmarkStart w:id="1537" w:name="_Toc197938155"/>
      <w:bookmarkStart w:id="1538" w:name="_Toc197938308"/>
      <w:bookmarkStart w:id="1539" w:name="_Toc197939136"/>
      <w:bookmarkStart w:id="1540" w:name="_Toc197939270"/>
      <w:bookmarkStart w:id="1541" w:name="_Toc197941952"/>
      <w:bookmarkStart w:id="1542" w:name="_Toc197969451"/>
      <w:bookmarkStart w:id="1543" w:name="_Toc197969586"/>
      <w:bookmarkStart w:id="1544" w:name="_Toc197970542"/>
      <w:bookmarkStart w:id="1545" w:name="_Toc197971046"/>
      <w:bookmarkStart w:id="1546" w:name="_Toc197971247"/>
      <w:bookmarkStart w:id="1547" w:name="_Toc197971382"/>
      <w:bookmarkStart w:id="1548" w:name="_Toc197974939"/>
      <w:bookmarkStart w:id="1549" w:name="_Toc197975385"/>
      <w:bookmarkStart w:id="1550" w:name="_Toc197975520"/>
      <w:bookmarkStart w:id="1551" w:name="_Toc197975741"/>
      <w:bookmarkStart w:id="1552" w:name="_Toc197977631"/>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7C238D46"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53" w:name="_Toc197509917"/>
      <w:bookmarkStart w:id="1554" w:name="_Toc197510140"/>
      <w:bookmarkStart w:id="1555" w:name="_Toc197510330"/>
      <w:bookmarkStart w:id="1556" w:name="_Toc197513298"/>
      <w:bookmarkStart w:id="1557" w:name="_Toc197513635"/>
      <w:bookmarkStart w:id="1558" w:name="_Toc197513759"/>
      <w:bookmarkStart w:id="1559" w:name="_Toc197515988"/>
      <w:bookmarkStart w:id="1560" w:name="_Toc197573124"/>
      <w:bookmarkStart w:id="1561" w:name="_Toc197573249"/>
      <w:bookmarkStart w:id="1562" w:name="_Toc197575373"/>
      <w:bookmarkStart w:id="1563" w:name="_Toc197858897"/>
      <w:bookmarkStart w:id="1564" w:name="_Toc197935040"/>
      <w:bookmarkStart w:id="1565" w:name="_Toc197935327"/>
      <w:bookmarkStart w:id="1566" w:name="_Toc197935480"/>
      <w:bookmarkStart w:id="1567" w:name="_Toc197936179"/>
      <w:bookmarkStart w:id="1568" w:name="_Toc197936312"/>
      <w:bookmarkStart w:id="1569" w:name="_Toc197936519"/>
      <w:bookmarkStart w:id="1570" w:name="_Toc197936745"/>
      <w:bookmarkStart w:id="1571" w:name="_Toc197936878"/>
      <w:bookmarkStart w:id="1572" w:name="_Toc197938156"/>
      <w:bookmarkStart w:id="1573" w:name="_Toc197938309"/>
      <w:bookmarkStart w:id="1574" w:name="_Toc197939137"/>
      <w:bookmarkStart w:id="1575" w:name="_Toc197939271"/>
      <w:bookmarkStart w:id="1576" w:name="_Toc197941953"/>
      <w:bookmarkStart w:id="1577" w:name="_Toc197969452"/>
      <w:bookmarkStart w:id="1578" w:name="_Toc197969587"/>
      <w:bookmarkStart w:id="1579" w:name="_Toc197970543"/>
      <w:bookmarkStart w:id="1580" w:name="_Toc197971047"/>
      <w:bookmarkStart w:id="1581" w:name="_Toc197971248"/>
      <w:bookmarkStart w:id="1582" w:name="_Toc197971383"/>
      <w:bookmarkStart w:id="1583" w:name="_Toc197974940"/>
      <w:bookmarkStart w:id="1584" w:name="_Toc197975386"/>
      <w:bookmarkStart w:id="1585" w:name="_Toc197975521"/>
      <w:bookmarkStart w:id="1586" w:name="_Toc197975742"/>
      <w:bookmarkStart w:id="1587" w:name="_Toc19797763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57DF8660"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88" w:name="_Toc197509918"/>
      <w:bookmarkStart w:id="1589" w:name="_Toc197510141"/>
      <w:bookmarkStart w:id="1590" w:name="_Toc197510331"/>
      <w:bookmarkStart w:id="1591" w:name="_Toc197513299"/>
      <w:bookmarkStart w:id="1592" w:name="_Toc197513636"/>
      <w:bookmarkStart w:id="1593" w:name="_Toc197513760"/>
      <w:bookmarkStart w:id="1594" w:name="_Toc197515989"/>
      <w:bookmarkStart w:id="1595" w:name="_Toc197573125"/>
      <w:bookmarkStart w:id="1596" w:name="_Toc197573250"/>
      <w:bookmarkStart w:id="1597" w:name="_Toc197575374"/>
      <w:bookmarkStart w:id="1598" w:name="_Toc197858898"/>
      <w:bookmarkStart w:id="1599" w:name="_Toc197935041"/>
      <w:bookmarkStart w:id="1600" w:name="_Toc197935328"/>
      <w:bookmarkStart w:id="1601" w:name="_Toc197935481"/>
      <w:bookmarkStart w:id="1602" w:name="_Toc197936180"/>
      <w:bookmarkStart w:id="1603" w:name="_Toc197936313"/>
      <w:bookmarkStart w:id="1604" w:name="_Toc197936520"/>
      <w:bookmarkStart w:id="1605" w:name="_Toc197936746"/>
      <w:bookmarkStart w:id="1606" w:name="_Toc197936879"/>
      <w:bookmarkStart w:id="1607" w:name="_Toc197938157"/>
      <w:bookmarkStart w:id="1608" w:name="_Toc197938310"/>
      <w:bookmarkStart w:id="1609" w:name="_Toc197939138"/>
      <w:bookmarkStart w:id="1610" w:name="_Toc197939272"/>
      <w:bookmarkStart w:id="1611" w:name="_Toc197941954"/>
      <w:bookmarkStart w:id="1612" w:name="_Toc197969453"/>
      <w:bookmarkStart w:id="1613" w:name="_Toc197969588"/>
      <w:bookmarkStart w:id="1614" w:name="_Toc197970544"/>
      <w:bookmarkStart w:id="1615" w:name="_Toc197971048"/>
      <w:bookmarkStart w:id="1616" w:name="_Toc197971249"/>
      <w:bookmarkStart w:id="1617" w:name="_Toc197971384"/>
      <w:bookmarkStart w:id="1618" w:name="_Toc197974941"/>
      <w:bookmarkStart w:id="1619" w:name="_Toc197975387"/>
      <w:bookmarkStart w:id="1620" w:name="_Toc197975522"/>
      <w:bookmarkStart w:id="1621" w:name="_Toc197975743"/>
      <w:bookmarkStart w:id="1622" w:name="_Toc197977633"/>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7EFB6DC9"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23" w:name="_Toc197509919"/>
      <w:bookmarkStart w:id="1624" w:name="_Toc197510142"/>
      <w:bookmarkStart w:id="1625" w:name="_Toc197510332"/>
      <w:bookmarkStart w:id="1626" w:name="_Toc197513300"/>
      <w:bookmarkStart w:id="1627" w:name="_Toc197513637"/>
      <w:bookmarkStart w:id="1628" w:name="_Toc197513761"/>
      <w:bookmarkStart w:id="1629" w:name="_Toc197515990"/>
      <w:bookmarkStart w:id="1630" w:name="_Toc197573126"/>
      <w:bookmarkStart w:id="1631" w:name="_Toc197573251"/>
      <w:bookmarkStart w:id="1632" w:name="_Toc197575375"/>
      <w:bookmarkStart w:id="1633" w:name="_Toc197858899"/>
      <w:bookmarkStart w:id="1634" w:name="_Toc197935042"/>
      <w:bookmarkStart w:id="1635" w:name="_Toc197935329"/>
      <w:bookmarkStart w:id="1636" w:name="_Toc197935482"/>
      <w:bookmarkStart w:id="1637" w:name="_Toc197936181"/>
      <w:bookmarkStart w:id="1638" w:name="_Toc197936314"/>
      <w:bookmarkStart w:id="1639" w:name="_Toc197936521"/>
      <w:bookmarkStart w:id="1640" w:name="_Toc197936747"/>
      <w:bookmarkStart w:id="1641" w:name="_Toc197936880"/>
      <w:bookmarkStart w:id="1642" w:name="_Toc197938158"/>
      <w:bookmarkStart w:id="1643" w:name="_Toc197938311"/>
      <w:bookmarkStart w:id="1644" w:name="_Toc197939139"/>
      <w:bookmarkStart w:id="1645" w:name="_Toc197939273"/>
      <w:bookmarkStart w:id="1646" w:name="_Toc197941955"/>
      <w:bookmarkStart w:id="1647" w:name="_Toc197969454"/>
      <w:bookmarkStart w:id="1648" w:name="_Toc197969589"/>
      <w:bookmarkStart w:id="1649" w:name="_Toc197970545"/>
      <w:bookmarkStart w:id="1650" w:name="_Toc197971049"/>
      <w:bookmarkStart w:id="1651" w:name="_Toc197971250"/>
      <w:bookmarkStart w:id="1652" w:name="_Toc197971385"/>
      <w:bookmarkStart w:id="1653" w:name="_Toc197974942"/>
      <w:bookmarkStart w:id="1654" w:name="_Toc197975388"/>
      <w:bookmarkStart w:id="1655" w:name="_Toc197975523"/>
      <w:bookmarkStart w:id="1656" w:name="_Toc197975744"/>
      <w:bookmarkStart w:id="1657" w:name="_Toc197977634"/>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04B4460C"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58" w:name="_Toc197509920"/>
      <w:bookmarkStart w:id="1659" w:name="_Toc197510143"/>
      <w:bookmarkStart w:id="1660" w:name="_Toc197510333"/>
      <w:bookmarkStart w:id="1661" w:name="_Toc197513301"/>
      <w:bookmarkStart w:id="1662" w:name="_Toc197513638"/>
      <w:bookmarkStart w:id="1663" w:name="_Toc197513762"/>
      <w:bookmarkStart w:id="1664" w:name="_Toc197515991"/>
      <w:bookmarkStart w:id="1665" w:name="_Toc197573127"/>
      <w:bookmarkStart w:id="1666" w:name="_Toc197573252"/>
      <w:bookmarkStart w:id="1667" w:name="_Toc197575376"/>
      <w:bookmarkStart w:id="1668" w:name="_Toc197858900"/>
      <w:bookmarkStart w:id="1669" w:name="_Toc197935043"/>
      <w:bookmarkStart w:id="1670" w:name="_Toc197935330"/>
      <w:bookmarkStart w:id="1671" w:name="_Toc197935483"/>
      <w:bookmarkStart w:id="1672" w:name="_Toc197936182"/>
      <w:bookmarkStart w:id="1673" w:name="_Toc197936315"/>
      <w:bookmarkStart w:id="1674" w:name="_Toc197936522"/>
      <w:bookmarkStart w:id="1675" w:name="_Toc197936748"/>
      <w:bookmarkStart w:id="1676" w:name="_Toc197936881"/>
      <w:bookmarkStart w:id="1677" w:name="_Toc197938159"/>
      <w:bookmarkStart w:id="1678" w:name="_Toc197938312"/>
      <w:bookmarkStart w:id="1679" w:name="_Toc197939140"/>
      <w:bookmarkStart w:id="1680" w:name="_Toc197939274"/>
      <w:bookmarkStart w:id="1681" w:name="_Toc197941956"/>
      <w:bookmarkStart w:id="1682" w:name="_Toc197969455"/>
      <w:bookmarkStart w:id="1683" w:name="_Toc197969590"/>
      <w:bookmarkStart w:id="1684" w:name="_Toc197970546"/>
      <w:bookmarkStart w:id="1685" w:name="_Toc197971050"/>
      <w:bookmarkStart w:id="1686" w:name="_Toc197971251"/>
      <w:bookmarkStart w:id="1687" w:name="_Toc197971386"/>
      <w:bookmarkStart w:id="1688" w:name="_Toc197974943"/>
      <w:bookmarkStart w:id="1689" w:name="_Toc197975389"/>
      <w:bookmarkStart w:id="1690" w:name="_Toc197975524"/>
      <w:bookmarkStart w:id="1691" w:name="_Toc197975745"/>
      <w:bookmarkStart w:id="1692" w:name="_Toc197977635"/>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183F2B08"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93" w:name="_Toc197509921"/>
      <w:bookmarkStart w:id="1694" w:name="_Toc197510144"/>
      <w:bookmarkStart w:id="1695" w:name="_Toc197510334"/>
      <w:bookmarkStart w:id="1696" w:name="_Toc197513302"/>
      <w:bookmarkStart w:id="1697" w:name="_Toc197513639"/>
      <w:bookmarkStart w:id="1698" w:name="_Toc197513763"/>
      <w:bookmarkStart w:id="1699" w:name="_Toc197515992"/>
      <w:bookmarkStart w:id="1700" w:name="_Toc197573128"/>
      <w:bookmarkStart w:id="1701" w:name="_Toc197573253"/>
      <w:bookmarkStart w:id="1702" w:name="_Toc197575377"/>
      <w:bookmarkStart w:id="1703" w:name="_Toc197858901"/>
      <w:bookmarkStart w:id="1704" w:name="_Toc197935044"/>
      <w:bookmarkStart w:id="1705" w:name="_Toc197935331"/>
      <w:bookmarkStart w:id="1706" w:name="_Toc197935484"/>
      <w:bookmarkStart w:id="1707" w:name="_Toc197936183"/>
      <w:bookmarkStart w:id="1708" w:name="_Toc197936316"/>
      <w:bookmarkStart w:id="1709" w:name="_Toc197936523"/>
      <w:bookmarkStart w:id="1710" w:name="_Toc197936749"/>
      <w:bookmarkStart w:id="1711" w:name="_Toc197936882"/>
      <w:bookmarkStart w:id="1712" w:name="_Toc197938160"/>
      <w:bookmarkStart w:id="1713" w:name="_Toc197938313"/>
      <w:bookmarkStart w:id="1714" w:name="_Toc197939141"/>
      <w:bookmarkStart w:id="1715" w:name="_Toc197939275"/>
      <w:bookmarkStart w:id="1716" w:name="_Toc197941957"/>
      <w:bookmarkStart w:id="1717" w:name="_Toc197969456"/>
      <w:bookmarkStart w:id="1718" w:name="_Toc197969591"/>
      <w:bookmarkStart w:id="1719" w:name="_Toc197970547"/>
      <w:bookmarkStart w:id="1720" w:name="_Toc197971051"/>
      <w:bookmarkStart w:id="1721" w:name="_Toc197971252"/>
      <w:bookmarkStart w:id="1722" w:name="_Toc197971387"/>
      <w:bookmarkStart w:id="1723" w:name="_Toc197974944"/>
      <w:bookmarkStart w:id="1724" w:name="_Toc197975390"/>
      <w:bookmarkStart w:id="1725" w:name="_Toc197975525"/>
      <w:bookmarkStart w:id="1726" w:name="_Toc197975746"/>
      <w:bookmarkStart w:id="1727" w:name="_Toc197977636"/>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14:paraId="415EA9DE"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28" w:name="_Toc197509922"/>
      <w:bookmarkStart w:id="1729" w:name="_Toc197510145"/>
      <w:bookmarkStart w:id="1730" w:name="_Toc197510335"/>
      <w:bookmarkStart w:id="1731" w:name="_Toc197513303"/>
      <w:bookmarkStart w:id="1732" w:name="_Toc197513640"/>
      <w:bookmarkStart w:id="1733" w:name="_Toc197513764"/>
      <w:bookmarkStart w:id="1734" w:name="_Toc197515993"/>
      <w:bookmarkStart w:id="1735" w:name="_Toc197573129"/>
      <w:bookmarkStart w:id="1736" w:name="_Toc197573254"/>
      <w:bookmarkStart w:id="1737" w:name="_Toc197575378"/>
      <w:bookmarkStart w:id="1738" w:name="_Toc197858902"/>
      <w:bookmarkStart w:id="1739" w:name="_Toc197935045"/>
      <w:bookmarkStart w:id="1740" w:name="_Toc197935332"/>
      <w:bookmarkStart w:id="1741" w:name="_Toc197935485"/>
      <w:bookmarkStart w:id="1742" w:name="_Toc197936184"/>
      <w:bookmarkStart w:id="1743" w:name="_Toc197936317"/>
      <w:bookmarkStart w:id="1744" w:name="_Toc197936524"/>
      <w:bookmarkStart w:id="1745" w:name="_Toc197936750"/>
      <w:bookmarkStart w:id="1746" w:name="_Toc197936883"/>
      <w:bookmarkStart w:id="1747" w:name="_Toc197938161"/>
      <w:bookmarkStart w:id="1748" w:name="_Toc197938314"/>
      <w:bookmarkStart w:id="1749" w:name="_Toc197939142"/>
      <w:bookmarkStart w:id="1750" w:name="_Toc197939276"/>
      <w:bookmarkStart w:id="1751" w:name="_Toc197941958"/>
      <w:bookmarkStart w:id="1752" w:name="_Toc197969457"/>
      <w:bookmarkStart w:id="1753" w:name="_Toc197969592"/>
      <w:bookmarkStart w:id="1754" w:name="_Toc197970548"/>
      <w:bookmarkStart w:id="1755" w:name="_Toc197971052"/>
      <w:bookmarkStart w:id="1756" w:name="_Toc197971253"/>
      <w:bookmarkStart w:id="1757" w:name="_Toc197971388"/>
      <w:bookmarkStart w:id="1758" w:name="_Toc197974945"/>
      <w:bookmarkStart w:id="1759" w:name="_Toc197975391"/>
      <w:bookmarkStart w:id="1760" w:name="_Toc197975526"/>
      <w:bookmarkStart w:id="1761" w:name="_Toc197975747"/>
      <w:bookmarkStart w:id="1762" w:name="_Toc19797763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074C3B2"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63" w:name="_Toc197509923"/>
      <w:bookmarkStart w:id="1764" w:name="_Toc197510146"/>
      <w:bookmarkStart w:id="1765" w:name="_Toc197510336"/>
      <w:bookmarkStart w:id="1766" w:name="_Toc197513304"/>
      <w:bookmarkStart w:id="1767" w:name="_Toc197513641"/>
      <w:bookmarkStart w:id="1768" w:name="_Toc197513765"/>
      <w:bookmarkStart w:id="1769" w:name="_Toc197515994"/>
      <w:bookmarkStart w:id="1770" w:name="_Toc197573130"/>
      <w:bookmarkStart w:id="1771" w:name="_Toc197573255"/>
      <w:bookmarkStart w:id="1772" w:name="_Toc197575379"/>
      <w:bookmarkStart w:id="1773" w:name="_Toc197858903"/>
      <w:bookmarkStart w:id="1774" w:name="_Toc197935046"/>
      <w:bookmarkStart w:id="1775" w:name="_Toc197935333"/>
      <w:bookmarkStart w:id="1776" w:name="_Toc197935486"/>
      <w:bookmarkStart w:id="1777" w:name="_Toc197936185"/>
      <w:bookmarkStart w:id="1778" w:name="_Toc197936318"/>
      <w:bookmarkStart w:id="1779" w:name="_Toc197936525"/>
      <w:bookmarkStart w:id="1780" w:name="_Toc197936751"/>
      <w:bookmarkStart w:id="1781" w:name="_Toc197936884"/>
      <w:bookmarkStart w:id="1782" w:name="_Toc197938162"/>
      <w:bookmarkStart w:id="1783" w:name="_Toc197938315"/>
      <w:bookmarkStart w:id="1784" w:name="_Toc197939143"/>
      <w:bookmarkStart w:id="1785" w:name="_Toc197939277"/>
      <w:bookmarkStart w:id="1786" w:name="_Toc197941959"/>
      <w:bookmarkStart w:id="1787" w:name="_Toc197969458"/>
      <w:bookmarkStart w:id="1788" w:name="_Toc197969593"/>
      <w:bookmarkStart w:id="1789" w:name="_Toc197970549"/>
      <w:bookmarkStart w:id="1790" w:name="_Toc197971053"/>
      <w:bookmarkStart w:id="1791" w:name="_Toc197971254"/>
      <w:bookmarkStart w:id="1792" w:name="_Toc197971389"/>
      <w:bookmarkStart w:id="1793" w:name="_Toc197974946"/>
      <w:bookmarkStart w:id="1794" w:name="_Toc197975392"/>
      <w:bookmarkStart w:id="1795" w:name="_Toc197975527"/>
      <w:bookmarkStart w:id="1796" w:name="_Toc197975748"/>
      <w:bookmarkStart w:id="1797" w:name="_Toc197977638"/>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72E289E3" w14:textId="4C22D33F" w:rsidR="00AF234A" w:rsidRPr="00D73100" w:rsidRDefault="00B32339" w:rsidP="009F05F0">
      <w:pPr>
        <w:pStyle w:val="Heading3"/>
        <w:numPr>
          <w:ilvl w:val="2"/>
          <w:numId w:val="1"/>
        </w:numPr>
        <w:spacing w:line="360" w:lineRule="auto"/>
      </w:pPr>
      <w:bookmarkStart w:id="1798" w:name="_Toc197977639"/>
      <w:r w:rsidRPr="00D73100">
        <w:t>Threats Monitored and Identified by Firewall:</w:t>
      </w:r>
      <w:bookmarkEnd w:id="1798"/>
    </w:p>
    <w:p w14:paraId="763E3AB3" w14:textId="13D77CCC" w:rsidR="00261B05" w:rsidRPr="00261B05" w:rsidRDefault="00261B05" w:rsidP="009F05F0">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9F05F0">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r w:rsidR="00604905" w:rsidRPr="00261B05">
        <w:rPr>
          <w:color w:val="000000"/>
        </w:rPr>
        <w:t>scan and</w:t>
      </w:r>
      <w:r w:rsidRPr="00261B05">
        <w:rPr>
          <w:color w:val="000000"/>
        </w:rPr>
        <w:t xml:space="preserve"> flags all such IP addresses are blocked by the firewall.</w:t>
      </w:r>
    </w:p>
    <w:p w14:paraId="6F30DE51" w14:textId="68F81D87" w:rsidR="00261B05" w:rsidRPr="00261B05" w:rsidRDefault="00261B05" w:rsidP="009F05F0">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and also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9F05F0">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5ADE7848" w14:textId="12B76009" w:rsidR="00104D2E" w:rsidRPr="00865DF5" w:rsidRDefault="00261B05" w:rsidP="009F05F0">
      <w:pPr>
        <w:pStyle w:val="ListParagraph"/>
        <w:numPr>
          <w:ilvl w:val="0"/>
          <w:numId w:val="4"/>
        </w:numPr>
        <w:spacing w:line="360" w:lineRule="auto"/>
        <w:jc w:val="both"/>
        <w:rPr>
          <w:color w:val="000000"/>
        </w:rPr>
      </w:pPr>
      <w:r w:rsidRPr="00261B05">
        <w:rPr>
          <w:b/>
          <w:bCs/>
          <w:color w:val="000000"/>
        </w:rPr>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9F05F0">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1799" w:name="_Toc197509561"/>
      <w:bookmarkStart w:id="1800" w:name="_Toc197509801"/>
      <w:bookmarkStart w:id="1801" w:name="_Toc197509925"/>
      <w:bookmarkStart w:id="1802" w:name="_Toc197510148"/>
      <w:bookmarkStart w:id="1803" w:name="_Toc197510338"/>
      <w:bookmarkStart w:id="1804" w:name="_Toc197513306"/>
      <w:bookmarkStart w:id="1805" w:name="_Toc197513643"/>
      <w:bookmarkStart w:id="1806" w:name="_Toc197513767"/>
      <w:bookmarkStart w:id="1807" w:name="_Toc197515996"/>
      <w:bookmarkStart w:id="1808" w:name="_Toc197573132"/>
      <w:bookmarkStart w:id="1809" w:name="_Toc197573257"/>
      <w:bookmarkStart w:id="1810" w:name="_Toc197575381"/>
      <w:bookmarkStart w:id="1811" w:name="_Toc197858905"/>
      <w:bookmarkStart w:id="1812" w:name="_Toc197935048"/>
      <w:bookmarkStart w:id="1813" w:name="_Toc197935335"/>
      <w:bookmarkStart w:id="1814" w:name="_Toc197935488"/>
      <w:bookmarkStart w:id="1815" w:name="_Toc197936187"/>
      <w:bookmarkStart w:id="1816" w:name="_Toc197936320"/>
      <w:bookmarkStart w:id="1817" w:name="_Toc197936527"/>
      <w:bookmarkStart w:id="1818" w:name="_Toc197936753"/>
      <w:bookmarkStart w:id="1819" w:name="_Toc197936886"/>
      <w:bookmarkStart w:id="1820" w:name="_Toc197938164"/>
      <w:bookmarkStart w:id="1821" w:name="_Toc197938317"/>
      <w:bookmarkStart w:id="1822" w:name="_Toc197939145"/>
      <w:bookmarkStart w:id="1823" w:name="_Toc197939279"/>
      <w:bookmarkStart w:id="1824" w:name="_Toc197941961"/>
      <w:bookmarkStart w:id="1825" w:name="_Toc197969460"/>
      <w:bookmarkStart w:id="1826" w:name="_Toc197969595"/>
      <w:bookmarkStart w:id="1827" w:name="_Toc197970551"/>
      <w:bookmarkStart w:id="1828" w:name="_Toc197971055"/>
      <w:bookmarkStart w:id="1829" w:name="_Toc197971256"/>
      <w:bookmarkStart w:id="1830" w:name="_Toc197971391"/>
      <w:bookmarkStart w:id="1831" w:name="_Toc197974948"/>
      <w:bookmarkStart w:id="1832" w:name="_Toc197975394"/>
      <w:bookmarkStart w:id="1833" w:name="_Toc197975529"/>
      <w:bookmarkStart w:id="1834" w:name="_Toc197975750"/>
      <w:bookmarkStart w:id="1835" w:name="_Toc197977640"/>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04E55C18" w14:textId="39956763" w:rsidR="00B32339" w:rsidRPr="00D73100" w:rsidRDefault="00B32339" w:rsidP="009F05F0">
      <w:pPr>
        <w:pStyle w:val="Heading3"/>
        <w:numPr>
          <w:ilvl w:val="2"/>
          <w:numId w:val="1"/>
        </w:numPr>
        <w:spacing w:line="360" w:lineRule="auto"/>
      </w:pPr>
      <w:bookmarkStart w:id="1836" w:name="_Toc197977641"/>
      <w:r w:rsidRPr="00D73100">
        <w:t>Threats Monitored and Identified via Wazuh:</w:t>
      </w:r>
      <w:bookmarkEnd w:id="1836"/>
    </w:p>
    <w:p w14:paraId="28A00B8E" w14:textId="17DA9581" w:rsidR="00B32339" w:rsidRDefault="00B32339" w:rsidP="009F05F0">
      <w:pPr>
        <w:spacing w:line="360" w:lineRule="auto"/>
        <w:jc w:val="both"/>
      </w:pPr>
      <w:r>
        <w:t>In this design, Wazuh serves as a Security Information and Event Management (SIEM) component and makes a substantial contribution to threat identification.  It offers file integrity monitoring, real-time log analysis, and suspicious activity identification.  Among the noteworthy hazard categories Wazuh highlighted are:</w:t>
      </w:r>
    </w:p>
    <w:p w14:paraId="47BE2376" w14:textId="4F1546F0" w:rsidR="00B32339" w:rsidRPr="00104D2E" w:rsidRDefault="00B32339" w:rsidP="009F05F0">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9F05F0">
      <w:pPr>
        <w:pStyle w:val="ListParagraph"/>
        <w:numPr>
          <w:ilvl w:val="0"/>
          <w:numId w:val="90"/>
        </w:numPr>
        <w:spacing w:line="360" w:lineRule="auto"/>
      </w:pPr>
      <w:r>
        <w:t>Brute-force login assaults</w:t>
      </w:r>
    </w:p>
    <w:p w14:paraId="02130C51" w14:textId="1A94EDDF" w:rsidR="00B32339" w:rsidRDefault="00B32339" w:rsidP="009F05F0">
      <w:pPr>
        <w:pStyle w:val="ListParagraph"/>
        <w:numPr>
          <w:ilvl w:val="0"/>
          <w:numId w:val="90"/>
        </w:numPr>
        <w:spacing w:line="360" w:lineRule="auto"/>
      </w:pPr>
      <w:r>
        <w:t>recurring instances of unsuccessful authentication</w:t>
      </w:r>
    </w:p>
    <w:p w14:paraId="4523381D" w14:textId="07632724" w:rsidR="00B32339" w:rsidRPr="00104D2E" w:rsidRDefault="00B32339" w:rsidP="009F05F0">
      <w:pPr>
        <w:pStyle w:val="ListParagraph"/>
        <w:numPr>
          <w:ilvl w:val="0"/>
          <w:numId w:val="45"/>
        </w:numPr>
        <w:spacing w:line="360" w:lineRule="auto"/>
        <w:rPr>
          <w:b/>
          <w:bCs/>
        </w:rPr>
      </w:pPr>
      <w:r w:rsidRPr="00104D2E">
        <w:rPr>
          <w:b/>
          <w:bCs/>
        </w:rPr>
        <w:t>Signs of malware:</w:t>
      </w:r>
    </w:p>
    <w:p w14:paraId="0E6C3A8F" w14:textId="04D18EF9" w:rsidR="00B32339" w:rsidRDefault="00B32339" w:rsidP="009F05F0">
      <w:pPr>
        <w:pStyle w:val="ListParagraph"/>
        <w:numPr>
          <w:ilvl w:val="1"/>
          <w:numId w:val="91"/>
        </w:numPr>
        <w:spacing w:line="360" w:lineRule="auto"/>
      </w:pPr>
      <w:r>
        <w:t>identification of known harmful signatures or hashes</w:t>
      </w:r>
    </w:p>
    <w:p w14:paraId="090C1910" w14:textId="1091B049" w:rsidR="00B32339" w:rsidRDefault="00B32339" w:rsidP="009F05F0">
      <w:pPr>
        <w:pStyle w:val="ListParagraph"/>
        <w:numPr>
          <w:ilvl w:val="1"/>
          <w:numId w:val="91"/>
        </w:numPr>
        <w:spacing w:line="360" w:lineRule="auto"/>
      </w:pPr>
      <w:r>
        <w:t>suspicious script execution or process creation</w:t>
      </w:r>
    </w:p>
    <w:p w14:paraId="5F60C5FB" w14:textId="28DA7434" w:rsidR="00B32339" w:rsidRPr="00104D2E" w:rsidRDefault="00B32339" w:rsidP="009F05F0">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9F05F0">
      <w:pPr>
        <w:pStyle w:val="ListParagraph"/>
        <w:numPr>
          <w:ilvl w:val="1"/>
          <w:numId w:val="92"/>
        </w:numPr>
        <w:spacing w:line="360" w:lineRule="auto"/>
      </w:pPr>
      <w:r>
        <w:t>Unexpected modifications to files in important system folders</w:t>
      </w:r>
    </w:p>
    <w:p w14:paraId="6A98CFBC" w14:textId="11F4945A" w:rsidR="00B32339" w:rsidRDefault="00B32339" w:rsidP="009F05F0">
      <w:pPr>
        <w:pStyle w:val="ListParagraph"/>
        <w:numPr>
          <w:ilvl w:val="1"/>
          <w:numId w:val="92"/>
        </w:numPr>
        <w:spacing w:line="360" w:lineRule="auto"/>
      </w:pPr>
      <w:r>
        <w:t>Changes made to system policy or configuration files</w:t>
      </w:r>
    </w:p>
    <w:p w14:paraId="065126DF" w14:textId="1CA49BB3" w:rsidR="00B32339" w:rsidRPr="00104D2E" w:rsidRDefault="00B32339" w:rsidP="009F05F0">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9F05F0">
      <w:pPr>
        <w:pStyle w:val="ListParagraph"/>
        <w:numPr>
          <w:ilvl w:val="1"/>
          <w:numId w:val="32"/>
        </w:numPr>
        <w:spacing w:line="360" w:lineRule="auto"/>
      </w:pPr>
      <w:r>
        <w:t>Using sudo/root commands in an unusual way</w:t>
      </w:r>
    </w:p>
    <w:p w14:paraId="0C043C55" w14:textId="71E32FE8" w:rsidR="00B32339" w:rsidRDefault="00B32339" w:rsidP="009F05F0">
      <w:pPr>
        <w:pStyle w:val="ListParagraph"/>
        <w:numPr>
          <w:ilvl w:val="1"/>
          <w:numId w:val="32"/>
        </w:numPr>
        <w:spacing w:line="360" w:lineRule="auto"/>
      </w:pPr>
      <w:r>
        <w:t>Changes to user/group rights</w:t>
      </w:r>
    </w:p>
    <w:p w14:paraId="0BE81422" w14:textId="284D9ED3" w:rsidR="00B32339" w:rsidRPr="00104D2E" w:rsidRDefault="00B32339" w:rsidP="009F05F0">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9F05F0">
      <w:pPr>
        <w:pStyle w:val="ListParagraph"/>
        <w:numPr>
          <w:ilvl w:val="1"/>
          <w:numId w:val="33"/>
        </w:numPr>
        <w:spacing w:line="360" w:lineRule="auto"/>
      </w:pPr>
      <w:r>
        <w:t>Attempts to connect to odd services via port scanning</w:t>
      </w:r>
    </w:p>
    <w:p w14:paraId="78847548" w14:textId="3ECE2CDB" w:rsidR="00B32339" w:rsidRDefault="00B32339" w:rsidP="009F05F0">
      <w:pPr>
        <w:pStyle w:val="ListParagraph"/>
        <w:numPr>
          <w:ilvl w:val="1"/>
          <w:numId w:val="33"/>
        </w:numPr>
        <w:spacing w:line="360" w:lineRule="auto"/>
      </w:pPr>
      <w:r>
        <w:t>Unexpected patterns of inbound and outgoing traffic</w:t>
      </w:r>
    </w:p>
    <w:p w14:paraId="2F4CE37B" w14:textId="7F6DCEC3" w:rsidR="00B32339" w:rsidRPr="00104D2E" w:rsidRDefault="00B32339" w:rsidP="009F05F0">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9F05F0">
      <w:pPr>
        <w:pStyle w:val="ListParagraph"/>
        <w:numPr>
          <w:ilvl w:val="1"/>
          <w:numId w:val="34"/>
        </w:numPr>
        <w:spacing w:line="360" w:lineRule="auto"/>
      </w:pPr>
      <w:r>
        <w:t>Monitoring deviations from the system baselines</w:t>
      </w:r>
    </w:p>
    <w:p w14:paraId="2B75174C" w14:textId="55129C49" w:rsidR="00865DF5" w:rsidRDefault="00B32339" w:rsidP="009F05F0">
      <w:pPr>
        <w:pStyle w:val="ListParagraph"/>
        <w:numPr>
          <w:ilvl w:val="1"/>
          <w:numId w:val="34"/>
        </w:numPr>
        <w:spacing w:line="360" w:lineRule="auto"/>
      </w:pPr>
      <w:r>
        <w:t>Setting off notifications for policy breaches.</w:t>
      </w:r>
    </w:p>
    <w:p w14:paraId="460281AC" w14:textId="77777777" w:rsidR="00865DF5" w:rsidRPr="00B32339" w:rsidRDefault="00865DF5" w:rsidP="009F05F0">
      <w:pPr>
        <w:spacing w:line="360" w:lineRule="auto"/>
      </w:pPr>
    </w:p>
    <w:p w14:paraId="23CFC0FC" w14:textId="46244CAE" w:rsidR="008306DF" w:rsidRPr="008306DF" w:rsidRDefault="00145B8A" w:rsidP="009F05F0">
      <w:pPr>
        <w:pStyle w:val="Heading2"/>
        <w:numPr>
          <w:ilvl w:val="1"/>
          <w:numId w:val="13"/>
        </w:numPr>
        <w:spacing w:line="360" w:lineRule="auto"/>
        <w:jc w:val="both"/>
      </w:pPr>
      <w:r>
        <w:t xml:space="preserve"> </w:t>
      </w:r>
      <w:bookmarkStart w:id="1837" w:name="_Toc197977642"/>
      <w:r w:rsidRPr="00145B8A">
        <w:t>Threat Modeling Techniques</w:t>
      </w:r>
      <w:bookmarkEnd w:id="1837"/>
    </w:p>
    <w:p w14:paraId="0B6A3FC3" w14:textId="54FBDFD4" w:rsidR="00EF75A8" w:rsidRPr="00EF75A8" w:rsidRDefault="00EF75A8" w:rsidP="009F05F0">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9F05F0">
      <w:pPr>
        <w:spacing w:line="360" w:lineRule="auto"/>
        <w:jc w:val="both"/>
        <w:rPr>
          <w:color w:val="000000"/>
        </w:rPr>
      </w:pPr>
      <w:r w:rsidRPr="00EF75A8">
        <w:rPr>
          <w:color w:val="000000"/>
        </w:rPr>
        <w:t>The risk identification process:</w:t>
      </w:r>
    </w:p>
    <w:p w14:paraId="2664184B" w14:textId="76C90B30" w:rsidR="00EF75A8" w:rsidRPr="00EF75A8" w:rsidRDefault="00EF75A8" w:rsidP="009F05F0">
      <w:pPr>
        <w:pStyle w:val="ListParagraph"/>
        <w:numPr>
          <w:ilvl w:val="0"/>
          <w:numId w:val="27"/>
        </w:numPr>
        <w:spacing w:line="360" w:lineRule="auto"/>
        <w:jc w:val="both"/>
        <w:rPr>
          <w:color w:val="000000"/>
        </w:rPr>
      </w:pPr>
      <w:r w:rsidRPr="00EF75A8">
        <w:rPr>
          <w:b/>
          <w:bCs/>
          <w:color w:val="000000"/>
        </w:rPr>
        <w:lastRenderedPageBreak/>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9F05F0">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azuh logger, and agent-server communication—was inspected.</w:t>
      </w:r>
    </w:p>
    <w:p w14:paraId="055A71CF" w14:textId="2719CD4B" w:rsidR="007571A1" w:rsidRPr="007571A1" w:rsidRDefault="00EF75A8" w:rsidP="009F05F0">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as taken while collecting, transmitting, and storing logs.</w:t>
      </w:r>
    </w:p>
    <w:p w14:paraId="42BACC04" w14:textId="08F83F39" w:rsidR="00EF75A8" w:rsidRPr="00EF75A8" w:rsidRDefault="00EF75A8" w:rsidP="009F05F0">
      <w:pPr>
        <w:spacing w:line="360" w:lineRule="auto"/>
        <w:jc w:val="both"/>
        <w:rPr>
          <w:color w:val="000000"/>
        </w:rPr>
      </w:pPr>
      <w:r w:rsidRPr="00EF75A8">
        <w:rPr>
          <w:color w:val="000000"/>
        </w:rPr>
        <w:t>Examples of Risks Analyzed:</w:t>
      </w:r>
    </w:p>
    <w:p w14:paraId="714CEB27" w14:textId="4A38D3E6" w:rsidR="00EF75A8" w:rsidRPr="00EF75A8" w:rsidRDefault="0015471C" w:rsidP="009F05F0">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9F05F0">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9F05F0">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9F05F0">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9F05F0">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9F05F0">
      <w:pPr>
        <w:spacing w:line="360" w:lineRule="auto"/>
        <w:jc w:val="both"/>
        <w:rPr>
          <w:color w:val="000000"/>
        </w:rPr>
      </w:pPr>
    </w:p>
    <w:p w14:paraId="102C2167" w14:textId="77777777" w:rsidR="008306DF" w:rsidRPr="008306DF" w:rsidRDefault="008306DF" w:rsidP="009F05F0">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1838" w:name="_Toc184503088"/>
      <w:bookmarkStart w:id="1839" w:name="_Toc184503309"/>
      <w:bookmarkStart w:id="1840" w:name="_Toc184503429"/>
      <w:bookmarkStart w:id="1841" w:name="_Toc184503869"/>
      <w:bookmarkStart w:id="1842" w:name="_Toc184504061"/>
      <w:bookmarkStart w:id="1843" w:name="_Toc184504147"/>
      <w:bookmarkStart w:id="1844" w:name="_Toc184504197"/>
      <w:bookmarkStart w:id="1845" w:name="_Toc197414310"/>
      <w:bookmarkStart w:id="1846" w:name="_Toc197505690"/>
      <w:bookmarkStart w:id="1847" w:name="_Toc197505760"/>
      <w:bookmarkStart w:id="1848" w:name="_Toc197505829"/>
      <w:bookmarkStart w:id="1849" w:name="_Toc197505995"/>
      <w:bookmarkStart w:id="1850" w:name="_Toc197508196"/>
      <w:bookmarkStart w:id="1851" w:name="_Toc197509564"/>
      <w:bookmarkStart w:id="1852" w:name="_Toc197509804"/>
      <w:bookmarkStart w:id="1853" w:name="_Toc197509928"/>
      <w:bookmarkStart w:id="1854" w:name="_Toc197510151"/>
      <w:bookmarkStart w:id="1855" w:name="_Toc197510341"/>
      <w:bookmarkStart w:id="1856" w:name="_Toc197513309"/>
      <w:bookmarkStart w:id="1857" w:name="_Toc197513646"/>
      <w:bookmarkStart w:id="1858" w:name="_Toc197513770"/>
      <w:bookmarkStart w:id="1859" w:name="_Toc197515999"/>
      <w:bookmarkStart w:id="1860" w:name="_Toc197573135"/>
      <w:bookmarkStart w:id="1861" w:name="_Toc197573260"/>
      <w:bookmarkStart w:id="1862" w:name="_Toc197575384"/>
      <w:bookmarkStart w:id="1863" w:name="_Toc197858908"/>
      <w:bookmarkStart w:id="1864" w:name="_Toc197935051"/>
      <w:bookmarkStart w:id="1865" w:name="_Toc197935338"/>
      <w:bookmarkStart w:id="1866" w:name="_Toc197935491"/>
      <w:bookmarkStart w:id="1867" w:name="_Toc197936190"/>
      <w:bookmarkStart w:id="1868" w:name="_Toc197936323"/>
      <w:bookmarkStart w:id="1869" w:name="_Toc197936530"/>
      <w:bookmarkStart w:id="1870" w:name="_Toc197936756"/>
      <w:bookmarkStart w:id="1871" w:name="_Toc197936889"/>
      <w:bookmarkStart w:id="1872" w:name="_Toc197938167"/>
      <w:bookmarkStart w:id="1873" w:name="_Toc197938320"/>
      <w:bookmarkStart w:id="1874" w:name="_Toc197939148"/>
      <w:bookmarkStart w:id="1875" w:name="_Toc197939282"/>
      <w:bookmarkStart w:id="1876" w:name="_Toc197941964"/>
      <w:bookmarkStart w:id="1877" w:name="_Toc197969463"/>
      <w:bookmarkStart w:id="1878" w:name="_Toc197969598"/>
      <w:bookmarkStart w:id="1879" w:name="_Toc197970554"/>
      <w:bookmarkStart w:id="1880" w:name="_Toc197971058"/>
      <w:bookmarkStart w:id="1881" w:name="_Toc197971259"/>
      <w:bookmarkStart w:id="1882" w:name="_Toc197971394"/>
      <w:bookmarkStart w:id="1883" w:name="_Toc197974951"/>
      <w:bookmarkStart w:id="1884" w:name="_Toc197975397"/>
      <w:bookmarkStart w:id="1885" w:name="_Toc197975532"/>
      <w:bookmarkStart w:id="1886" w:name="_Toc197975753"/>
      <w:bookmarkStart w:id="1887" w:name="_Toc197977643"/>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20AA2D4D" w14:textId="12B1184D" w:rsidR="00AF234A" w:rsidRPr="00AF234A" w:rsidRDefault="00AF234A" w:rsidP="009F05F0">
      <w:pPr>
        <w:pStyle w:val="Heading2"/>
        <w:numPr>
          <w:ilvl w:val="1"/>
          <w:numId w:val="13"/>
        </w:numPr>
        <w:spacing w:line="360" w:lineRule="auto"/>
        <w:jc w:val="both"/>
      </w:pPr>
      <w:r>
        <w:t xml:space="preserve"> </w:t>
      </w:r>
      <w:bookmarkStart w:id="1888" w:name="_Toc197977644"/>
      <w:r w:rsidR="00145B8A" w:rsidRPr="00145B8A">
        <w:t>Threat Resistance Model</w:t>
      </w:r>
      <w:bookmarkEnd w:id="1888"/>
    </w:p>
    <w:p w14:paraId="569A6028" w14:textId="4351F708" w:rsidR="00261B05" w:rsidRDefault="00261B05" w:rsidP="009F05F0">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9F05F0">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9F05F0">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85E1A29" w14:textId="48A3C012" w:rsidR="00145B8A" w:rsidRDefault="00261B05" w:rsidP="009F05F0">
      <w:pPr>
        <w:spacing w:line="360" w:lineRule="auto"/>
        <w:jc w:val="both"/>
        <w:rPr>
          <w:color w:val="000000"/>
        </w:rPr>
      </w:pPr>
      <w:r w:rsidRPr="00CD1C9C">
        <w:rPr>
          <w:b/>
          <w:bCs/>
          <w:color w:val="000000"/>
        </w:rPr>
        <w:t>Real-Time Response:</w:t>
      </w:r>
      <w:r w:rsidRPr="00261B05">
        <w:rPr>
          <w:color w:val="000000"/>
        </w:rPr>
        <w:t xml:space="preserve"> With immediate IP blocking, a firewall is capable of providing a rapid response to the damage originating from known malicious sources.</w:t>
      </w:r>
    </w:p>
    <w:p w14:paraId="72C0FFA2" w14:textId="77777777" w:rsidR="009F05F0" w:rsidRPr="007571A1" w:rsidRDefault="009F05F0" w:rsidP="009F05F0">
      <w:pPr>
        <w:spacing w:line="360" w:lineRule="auto"/>
        <w:jc w:val="both"/>
        <w:rPr>
          <w:color w:val="000000"/>
        </w:rPr>
      </w:pPr>
    </w:p>
    <w:p w14:paraId="69183CB4" w14:textId="3419461E" w:rsidR="00AF234A" w:rsidRPr="00AF234A" w:rsidRDefault="00145B8A" w:rsidP="009F05F0">
      <w:pPr>
        <w:pStyle w:val="Heading2"/>
        <w:numPr>
          <w:ilvl w:val="1"/>
          <w:numId w:val="13"/>
        </w:numPr>
        <w:spacing w:line="360" w:lineRule="auto"/>
        <w:jc w:val="both"/>
      </w:pPr>
      <w:bookmarkStart w:id="1889" w:name="_Toc197977645"/>
      <w:r w:rsidRPr="00145B8A">
        <w:t>Chapter Summary</w:t>
      </w:r>
      <w:bookmarkEnd w:id="1889"/>
    </w:p>
    <w:p w14:paraId="37E269BA" w14:textId="03FECAEF" w:rsidR="00137A4F" w:rsidRPr="00137A4F" w:rsidRDefault="00CD1C9C" w:rsidP="00137A4F">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20F826BF" w14:textId="77777777" w:rsidR="00137A4F" w:rsidRDefault="00137A4F" w:rsidP="009E1D62">
      <w:pPr>
        <w:jc w:val="right"/>
        <w:rPr>
          <w:b/>
          <w:bCs/>
          <w:color w:val="000000"/>
          <w:sz w:val="60"/>
          <w:szCs w:val="60"/>
        </w:rPr>
      </w:pPr>
    </w:p>
    <w:p w14:paraId="0D29657C" w14:textId="77777777" w:rsidR="00137A4F" w:rsidRDefault="00137A4F" w:rsidP="009E1D62">
      <w:pPr>
        <w:jc w:val="right"/>
        <w:rPr>
          <w:b/>
          <w:bCs/>
          <w:color w:val="000000"/>
          <w:sz w:val="60"/>
          <w:szCs w:val="60"/>
        </w:rPr>
      </w:pPr>
    </w:p>
    <w:p w14:paraId="5BE8C836" w14:textId="77777777" w:rsidR="00137A4F" w:rsidRDefault="00137A4F" w:rsidP="009E1D62">
      <w:pPr>
        <w:jc w:val="right"/>
        <w:rPr>
          <w:b/>
          <w:bCs/>
          <w:color w:val="000000"/>
          <w:sz w:val="60"/>
          <w:szCs w:val="60"/>
        </w:rPr>
      </w:pPr>
    </w:p>
    <w:p w14:paraId="4B71293A" w14:textId="77777777" w:rsidR="00137A4F" w:rsidRDefault="00137A4F" w:rsidP="009E1D62">
      <w:pPr>
        <w:jc w:val="right"/>
        <w:rPr>
          <w:b/>
          <w:bCs/>
          <w:color w:val="000000"/>
          <w:sz w:val="60"/>
          <w:szCs w:val="60"/>
        </w:rPr>
      </w:pPr>
    </w:p>
    <w:p w14:paraId="02E20C37" w14:textId="77777777" w:rsidR="00137A4F" w:rsidRDefault="00137A4F" w:rsidP="009E1D62">
      <w:pPr>
        <w:jc w:val="right"/>
        <w:rPr>
          <w:b/>
          <w:bCs/>
          <w:color w:val="000000"/>
          <w:sz w:val="60"/>
          <w:szCs w:val="60"/>
        </w:rPr>
      </w:pPr>
    </w:p>
    <w:p w14:paraId="2A32F805" w14:textId="77777777" w:rsidR="00137A4F" w:rsidRDefault="00137A4F" w:rsidP="009E1D62">
      <w:pPr>
        <w:jc w:val="right"/>
        <w:rPr>
          <w:b/>
          <w:bCs/>
          <w:color w:val="000000"/>
          <w:sz w:val="60"/>
          <w:szCs w:val="60"/>
        </w:rPr>
      </w:pPr>
    </w:p>
    <w:p w14:paraId="3F1469C3" w14:textId="77777777" w:rsidR="00137A4F" w:rsidRDefault="00137A4F" w:rsidP="009E1D62">
      <w:pPr>
        <w:jc w:val="right"/>
        <w:rPr>
          <w:b/>
          <w:bCs/>
          <w:color w:val="000000"/>
          <w:sz w:val="60"/>
          <w:szCs w:val="60"/>
        </w:rPr>
      </w:pPr>
    </w:p>
    <w:p w14:paraId="15D6433A" w14:textId="0061B2C9"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1890" w:name="_Hlk182530933"/>
      <w:r w:rsidRPr="00CD1C9C">
        <w:rPr>
          <w:b/>
          <w:bCs/>
          <w:color w:val="000000"/>
          <w:sz w:val="60"/>
          <w:szCs w:val="60"/>
        </w:rPr>
        <w:t>Proposed Solution</w:t>
      </w:r>
    </w:p>
    <w:bookmarkEnd w:id="1890"/>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60B92E80" w14:textId="3B39D1F9" w:rsidR="001D0B7D" w:rsidRPr="001D0B7D" w:rsidRDefault="00CD1C9C" w:rsidP="001D0B7D">
      <w:pPr>
        <w:pStyle w:val="Heading1"/>
        <w:spacing w:line="360" w:lineRule="auto"/>
        <w:ind w:left="432" w:hanging="432"/>
        <w:jc w:val="both"/>
        <w:rPr>
          <w:color w:val="000000"/>
          <w:szCs w:val="40"/>
        </w:rPr>
      </w:pPr>
      <w:bookmarkStart w:id="1891" w:name="_Toc197977646"/>
      <w:r w:rsidRPr="008570B1">
        <w:lastRenderedPageBreak/>
        <w:t xml:space="preserve">Chapter </w:t>
      </w:r>
      <w:r>
        <w:t>4</w:t>
      </w:r>
      <w:r w:rsidRPr="008570B1">
        <w:t>:</w:t>
      </w:r>
      <w:r w:rsidR="0005118C">
        <w:t xml:space="preserve"> </w:t>
      </w:r>
      <w:r w:rsidRPr="0005118C">
        <w:rPr>
          <w:color w:val="000000"/>
          <w:szCs w:val="40"/>
        </w:rPr>
        <w:t>Proposed Solution</w:t>
      </w:r>
      <w:bookmarkEnd w:id="1891"/>
    </w:p>
    <w:p w14:paraId="5FFAA6F7" w14:textId="77777777" w:rsidR="00CD1C9C" w:rsidRPr="001D0B7D" w:rsidRDefault="00CD1C9C" w:rsidP="001D0B7D">
      <w:pPr>
        <w:spacing w:line="360" w:lineRule="auto"/>
        <w:jc w:val="both"/>
        <w:rPr>
          <w:b/>
          <w:color w:val="000000"/>
        </w:rPr>
      </w:pPr>
    </w:p>
    <w:p w14:paraId="28FF7B4A"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892" w:name="_Toc184504065"/>
      <w:bookmarkStart w:id="1893" w:name="_Toc184504151"/>
      <w:bookmarkStart w:id="1894" w:name="_Toc184504201"/>
      <w:bookmarkStart w:id="1895" w:name="_Toc197414314"/>
      <w:bookmarkStart w:id="1896" w:name="_Toc197505694"/>
      <w:bookmarkStart w:id="1897" w:name="_Toc197505764"/>
      <w:bookmarkStart w:id="1898" w:name="_Toc197505833"/>
      <w:bookmarkStart w:id="1899" w:name="_Toc197505999"/>
      <w:bookmarkStart w:id="1900" w:name="_Toc197508200"/>
      <w:bookmarkStart w:id="1901" w:name="_Toc197509568"/>
      <w:bookmarkStart w:id="1902" w:name="_Toc197509808"/>
      <w:bookmarkStart w:id="1903" w:name="_Toc197509932"/>
      <w:bookmarkStart w:id="1904" w:name="_Toc197510155"/>
      <w:bookmarkStart w:id="1905" w:name="_Toc197510345"/>
      <w:bookmarkStart w:id="1906" w:name="_Toc197513313"/>
      <w:bookmarkStart w:id="1907" w:name="_Toc197513650"/>
      <w:bookmarkStart w:id="1908" w:name="_Toc197513774"/>
      <w:bookmarkStart w:id="1909" w:name="_Toc197516003"/>
      <w:bookmarkStart w:id="1910" w:name="_Toc197573139"/>
      <w:bookmarkStart w:id="1911" w:name="_Toc197573264"/>
      <w:bookmarkStart w:id="1912" w:name="_Toc197575388"/>
      <w:bookmarkStart w:id="1913" w:name="_Toc197858912"/>
      <w:bookmarkStart w:id="1914" w:name="_Toc197935055"/>
      <w:bookmarkStart w:id="1915" w:name="_Toc197935342"/>
      <w:bookmarkStart w:id="1916" w:name="_Toc197935495"/>
      <w:bookmarkStart w:id="1917" w:name="_Toc197936194"/>
      <w:bookmarkStart w:id="1918" w:name="_Toc197936327"/>
      <w:bookmarkStart w:id="1919" w:name="_Toc197936534"/>
      <w:bookmarkStart w:id="1920" w:name="_Toc197936760"/>
      <w:bookmarkStart w:id="1921" w:name="_Toc197936893"/>
      <w:bookmarkStart w:id="1922" w:name="_Toc197938171"/>
      <w:bookmarkStart w:id="1923" w:name="_Toc197938324"/>
      <w:bookmarkStart w:id="1924" w:name="_Toc197939152"/>
      <w:bookmarkStart w:id="1925" w:name="_Toc197939286"/>
      <w:bookmarkStart w:id="1926" w:name="_Toc197941968"/>
      <w:bookmarkStart w:id="1927" w:name="_Toc197969467"/>
      <w:bookmarkStart w:id="1928" w:name="_Toc197969602"/>
      <w:bookmarkStart w:id="1929" w:name="_Toc197970558"/>
      <w:bookmarkStart w:id="1930" w:name="_Toc197971062"/>
      <w:bookmarkStart w:id="1931" w:name="_Toc197971263"/>
      <w:bookmarkStart w:id="1932" w:name="_Toc197971398"/>
      <w:bookmarkStart w:id="1933" w:name="_Toc197974955"/>
      <w:bookmarkStart w:id="1934" w:name="_Toc197975401"/>
      <w:bookmarkStart w:id="1935" w:name="_Toc197975536"/>
      <w:bookmarkStart w:id="1936" w:name="_Toc197975757"/>
      <w:bookmarkStart w:id="1937" w:name="_Toc197977647"/>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1365B371"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38" w:name="_Toc184504066"/>
      <w:bookmarkStart w:id="1939" w:name="_Toc184504152"/>
      <w:bookmarkStart w:id="1940" w:name="_Toc184504202"/>
      <w:bookmarkStart w:id="1941" w:name="_Toc197414315"/>
      <w:bookmarkStart w:id="1942" w:name="_Toc197505695"/>
      <w:bookmarkStart w:id="1943" w:name="_Toc197505765"/>
      <w:bookmarkStart w:id="1944" w:name="_Toc197505834"/>
      <w:bookmarkStart w:id="1945" w:name="_Toc197506000"/>
      <w:bookmarkStart w:id="1946" w:name="_Toc197508201"/>
      <w:bookmarkStart w:id="1947" w:name="_Toc197509569"/>
      <w:bookmarkStart w:id="1948" w:name="_Toc197509809"/>
      <w:bookmarkStart w:id="1949" w:name="_Toc197509933"/>
      <w:bookmarkStart w:id="1950" w:name="_Toc197510156"/>
      <w:bookmarkStart w:id="1951" w:name="_Toc197510346"/>
      <w:bookmarkStart w:id="1952" w:name="_Toc197513314"/>
      <w:bookmarkStart w:id="1953" w:name="_Toc197513651"/>
      <w:bookmarkStart w:id="1954" w:name="_Toc197513775"/>
      <w:bookmarkStart w:id="1955" w:name="_Toc197516004"/>
      <w:bookmarkStart w:id="1956" w:name="_Toc197573140"/>
      <w:bookmarkStart w:id="1957" w:name="_Toc197573265"/>
      <w:bookmarkStart w:id="1958" w:name="_Toc197575389"/>
      <w:bookmarkStart w:id="1959" w:name="_Toc197858913"/>
      <w:bookmarkStart w:id="1960" w:name="_Toc197935056"/>
      <w:bookmarkStart w:id="1961" w:name="_Toc197935343"/>
      <w:bookmarkStart w:id="1962" w:name="_Toc197935496"/>
      <w:bookmarkStart w:id="1963" w:name="_Toc197936195"/>
      <w:bookmarkStart w:id="1964" w:name="_Toc197936328"/>
      <w:bookmarkStart w:id="1965" w:name="_Toc197936535"/>
      <w:bookmarkStart w:id="1966" w:name="_Toc197936761"/>
      <w:bookmarkStart w:id="1967" w:name="_Toc197936894"/>
      <w:bookmarkStart w:id="1968" w:name="_Toc197938172"/>
      <w:bookmarkStart w:id="1969" w:name="_Toc197938325"/>
      <w:bookmarkStart w:id="1970" w:name="_Toc197939153"/>
      <w:bookmarkStart w:id="1971" w:name="_Toc197939287"/>
      <w:bookmarkStart w:id="1972" w:name="_Toc197941969"/>
      <w:bookmarkStart w:id="1973" w:name="_Toc197969468"/>
      <w:bookmarkStart w:id="1974" w:name="_Toc197969603"/>
      <w:bookmarkStart w:id="1975" w:name="_Toc197970559"/>
      <w:bookmarkStart w:id="1976" w:name="_Toc197971063"/>
      <w:bookmarkStart w:id="1977" w:name="_Toc197971264"/>
      <w:bookmarkStart w:id="1978" w:name="_Toc197971399"/>
      <w:bookmarkStart w:id="1979" w:name="_Toc197974956"/>
      <w:bookmarkStart w:id="1980" w:name="_Toc197975402"/>
      <w:bookmarkStart w:id="1981" w:name="_Toc197975537"/>
      <w:bookmarkStart w:id="1982" w:name="_Toc197975758"/>
      <w:bookmarkStart w:id="1983" w:name="_Toc197977648"/>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3B72495E"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84" w:name="_Toc184504067"/>
      <w:bookmarkStart w:id="1985" w:name="_Toc184504153"/>
      <w:bookmarkStart w:id="1986" w:name="_Toc184504203"/>
      <w:bookmarkStart w:id="1987" w:name="_Toc197414316"/>
      <w:bookmarkStart w:id="1988" w:name="_Toc197505696"/>
      <w:bookmarkStart w:id="1989" w:name="_Toc197505766"/>
      <w:bookmarkStart w:id="1990" w:name="_Toc197505835"/>
      <w:bookmarkStart w:id="1991" w:name="_Toc197506001"/>
      <w:bookmarkStart w:id="1992" w:name="_Toc197508202"/>
      <w:bookmarkStart w:id="1993" w:name="_Toc197509570"/>
      <w:bookmarkStart w:id="1994" w:name="_Toc197509810"/>
      <w:bookmarkStart w:id="1995" w:name="_Toc197509934"/>
      <w:bookmarkStart w:id="1996" w:name="_Toc197510157"/>
      <w:bookmarkStart w:id="1997" w:name="_Toc197510347"/>
      <w:bookmarkStart w:id="1998" w:name="_Toc197513315"/>
      <w:bookmarkStart w:id="1999" w:name="_Toc197513652"/>
      <w:bookmarkStart w:id="2000" w:name="_Toc197513776"/>
      <w:bookmarkStart w:id="2001" w:name="_Toc197516005"/>
      <w:bookmarkStart w:id="2002" w:name="_Toc197573141"/>
      <w:bookmarkStart w:id="2003" w:name="_Toc197573266"/>
      <w:bookmarkStart w:id="2004" w:name="_Toc197575390"/>
      <w:bookmarkStart w:id="2005" w:name="_Toc197858914"/>
      <w:bookmarkStart w:id="2006" w:name="_Toc197935057"/>
      <w:bookmarkStart w:id="2007" w:name="_Toc197935344"/>
      <w:bookmarkStart w:id="2008" w:name="_Toc197935497"/>
      <w:bookmarkStart w:id="2009" w:name="_Toc197936196"/>
      <w:bookmarkStart w:id="2010" w:name="_Toc197936329"/>
      <w:bookmarkStart w:id="2011" w:name="_Toc197936536"/>
      <w:bookmarkStart w:id="2012" w:name="_Toc197936762"/>
      <w:bookmarkStart w:id="2013" w:name="_Toc197936895"/>
      <w:bookmarkStart w:id="2014" w:name="_Toc197938173"/>
      <w:bookmarkStart w:id="2015" w:name="_Toc197938326"/>
      <w:bookmarkStart w:id="2016" w:name="_Toc197939154"/>
      <w:bookmarkStart w:id="2017" w:name="_Toc197939288"/>
      <w:bookmarkStart w:id="2018" w:name="_Toc197941970"/>
      <w:bookmarkStart w:id="2019" w:name="_Toc197969469"/>
      <w:bookmarkStart w:id="2020" w:name="_Toc197969604"/>
      <w:bookmarkStart w:id="2021" w:name="_Toc197970560"/>
      <w:bookmarkStart w:id="2022" w:name="_Toc197971064"/>
      <w:bookmarkStart w:id="2023" w:name="_Toc197971265"/>
      <w:bookmarkStart w:id="2024" w:name="_Toc197971400"/>
      <w:bookmarkStart w:id="2025" w:name="_Toc197974957"/>
      <w:bookmarkStart w:id="2026" w:name="_Toc197975403"/>
      <w:bookmarkStart w:id="2027" w:name="_Toc197975538"/>
      <w:bookmarkStart w:id="2028" w:name="_Toc197975759"/>
      <w:bookmarkStart w:id="2029" w:name="_Toc197977649"/>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740DC27F"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30" w:name="_Toc184504068"/>
      <w:bookmarkStart w:id="2031" w:name="_Toc184504154"/>
      <w:bookmarkStart w:id="2032" w:name="_Toc184504204"/>
      <w:bookmarkStart w:id="2033" w:name="_Toc197414317"/>
      <w:bookmarkStart w:id="2034" w:name="_Toc197505697"/>
      <w:bookmarkStart w:id="2035" w:name="_Toc197505767"/>
      <w:bookmarkStart w:id="2036" w:name="_Toc197505836"/>
      <w:bookmarkStart w:id="2037" w:name="_Toc197506002"/>
      <w:bookmarkStart w:id="2038" w:name="_Toc197508203"/>
      <w:bookmarkStart w:id="2039" w:name="_Toc197509571"/>
      <w:bookmarkStart w:id="2040" w:name="_Toc197509811"/>
      <w:bookmarkStart w:id="2041" w:name="_Toc197509935"/>
      <w:bookmarkStart w:id="2042" w:name="_Toc197510158"/>
      <w:bookmarkStart w:id="2043" w:name="_Toc197510348"/>
      <w:bookmarkStart w:id="2044" w:name="_Toc197513316"/>
      <w:bookmarkStart w:id="2045" w:name="_Toc197513653"/>
      <w:bookmarkStart w:id="2046" w:name="_Toc197513777"/>
      <w:bookmarkStart w:id="2047" w:name="_Toc197516006"/>
      <w:bookmarkStart w:id="2048" w:name="_Toc197573142"/>
      <w:bookmarkStart w:id="2049" w:name="_Toc197573267"/>
      <w:bookmarkStart w:id="2050" w:name="_Toc197575391"/>
      <w:bookmarkStart w:id="2051" w:name="_Toc197858915"/>
      <w:bookmarkStart w:id="2052" w:name="_Toc197935058"/>
      <w:bookmarkStart w:id="2053" w:name="_Toc197935345"/>
      <w:bookmarkStart w:id="2054" w:name="_Toc197935498"/>
      <w:bookmarkStart w:id="2055" w:name="_Toc197936197"/>
      <w:bookmarkStart w:id="2056" w:name="_Toc197936330"/>
      <w:bookmarkStart w:id="2057" w:name="_Toc197936537"/>
      <w:bookmarkStart w:id="2058" w:name="_Toc197936763"/>
      <w:bookmarkStart w:id="2059" w:name="_Toc197936896"/>
      <w:bookmarkStart w:id="2060" w:name="_Toc197938174"/>
      <w:bookmarkStart w:id="2061" w:name="_Toc197938327"/>
      <w:bookmarkStart w:id="2062" w:name="_Toc197939155"/>
      <w:bookmarkStart w:id="2063" w:name="_Toc197939289"/>
      <w:bookmarkStart w:id="2064" w:name="_Toc197941971"/>
      <w:bookmarkStart w:id="2065" w:name="_Toc197969470"/>
      <w:bookmarkStart w:id="2066" w:name="_Toc197969605"/>
      <w:bookmarkStart w:id="2067" w:name="_Toc197970561"/>
      <w:bookmarkStart w:id="2068" w:name="_Toc197971065"/>
      <w:bookmarkStart w:id="2069" w:name="_Toc197971266"/>
      <w:bookmarkStart w:id="2070" w:name="_Toc197971401"/>
      <w:bookmarkStart w:id="2071" w:name="_Toc197974958"/>
      <w:bookmarkStart w:id="2072" w:name="_Toc197975404"/>
      <w:bookmarkStart w:id="2073" w:name="_Toc197975539"/>
      <w:bookmarkStart w:id="2074" w:name="_Toc197975760"/>
      <w:bookmarkStart w:id="2075" w:name="_Toc197977650"/>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p>
    <w:p w14:paraId="0FB13934" w14:textId="485D5F32" w:rsidR="004D5921" w:rsidRPr="004D5921" w:rsidRDefault="00CD1C9C" w:rsidP="001D0B7D">
      <w:pPr>
        <w:pStyle w:val="Heading2"/>
        <w:numPr>
          <w:ilvl w:val="1"/>
          <w:numId w:val="14"/>
        </w:numPr>
        <w:spacing w:line="360" w:lineRule="auto"/>
        <w:jc w:val="both"/>
      </w:pPr>
      <w:r w:rsidRPr="00CD1C9C">
        <w:t xml:space="preserve"> </w:t>
      </w:r>
      <w:bookmarkStart w:id="2076" w:name="_Toc197977651"/>
      <w:r w:rsidRPr="00CD1C9C">
        <w:t>Introduction</w:t>
      </w:r>
      <w:bookmarkEnd w:id="2076"/>
    </w:p>
    <w:p w14:paraId="14C4F2C9" w14:textId="034395D9" w:rsidR="00CD1C9C" w:rsidRPr="00CD1C9C" w:rsidRDefault="00CD1C9C" w:rsidP="001D0B7D">
      <w:pPr>
        <w:spacing w:line="360" w:lineRule="auto"/>
        <w:jc w:val="both"/>
        <w:rPr>
          <w:color w:val="000000"/>
        </w:rPr>
      </w:pPr>
      <w:r w:rsidRPr="00CD1C9C">
        <w:rPr>
          <w:color w:val="000000"/>
        </w:rPr>
        <w:t>It describes a solution for creating a machine learning-enabled AI-driven firewall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1D0B7D" w:rsidRDefault="00CD1C9C" w:rsidP="001D0B7D">
      <w:pPr>
        <w:spacing w:line="360" w:lineRule="auto"/>
        <w:jc w:val="both"/>
        <w:rPr>
          <w:b/>
          <w:bCs/>
          <w:color w:val="000000"/>
        </w:rPr>
      </w:pPr>
    </w:p>
    <w:p w14:paraId="2A8A2532" w14:textId="13B97754" w:rsidR="004D5921" w:rsidRPr="004D5921" w:rsidRDefault="00CD1C9C" w:rsidP="001D0B7D">
      <w:pPr>
        <w:pStyle w:val="Heading2"/>
        <w:numPr>
          <w:ilvl w:val="1"/>
          <w:numId w:val="14"/>
        </w:numPr>
        <w:spacing w:line="360" w:lineRule="auto"/>
        <w:jc w:val="both"/>
      </w:pPr>
      <w:r>
        <w:t xml:space="preserve"> </w:t>
      </w:r>
      <w:bookmarkStart w:id="2077" w:name="_Toc197977652"/>
      <w:r w:rsidRPr="00CD1C9C">
        <w:t>Proposed Model</w:t>
      </w:r>
      <w:bookmarkEnd w:id="2077"/>
    </w:p>
    <w:p w14:paraId="4A167165" w14:textId="52C6F5B6" w:rsidR="00CD1C9C" w:rsidRPr="00CD1C9C" w:rsidRDefault="00CD1C9C" w:rsidP="001D0B7D">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1D0B7D">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1D0B7D">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1D0B7D">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1D0B7D">
      <w:pPr>
        <w:pStyle w:val="ListParagraph"/>
        <w:numPr>
          <w:ilvl w:val="0"/>
          <w:numId w:val="5"/>
        </w:numPr>
        <w:spacing w:line="360" w:lineRule="auto"/>
        <w:jc w:val="both"/>
        <w:rPr>
          <w:color w:val="000000"/>
        </w:rPr>
      </w:pPr>
      <w:bookmarkStart w:id="2078"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1D0B7D">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2078"/>
    <w:p w14:paraId="4AA649DE" w14:textId="37132193" w:rsidR="00CD1C9C" w:rsidRPr="00CD1C9C" w:rsidRDefault="00CD1C9C" w:rsidP="001D0B7D">
      <w:pPr>
        <w:spacing w:line="360" w:lineRule="auto"/>
        <w:jc w:val="both"/>
        <w:rPr>
          <w:color w:val="000000"/>
        </w:rPr>
      </w:pPr>
      <w:r w:rsidRPr="00CD1C9C">
        <w:rPr>
          <w:color w:val="000000"/>
        </w:rPr>
        <w:lastRenderedPageBreak/>
        <w:t>Anomaly-based and signature-based detection can be used together to target the threat in a wider range while reducing false positives.</w:t>
      </w:r>
    </w:p>
    <w:p w14:paraId="7FF16909" w14:textId="77777777" w:rsidR="00CD1C9C" w:rsidRPr="001D0B7D" w:rsidRDefault="00CD1C9C" w:rsidP="001D0B7D">
      <w:pPr>
        <w:spacing w:line="360" w:lineRule="auto"/>
        <w:jc w:val="both"/>
        <w:rPr>
          <w:b/>
          <w:bCs/>
          <w:color w:val="000000"/>
        </w:rPr>
      </w:pPr>
    </w:p>
    <w:p w14:paraId="72D3795B" w14:textId="3E5B6628" w:rsidR="004D5921" w:rsidRPr="004D5921" w:rsidRDefault="00CD1C9C" w:rsidP="001D0B7D">
      <w:pPr>
        <w:pStyle w:val="Heading2"/>
        <w:numPr>
          <w:ilvl w:val="1"/>
          <w:numId w:val="14"/>
        </w:numPr>
        <w:spacing w:line="360" w:lineRule="auto"/>
        <w:jc w:val="both"/>
      </w:pPr>
      <w:r>
        <w:t xml:space="preserve"> </w:t>
      </w:r>
      <w:bookmarkStart w:id="2079" w:name="_Toc197977653"/>
      <w:r w:rsidRPr="00CD1C9C">
        <w:t>Data Collection</w:t>
      </w:r>
      <w:bookmarkEnd w:id="2079"/>
    </w:p>
    <w:p w14:paraId="5C9222F8" w14:textId="45851B10" w:rsidR="00E535F7" w:rsidRPr="00E535F7" w:rsidRDefault="00E535F7" w:rsidP="001D0B7D">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2ADF3DF3" w:rsidR="00E535F7" w:rsidRPr="00E535F7" w:rsidRDefault="00E535F7" w:rsidP="001D0B7D">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1D0B7D">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many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1D0B7D">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1D0B7D">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1D0B7D" w:rsidRDefault="00CD1C9C" w:rsidP="001D0B7D">
      <w:pPr>
        <w:spacing w:line="360" w:lineRule="auto"/>
        <w:jc w:val="both"/>
        <w:rPr>
          <w:b/>
          <w:bCs/>
          <w:color w:val="000000"/>
        </w:rPr>
      </w:pPr>
    </w:p>
    <w:p w14:paraId="7489545C" w14:textId="608481AD" w:rsidR="004D5921" w:rsidRPr="004D5921" w:rsidRDefault="00CD1C9C" w:rsidP="001D0B7D">
      <w:pPr>
        <w:pStyle w:val="Heading2"/>
        <w:numPr>
          <w:ilvl w:val="1"/>
          <w:numId w:val="14"/>
        </w:numPr>
        <w:spacing w:line="360" w:lineRule="auto"/>
        <w:jc w:val="both"/>
      </w:pPr>
      <w:r>
        <w:t xml:space="preserve"> </w:t>
      </w:r>
      <w:bookmarkStart w:id="2080" w:name="_Toc197977654"/>
      <w:r w:rsidRPr="00CD1C9C">
        <w:t>Data Pre-Processing</w:t>
      </w:r>
      <w:bookmarkEnd w:id="2080"/>
    </w:p>
    <w:p w14:paraId="6DEEE632" w14:textId="4403B2C0" w:rsidR="00E535F7" w:rsidRPr="00E535F7" w:rsidRDefault="00E535F7" w:rsidP="001D0B7D">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1D0B7D">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1D0B7D">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18A83AF3" w:rsidR="00E535F7" w:rsidRPr="00E535F7" w:rsidRDefault="00E535F7" w:rsidP="001D0B7D">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is classified separately to enhance the classification.</w:t>
      </w:r>
    </w:p>
    <w:p w14:paraId="1679001A" w14:textId="52F8FE04" w:rsidR="00CD1C9C" w:rsidRPr="00E535F7" w:rsidRDefault="00E535F7" w:rsidP="001D0B7D">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1D0B7D" w:rsidRDefault="00CD1C9C" w:rsidP="001D0B7D">
      <w:pPr>
        <w:spacing w:line="360" w:lineRule="auto"/>
        <w:jc w:val="both"/>
        <w:rPr>
          <w:b/>
          <w:bCs/>
          <w:color w:val="000000"/>
        </w:rPr>
      </w:pPr>
    </w:p>
    <w:p w14:paraId="7D1F5E59" w14:textId="76503DE3" w:rsidR="004D5921" w:rsidRPr="004D5921" w:rsidRDefault="00CD1C9C" w:rsidP="001D0B7D">
      <w:pPr>
        <w:pStyle w:val="Heading2"/>
        <w:numPr>
          <w:ilvl w:val="1"/>
          <w:numId w:val="14"/>
        </w:numPr>
        <w:spacing w:line="360" w:lineRule="auto"/>
        <w:jc w:val="both"/>
      </w:pPr>
      <w:r>
        <w:t xml:space="preserve"> </w:t>
      </w:r>
      <w:bookmarkStart w:id="2081" w:name="_Toc197977655"/>
      <w:r w:rsidRPr="00CD1C9C">
        <w:t>Tools and Techniques</w:t>
      </w:r>
      <w:bookmarkEnd w:id="2081"/>
    </w:p>
    <w:p w14:paraId="3600E59A" w14:textId="7F63323C" w:rsidR="00E535F7" w:rsidRPr="00E535F7" w:rsidRDefault="00E535F7" w:rsidP="001D0B7D">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D0B7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D0B7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D0B7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1D0B7D" w:rsidRDefault="00E535F7" w:rsidP="001D0B7D">
      <w:pPr>
        <w:pStyle w:val="ListParagraph"/>
        <w:numPr>
          <w:ilvl w:val="0"/>
          <w:numId w:val="96"/>
        </w:numPr>
        <w:spacing w:line="360" w:lineRule="auto"/>
        <w:jc w:val="both"/>
        <w:rPr>
          <w:color w:val="000000"/>
        </w:rPr>
      </w:pPr>
      <w:r w:rsidRPr="001D0B7D">
        <w:rPr>
          <w:b/>
          <w:bCs/>
          <w:color w:val="000000"/>
        </w:rPr>
        <w:t>One-Class SVM:</w:t>
      </w:r>
      <w:r w:rsidRPr="001D0B7D">
        <w:rPr>
          <w:color w:val="000000"/>
        </w:rPr>
        <w:t xml:space="preserve"> Anomaly-based detection model that trains to depict only benign traffic and marks differences from normal behavior.</w:t>
      </w:r>
    </w:p>
    <w:p w14:paraId="74422694" w14:textId="61A18444" w:rsidR="00E535F7" w:rsidRPr="001D0B7D" w:rsidRDefault="00E535F7" w:rsidP="001D0B7D">
      <w:pPr>
        <w:pStyle w:val="ListParagraph"/>
        <w:numPr>
          <w:ilvl w:val="0"/>
          <w:numId w:val="96"/>
        </w:numPr>
        <w:spacing w:line="360" w:lineRule="auto"/>
        <w:jc w:val="both"/>
        <w:rPr>
          <w:color w:val="000000"/>
        </w:rPr>
      </w:pPr>
      <w:r w:rsidRPr="001D0B7D">
        <w:rPr>
          <w:b/>
          <w:bCs/>
          <w:color w:val="000000"/>
        </w:rPr>
        <w:t>Supervised Model:</w:t>
      </w:r>
      <w:r w:rsidRPr="001D0B7D">
        <w:rPr>
          <w:color w:val="000000"/>
        </w:rPr>
        <w:t xml:space="preserve"> Classification model where CIC IDS datasets are used for training to identify specific types of attacks.</w:t>
      </w:r>
    </w:p>
    <w:p w14:paraId="25A861CF" w14:textId="1D61844F" w:rsidR="00E535F7" w:rsidRPr="00511C3A" w:rsidRDefault="00E535F7" w:rsidP="001D0B7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D0B7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8301EA5" w14:textId="5478DCB2" w:rsidR="00CD1C9C" w:rsidRPr="00611C7D" w:rsidRDefault="00E535F7" w:rsidP="00611C7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63C28DFF" w14:textId="7C5C7C7E" w:rsidR="004D5921" w:rsidRPr="004D5921" w:rsidRDefault="00CD1C9C" w:rsidP="001D0B7D">
      <w:pPr>
        <w:pStyle w:val="Heading2"/>
        <w:numPr>
          <w:ilvl w:val="1"/>
          <w:numId w:val="14"/>
        </w:numPr>
        <w:spacing w:line="360" w:lineRule="auto"/>
        <w:jc w:val="both"/>
      </w:pPr>
      <w:r>
        <w:lastRenderedPageBreak/>
        <w:t xml:space="preserve"> </w:t>
      </w:r>
      <w:bookmarkStart w:id="2082" w:name="_Toc197977656"/>
      <w:r w:rsidRPr="00CD1C9C">
        <w:t>Evaluation Metrics</w:t>
      </w:r>
      <w:bookmarkEnd w:id="2082"/>
    </w:p>
    <w:p w14:paraId="492A3BB0" w14:textId="0320DE52" w:rsidR="000D70C5" w:rsidRPr="000D70C5" w:rsidRDefault="000D70C5" w:rsidP="001D0B7D">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1D0B7D">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1D0B7D">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1D0B7D">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1D0B7D">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an important factor.</w:t>
      </w:r>
    </w:p>
    <w:p w14:paraId="2E71FD82" w14:textId="639BE8D8" w:rsidR="00CD1C9C" w:rsidRDefault="000D70C5" w:rsidP="001D0B7D">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75328AF0" w14:textId="77777777" w:rsidR="0094786B" w:rsidRDefault="0094786B" w:rsidP="001D0B7D">
      <w:pPr>
        <w:spacing w:line="360" w:lineRule="auto"/>
        <w:jc w:val="both"/>
        <w:rPr>
          <w:color w:val="000000"/>
        </w:rPr>
      </w:pPr>
    </w:p>
    <w:p w14:paraId="7B2B73DD" w14:textId="45BEB3DA" w:rsidR="0094786B" w:rsidRPr="0094786B" w:rsidRDefault="0094786B" w:rsidP="001D0B7D">
      <w:pPr>
        <w:spacing w:line="360" w:lineRule="auto"/>
        <w:jc w:val="both"/>
        <w:rPr>
          <w:b/>
          <w:bCs/>
          <w:color w:val="000000"/>
        </w:rPr>
      </w:pPr>
      <w:r w:rsidRPr="0094786B">
        <w:rPr>
          <w:b/>
          <w:bCs/>
          <w:color w:val="000000"/>
        </w:rPr>
        <w:t>Performance Comparison</w:t>
      </w:r>
    </w:p>
    <w:p w14:paraId="34B33FB4" w14:textId="022DE8B6" w:rsidR="00F279E8" w:rsidRPr="00F279E8" w:rsidRDefault="0094786B" w:rsidP="001D0B7D">
      <w:pPr>
        <w:pStyle w:val="ListParagraph"/>
        <w:numPr>
          <w:ilvl w:val="0"/>
          <w:numId w:val="94"/>
        </w:numPr>
        <w:spacing w:line="360" w:lineRule="auto"/>
        <w:rPr>
          <w:b/>
          <w:bCs/>
          <w:color w:val="000000"/>
        </w:rPr>
      </w:pPr>
      <w:r w:rsidRPr="0094786B">
        <w:rPr>
          <w:b/>
          <w:bCs/>
          <w:color w:val="000000"/>
        </w:rPr>
        <w:t>Performance of Individual Models: Strengths and Weaknesses</w:t>
      </w:r>
    </w:p>
    <w:p w14:paraId="6366B13A" w14:textId="797B08B9" w:rsidR="0094786B" w:rsidRPr="0085315B" w:rsidRDefault="0094786B" w:rsidP="0036614D">
      <w:pPr>
        <w:pStyle w:val="Caption"/>
        <w:keepNext/>
        <w:spacing w:line="360" w:lineRule="auto"/>
        <w:jc w:val="center"/>
        <w:rPr>
          <w:color w:val="auto"/>
          <w:sz w:val="20"/>
          <w:szCs w:val="20"/>
        </w:rPr>
      </w:pPr>
      <w:bookmarkStart w:id="2083" w:name="_Toc197977528"/>
      <w:r w:rsidRPr="0085315B">
        <w:rPr>
          <w:b/>
          <w:bCs/>
          <w:color w:val="auto"/>
          <w:sz w:val="20"/>
          <w:szCs w:val="20"/>
        </w:rPr>
        <w:t xml:space="preserve">Table </w:t>
      </w:r>
      <w:r w:rsidRPr="0085315B">
        <w:rPr>
          <w:b/>
          <w:bCs/>
          <w:color w:val="auto"/>
          <w:sz w:val="20"/>
          <w:szCs w:val="20"/>
        </w:rPr>
        <w:fldChar w:fldCharType="begin"/>
      </w:r>
      <w:r w:rsidRPr="0085315B">
        <w:rPr>
          <w:b/>
          <w:bCs/>
          <w:color w:val="auto"/>
          <w:sz w:val="20"/>
          <w:szCs w:val="20"/>
        </w:rPr>
        <w:instrText xml:space="preserve"> SEQ Table \* ARABIC </w:instrText>
      </w:r>
      <w:r w:rsidRPr="0085315B">
        <w:rPr>
          <w:b/>
          <w:bCs/>
          <w:color w:val="auto"/>
          <w:sz w:val="20"/>
          <w:szCs w:val="20"/>
        </w:rPr>
        <w:fldChar w:fldCharType="separate"/>
      </w:r>
      <w:r w:rsidR="00882CAE">
        <w:rPr>
          <w:b/>
          <w:bCs/>
          <w:noProof/>
          <w:color w:val="auto"/>
          <w:sz w:val="20"/>
          <w:szCs w:val="20"/>
        </w:rPr>
        <w:t>2</w:t>
      </w:r>
      <w:r w:rsidRPr="0085315B">
        <w:rPr>
          <w:b/>
          <w:bCs/>
          <w:color w:val="auto"/>
          <w:sz w:val="20"/>
          <w:szCs w:val="20"/>
        </w:rPr>
        <w:fldChar w:fldCharType="end"/>
      </w:r>
      <w:r w:rsidR="0085315B" w:rsidRPr="0085315B">
        <w:rPr>
          <w:b/>
          <w:bCs/>
          <w:color w:val="auto"/>
          <w:sz w:val="20"/>
          <w:szCs w:val="20"/>
        </w:rPr>
        <w:t xml:space="preserve">: </w:t>
      </w:r>
      <w:r w:rsidRPr="0085315B">
        <w:rPr>
          <w:color w:val="auto"/>
          <w:sz w:val="20"/>
          <w:szCs w:val="20"/>
        </w:rPr>
        <w:t>Models Performance Comparison</w:t>
      </w:r>
      <w:bookmarkEnd w:id="2083"/>
    </w:p>
    <w:tbl>
      <w:tblPr>
        <w:tblStyle w:val="TableGrid"/>
        <w:tblW w:w="0" w:type="auto"/>
        <w:tblLook w:val="04A0" w:firstRow="1" w:lastRow="0" w:firstColumn="1" w:lastColumn="0" w:noHBand="0" w:noVBand="1"/>
      </w:tblPr>
      <w:tblGrid>
        <w:gridCol w:w="2876"/>
        <w:gridCol w:w="2877"/>
        <w:gridCol w:w="2877"/>
      </w:tblGrid>
      <w:tr w:rsidR="0094786B" w14:paraId="645460A5" w14:textId="77777777" w:rsidTr="00EA4F07">
        <w:tc>
          <w:tcPr>
            <w:tcW w:w="2876" w:type="dxa"/>
            <w:shd w:val="clear" w:color="auto" w:fill="D0CECE" w:themeFill="background2" w:themeFillShade="E6"/>
          </w:tcPr>
          <w:p w14:paraId="35469A9D" w14:textId="5C6E88C0" w:rsidR="0094786B" w:rsidRDefault="0094786B" w:rsidP="0036614D">
            <w:pPr>
              <w:spacing w:line="360" w:lineRule="auto"/>
              <w:rPr>
                <w:b/>
                <w:bCs/>
                <w:color w:val="000000"/>
              </w:rPr>
            </w:pPr>
            <w:r>
              <w:rPr>
                <w:b/>
                <w:bCs/>
                <w:color w:val="000000"/>
              </w:rPr>
              <w:t xml:space="preserve">Model </w:t>
            </w:r>
          </w:p>
        </w:tc>
        <w:tc>
          <w:tcPr>
            <w:tcW w:w="2877" w:type="dxa"/>
            <w:shd w:val="clear" w:color="auto" w:fill="D0CECE" w:themeFill="background2" w:themeFillShade="E6"/>
          </w:tcPr>
          <w:p w14:paraId="70A651AC" w14:textId="536B4A26" w:rsidR="0094786B" w:rsidRDefault="0094786B" w:rsidP="0036614D">
            <w:pPr>
              <w:spacing w:line="360" w:lineRule="auto"/>
              <w:rPr>
                <w:b/>
                <w:bCs/>
                <w:color w:val="000000"/>
              </w:rPr>
            </w:pPr>
            <w:r>
              <w:rPr>
                <w:b/>
                <w:bCs/>
                <w:color w:val="000000"/>
              </w:rPr>
              <w:t>Strengths</w:t>
            </w:r>
          </w:p>
        </w:tc>
        <w:tc>
          <w:tcPr>
            <w:tcW w:w="2877" w:type="dxa"/>
            <w:shd w:val="clear" w:color="auto" w:fill="D0CECE" w:themeFill="background2" w:themeFillShade="E6"/>
          </w:tcPr>
          <w:p w14:paraId="37982F1E" w14:textId="4AD24BE6" w:rsidR="0094786B" w:rsidRDefault="0094786B" w:rsidP="0036614D">
            <w:pPr>
              <w:spacing w:line="360" w:lineRule="auto"/>
              <w:rPr>
                <w:b/>
                <w:bCs/>
                <w:color w:val="000000"/>
              </w:rPr>
            </w:pPr>
            <w:r>
              <w:rPr>
                <w:b/>
                <w:bCs/>
                <w:color w:val="000000"/>
              </w:rPr>
              <w:t>Weaknesses</w:t>
            </w:r>
          </w:p>
        </w:tc>
      </w:tr>
      <w:tr w:rsidR="0094786B" w14:paraId="39BCCC63" w14:textId="77777777" w:rsidTr="0094786B">
        <w:tc>
          <w:tcPr>
            <w:tcW w:w="2876" w:type="dxa"/>
          </w:tcPr>
          <w:p w14:paraId="140C967A" w14:textId="7CE9FC6B" w:rsidR="0094786B" w:rsidRDefault="0094786B" w:rsidP="0036614D">
            <w:pPr>
              <w:spacing w:line="360" w:lineRule="auto"/>
              <w:rPr>
                <w:b/>
                <w:bCs/>
                <w:color w:val="000000"/>
              </w:rPr>
            </w:pPr>
            <w:r w:rsidRPr="0094786B">
              <w:rPr>
                <w:color w:val="000000"/>
              </w:rPr>
              <w:t>SVM One-Class</w:t>
            </w:r>
          </w:p>
        </w:tc>
        <w:tc>
          <w:tcPr>
            <w:tcW w:w="2877" w:type="dxa"/>
          </w:tcPr>
          <w:p w14:paraId="41F57573" w14:textId="007A520C" w:rsidR="0094786B" w:rsidRDefault="0094786B" w:rsidP="0036614D">
            <w:pPr>
              <w:spacing w:line="360" w:lineRule="auto"/>
              <w:rPr>
                <w:b/>
                <w:bCs/>
                <w:color w:val="000000"/>
              </w:rPr>
            </w:pPr>
            <w:r w:rsidRPr="0094786B">
              <w:rPr>
                <w:color w:val="000000"/>
              </w:rPr>
              <w:t>Best suited for picking up anomalous boundaries</w:t>
            </w:r>
          </w:p>
        </w:tc>
        <w:tc>
          <w:tcPr>
            <w:tcW w:w="2877" w:type="dxa"/>
          </w:tcPr>
          <w:p w14:paraId="17C213B5" w14:textId="77777777" w:rsidR="0094786B" w:rsidRPr="0094786B" w:rsidRDefault="0094786B" w:rsidP="0036614D">
            <w:pPr>
              <w:spacing w:line="360" w:lineRule="auto"/>
              <w:rPr>
                <w:color w:val="000000"/>
              </w:rPr>
            </w:pPr>
            <w:r w:rsidRPr="0094786B">
              <w:rPr>
                <w:color w:val="000000"/>
              </w:rPr>
              <w:t>Issues with high false negatives and high-dimensional/imbalanced data</w:t>
            </w:r>
            <w:r>
              <w:rPr>
                <w:color w:val="000000"/>
              </w:rPr>
              <w:t>.</w:t>
            </w:r>
          </w:p>
          <w:p w14:paraId="00A7A049" w14:textId="77777777" w:rsidR="0094786B" w:rsidRDefault="0094786B" w:rsidP="0036614D">
            <w:pPr>
              <w:spacing w:line="360" w:lineRule="auto"/>
              <w:rPr>
                <w:b/>
                <w:bCs/>
                <w:color w:val="000000"/>
              </w:rPr>
            </w:pPr>
          </w:p>
        </w:tc>
      </w:tr>
      <w:tr w:rsidR="0094786B" w14:paraId="6C1F6D8E" w14:textId="77777777" w:rsidTr="0094786B">
        <w:tc>
          <w:tcPr>
            <w:tcW w:w="2876" w:type="dxa"/>
          </w:tcPr>
          <w:p w14:paraId="1AF9D0D4" w14:textId="24AFB168" w:rsidR="0094786B" w:rsidRDefault="0094786B" w:rsidP="0036614D">
            <w:pPr>
              <w:spacing w:line="360" w:lineRule="auto"/>
              <w:rPr>
                <w:b/>
                <w:bCs/>
                <w:color w:val="000000"/>
              </w:rPr>
            </w:pPr>
            <w:r w:rsidRPr="0094786B">
              <w:rPr>
                <w:color w:val="000000"/>
              </w:rPr>
              <w:t>Gradient Boosting</w:t>
            </w:r>
          </w:p>
        </w:tc>
        <w:tc>
          <w:tcPr>
            <w:tcW w:w="2877" w:type="dxa"/>
          </w:tcPr>
          <w:p w14:paraId="7CCD124E" w14:textId="5F5EC396" w:rsidR="0094786B" w:rsidRDefault="0094786B" w:rsidP="0036614D">
            <w:pPr>
              <w:spacing w:line="360" w:lineRule="auto"/>
              <w:rPr>
                <w:b/>
                <w:bCs/>
                <w:color w:val="000000"/>
              </w:rPr>
            </w:pPr>
            <w:r>
              <w:rPr>
                <w:color w:val="000000"/>
              </w:rPr>
              <w:t>I</w:t>
            </w:r>
            <w:r w:rsidRPr="0094786B">
              <w:rPr>
                <w:color w:val="000000"/>
              </w:rPr>
              <w:t>dentifies non-linear trends and handles the relevance of features</w:t>
            </w:r>
          </w:p>
        </w:tc>
        <w:tc>
          <w:tcPr>
            <w:tcW w:w="2877" w:type="dxa"/>
          </w:tcPr>
          <w:p w14:paraId="62442A80" w14:textId="2ADA4539" w:rsidR="0094786B" w:rsidRPr="0094786B" w:rsidRDefault="0094786B" w:rsidP="0036614D">
            <w:pPr>
              <w:spacing w:line="360" w:lineRule="auto"/>
              <w:rPr>
                <w:color w:val="000000"/>
              </w:rPr>
            </w:pPr>
            <w:r w:rsidRPr="0094786B">
              <w:rPr>
                <w:color w:val="000000"/>
              </w:rPr>
              <w:t>Lower recall for anomalies and over-weights the main class</w:t>
            </w:r>
            <w:r>
              <w:rPr>
                <w:color w:val="000000"/>
              </w:rPr>
              <w:t>.</w:t>
            </w:r>
          </w:p>
        </w:tc>
      </w:tr>
    </w:tbl>
    <w:p w14:paraId="29460E5C" w14:textId="77777777" w:rsidR="0094786B" w:rsidRPr="0094786B" w:rsidRDefault="0094786B" w:rsidP="0036614D">
      <w:pPr>
        <w:spacing w:line="360" w:lineRule="auto"/>
        <w:rPr>
          <w:b/>
          <w:bCs/>
          <w:color w:val="000000"/>
        </w:rPr>
      </w:pPr>
    </w:p>
    <w:p w14:paraId="168D56C0" w14:textId="7667E00B" w:rsidR="0094786B" w:rsidRDefault="0094786B" w:rsidP="0036614D">
      <w:pPr>
        <w:pStyle w:val="ListParagraph"/>
        <w:numPr>
          <w:ilvl w:val="0"/>
          <w:numId w:val="94"/>
        </w:numPr>
        <w:spacing w:line="360" w:lineRule="auto"/>
        <w:rPr>
          <w:color w:val="000000"/>
        </w:rPr>
      </w:pPr>
      <w:r w:rsidRPr="0094786B">
        <w:rPr>
          <w:b/>
          <w:bCs/>
          <w:color w:val="000000"/>
        </w:rPr>
        <w:lastRenderedPageBreak/>
        <w:t xml:space="preserve">SVM Alone: </w:t>
      </w:r>
      <w:r w:rsidRPr="0094786B">
        <w:rPr>
          <w:color w:val="000000"/>
        </w:rPr>
        <w:t>The missed anomalies were due to reduced recall and mediocre precision.</w:t>
      </w:r>
    </w:p>
    <w:p w14:paraId="625A979A" w14:textId="77777777" w:rsidR="00F279E8" w:rsidRDefault="00F279E8" w:rsidP="0036614D">
      <w:pPr>
        <w:spacing w:line="360" w:lineRule="auto"/>
        <w:rPr>
          <w:color w:val="000000"/>
        </w:rPr>
      </w:pPr>
    </w:p>
    <w:p w14:paraId="47035646" w14:textId="77777777" w:rsidR="00F279E8" w:rsidRDefault="00F279E8" w:rsidP="0036614D">
      <w:pPr>
        <w:keepNext/>
        <w:spacing w:line="360" w:lineRule="auto"/>
        <w:jc w:val="center"/>
      </w:pPr>
      <w:r>
        <w:rPr>
          <w:noProof/>
          <w:color w:val="000000"/>
        </w:rPr>
        <w:drawing>
          <wp:inline distT="0" distB="0" distL="0" distR="0" wp14:anchorId="19A7AC7C" wp14:editId="56C20062">
            <wp:extent cx="4737735" cy="2473325"/>
            <wp:effectExtent l="0" t="0" r="5715" b="3175"/>
            <wp:docPr id="690872104"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0D382DE0" w14:textId="076D2306" w:rsidR="00F279E8" w:rsidRPr="0085315B" w:rsidRDefault="00F279E8" w:rsidP="0036614D">
      <w:pPr>
        <w:pStyle w:val="Caption"/>
        <w:spacing w:line="360" w:lineRule="auto"/>
        <w:jc w:val="center"/>
        <w:rPr>
          <w:color w:val="auto"/>
          <w:sz w:val="20"/>
          <w:szCs w:val="20"/>
        </w:rPr>
      </w:pPr>
      <w:bookmarkStart w:id="2084" w:name="_Toc197977546"/>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882CAE">
        <w:rPr>
          <w:b/>
          <w:bCs/>
          <w:noProof/>
          <w:color w:val="auto"/>
          <w:sz w:val="20"/>
          <w:szCs w:val="20"/>
        </w:rPr>
        <w:t>12</w:t>
      </w:r>
      <w:r w:rsidRPr="0085315B">
        <w:rPr>
          <w:b/>
          <w:bCs/>
          <w:color w:val="auto"/>
          <w:sz w:val="20"/>
          <w:szCs w:val="20"/>
        </w:rPr>
        <w:fldChar w:fldCharType="end"/>
      </w:r>
      <w:r w:rsidR="0085315B" w:rsidRPr="0085315B">
        <w:rPr>
          <w:b/>
          <w:bCs/>
          <w:color w:val="auto"/>
          <w:sz w:val="20"/>
          <w:szCs w:val="20"/>
        </w:rPr>
        <w:t>:</w:t>
      </w:r>
      <w:r w:rsidRPr="0085315B">
        <w:rPr>
          <w:b/>
          <w:bCs/>
          <w:color w:val="auto"/>
          <w:sz w:val="20"/>
          <w:szCs w:val="20"/>
        </w:rPr>
        <w:t xml:space="preserve"> </w:t>
      </w:r>
      <w:r w:rsidRPr="0085315B">
        <w:rPr>
          <w:color w:val="auto"/>
          <w:sz w:val="20"/>
          <w:szCs w:val="20"/>
        </w:rPr>
        <w:t>Performance Metrics SVM</w:t>
      </w:r>
      <w:bookmarkEnd w:id="2084"/>
    </w:p>
    <w:p w14:paraId="443DDECD" w14:textId="77777777" w:rsidR="00F279E8" w:rsidRPr="00F279E8" w:rsidRDefault="00F279E8" w:rsidP="0036614D">
      <w:pPr>
        <w:spacing w:line="360" w:lineRule="auto"/>
      </w:pPr>
    </w:p>
    <w:p w14:paraId="746AECE0" w14:textId="77777777" w:rsidR="00F279E8" w:rsidRDefault="00F279E8" w:rsidP="0036614D">
      <w:pPr>
        <w:keepNext/>
        <w:spacing w:line="360" w:lineRule="auto"/>
        <w:jc w:val="center"/>
      </w:pPr>
      <w:r>
        <w:rPr>
          <w:noProof/>
          <w:color w:val="000000"/>
        </w:rPr>
        <w:drawing>
          <wp:inline distT="0" distB="0" distL="0" distR="0" wp14:anchorId="7ABB810C" wp14:editId="5C93DB60">
            <wp:extent cx="4559815" cy="3857898"/>
            <wp:effectExtent l="0" t="0" r="0" b="0"/>
            <wp:docPr id="1457518554" name="Picture 5" descr="A graph showing the difference between the average and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18554" name="Picture 5" descr="A graph showing the difference between the average and averag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418" cy="3883791"/>
                    </a:xfrm>
                    <a:prstGeom prst="rect">
                      <a:avLst/>
                    </a:prstGeom>
                    <a:noFill/>
                    <a:ln>
                      <a:noFill/>
                    </a:ln>
                  </pic:spPr>
                </pic:pic>
              </a:graphicData>
            </a:graphic>
          </wp:inline>
        </w:drawing>
      </w:r>
    </w:p>
    <w:p w14:paraId="6D21C195" w14:textId="4DAE93DC" w:rsidR="00F279E8" w:rsidRPr="0085315B" w:rsidRDefault="00F279E8" w:rsidP="0036614D">
      <w:pPr>
        <w:pStyle w:val="Caption"/>
        <w:spacing w:line="360" w:lineRule="auto"/>
        <w:jc w:val="center"/>
        <w:rPr>
          <w:b/>
          <w:bCs/>
          <w:color w:val="auto"/>
          <w:sz w:val="20"/>
          <w:szCs w:val="20"/>
        </w:rPr>
      </w:pPr>
      <w:bookmarkStart w:id="2085" w:name="_Toc197977547"/>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882CAE">
        <w:rPr>
          <w:b/>
          <w:bCs/>
          <w:noProof/>
          <w:color w:val="auto"/>
          <w:sz w:val="20"/>
          <w:szCs w:val="20"/>
        </w:rPr>
        <w:t>13</w:t>
      </w:r>
      <w:r w:rsidRPr="0085315B">
        <w:rPr>
          <w:b/>
          <w:bCs/>
          <w:color w:val="auto"/>
          <w:sz w:val="20"/>
          <w:szCs w:val="20"/>
        </w:rPr>
        <w:fldChar w:fldCharType="end"/>
      </w:r>
      <w:r w:rsidR="0085315B">
        <w:rPr>
          <w:b/>
          <w:bCs/>
          <w:color w:val="auto"/>
          <w:sz w:val="20"/>
          <w:szCs w:val="20"/>
        </w:rPr>
        <w:t>:</w:t>
      </w:r>
      <w:r w:rsidRPr="0085315B">
        <w:rPr>
          <w:b/>
          <w:bCs/>
          <w:color w:val="auto"/>
          <w:sz w:val="20"/>
          <w:szCs w:val="20"/>
        </w:rPr>
        <w:t xml:space="preserve"> </w:t>
      </w:r>
      <w:r w:rsidRPr="0085315B">
        <w:rPr>
          <w:color w:val="auto"/>
          <w:sz w:val="20"/>
          <w:szCs w:val="20"/>
        </w:rPr>
        <w:t>SVM Confusion Matrix</w:t>
      </w:r>
      <w:bookmarkEnd w:id="2085"/>
    </w:p>
    <w:p w14:paraId="640615E5" w14:textId="13558FDE" w:rsidR="0094786B" w:rsidRDefault="0094786B" w:rsidP="0036614D">
      <w:pPr>
        <w:pStyle w:val="ListParagraph"/>
        <w:numPr>
          <w:ilvl w:val="0"/>
          <w:numId w:val="94"/>
        </w:numPr>
        <w:spacing w:line="360" w:lineRule="auto"/>
        <w:rPr>
          <w:color w:val="000000"/>
        </w:rPr>
      </w:pPr>
      <w:r w:rsidRPr="0094786B">
        <w:rPr>
          <w:b/>
          <w:bCs/>
          <w:color w:val="000000"/>
        </w:rPr>
        <w:lastRenderedPageBreak/>
        <w:t>Gradient Boosting:</w:t>
      </w:r>
      <w:r w:rsidRPr="0094786B">
        <w:rPr>
          <w:color w:val="000000"/>
        </w:rPr>
        <w:t xml:space="preserve"> When is employed in isolation, accuracy is improved but benign traffic is favored, resulting in false positives.</w:t>
      </w:r>
    </w:p>
    <w:p w14:paraId="5643E895" w14:textId="77777777" w:rsidR="00F279E8" w:rsidRPr="00F279E8" w:rsidRDefault="00F279E8" w:rsidP="0036614D">
      <w:pPr>
        <w:pStyle w:val="ListParagraph"/>
        <w:spacing w:line="360" w:lineRule="auto"/>
        <w:ind w:left="360"/>
        <w:rPr>
          <w:color w:val="000000"/>
        </w:rPr>
      </w:pPr>
    </w:p>
    <w:p w14:paraId="4DD8EA11" w14:textId="77777777" w:rsidR="00127A53" w:rsidRDefault="00F279E8" w:rsidP="0036614D">
      <w:pPr>
        <w:keepNext/>
        <w:spacing w:line="360" w:lineRule="auto"/>
        <w:jc w:val="center"/>
      </w:pPr>
      <w:r>
        <w:rPr>
          <w:noProof/>
          <w:color w:val="000000"/>
        </w:rPr>
        <w:drawing>
          <wp:inline distT="0" distB="0" distL="0" distR="0" wp14:anchorId="20A232C1" wp14:editId="5D370826">
            <wp:extent cx="4424045" cy="2508250"/>
            <wp:effectExtent l="0" t="0" r="0" b="6350"/>
            <wp:docPr id="658745689"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23FE7FB8" w14:textId="046D07F4" w:rsidR="00F279E8" w:rsidRPr="00DA5B42" w:rsidRDefault="00127A53" w:rsidP="0036614D">
      <w:pPr>
        <w:pStyle w:val="Caption"/>
        <w:spacing w:line="360" w:lineRule="auto"/>
        <w:jc w:val="center"/>
        <w:rPr>
          <w:color w:val="auto"/>
          <w:sz w:val="20"/>
          <w:szCs w:val="20"/>
        </w:rPr>
      </w:pPr>
      <w:bookmarkStart w:id="2086" w:name="_Toc197977548"/>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882CAE">
        <w:rPr>
          <w:b/>
          <w:bCs/>
          <w:noProof/>
          <w:color w:val="auto"/>
          <w:sz w:val="20"/>
          <w:szCs w:val="20"/>
        </w:rPr>
        <w:t>14</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Performance Metrics Gradient Boosting</w:t>
      </w:r>
      <w:bookmarkEnd w:id="2086"/>
    </w:p>
    <w:p w14:paraId="7BB82611" w14:textId="77777777" w:rsidR="00F279E8" w:rsidRDefault="00F279E8" w:rsidP="0036614D">
      <w:pPr>
        <w:spacing w:line="360" w:lineRule="auto"/>
        <w:jc w:val="center"/>
        <w:rPr>
          <w:color w:val="000000"/>
        </w:rPr>
      </w:pPr>
    </w:p>
    <w:p w14:paraId="231F9996" w14:textId="77777777" w:rsidR="00127A53" w:rsidRDefault="00F279E8" w:rsidP="0036614D">
      <w:pPr>
        <w:keepNext/>
        <w:spacing w:line="360" w:lineRule="auto"/>
        <w:jc w:val="center"/>
      </w:pPr>
      <w:r>
        <w:rPr>
          <w:noProof/>
          <w:color w:val="000000"/>
        </w:rPr>
        <w:drawing>
          <wp:inline distT="0" distB="0" distL="0" distR="0" wp14:anchorId="35030E2A" wp14:editId="0FA90C81">
            <wp:extent cx="4292877" cy="3596640"/>
            <wp:effectExtent l="0" t="0" r="0" b="3810"/>
            <wp:docPr id="795397489" name="Picture 8" descr="A graph showing the difference between a number of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97489" name="Picture 8" descr="A graph showing the difference between a number of numbers and a number of objec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9022" cy="3610167"/>
                    </a:xfrm>
                    <a:prstGeom prst="rect">
                      <a:avLst/>
                    </a:prstGeom>
                    <a:noFill/>
                    <a:ln>
                      <a:noFill/>
                    </a:ln>
                  </pic:spPr>
                </pic:pic>
              </a:graphicData>
            </a:graphic>
          </wp:inline>
        </w:drawing>
      </w:r>
    </w:p>
    <w:p w14:paraId="4329176D" w14:textId="11F95C4F" w:rsidR="00127A53" w:rsidRDefault="00127A53" w:rsidP="0036614D">
      <w:pPr>
        <w:pStyle w:val="Caption"/>
        <w:spacing w:line="360" w:lineRule="auto"/>
        <w:jc w:val="center"/>
        <w:rPr>
          <w:color w:val="auto"/>
          <w:sz w:val="20"/>
          <w:szCs w:val="20"/>
        </w:rPr>
      </w:pPr>
      <w:bookmarkStart w:id="2087" w:name="_Toc197977549"/>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882CAE">
        <w:rPr>
          <w:b/>
          <w:bCs/>
          <w:noProof/>
          <w:color w:val="auto"/>
          <w:sz w:val="20"/>
          <w:szCs w:val="20"/>
        </w:rPr>
        <w:t>15</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Gradient Boosting Confusion Matrix</w:t>
      </w:r>
      <w:bookmarkEnd w:id="2087"/>
    </w:p>
    <w:p w14:paraId="0DCD7206" w14:textId="77777777" w:rsidR="00DA5B42" w:rsidRPr="00DA5B42" w:rsidRDefault="00DA5B42" w:rsidP="00DA5B42"/>
    <w:p w14:paraId="1FB2CA80" w14:textId="7BFE176D" w:rsidR="0094786B" w:rsidRPr="0094786B" w:rsidRDefault="0094786B" w:rsidP="0036614D">
      <w:pPr>
        <w:spacing w:line="360" w:lineRule="auto"/>
        <w:rPr>
          <w:b/>
          <w:bCs/>
          <w:color w:val="000000"/>
        </w:rPr>
      </w:pPr>
      <w:r w:rsidRPr="0094786B">
        <w:rPr>
          <w:b/>
          <w:bCs/>
          <w:color w:val="000000"/>
        </w:rPr>
        <w:lastRenderedPageBreak/>
        <w:t>Advantages of the Hybrid Model</w:t>
      </w:r>
    </w:p>
    <w:p w14:paraId="4BE8C5E3" w14:textId="586BC87A" w:rsidR="0094786B" w:rsidRPr="0094786B" w:rsidRDefault="0094786B" w:rsidP="0036614D">
      <w:pPr>
        <w:spacing w:line="360" w:lineRule="auto"/>
        <w:rPr>
          <w:color w:val="000000"/>
        </w:rPr>
      </w:pPr>
      <w:r w:rsidRPr="0094786B">
        <w:rPr>
          <w:color w:val="000000"/>
        </w:rPr>
        <w:t>The hybrid model integrates the enhanced classification strengths of Gradient Boosting with the detection of One-Class SVM outliers:</w:t>
      </w:r>
    </w:p>
    <w:p w14:paraId="3BFC6484" w14:textId="7E5C1098" w:rsidR="0094786B" w:rsidRPr="00F279E8" w:rsidRDefault="0094786B" w:rsidP="0036614D">
      <w:pPr>
        <w:pStyle w:val="ListParagraph"/>
        <w:numPr>
          <w:ilvl w:val="0"/>
          <w:numId w:val="95"/>
        </w:numPr>
        <w:spacing w:line="360" w:lineRule="auto"/>
        <w:rPr>
          <w:color w:val="000000"/>
        </w:rPr>
      </w:pPr>
      <w:r w:rsidRPr="00F279E8">
        <w:rPr>
          <w:color w:val="000000"/>
        </w:rPr>
        <w:t xml:space="preserve">Enhanced anomaly detection </w:t>
      </w:r>
    </w:p>
    <w:p w14:paraId="43163A9E" w14:textId="77777777" w:rsidR="0094786B" w:rsidRPr="00F279E8" w:rsidRDefault="0094786B" w:rsidP="0036614D">
      <w:pPr>
        <w:pStyle w:val="ListParagraph"/>
        <w:numPr>
          <w:ilvl w:val="0"/>
          <w:numId w:val="95"/>
        </w:numPr>
        <w:spacing w:line="360" w:lineRule="auto"/>
        <w:rPr>
          <w:color w:val="000000"/>
        </w:rPr>
      </w:pPr>
      <w:r w:rsidRPr="00F279E8">
        <w:rPr>
          <w:color w:val="000000"/>
        </w:rPr>
        <w:t>Less false negatives</w:t>
      </w:r>
    </w:p>
    <w:p w14:paraId="4A3C6372" w14:textId="4DB20FD5" w:rsidR="0094786B" w:rsidRDefault="0094786B" w:rsidP="0036614D">
      <w:pPr>
        <w:pStyle w:val="ListParagraph"/>
        <w:numPr>
          <w:ilvl w:val="0"/>
          <w:numId w:val="95"/>
        </w:numPr>
        <w:spacing w:line="360" w:lineRule="auto"/>
        <w:rPr>
          <w:color w:val="000000"/>
        </w:rPr>
      </w:pPr>
      <w:r w:rsidRPr="00F279E8">
        <w:rPr>
          <w:color w:val="000000"/>
        </w:rPr>
        <w:t>Balance trade-off between recall and precision</w:t>
      </w:r>
    </w:p>
    <w:p w14:paraId="34CC4B83" w14:textId="77777777" w:rsidR="00F279E8" w:rsidRPr="00F279E8" w:rsidRDefault="00F279E8" w:rsidP="0036614D">
      <w:pPr>
        <w:spacing w:line="360" w:lineRule="auto"/>
        <w:rPr>
          <w:color w:val="000000"/>
        </w:rPr>
      </w:pPr>
    </w:p>
    <w:p w14:paraId="4E9C1E9C" w14:textId="77777777" w:rsidR="00F279E8" w:rsidRDefault="00F279E8" w:rsidP="0036614D">
      <w:pPr>
        <w:keepNext/>
        <w:spacing w:line="360" w:lineRule="auto"/>
        <w:jc w:val="center"/>
      </w:pPr>
      <w:r>
        <w:rPr>
          <w:noProof/>
          <w:color w:val="000000"/>
        </w:rPr>
        <w:drawing>
          <wp:inline distT="0" distB="0" distL="0" distR="0" wp14:anchorId="6BF144B1" wp14:editId="614B8EB4">
            <wp:extent cx="4380089" cy="1986592"/>
            <wp:effectExtent l="0" t="0" r="1905" b="0"/>
            <wp:docPr id="1160944011"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7865" cy="1994654"/>
                    </a:xfrm>
                    <a:prstGeom prst="rect">
                      <a:avLst/>
                    </a:prstGeom>
                    <a:noFill/>
                    <a:ln>
                      <a:noFill/>
                    </a:ln>
                  </pic:spPr>
                </pic:pic>
              </a:graphicData>
            </a:graphic>
          </wp:inline>
        </w:drawing>
      </w:r>
    </w:p>
    <w:p w14:paraId="1FBEA820" w14:textId="2F6153E1" w:rsidR="00F279E8" w:rsidRPr="00525C7E" w:rsidRDefault="00F279E8" w:rsidP="0036614D">
      <w:pPr>
        <w:pStyle w:val="Caption"/>
        <w:spacing w:line="360" w:lineRule="auto"/>
        <w:jc w:val="center"/>
        <w:rPr>
          <w:b/>
          <w:bCs/>
          <w:color w:val="auto"/>
          <w:sz w:val="20"/>
          <w:szCs w:val="20"/>
        </w:rPr>
      </w:pPr>
      <w:bookmarkStart w:id="2088" w:name="_Toc197977550"/>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882CAE">
        <w:rPr>
          <w:b/>
          <w:bCs/>
          <w:noProof/>
          <w:color w:val="auto"/>
          <w:sz w:val="20"/>
          <w:szCs w:val="20"/>
        </w:rPr>
        <w:t>16</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Evaluation Metrics</w:t>
      </w:r>
      <w:bookmarkEnd w:id="2088"/>
    </w:p>
    <w:p w14:paraId="07445D1F" w14:textId="77777777" w:rsidR="00F279E8" w:rsidRDefault="00F279E8" w:rsidP="0036614D">
      <w:pPr>
        <w:keepNext/>
        <w:spacing w:line="360" w:lineRule="auto"/>
        <w:jc w:val="center"/>
      </w:pPr>
      <w:r>
        <w:rPr>
          <w:noProof/>
          <w:color w:val="000000"/>
        </w:rPr>
        <w:drawing>
          <wp:inline distT="0" distB="0" distL="0" distR="0" wp14:anchorId="5CDFD934" wp14:editId="120A0CA1">
            <wp:extent cx="4212514" cy="3589867"/>
            <wp:effectExtent l="0" t="0" r="0" b="0"/>
            <wp:docPr id="867249276" name="Picture 10" descr="A graph showing a number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49276" name="Picture 10" descr="A graph showing a number of different numbe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4029" cy="3625245"/>
                    </a:xfrm>
                    <a:prstGeom prst="rect">
                      <a:avLst/>
                    </a:prstGeom>
                    <a:noFill/>
                    <a:ln>
                      <a:noFill/>
                    </a:ln>
                  </pic:spPr>
                </pic:pic>
              </a:graphicData>
            </a:graphic>
          </wp:inline>
        </w:drawing>
      </w:r>
    </w:p>
    <w:p w14:paraId="20F1EF2D" w14:textId="02D6D3B3" w:rsidR="00CD1C9C" w:rsidRPr="00525C7E" w:rsidRDefault="00F279E8" w:rsidP="0036614D">
      <w:pPr>
        <w:pStyle w:val="Caption"/>
        <w:spacing w:line="360" w:lineRule="auto"/>
        <w:jc w:val="center"/>
        <w:rPr>
          <w:b/>
          <w:bCs/>
          <w:color w:val="auto"/>
          <w:sz w:val="20"/>
          <w:szCs w:val="20"/>
        </w:rPr>
      </w:pPr>
      <w:bookmarkStart w:id="2089" w:name="_Toc197977551"/>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882CAE">
        <w:rPr>
          <w:b/>
          <w:bCs/>
          <w:noProof/>
          <w:color w:val="auto"/>
          <w:sz w:val="20"/>
          <w:szCs w:val="20"/>
        </w:rPr>
        <w:t>17</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Confusion Matrix</w:t>
      </w:r>
      <w:bookmarkEnd w:id="2089"/>
    </w:p>
    <w:p w14:paraId="3BD128E1" w14:textId="2319B1BD" w:rsidR="004D5921" w:rsidRPr="004D5921" w:rsidRDefault="00CD1C9C" w:rsidP="00611C7D">
      <w:pPr>
        <w:pStyle w:val="Heading2"/>
        <w:numPr>
          <w:ilvl w:val="1"/>
          <w:numId w:val="14"/>
        </w:numPr>
        <w:spacing w:line="360" w:lineRule="auto"/>
        <w:jc w:val="both"/>
      </w:pPr>
      <w:r>
        <w:lastRenderedPageBreak/>
        <w:t xml:space="preserve"> </w:t>
      </w:r>
      <w:bookmarkStart w:id="2090" w:name="_Toc197977657"/>
      <w:r w:rsidRPr="00CD1C9C">
        <w:t>Chapter Summary</w:t>
      </w:r>
      <w:bookmarkEnd w:id="2090"/>
    </w:p>
    <w:p w14:paraId="6C18B62F" w14:textId="50881493" w:rsidR="00CD1C9C" w:rsidRDefault="00FF3C67" w:rsidP="00611C7D">
      <w:pPr>
        <w:spacing w:line="360" w:lineRule="auto"/>
        <w:jc w:val="both"/>
        <w:rPr>
          <w:bCs/>
          <w:color w:val="000000"/>
        </w:rPr>
      </w:pPr>
      <w:r w:rsidRPr="00FF3C67">
        <w:rPr>
          <w:bCs/>
          <w:color w:val="000000"/>
        </w:rPr>
        <w:t>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611C7D">
      <w:pPr>
        <w:spacing w:line="360" w:lineRule="auto"/>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77BB5B25" w14:textId="77777777" w:rsidR="00AF48CC" w:rsidRDefault="00AF48CC" w:rsidP="004C273D">
      <w:pPr>
        <w:rPr>
          <w:b/>
          <w:bCs/>
          <w:color w:val="000000"/>
          <w:sz w:val="60"/>
          <w:szCs w:val="60"/>
        </w:rPr>
      </w:pPr>
    </w:p>
    <w:p w14:paraId="6A6EA207" w14:textId="77777777" w:rsidR="00AF48CC" w:rsidRDefault="00AF48CC" w:rsidP="004C273D">
      <w:pPr>
        <w:rPr>
          <w:b/>
          <w:bCs/>
          <w:color w:val="000000"/>
          <w:sz w:val="60"/>
          <w:szCs w:val="60"/>
        </w:rPr>
      </w:pPr>
    </w:p>
    <w:p w14:paraId="20EAA5EA" w14:textId="77777777" w:rsidR="00AF48CC" w:rsidRDefault="00AF48CC" w:rsidP="004C273D">
      <w:pPr>
        <w:rPr>
          <w:b/>
          <w:bCs/>
          <w:color w:val="000000"/>
          <w:sz w:val="60"/>
          <w:szCs w:val="60"/>
        </w:rPr>
      </w:pPr>
    </w:p>
    <w:p w14:paraId="45895A95" w14:textId="77777777" w:rsidR="00AF48CC" w:rsidRDefault="00AF48CC" w:rsidP="004C273D">
      <w:pPr>
        <w:rPr>
          <w:b/>
          <w:bCs/>
          <w:color w:val="000000"/>
          <w:sz w:val="60"/>
          <w:szCs w:val="60"/>
        </w:rPr>
      </w:pPr>
    </w:p>
    <w:p w14:paraId="58CDFDC9" w14:textId="77777777" w:rsidR="00AF48CC" w:rsidRDefault="00AF48CC" w:rsidP="004C273D">
      <w:pPr>
        <w:rPr>
          <w:b/>
          <w:bCs/>
          <w:color w:val="000000"/>
          <w:sz w:val="60"/>
          <w:szCs w:val="60"/>
        </w:rPr>
      </w:pPr>
    </w:p>
    <w:p w14:paraId="6E8B3F26" w14:textId="77777777" w:rsidR="00AF48CC" w:rsidRDefault="00AF48CC" w:rsidP="004C273D">
      <w:pPr>
        <w:rPr>
          <w:b/>
          <w:bCs/>
          <w:color w:val="000000"/>
          <w:sz w:val="60"/>
          <w:szCs w:val="60"/>
        </w:rPr>
      </w:pPr>
    </w:p>
    <w:p w14:paraId="4CA8F2B0" w14:textId="77777777" w:rsidR="00AF48CC" w:rsidRDefault="00AF48CC" w:rsidP="004C273D">
      <w:pPr>
        <w:rPr>
          <w:b/>
          <w:bCs/>
          <w:color w:val="000000"/>
          <w:sz w:val="60"/>
          <w:szCs w:val="60"/>
        </w:rPr>
      </w:pPr>
    </w:p>
    <w:p w14:paraId="4286EE1B" w14:textId="77777777" w:rsidR="00AF48CC" w:rsidRDefault="00AF48CC" w:rsidP="004C273D">
      <w:pPr>
        <w:rPr>
          <w:b/>
          <w:bCs/>
          <w:color w:val="000000"/>
          <w:sz w:val="60"/>
          <w:szCs w:val="60"/>
        </w:rPr>
      </w:pPr>
    </w:p>
    <w:p w14:paraId="5D47087A" w14:textId="77777777" w:rsidR="00AF48CC" w:rsidRDefault="00AF48CC" w:rsidP="004C273D">
      <w:pPr>
        <w:rPr>
          <w:b/>
          <w:bCs/>
          <w:color w:val="000000"/>
          <w:sz w:val="60"/>
          <w:szCs w:val="60"/>
        </w:rPr>
      </w:pPr>
    </w:p>
    <w:p w14:paraId="3B5D8A15" w14:textId="77777777" w:rsidR="00AF48CC" w:rsidRDefault="00AF48CC"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46BA1DF1" w14:textId="49BCAE39" w:rsidR="009013E4" w:rsidRPr="00013B57" w:rsidRDefault="008B502C" w:rsidP="00611C7D">
      <w:pPr>
        <w:pStyle w:val="Heading1"/>
        <w:spacing w:line="360" w:lineRule="auto"/>
      </w:pPr>
      <w:bookmarkStart w:id="2091" w:name="_Toc197977658"/>
      <w:r w:rsidRPr="00476653">
        <w:lastRenderedPageBreak/>
        <w:t>Chapter</w:t>
      </w:r>
      <w:r w:rsidRPr="008570B1">
        <w:t xml:space="preserve"> </w:t>
      </w:r>
      <w:r w:rsidR="00780D22">
        <w:t>5:</w:t>
      </w:r>
      <w:r w:rsidR="00013B57">
        <w:t xml:space="preserve"> </w:t>
      </w:r>
      <w:r w:rsidRPr="00013B57">
        <w:rPr>
          <w:bCs/>
          <w:szCs w:val="40"/>
        </w:rPr>
        <w:t>Implementation and Testing</w:t>
      </w:r>
      <w:bookmarkEnd w:id="2091"/>
    </w:p>
    <w:p w14:paraId="349A6C64" w14:textId="77777777" w:rsidR="00013B57" w:rsidRPr="00611C7D" w:rsidRDefault="00013B57" w:rsidP="00611C7D">
      <w:pPr>
        <w:spacing w:line="360" w:lineRule="auto"/>
        <w:jc w:val="both"/>
        <w:rPr>
          <w:b/>
          <w:bCs/>
        </w:rPr>
      </w:pPr>
    </w:p>
    <w:p w14:paraId="4375852F" w14:textId="77777777" w:rsidR="003B60CF" w:rsidRPr="003B60CF" w:rsidRDefault="003B60CF" w:rsidP="00611C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92" w:name="_Toc197938183"/>
      <w:bookmarkStart w:id="2093" w:name="_Toc197938336"/>
      <w:bookmarkStart w:id="2094" w:name="_Toc197939164"/>
      <w:bookmarkStart w:id="2095" w:name="_Toc197939298"/>
      <w:bookmarkStart w:id="2096" w:name="_Toc197941980"/>
      <w:bookmarkStart w:id="2097" w:name="_Toc197969479"/>
      <w:bookmarkStart w:id="2098" w:name="_Toc197969614"/>
      <w:bookmarkStart w:id="2099" w:name="_Toc197970570"/>
      <w:bookmarkStart w:id="2100" w:name="_Toc197971074"/>
      <w:bookmarkStart w:id="2101" w:name="_Toc197971275"/>
      <w:bookmarkStart w:id="2102" w:name="_Toc197971410"/>
      <w:bookmarkStart w:id="2103" w:name="_Toc197974967"/>
      <w:bookmarkStart w:id="2104" w:name="_Toc197975413"/>
      <w:bookmarkStart w:id="2105" w:name="_Toc197975548"/>
      <w:bookmarkStart w:id="2106" w:name="_Toc197975769"/>
      <w:bookmarkStart w:id="2107" w:name="_Toc197977659"/>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p>
    <w:p w14:paraId="0A02ED3F" w14:textId="1A838AEE" w:rsidR="008B502C" w:rsidRDefault="008B502C" w:rsidP="00611C7D">
      <w:pPr>
        <w:pStyle w:val="Heading2"/>
        <w:numPr>
          <w:ilvl w:val="1"/>
          <w:numId w:val="14"/>
        </w:numPr>
        <w:spacing w:line="360" w:lineRule="auto"/>
        <w:jc w:val="both"/>
      </w:pPr>
      <w:bookmarkStart w:id="2108" w:name="_Toc197977660"/>
      <w:r w:rsidRPr="008B502C">
        <w:t>Introduction</w:t>
      </w:r>
      <w:bookmarkEnd w:id="2108"/>
    </w:p>
    <w:p w14:paraId="21633AF2" w14:textId="229B9B8B" w:rsidR="008B502C" w:rsidRDefault="001A4875" w:rsidP="00611C7D">
      <w:pPr>
        <w:spacing w:line="360" w:lineRule="auto"/>
        <w:jc w:val="both"/>
      </w:pPr>
      <w:r>
        <w:t>Several</w:t>
      </w:r>
      <w:r w:rsidR="008B502C">
        <w:t xml:space="preserve"> critical security components were analyzed to ensure the proposed AI-based firewall provides a secure framework:</w:t>
      </w:r>
    </w:p>
    <w:p w14:paraId="76D91108" w14:textId="77DE7DCB" w:rsidR="008B502C" w:rsidRDefault="008B502C" w:rsidP="00611C7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611C7D">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611C7D">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ere applied to hash data transmitted from agents to the server and logs.</w:t>
      </w:r>
    </w:p>
    <w:p w14:paraId="21F9CBC8" w14:textId="4BB09149" w:rsidR="008B502C" w:rsidRDefault="008B502C" w:rsidP="00611C7D">
      <w:pPr>
        <w:pStyle w:val="ListParagraph"/>
        <w:numPr>
          <w:ilvl w:val="0"/>
          <w:numId w:val="47"/>
        </w:numPr>
        <w:spacing w:line="360" w:lineRule="auto"/>
        <w:jc w:val="both"/>
      </w:pPr>
      <w:r w:rsidRPr="00416D00">
        <w:rPr>
          <w:b/>
          <w:bCs/>
        </w:rPr>
        <w:t>Availability:</w:t>
      </w:r>
      <w:r>
        <w:t xml:space="preserve"> </w:t>
      </w:r>
      <w:r w:rsidR="001A4875">
        <w:t>To</w:t>
      </w:r>
      <w:r>
        <w:t xml:space="preserve"> prevent the firewall from crashing and denying service, the system was put through high-traffic and simulated DDoS tests.</w:t>
      </w:r>
    </w:p>
    <w:p w14:paraId="5DF6F38E" w14:textId="4DA42717" w:rsidR="008B502C" w:rsidRDefault="008B502C" w:rsidP="00611C7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611C7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611C7D">
      <w:pPr>
        <w:spacing w:line="360" w:lineRule="auto"/>
        <w:jc w:val="both"/>
      </w:pPr>
    </w:p>
    <w:p w14:paraId="5645B674" w14:textId="2D721F10" w:rsidR="008B502C" w:rsidRPr="008B502C" w:rsidRDefault="008B502C" w:rsidP="00611C7D">
      <w:pPr>
        <w:pStyle w:val="Heading2"/>
        <w:numPr>
          <w:ilvl w:val="1"/>
          <w:numId w:val="14"/>
        </w:numPr>
        <w:spacing w:line="360" w:lineRule="auto"/>
        <w:jc w:val="both"/>
      </w:pPr>
      <w:bookmarkStart w:id="2109" w:name="_Toc197977661"/>
      <w:r w:rsidRPr="008B502C">
        <w:t>System Setup</w:t>
      </w:r>
      <w:bookmarkEnd w:id="2109"/>
    </w:p>
    <w:p w14:paraId="087AA9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10" w:name="_Toc197509582"/>
      <w:bookmarkStart w:id="2111" w:name="_Toc197509822"/>
      <w:bookmarkStart w:id="2112" w:name="_Toc197509946"/>
      <w:bookmarkStart w:id="2113" w:name="_Toc197510169"/>
      <w:bookmarkStart w:id="2114" w:name="_Toc197510359"/>
      <w:bookmarkStart w:id="2115" w:name="_Toc197513327"/>
      <w:bookmarkStart w:id="2116" w:name="_Toc197513664"/>
      <w:bookmarkStart w:id="2117" w:name="_Toc197513788"/>
      <w:bookmarkStart w:id="2118" w:name="_Toc197516017"/>
      <w:bookmarkStart w:id="2119" w:name="_Toc197573153"/>
      <w:bookmarkStart w:id="2120" w:name="_Toc197573278"/>
      <w:bookmarkStart w:id="2121" w:name="_Toc197575402"/>
      <w:bookmarkStart w:id="2122" w:name="_Toc197858926"/>
      <w:bookmarkStart w:id="2123" w:name="_Toc197935069"/>
      <w:bookmarkStart w:id="2124" w:name="_Toc197935356"/>
      <w:bookmarkStart w:id="2125" w:name="_Toc197935509"/>
      <w:bookmarkStart w:id="2126" w:name="_Toc197936208"/>
      <w:bookmarkStart w:id="2127" w:name="_Toc197936341"/>
      <w:bookmarkStart w:id="2128" w:name="_Toc197936548"/>
      <w:bookmarkStart w:id="2129" w:name="_Toc197936774"/>
      <w:bookmarkStart w:id="2130" w:name="_Toc197936907"/>
      <w:bookmarkStart w:id="2131" w:name="_Toc197938186"/>
      <w:bookmarkStart w:id="2132" w:name="_Toc197938339"/>
      <w:bookmarkStart w:id="2133" w:name="_Toc197939167"/>
      <w:bookmarkStart w:id="2134" w:name="_Toc197939301"/>
      <w:bookmarkStart w:id="2135" w:name="_Toc197941983"/>
      <w:bookmarkStart w:id="2136" w:name="_Toc197969482"/>
      <w:bookmarkStart w:id="2137" w:name="_Toc197969617"/>
      <w:bookmarkStart w:id="2138" w:name="_Toc197970573"/>
      <w:bookmarkStart w:id="2139" w:name="_Toc197971077"/>
      <w:bookmarkStart w:id="2140" w:name="_Toc197971278"/>
      <w:bookmarkStart w:id="2141" w:name="_Toc197971413"/>
      <w:bookmarkStart w:id="2142" w:name="_Toc197974970"/>
      <w:bookmarkStart w:id="2143" w:name="_Toc197975416"/>
      <w:bookmarkStart w:id="2144" w:name="_Toc197975551"/>
      <w:bookmarkStart w:id="2145" w:name="_Toc197975772"/>
      <w:bookmarkStart w:id="2146" w:name="_Toc197977662"/>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p w14:paraId="2EF9B5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47" w:name="_Toc197509583"/>
      <w:bookmarkStart w:id="2148" w:name="_Toc197509823"/>
      <w:bookmarkStart w:id="2149" w:name="_Toc197509947"/>
      <w:bookmarkStart w:id="2150" w:name="_Toc197510170"/>
      <w:bookmarkStart w:id="2151" w:name="_Toc197510360"/>
      <w:bookmarkStart w:id="2152" w:name="_Toc197513328"/>
      <w:bookmarkStart w:id="2153" w:name="_Toc197513665"/>
      <w:bookmarkStart w:id="2154" w:name="_Toc197513789"/>
      <w:bookmarkStart w:id="2155" w:name="_Toc197516018"/>
      <w:bookmarkStart w:id="2156" w:name="_Toc197573154"/>
      <w:bookmarkStart w:id="2157" w:name="_Toc197573279"/>
      <w:bookmarkStart w:id="2158" w:name="_Toc197575403"/>
      <w:bookmarkStart w:id="2159" w:name="_Toc197858927"/>
      <w:bookmarkStart w:id="2160" w:name="_Toc197935070"/>
      <w:bookmarkStart w:id="2161" w:name="_Toc197935357"/>
      <w:bookmarkStart w:id="2162" w:name="_Toc197935510"/>
      <w:bookmarkStart w:id="2163" w:name="_Toc197936209"/>
      <w:bookmarkStart w:id="2164" w:name="_Toc197936342"/>
      <w:bookmarkStart w:id="2165" w:name="_Toc197936549"/>
      <w:bookmarkStart w:id="2166" w:name="_Toc197936775"/>
      <w:bookmarkStart w:id="2167" w:name="_Toc197936908"/>
      <w:bookmarkStart w:id="2168" w:name="_Toc197938187"/>
      <w:bookmarkStart w:id="2169" w:name="_Toc197938340"/>
      <w:bookmarkStart w:id="2170" w:name="_Toc197939168"/>
      <w:bookmarkStart w:id="2171" w:name="_Toc197939302"/>
      <w:bookmarkStart w:id="2172" w:name="_Toc197941984"/>
      <w:bookmarkStart w:id="2173" w:name="_Toc197969483"/>
      <w:bookmarkStart w:id="2174" w:name="_Toc197969618"/>
      <w:bookmarkStart w:id="2175" w:name="_Toc197970574"/>
      <w:bookmarkStart w:id="2176" w:name="_Toc197971078"/>
      <w:bookmarkStart w:id="2177" w:name="_Toc197971279"/>
      <w:bookmarkStart w:id="2178" w:name="_Toc197971414"/>
      <w:bookmarkStart w:id="2179" w:name="_Toc197974971"/>
      <w:bookmarkStart w:id="2180" w:name="_Toc197975417"/>
      <w:bookmarkStart w:id="2181" w:name="_Toc197975552"/>
      <w:bookmarkStart w:id="2182" w:name="_Toc197975773"/>
      <w:bookmarkStart w:id="2183" w:name="_Toc19797766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p>
    <w:p w14:paraId="2D19AD5F"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84" w:name="_Toc197509584"/>
      <w:bookmarkStart w:id="2185" w:name="_Toc197509824"/>
      <w:bookmarkStart w:id="2186" w:name="_Toc197509948"/>
      <w:bookmarkStart w:id="2187" w:name="_Toc197510171"/>
      <w:bookmarkStart w:id="2188" w:name="_Toc197510361"/>
      <w:bookmarkStart w:id="2189" w:name="_Toc197513329"/>
      <w:bookmarkStart w:id="2190" w:name="_Toc197513666"/>
      <w:bookmarkStart w:id="2191" w:name="_Toc197513790"/>
      <w:bookmarkStart w:id="2192" w:name="_Toc197516019"/>
      <w:bookmarkStart w:id="2193" w:name="_Toc197573155"/>
      <w:bookmarkStart w:id="2194" w:name="_Toc197573280"/>
      <w:bookmarkStart w:id="2195" w:name="_Toc197575404"/>
      <w:bookmarkStart w:id="2196" w:name="_Toc197858928"/>
      <w:bookmarkStart w:id="2197" w:name="_Toc197935071"/>
      <w:bookmarkStart w:id="2198" w:name="_Toc197935358"/>
      <w:bookmarkStart w:id="2199" w:name="_Toc197935511"/>
      <w:bookmarkStart w:id="2200" w:name="_Toc197936210"/>
      <w:bookmarkStart w:id="2201" w:name="_Toc197936343"/>
      <w:bookmarkStart w:id="2202" w:name="_Toc197936550"/>
      <w:bookmarkStart w:id="2203" w:name="_Toc197936776"/>
      <w:bookmarkStart w:id="2204" w:name="_Toc197936909"/>
      <w:bookmarkStart w:id="2205" w:name="_Toc197938188"/>
      <w:bookmarkStart w:id="2206" w:name="_Toc197938341"/>
      <w:bookmarkStart w:id="2207" w:name="_Toc197939169"/>
      <w:bookmarkStart w:id="2208" w:name="_Toc197939303"/>
      <w:bookmarkStart w:id="2209" w:name="_Toc197941985"/>
      <w:bookmarkStart w:id="2210" w:name="_Toc197969484"/>
      <w:bookmarkStart w:id="2211" w:name="_Toc197969619"/>
      <w:bookmarkStart w:id="2212" w:name="_Toc197970575"/>
      <w:bookmarkStart w:id="2213" w:name="_Toc197971079"/>
      <w:bookmarkStart w:id="2214" w:name="_Toc197971280"/>
      <w:bookmarkStart w:id="2215" w:name="_Toc197971415"/>
      <w:bookmarkStart w:id="2216" w:name="_Toc197974972"/>
      <w:bookmarkStart w:id="2217" w:name="_Toc197975418"/>
      <w:bookmarkStart w:id="2218" w:name="_Toc197975553"/>
      <w:bookmarkStart w:id="2219" w:name="_Toc197975774"/>
      <w:bookmarkStart w:id="2220" w:name="_Toc197977664"/>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p>
    <w:p w14:paraId="667C6AE1"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221" w:name="_Toc197509585"/>
      <w:bookmarkStart w:id="2222" w:name="_Toc197509825"/>
      <w:bookmarkStart w:id="2223" w:name="_Toc197509949"/>
      <w:bookmarkStart w:id="2224" w:name="_Toc197510172"/>
      <w:bookmarkStart w:id="2225" w:name="_Toc197510362"/>
      <w:bookmarkStart w:id="2226" w:name="_Toc197513330"/>
      <w:bookmarkStart w:id="2227" w:name="_Toc197513667"/>
      <w:bookmarkStart w:id="2228" w:name="_Toc197513791"/>
      <w:bookmarkStart w:id="2229" w:name="_Toc197516020"/>
      <w:bookmarkStart w:id="2230" w:name="_Toc197573156"/>
      <w:bookmarkStart w:id="2231" w:name="_Toc197573281"/>
      <w:bookmarkStart w:id="2232" w:name="_Toc197575405"/>
      <w:bookmarkStart w:id="2233" w:name="_Toc197858929"/>
      <w:bookmarkStart w:id="2234" w:name="_Toc197935072"/>
      <w:bookmarkStart w:id="2235" w:name="_Toc197935359"/>
      <w:bookmarkStart w:id="2236" w:name="_Toc197935512"/>
      <w:bookmarkStart w:id="2237" w:name="_Toc197936211"/>
      <w:bookmarkStart w:id="2238" w:name="_Toc197936344"/>
      <w:bookmarkStart w:id="2239" w:name="_Toc197936551"/>
      <w:bookmarkStart w:id="2240" w:name="_Toc197936777"/>
      <w:bookmarkStart w:id="2241" w:name="_Toc197936910"/>
      <w:bookmarkStart w:id="2242" w:name="_Toc197938189"/>
      <w:bookmarkStart w:id="2243" w:name="_Toc197938342"/>
      <w:bookmarkStart w:id="2244" w:name="_Toc197939170"/>
      <w:bookmarkStart w:id="2245" w:name="_Toc197939304"/>
      <w:bookmarkStart w:id="2246" w:name="_Toc197941986"/>
      <w:bookmarkStart w:id="2247" w:name="_Toc197969485"/>
      <w:bookmarkStart w:id="2248" w:name="_Toc197969620"/>
      <w:bookmarkStart w:id="2249" w:name="_Toc197970576"/>
      <w:bookmarkStart w:id="2250" w:name="_Toc197971080"/>
      <w:bookmarkStart w:id="2251" w:name="_Toc197971281"/>
      <w:bookmarkStart w:id="2252" w:name="_Toc197971416"/>
      <w:bookmarkStart w:id="2253" w:name="_Toc197974973"/>
      <w:bookmarkStart w:id="2254" w:name="_Toc197975419"/>
      <w:bookmarkStart w:id="2255" w:name="_Toc197975554"/>
      <w:bookmarkStart w:id="2256" w:name="_Toc197975775"/>
      <w:bookmarkStart w:id="2257" w:name="_Toc197977665"/>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p>
    <w:p w14:paraId="554580D0"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58" w:name="_Toc197509586"/>
      <w:bookmarkStart w:id="2259" w:name="_Toc197509826"/>
      <w:bookmarkStart w:id="2260" w:name="_Toc197509950"/>
      <w:bookmarkStart w:id="2261" w:name="_Toc197510173"/>
      <w:bookmarkStart w:id="2262" w:name="_Toc197510363"/>
      <w:bookmarkStart w:id="2263" w:name="_Toc197513331"/>
      <w:bookmarkStart w:id="2264" w:name="_Toc197513668"/>
      <w:bookmarkStart w:id="2265" w:name="_Toc197513792"/>
      <w:bookmarkStart w:id="2266" w:name="_Toc197516021"/>
      <w:bookmarkStart w:id="2267" w:name="_Toc197573157"/>
      <w:bookmarkStart w:id="2268" w:name="_Toc197573282"/>
      <w:bookmarkStart w:id="2269" w:name="_Toc197575406"/>
      <w:bookmarkStart w:id="2270" w:name="_Toc197858930"/>
      <w:bookmarkStart w:id="2271" w:name="_Toc197935073"/>
      <w:bookmarkStart w:id="2272" w:name="_Toc197935360"/>
      <w:bookmarkStart w:id="2273" w:name="_Toc197935513"/>
      <w:bookmarkStart w:id="2274" w:name="_Toc197936212"/>
      <w:bookmarkStart w:id="2275" w:name="_Toc197936345"/>
      <w:bookmarkStart w:id="2276" w:name="_Toc197936552"/>
      <w:bookmarkStart w:id="2277" w:name="_Toc197936778"/>
      <w:bookmarkStart w:id="2278" w:name="_Toc197936911"/>
      <w:bookmarkStart w:id="2279" w:name="_Toc197938190"/>
      <w:bookmarkStart w:id="2280" w:name="_Toc197938343"/>
      <w:bookmarkStart w:id="2281" w:name="_Toc197939171"/>
      <w:bookmarkStart w:id="2282" w:name="_Toc197939305"/>
      <w:bookmarkStart w:id="2283" w:name="_Toc197941987"/>
      <w:bookmarkStart w:id="2284" w:name="_Toc197969486"/>
      <w:bookmarkStart w:id="2285" w:name="_Toc197969621"/>
      <w:bookmarkStart w:id="2286" w:name="_Toc197970577"/>
      <w:bookmarkStart w:id="2287" w:name="_Toc197971081"/>
      <w:bookmarkStart w:id="2288" w:name="_Toc197971282"/>
      <w:bookmarkStart w:id="2289" w:name="_Toc197971417"/>
      <w:bookmarkStart w:id="2290" w:name="_Toc197974974"/>
      <w:bookmarkStart w:id="2291" w:name="_Toc197975420"/>
      <w:bookmarkStart w:id="2292" w:name="_Toc197975555"/>
      <w:bookmarkStart w:id="2293" w:name="_Toc197975776"/>
      <w:bookmarkStart w:id="2294" w:name="_Toc197977666"/>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47622126"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95" w:name="_Toc197509587"/>
      <w:bookmarkStart w:id="2296" w:name="_Toc197509827"/>
      <w:bookmarkStart w:id="2297" w:name="_Toc197509951"/>
      <w:bookmarkStart w:id="2298" w:name="_Toc197510174"/>
      <w:bookmarkStart w:id="2299" w:name="_Toc197510364"/>
      <w:bookmarkStart w:id="2300" w:name="_Toc197513332"/>
      <w:bookmarkStart w:id="2301" w:name="_Toc197513669"/>
      <w:bookmarkStart w:id="2302" w:name="_Toc197513793"/>
      <w:bookmarkStart w:id="2303" w:name="_Toc197516022"/>
      <w:bookmarkStart w:id="2304" w:name="_Toc197573158"/>
      <w:bookmarkStart w:id="2305" w:name="_Toc197573283"/>
      <w:bookmarkStart w:id="2306" w:name="_Toc197575407"/>
      <w:bookmarkStart w:id="2307" w:name="_Toc197858931"/>
      <w:bookmarkStart w:id="2308" w:name="_Toc197935074"/>
      <w:bookmarkStart w:id="2309" w:name="_Toc197935361"/>
      <w:bookmarkStart w:id="2310" w:name="_Toc197935514"/>
      <w:bookmarkStart w:id="2311" w:name="_Toc197936213"/>
      <w:bookmarkStart w:id="2312" w:name="_Toc197936346"/>
      <w:bookmarkStart w:id="2313" w:name="_Toc197936553"/>
      <w:bookmarkStart w:id="2314" w:name="_Toc197936779"/>
      <w:bookmarkStart w:id="2315" w:name="_Toc197936912"/>
      <w:bookmarkStart w:id="2316" w:name="_Toc197938191"/>
      <w:bookmarkStart w:id="2317" w:name="_Toc197938344"/>
      <w:bookmarkStart w:id="2318" w:name="_Toc197939172"/>
      <w:bookmarkStart w:id="2319" w:name="_Toc197939306"/>
      <w:bookmarkStart w:id="2320" w:name="_Toc197941988"/>
      <w:bookmarkStart w:id="2321" w:name="_Toc197969487"/>
      <w:bookmarkStart w:id="2322" w:name="_Toc197969622"/>
      <w:bookmarkStart w:id="2323" w:name="_Toc197970578"/>
      <w:bookmarkStart w:id="2324" w:name="_Toc197971082"/>
      <w:bookmarkStart w:id="2325" w:name="_Toc197971283"/>
      <w:bookmarkStart w:id="2326" w:name="_Toc197971418"/>
      <w:bookmarkStart w:id="2327" w:name="_Toc197974975"/>
      <w:bookmarkStart w:id="2328" w:name="_Toc197975421"/>
      <w:bookmarkStart w:id="2329" w:name="_Toc197975556"/>
      <w:bookmarkStart w:id="2330" w:name="_Toc197975777"/>
      <w:bookmarkStart w:id="2331" w:name="_Toc197977667"/>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694B3CC5" w14:textId="6E0720B7" w:rsidR="009001BC" w:rsidRPr="002A5574" w:rsidRDefault="008B502C" w:rsidP="00611C7D">
      <w:pPr>
        <w:pStyle w:val="Heading3"/>
        <w:numPr>
          <w:ilvl w:val="2"/>
          <w:numId w:val="14"/>
        </w:numPr>
        <w:spacing w:line="360" w:lineRule="auto"/>
      </w:pPr>
      <w:bookmarkStart w:id="2332" w:name="_Toc197977668"/>
      <w:r w:rsidRPr="002A5574">
        <w:t>Environment Configuration</w:t>
      </w:r>
      <w:bookmarkEnd w:id="2332"/>
    </w:p>
    <w:p w14:paraId="3F6081CC" w14:textId="498FF683" w:rsidR="009001BC" w:rsidRPr="008B502C" w:rsidRDefault="008B502C" w:rsidP="00611C7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611C7D">
      <w:pPr>
        <w:pStyle w:val="ListParagraph"/>
        <w:numPr>
          <w:ilvl w:val="1"/>
          <w:numId w:val="36"/>
        </w:numPr>
        <w:spacing w:line="360" w:lineRule="auto"/>
        <w:jc w:val="both"/>
      </w:pPr>
      <w:r w:rsidRPr="008B502C">
        <w:t>Server: Ubuntu 22.04 LTS</w:t>
      </w:r>
    </w:p>
    <w:p w14:paraId="2D8D9BEF" w14:textId="0B8EC655" w:rsidR="009001BC" w:rsidRPr="008B502C" w:rsidRDefault="008B502C" w:rsidP="00611C7D">
      <w:pPr>
        <w:pStyle w:val="ListParagraph"/>
        <w:numPr>
          <w:ilvl w:val="1"/>
          <w:numId w:val="36"/>
        </w:numPr>
        <w:spacing w:line="360" w:lineRule="auto"/>
        <w:jc w:val="both"/>
      </w:pPr>
      <w:r w:rsidRPr="008B502C">
        <w:t>Agents: Windows 10/11</w:t>
      </w:r>
    </w:p>
    <w:p w14:paraId="4C0FD1C5" w14:textId="77777777" w:rsidR="008B502C" w:rsidRPr="008B502C" w:rsidRDefault="008B502C" w:rsidP="00611C7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611C7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611C7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611C7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611C7D">
      <w:pPr>
        <w:pStyle w:val="ListParagraph"/>
        <w:numPr>
          <w:ilvl w:val="1"/>
          <w:numId w:val="36"/>
        </w:numPr>
        <w:spacing w:line="360" w:lineRule="auto"/>
        <w:jc w:val="both"/>
      </w:pPr>
      <w:r w:rsidRPr="008B502C">
        <w:t>Scikit-learn, Pandas, NumPy, Joblib</w:t>
      </w:r>
    </w:p>
    <w:p w14:paraId="4661D1E0" w14:textId="77777777" w:rsidR="008B502C" w:rsidRPr="008B502C" w:rsidRDefault="008B502C" w:rsidP="00611C7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611C7D">
      <w:pPr>
        <w:pStyle w:val="ListParagraph"/>
        <w:numPr>
          <w:ilvl w:val="1"/>
          <w:numId w:val="36"/>
        </w:numPr>
        <w:spacing w:line="360" w:lineRule="auto"/>
        <w:jc w:val="both"/>
      </w:pPr>
      <w:r w:rsidRPr="008B502C">
        <w:lastRenderedPageBreak/>
        <w:t>CICFlowMeter, Dumpcap, Wazuh, Windows Firewall, OpenSSL for TLS setup</w:t>
      </w:r>
    </w:p>
    <w:p w14:paraId="00C6AFEB" w14:textId="5EBF9AEE" w:rsidR="001A4875" w:rsidRPr="001A4875" w:rsidRDefault="008B502C" w:rsidP="00611C7D">
      <w:pPr>
        <w:pStyle w:val="Heading3"/>
        <w:numPr>
          <w:ilvl w:val="2"/>
          <w:numId w:val="14"/>
        </w:numPr>
        <w:spacing w:line="360" w:lineRule="auto"/>
      </w:pPr>
      <w:bookmarkStart w:id="2333" w:name="_Toc197977669"/>
      <w:r w:rsidRPr="008B502C">
        <w:t>Key Functions and Algorithms</w:t>
      </w:r>
      <w:r w:rsidR="001A4875">
        <w:t>:</w:t>
      </w:r>
      <w:bookmarkEnd w:id="2333"/>
    </w:p>
    <w:p w14:paraId="7AD5E89F" w14:textId="47C1DCDA" w:rsidR="008B502C" w:rsidRDefault="008B502C" w:rsidP="00611C7D">
      <w:pPr>
        <w:spacing w:line="360" w:lineRule="auto"/>
        <w:jc w:val="both"/>
      </w:pPr>
      <w:r w:rsidRPr="008B502C">
        <w:rPr>
          <w:b/>
          <w:bCs/>
        </w:rPr>
        <w:t xml:space="preserve">Feature Extraction: </w:t>
      </w:r>
      <w:r w:rsidRPr="00684C9D">
        <w:t>CICFlowMeter is used by agents to extract features based on flow from unprocessed packet data.</w:t>
      </w:r>
    </w:p>
    <w:p w14:paraId="3065FD35" w14:textId="59AD2DA1" w:rsidR="00B248C7" w:rsidRDefault="0082482C" w:rsidP="0015134D">
      <w:pPr>
        <w:spacing w:line="360" w:lineRule="auto"/>
        <w:jc w:val="both"/>
      </w:pPr>
      <w:r>
        <w:rPr>
          <w:b/>
          <w:bCs/>
        </w:rPr>
        <w:t>Pseudocode</w:t>
      </w:r>
      <w:r w:rsidRPr="008B502C">
        <w:rPr>
          <w:b/>
          <w:bCs/>
        </w:rPr>
        <w:t>:</w:t>
      </w:r>
    </w:p>
    <w:p w14:paraId="4EF3B453" w14:textId="77777777" w:rsidR="00767A06" w:rsidRDefault="00B248C7" w:rsidP="00767A06">
      <w:pPr>
        <w:keepNext/>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0FDFC34" w14:textId="5A62D3DA" w:rsidR="00B248C7" w:rsidRPr="007B5DAE" w:rsidRDefault="00767A06" w:rsidP="00767A06">
      <w:pPr>
        <w:pStyle w:val="Caption"/>
        <w:jc w:val="center"/>
        <w:rPr>
          <w:b/>
          <w:bCs/>
          <w:color w:val="auto"/>
          <w:sz w:val="20"/>
          <w:szCs w:val="20"/>
        </w:rPr>
      </w:pPr>
      <w:bookmarkStart w:id="2334" w:name="_Toc197977552"/>
      <w:r w:rsidRPr="007B5DAE">
        <w:rPr>
          <w:b/>
          <w:bCs/>
          <w:color w:val="auto"/>
          <w:sz w:val="20"/>
          <w:szCs w:val="20"/>
        </w:rPr>
        <w:t xml:space="preserve">Figure </w:t>
      </w:r>
      <w:r w:rsidR="00835CCB" w:rsidRPr="007B5DAE">
        <w:rPr>
          <w:b/>
          <w:bCs/>
          <w:color w:val="auto"/>
          <w:sz w:val="20"/>
          <w:szCs w:val="20"/>
        </w:rPr>
        <w:fldChar w:fldCharType="begin"/>
      </w:r>
      <w:r w:rsidR="00835CCB" w:rsidRPr="007B5DAE">
        <w:rPr>
          <w:b/>
          <w:bCs/>
          <w:color w:val="auto"/>
          <w:sz w:val="20"/>
          <w:szCs w:val="20"/>
        </w:rPr>
        <w:instrText xml:space="preserve"> SEQ Figure \* ARABIC </w:instrText>
      </w:r>
      <w:r w:rsidR="00835CCB" w:rsidRPr="007B5DAE">
        <w:rPr>
          <w:b/>
          <w:bCs/>
          <w:color w:val="auto"/>
          <w:sz w:val="20"/>
          <w:szCs w:val="20"/>
        </w:rPr>
        <w:fldChar w:fldCharType="separate"/>
      </w:r>
      <w:r w:rsidR="00882CAE">
        <w:rPr>
          <w:b/>
          <w:bCs/>
          <w:noProof/>
          <w:color w:val="auto"/>
          <w:sz w:val="20"/>
          <w:szCs w:val="20"/>
        </w:rPr>
        <w:t>18</w:t>
      </w:r>
      <w:r w:rsidR="00835CCB" w:rsidRPr="007B5DAE">
        <w:rPr>
          <w:b/>
          <w:bCs/>
          <w:color w:val="auto"/>
          <w:sz w:val="20"/>
          <w:szCs w:val="20"/>
        </w:rPr>
        <w:fldChar w:fldCharType="end"/>
      </w:r>
      <w:r w:rsidR="007B5DAE">
        <w:rPr>
          <w:b/>
          <w:bCs/>
          <w:color w:val="auto"/>
          <w:sz w:val="20"/>
          <w:szCs w:val="20"/>
        </w:rPr>
        <w:t xml:space="preserve">: </w:t>
      </w:r>
      <w:r w:rsidRPr="007B5DAE">
        <w:rPr>
          <w:color w:val="auto"/>
          <w:sz w:val="20"/>
          <w:szCs w:val="20"/>
        </w:rPr>
        <w:t>Pseudocode Traffic Analysis and Detection</w:t>
      </w:r>
      <w:bookmarkEnd w:id="2334"/>
    </w:p>
    <w:p w14:paraId="0D797984" w14:textId="0AB759B4" w:rsidR="00B248C7" w:rsidRPr="00B248C7" w:rsidRDefault="00B248C7" w:rsidP="00767A06">
      <w:pPr>
        <w:spacing w:line="360" w:lineRule="auto"/>
        <w:jc w:val="center"/>
        <w:rPr>
          <w:b/>
          <w:bCs/>
        </w:rPr>
      </w:pPr>
    </w:p>
    <w:p w14:paraId="2D4EF3A1" w14:textId="77777777" w:rsidR="00767A06" w:rsidRDefault="00B248C7" w:rsidP="00ED25B8">
      <w:pPr>
        <w:keepNext/>
        <w:spacing w:line="360" w:lineRule="auto"/>
        <w:jc w:val="center"/>
      </w:pPr>
      <w:r>
        <w:rPr>
          <w:noProof/>
        </w:rPr>
        <w:lastRenderedPageBreak/>
        <w:drawing>
          <wp:inline distT="0" distB="0" distL="0" distR="0" wp14:anchorId="285564E6" wp14:editId="6C200DFC">
            <wp:extent cx="4705499" cy="2564606"/>
            <wp:effectExtent l="0" t="0" r="0" b="7620"/>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9">
                      <a:extLst>
                        <a:ext uri="{28A0092B-C50C-407E-A947-70E740481C1C}">
                          <a14:useLocalDpi xmlns:a14="http://schemas.microsoft.com/office/drawing/2010/main" val="0"/>
                        </a:ext>
                      </a:extLst>
                    </a:blip>
                    <a:stretch>
                      <a:fillRect/>
                    </a:stretch>
                  </pic:blipFill>
                  <pic:spPr>
                    <a:xfrm>
                      <a:off x="0" y="0"/>
                      <a:ext cx="4728732" cy="2577268"/>
                    </a:xfrm>
                    <a:prstGeom prst="rect">
                      <a:avLst/>
                    </a:prstGeom>
                  </pic:spPr>
                </pic:pic>
              </a:graphicData>
            </a:graphic>
          </wp:inline>
        </w:drawing>
      </w:r>
    </w:p>
    <w:p w14:paraId="57478B7F" w14:textId="37FB2274" w:rsidR="004F7DF4" w:rsidRDefault="00767A06" w:rsidP="00ED25B8">
      <w:pPr>
        <w:pStyle w:val="Caption"/>
        <w:jc w:val="center"/>
        <w:rPr>
          <w:color w:val="auto"/>
          <w:sz w:val="20"/>
          <w:szCs w:val="20"/>
        </w:rPr>
      </w:pPr>
      <w:bookmarkStart w:id="2335" w:name="_Toc197977553"/>
      <w:r w:rsidRPr="00C61F40">
        <w:rPr>
          <w:b/>
          <w:bCs/>
          <w:color w:val="auto"/>
          <w:sz w:val="20"/>
          <w:szCs w:val="20"/>
        </w:rPr>
        <w:t xml:space="preserve">Figure </w:t>
      </w:r>
      <w:r w:rsidR="00835CCB" w:rsidRPr="00C61F40">
        <w:rPr>
          <w:b/>
          <w:bCs/>
          <w:color w:val="auto"/>
          <w:sz w:val="20"/>
          <w:szCs w:val="20"/>
        </w:rPr>
        <w:fldChar w:fldCharType="begin"/>
      </w:r>
      <w:r w:rsidR="00835CCB" w:rsidRPr="00C61F40">
        <w:rPr>
          <w:b/>
          <w:bCs/>
          <w:color w:val="auto"/>
          <w:sz w:val="20"/>
          <w:szCs w:val="20"/>
        </w:rPr>
        <w:instrText xml:space="preserve"> SEQ Figure \* ARABIC </w:instrText>
      </w:r>
      <w:r w:rsidR="00835CCB" w:rsidRPr="00C61F40">
        <w:rPr>
          <w:b/>
          <w:bCs/>
          <w:color w:val="auto"/>
          <w:sz w:val="20"/>
          <w:szCs w:val="20"/>
        </w:rPr>
        <w:fldChar w:fldCharType="separate"/>
      </w:r>
      <w:r w:rsidR="00882CAE">
        <w:rPr>
          <w:b/>
          <w:bCs/>
          <w:noProof/>
          <w:color w:val="auto"/>
          <w:sz w:val="20"/>
          <w:szCs w:val="20"/>
        </w:rPr>
        <w:t>19</w:t>
      </w:r>
      <w:r w:rsidR="00835CCB" w:rsidRPr="00C61F40">
        <w:rPr>
          <w:b/>
          <w:bCs/>
          <w:color w:val="auto"/>
          <w:sz w:val="20"/>
          <w:szCs w:val="20"/>
        </w:rPr>
        <w:fldChar w:fldCharType="end"/>
      </w:r>
      <w:r w:rsidR="00C61F40">
        <w:rPr>
          <w:b/>
          <w:bCs/>
          <w:color w:val="auto"/>
          <w:sz w:val="20"/>
          <w:szCs w:val="20"/>
        </w:rPr>
        <w:t>:</w:t>
      </w:r>
      <w:r w:rsidRPr="00C61F40">
        <w:rPr>
          <w:b/>
          <w:bCs/>
          <w:color w:val="auto"/>
          <w:sz w:val="20"/>
          <w:szCs w:val="20"/>
        </w:rPr>
        <w:t xml:space="preserve"> </w:t>
      </w:r>
      <w:r w:rsidRPr="00C61F40">
        <w:rPr>
          <w:color w:val="auto"/>
          <w:sz w:val="20"/>
          <w:szCs w:val="20"/>
        </w:rPr>
        <w:t>Pseudocode Traffic Capture and Processing</w:t>
      </w:r>
      <w:bookmarkEnd w:id="2335"/>
    </w:p>
    <w:p w14:paraId="7424BF51" w14:textId="77777777" w:rsidR="00ED25B8" w:rsidRPr="00ED25B8" w:rsidRDefault="00ED25B8" w:rsidP="00ED25B8"/>
    <w:p w14:paraId="5A1A108A" w14:textId="48E4FBD0" w:rsidR="004F7DF4" w:rsidRDefault="00ED25B8" w:rsidP="00ED25B8">
      <w:pPr>
        <w:spacing w:line="360" w:lineRule="auto"/>
        <w:jc w:val="center"/>
        <w:rPr>
          <w:b/>
          <w:bCs/>
        </w:rPr>
      </w:pPr>
      <w:r>
        <w:rPr>
          <w:b/>
          <w:bCs/>
          <w:noProof/>
        </w:rPr>
        <w:drawing>
          <wp:inline distT="0" distB="0" distL="0" distR="0" wp14:anchorId="5BCAF800" wp14:editId="15AE5106">
            <wp:extent cx="4181189" cy="4829175"/>
            <wp:effectExtent l="0" t="0" r="0" b="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206930" cy="4858905"/>
                    </a:xfrm>
                    <a:prstGeom prst="rect">
                      <a:avLst/>
                    </a:prstGeom>
                  </pic:spPr>
                </pic:pic>
              </a:graphicData>
            </a:graphic>
          </wp:inline>
        </w:drawing>
      </w:r>
    </w:p>
    <w:p w14:paraId="71796752" w14:textId="620E093A" w:rsidR="00B248C7" w:rsidRDefault="00767A06" w:rsidP="00767A06">
      <w:pPr>
        <w:pStyle w:val="Caption"/>
        <w:jc w:val="center"/>
        <w:rPr>
          <w:color w:val="auto"/>
          <w:sz w:val="20"/>
          <w:szCs w:val="20"/>
        </w:rPr>
      </w:pPr>
      <w:bookmarkStart w:id="2336" w:name="_Toc197977554"/>
      <w:r w:rsidRPr="009D4B46">
        <w:rPr>
          <w:b/>
          <w:bCs/>
          <w:color w:val="auto"/>
          <w:sz w:val="20"/>
          <w:szCs w:val="20"/>
        </w:rPr>
        <w:t xml:space="preserve">Figure </w:t>
      </w:r>
      <w:r w:rsidR="00835CCB" w:rsidRPr="009D4B46">
        <w:rPr>
          <w:b/>
          <w:bCs/>
          <w:color w:val="auto"/>
          <w:sz w:val="20"/>
          <w:szCs w:val="20"/>
        </w:rPr>
        <w:fldChar w:fldCharType="begin"/>
      </w:r>
      <w:r w:rsidR="00835CCB" w:rsidRPr="009D4B46">
        <w:rPr>
          <w:b/>
          <w:bCs/>
          <w:color w:val="auto"/>
          <w:sz w:val="20"/>
          <w:szCs w:val="20"/>
        </w:rPr>
        <w:instrText xml:space="preserve"> SEQ Figure \* ARABIC </w:instrText>
      </w:r>
      <w:r w:rsidR="00835CCB" w:rsidRPr="009D4B46">
        <w:rPr>
          <w:b/>
          <w:bCs/>
          <w:color w:val="auto"/>
          <w:sz w:val="20"/>
          <w:szCs w:val="20"/>
        </w:rPr>
        <w:fldChar w:fldCharType="separate"/>
      </w:r>
      <w:r w:rsidR="00882CAE">
        <w:rPr>
          <w:b/>
          <w:bCs/>
          <w:noProof/>
          <w:color w:val="auto"/>
          <w:sz w:val="20"/>
          <w:szCs w:val="20"/>
        </w:rPr>
        <w:t>20</w:t>
      </w:r>
      <w:r w:rsidR="00835CCB" w:rsidRPr="009D4B46">
        <w:rPr>
          <w:b/>
          <w:bCs/>
          <w:color w:val="auto"/>
          <w:sz w:val="20"/>
          <w:szCs w:val="20"/>
        </w:rPr>
        <w:fldChar w:fldCharType="end"/>
      </w:r>
      <w:r w:rsidR="009D4B46" w:rsidRPr="009D4B46">
        <w:rPr>
          <w:b/>
          <w:bCs/>
          <w:color w:val="auto"/>
          <w:sz w:val="20"/>
          <w:szCs w:val="20"/>
        </w:rPr>
        <w:t>:</w:t>
      </w:r>
      <w:r w:rsidRPr="009D4B46">
        <w:rPr>
          <w:b/>
          <w:bCs/>
          <w:color w:val="auto"/>
          <w:sz w:val="20"/>
          <w:szCs w:val="20"/>
        </w:rPr>
        <w:t xml:space="preserve"> </w:t>
      </w:r>
      <w:r w:rsidRPr="009D4B46">
        <w:rPr>
          <w:color w:val="auto"/>
          <w:sz w:val="20"/>
          <w:szCs w:val="20"/>
        </w:rPr>
        <w:t>Pseudocode Firewall Rule Implementation</w:t>
      </w:r>
      <w:bookmarkEnd w:id="2336"/>
    </w:p>
    <w:p w14:paraId="01FC58BD" w14:textId="77777777" w:rsidR="00ED25B8" w:rsidRPr="00ED25B8" w:rsidRDefault="00ED25B8" w:rsidP="00ED25B8"/>
    <w:p w14:paraId="7CBEAF06" w14:textId="77777777" w:rsidR="00767A06" w:rsidRDefault="00B248C7" w:rsidP="00767A06">
      <w:pPr>
        <w:keepNext/>
        <w:spacing w:line="360" w:lineRule="auto"/>
        <w:jc w:val="center"/>
      </w:pPr>
      <w:r>
        <w:rPr>
          <w:b/>
          <w:bCs/>
          <w:noProof/>
        </w:rPr>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31">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7362CB99" w14:textId="7DDC7BC0" w:rsidR="00B248C7" w:rsidRPr="00FF22DE" w:rsidRDefault="00767A06" w:rsidP="00767A06">
      <w:pPr>
        <w:pStyle w:val="Caption"/>
        <w:jc w:val="center"/>
        <w:rPr>
          <w:color w:val="auto"/>
          <w:sz w:val="20"/>
          <w:szCs w:val="20"/>
        </w:rPr>
      </w:pPr>
      <w:bookmarkStart w:id="2337" w:name="_Toc197977555"/>
      <w:r w:rsidRPr="00FF22DE">
        <w:rPr>
          <w:b/>
          <w:bCs/>
          <w:color w:val="auto"/>
          <w:sz w:val="20"/>
          <w:szCs w:val="20"/>
        </w:rPr>
        <w:t xml:space="preserve">Figure </w:t>
      </w:r>
      <w:r w:rsidR="00835CCB" w:rsidRPr="00FF22DE">
        <w:rPr>
          <w:b/>
          <w:bCs/>
          <w:color w:val="auto"/>
          <w:sz w:val="20"/>
          <w:szCs w:val="20"/>
        </w:rPr>
        <w:fldChar w:fldCharType="begin"/>
      </w:r>
      <w:r w:rsidR="00835CCB" w:rsidRPr="00FF22DE">
        <w:rPr>
          <w:b/>
          <w:bCs/>
          <w:color w:val="auto"/>
          <w:sz w:val="20"/>
          <w:szCs w:val="20"/>
        </w:rPr>
        <w:instrText xml:space="preserve"> SEQ Figure \* ARABIC </w:instrText>
      </w:r>
      <w:r w:rsidR="00835CCB" w:rsidRPr="00FF22DE">
        <w:rPr>
          <w:b/>
          <w:bCs/>
          <w:color w:val="auto"/>
          <w:sz w:val="20"/>
          <w:szCs w:val="20"/>
        </w:rPr>
        <w:fldChar w:fldCharType="separate"/>
      </w:r>
      <w:r w:rsidR="00882CAE">
        <w:rPr>
          <w:b/>
          <w:bCs/>
          <w:noProof/>
          <w:color w:val="auto"/>
          <w:sz w:val="20"/>
          <w:szCs w:val="20"/>
        </w:rPr>
        <w:t>21</w:t>
      </w:r>
      <w:r w:rsidR="00835CCB" w:rsidRPr="00FF22DE">
        <w:rPr>
          <w:b/>
          <w:bCs/>
          <w:color w:val="auto"/>
          <w:sz w:val="20"/>
          <w:szCs w:val="20"/>
        </w:rPr>
        <w:fldChar w:fldCharType="end"/>
      </w:r>
      <w:r w:rsidR="00FF22DE" w:rsidRPr="00FF22DE">
        <w:rPr>
          <w:b/>
          <w:bCs/>
          <w:color w:val="auto"/>
          <w:sz w:val="20"/>
          <w:szCs w:val="20"/>
        </w:rPr>
        <w:t>:</w:t>
      </w:r>
      <w:r w:rsidRPr="00FF22DE">
        <w:rPr>
          <w:b/>
          <w:bCs/>
          <w:color w:val="auto"/>
          <w:sz w:val="20"/>
          <w:szCs w:val="20"/>
        </w:rPr>
        <w:t xml:space="preserve"> </w:t>
      </w:r>
      <w:r w:rsidRPr="00FF22DE">
        <w:rPr>
          <w:color w:val="auto"/>
          <w:sz w:val="20"/>
          <w:szCs w:val="20"/>
        </w:rPr>
        <w:t>Pseudocode Main Execution Flow</w:t>
      </w:r>
      <w:bookmarkEnd w:id="2337"/>
    </w:p>
    <w:p w14:paraId="4AD08197" w14:textId="77777777" w:rsidR="00B248C7" w:rsidRPr="008B502C" w:rsidRDefault="00B248C7" w:rsidP="0015134D">
      <w:pPr>
        <w:spacing w:line="360" w:lineRule="auto"/>
        <w:jc w:val="both"/>
        <w:rPr>
          <w:b/>
          <w:bCs/>
        </w:rPr>
      </w:pPr>
    </w:p>
    <w:p w14:paraId="62624408" w14:textId="73426185" w:rsidR="008B502C" w:rsidRPr="008B502C" w:rsidRDefault="008B502C" w:rsidP="00611C7D">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611C7D">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611C7D">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611C7D">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9D2DAA">
      <w:pPr>
        <w:spacing w:line="360" w:lineRule="auto"/>
        <w:jc w:val="both"/>
      </w:pPr>
    </w:p>
    <w:p w14:paraId="1B9B883F" w14:textId="22443664" w:rsidR="00684C9D" w:rsidRDefault="00684C9D" w:rsidP="009D2DAA">
      <w:pPr>
        <w:pStyle w:val="Heading2"/>
        <w:numPr>
          <w:ilvl w:val="1"/>
          <w:numId w:val="14"/>
        </w:numPr>
        <w:spacing w:line="360" w:lineRule="auto"/>
        <w:jc w:val="both"/>
      </w:pPr>
      <w:bookmarkStart w:id="2338" w:name="_Toc197977670"/>
      <w:r>
        <w:t>System Integration</w:t>
      </w:r>
      <w:bookmarkEnd w:id="2338"/>
    </w:p>
    <w:p w14:paraId="6214D641" w14:textId="58448C82" w:rsidR="00684C9D" w:rsidRPr="005E32BD" w:rsidRDefault="00684C9D" w:rsidP="009D2DAA">
      <w:pPr>
        <w:pStyle w:val="Heading3"/>
        <w:numPr>
          <w:ilvl w:val="2"/>
          <w:numId w:val="14"/>
        </w:numPr>
        <w:spacing w:line="360" w:lineRule="auto"/>
        <w:rPr>
          <w:rStyle w:val="Emphasis"/>
          <w:i w:val="0"/>
          <w:iCs w:val="0"/>
        </w:rPr>
      </w:pPr>
      <w:bookmarkStart w:id="2339" w:name="_Toc197509591"/>
      <w:bookmarkStart w:id="2340" w:name="_Toc197509831"/>
      <w:bookmarkStart w:id="2341" w:name="_Toc197509955"/>
      <w:bookmarkStart w:id="2342" w:name="_Toc197510178"/>
      <w:bookmarkStart w:id="2343" w:name="_Toc197510368"/>
      <w:bookmarkStart w:id="2344" w:name="_Toc197513336"/>
      <w:bookmarkStart w:id="2345" w:name="_Toc197513673"/>
      <w:bookmarkStart w:id="2346" w:name="_Toc197513797"/>
      <w:bookmarkStart w:id="2347" w:name="_Toc197516026"/>
      <w:bookmarkStart w:id="2348" w:name="_Toc197573162"/>
      <w:bookmarkStart w:id="2349" w:name="_Toc197573287"/>
      <w:bookmarkStart w:id="2350" w:name="_Toc197575411"/>
      <w:bookmarkStart w:id="2351" w:name="_Toc197858935"/>
      <w:bookmarkStart w:id="2352" w:name="_Toc197935078"/>
      <w:bookmarkStart w:id="2353" w:name="_Toc197935365"/>
      <w:bookmarkStart w:id="2354" w:name="_Toc197977671"/>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r w:rsidRPr="005E32BD">
        <w:rPr>
          <w:rStyle w:val="Emphasis"/>
          <w:i w:val="0"/>
          <w:iCs w:val="0"/>
        </w:rPr>
        <w:t>Components Integration</w:t>
      </w:r>
      <w:bookmarkEnd w:id="2354"/>
    </w:p>
    <w:p w14:paraId="154E2188" w14:textId="729B6CE7" w:rsidR="00684C9D" w:rsidRDefault="00684C9D" w:rsidP="00611C7D">
      <w:pPr>
        <w:spacing w:line="360" w:lineRule="auto"/>
        <w:jc w:val="both"/>
      </w:pPr>
      <w:r>
        <w:rPr>
          <w:rStyle w:val="Strong"/>
        </w:rPr>
        <w:t>Firewall Agent</w:t>
      </w:r>
      <w:r>
        <w:t>:</w:t>
      </w:r>
    </w:p>
    <w:p w14:paraId="6A1544B8" w14:textId="30FE67D3" w:rsidR="00684C9D" w:rsidRDefault="00684C9D" w:rsidP="00611C7D">
      <w:pPr>
        <w:pStyle w:val="ListParagraph"/>
        <w:numPr>
          <w:ilvl w:val="0"/>
          <w:numId w:val="21"/>
        </w:numPr>
        <w:spacing w:line="360" w:lineRule="auto"/>
        <w:jc w:val="both"/>
      </w:pPr>
      <w:r>
        <w:t>captures traffic in real time.</w:t>
      </w:r>
    </w:p>
    <w:p w14:paraId="388A28C6" w14:textId="50FE854C" w:rsidR="00684C9D" w:rsidRDefault="00684C9D" w:rsidP="00611C7D">
      <w:pPr>
        <w:pStyle w:val="ListParagraph"/>
        <w:numPr>
          <w:ilvl w:val="0"/>
          <w:numId w:val="21"/>
        </w:numPr>
        <w:spacing w:line="360" w:lineRule="auto"/>
        <w:jc w:val="both"/>
      </w:pPr>
      <w:r>
        <w:lastRenderedPageBreak/>
        <w:t>executes the trained AI model after feature extraction.</w:t>
      </w:r>
    </w:p>
    <w:p w14:paraId="3CBC12D7" w14:textId="03A5E8B0" w:rsidR="00684C9D" w:rsidRDefault="00684C9D" w:rsidP="00611C7D">
      <w:pPr>
        <w:pStyle w:val="ListParagraph"/>
        <w:numPr>
          <w:ilvl w:val="0"/>
          <w:numId w:val="21"/>
        </w:numPr>
        <w:spacing w:line="360" w:lineRule="auto"/>
        <w:jc w:val="both"/>
      </w:pPr>
      <w:r>
        <w:t>sends alarms and detection logs to the central server.</w:t>
      </w:r>
    </w:p>
    <w:p w14:paraId="219489E4" w14:textId="0EDC4F5A" w:rsidR="00684C9D" w:rsidRDefault="00684C9D" w:rsidP="00611C7D">
      <w:pPr>
        <w:spacing w:line="360" w:lineRule="auto"/>
        <w:jc w:val="both"/>
      </w:pPr>
      <w:r>
        <w:rPr>
          <w:rStyle w:val="Strong"/>
        </w:rPr>
        <w:t>Central Server</w:t>
      </w:r>
      <w:r>
        <w:t>:</w:t>
      </w:r>
    </w:p>
    <w:p w14:paraId="266B9DE0" w14:textId="0D486BDF" w:rsidR="00684C9D" w:rsidRDefault="001A4875" w:rsidP="00611C7D">
      <w:pPr>
        <w:pStyle w:val="ListParagraph"/>
        <w:numPr>
          <w:ilvl w:val="0"/>
          <w:numId w:val="22"/>
        </w:numPr>
        <w:spacing w:line="360" w:lineRule="auto"/>
        <w:jc w:val="both"/>
      </w:pPr>
      <w:r>
        <w:t>receive</w:t>
      </w:r>
      <w:r w:rsidR="00684C9D">
        <w:t xml:space="preserve"> notifications from all agents</w:t>
      </w:r>
    </w:p>
    <w:p w14:paraId="1E274012" w14:textId="1B054D58" w:rsidR="00684C9D" w:rsidRDefault="00684C9D" w:rsidP="00611C7D">
      <w:pPr>
        <w:pStyle w:val="ListParagraph"/>
        <w:numPr>
          <w:ilvl w:val="0"/>
          <w:numId w:val="22"/>
        </w:numPr>
        <w:spacing w:line="360" w:lineRule="auto"/>
        <w:jc w:val="both"/>
      </w:pPr>
      <w:r>
        <w:t>sends agents to block malicious shared IPs.</w:t>
      </w:r>
    </w:p>
    <w:p w14:paraId="3404A340" w14:textId="3FE7CDBC" w:rsidR="00684C9D" w:rsidRDefault="00684C9D" w:rsidP="00611C7D">
      <w:pPr>
        <w:pStyle w:val="ListParagraph"/>
        <w:numPr>
          <w:ilvl w:val="0"/>
          <w:numId w:val="22"/>
        </w:numPr>
        <w:spacing w:line="360" w:lineRule="auto"/>
        <w:jc w:val="both"/>
      </w:pPr>
      <w:r>
        <w:t>hosts the centralized monitoring web-based GUI.</w:t>
      </w:r>
    </w:p>
    <w:p w14:paraId="30197F04" w14:textId="4916661C" w:rsidR="00684C9D" w:rsidRDefault="00684C9D" w:rsidP="00611C7D">
      <w:pPr>
        <w:pStyle w:val="Heading3"/>
        <w:numPr>
          <w:ilvl w:val="2"/>
          <w:numId w:val="14"/>
        </w:numPr>
        <w:spacing w:line="360" w:lineRule="auto"/>
      </w:pPr>
      <w:bookmarkStart w:id="2355" w:name="_Toc197977672"/>
      <w:r w:rsidRPr="00684C9D">
        <w:t>Communication Protocols / APIs</w:t>
      </w:r>
      <w:bookmarkEnd w:id="2355"/>
    </w:p>
    <w:p w14:paraId="28819377" w14:textId="7E221976" w:rsidR="00684C9D" w:rsidRPr="00684C9D" w:rsidRDefault="00684C9D" w:rsidP="00611C7D">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611C7D">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611C7D">
      <w:pPr>
        <w:pStyle w:val="ListParagraph"/>
        <w:numPr>
          <w:ilvl w:val="0"/>
          <w:numId w:val="23"/>
        </w:numPr>
        <w:spacing w:line="360" w:lineRule="auto"/>
        <w:jc w:val="both"/>
      </w:pPr>
      <w:r w:rsidRPr="00684C9D">
        <w:t>GUI Access: TLS-encrypted browser-based communication over HTTPS</w:t>
      </w:r>
    </w:p>
    <w:p w14:paraId="5AE32A1D"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56" w:name="_Toc197935368"/>
      <w:bookmarkStart w:id="2357" w:name="_Toc197935520"/>
      <w:bookmarkStart w:id="2358" w:name="_Toc197936219"/>
      <w:bookmarkStart w:id="2359" w:name="_Toc197936352"/>
      <w:bookmarkStart w:id="2360" w:name="_Toc197936559"/>
      <w:bookmarkStart w:id="2361" w:name="_Toc197936785"/>
      <w:bookmarkStart w:id="2362" w:name="_Toc197936918"/>
      <w:bookmarkStart w:id="2363" w:name="_Toc197938197"/>
      <w:bookmarkStart w:id="2364" w:name="_Toc197938350"/>
      <w:bookmarkStart w:id="2365" w:name="_Toc197939178"/>
      <w:bookmarkStart w:id="2366" w:name="_Toc197939312"/>
      <w:bookmarkStart w:id="2367" w:name="_Toc197941994"/>
      <w:bookmarkStart w:id="2368" w:name="_Toc197969493"/>
      <w:bookmarkStart w:id="2369" w:name="_Toc197969628"/>
      <w:bookmarkStart w:id="2370" w:name="_Toc197970584"/>
      <w:bookmarkStart w:id="2371" w:name="_Toc197971088"/>
      <w:bookmarkStart w:id="2372" w:name="_Toc197971289"/>
      <w:bookmarkStart w:id="2373" w:name="_Toc197971424"/>
      <w:bookmarkStart w:id="2374" w:name="_Toc197974981"/>
      <w:bookmarkStart w:id="2375" w:name="_Toc197975427"/>
      <w:bookmarkStart w:id="2376" w:name="_Toc197975562"/>
      <w:bookmarkStart w:id="2377" w:name="_Toc197975783"/>
      <w:bookmarkStart w:id="2378" w:name="_Toc197977673"/>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14:paraId="66D0D0C9"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79" w:name="_Toc197935369"/>
      <w:bookmarkStart w:id="2380" w:name="_Toc197935521"/>
      <w:bookmarkStart w:id="2381" w:name="_Toc197936220"/>
      <w:bookmarkStart w:id="2382" w:name="_Toc197936353"/>
      <w:bookmarkStart w:id="2383" w:name="_Toc197936560"/>
      <w:bookmarkStart w:id="2384" w:name="_Toc197936786"/>
      <w:bookmarkStart w:id="2385" w:name="_Toc197936919"/>
      <w:bookmarkStart w:id="2386" w:name="_Toc197938198"/>
      <w:bookmarkStart w:id="2387" w:name="_Toc197938351"/>
      <w:bookmarkStart w:id="2388" w:name="_Toc197939179"/>
      <w:bookmarkStart w:id="2389" w:name="_Toc197939313"/>
      <w:bookmarkStart w:id="2390" w:name="_Toc197941995"/>
      <w:bookmarkStart w:id="2391" w:name="_Toc197969494"/>
      <w:bookmarkStart w:id="2392" w:name="_Toc197969629"/>
      <w:bookmarkStart w:id="2393" w:name="_Toc197970585"/>
      <w:bookmarkStart w:id="2394" w:name="_Toc197971089"/>
      <w:bookmarkStart w:id="2395" w:name="_Toc197971290"/>
      <w:bookmarkStart w:id="2396" w:name="_Toc197971425"/>
      <w:bookmarkStart w:id="2397" w:name="_Toc197974982"/>
      <w:bookmarkStart w:id="2398" w:name="_Toc197975428"/>
      <w:bookmarkStart w:id="2399" w:name="_Toc197975563"/>
      <w:bookmarkStart w:id="2400" w:name="_Toc197975784"/>
      <w:bookmarkStart w:id="2401" w:name="_Toc197977674"/>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p>
    <w:p w14:paraId="713C4DA3"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02" w:name="_Toc197935370"/>
      <w:bookmarkStart w:id="2403" w:name="_Toc197935522"/>
      <w:bookmarkStart w:id="2404" w:name="_Toc197936221"/>
      <w:bookmarkStart w:id="2405" w:name="_Toc197936354"/>
      <w:bookmarkStart w:id="2406" w:name="_Toc197936561"/>
      <w:bookmarkStart w:id="2407" w:name="_Toc197936787"/>
      <w:bookmarkStart w:id="2408" w:name="_Toc197936920"/>
      <w:bookmarkStart w:id="2409" w:name="_Toc197938199"/>
      <w:bookmarkStart w:id="2410" w:name="_Toc197938352"/>
      <w:bookmarkStart w:id="2411" w:name="_Toc197939180"/>
      <w:bookmarkStart w:id="2412" w:name="_Toc197939314"/>
      <w:bookmarkStart w:id="2413" w:name="_Toc197941996"/>
      <w:bookmarkStart w:id="2414" w:name="_Toc197969495"/>
      <w:bookmarkStart w:id="2415" w:name="_Toc197969630"/>
      <w:bookmarkStart w:id="2416" w:name="_Toc197970586"/>
      <w:bookmarkStart w:id="2417" w:name="_Toc197971090"/>
      <w:bookmarkStart w:id="2418" w:name="_Toc197971291"/>
      <w:bookmarkStart w:id="2419" w:name="_Toc197971426"/>
      <w:bookmarkStart w:id="2420" w:name="_Toc197974983"/>
      <w:bookmarkStart w:id="2421" w:name="_Toc197975429"/>
      <w:bookmarkStart w:id="2422" w:name="_Toc197975564"/>
      <w:bookmarkStart w:id="2423" w:name="_Toc197975785"/>
      <w:bookmarkStart w:id="2424" w:name="_Toc197977675"/>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p>
    <w:p w14:paraId="66CCE057"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25" w:name="_Toc197935371"/>
      <w:bookmarkStart w:id="2426" w:name="_Toc197935523"/>
      <w:bookmarkStart w:id="2427" w:name="_Toc197936222"/>
      <w:bookmarkStart w:id="2428" w:name="_Toc197936355"/>
      <w:bookmarkStart w:id="2429" w:name="_Toc197936562"/>
      <w:bookmarkStart w:id="2430" w:name="_Toc197936788"/>
      <w:bookmarkStart w:id="2431" w:name="_Toc197936921"/>
      <w:bookmarkStart w:id="2432" w:name="_Toc197938200"/>
      <w:bookmarkStart w:id="2433" w:name="_Toc197938353"/>
      <w:bookmarkStart w:id="2434" w:name="_Toc197939181"/>
      <w:bookmarkStart w:id="2435" w:name="_Toc197939315"/>
      <w:bookmarkStart w:id="2436" w:name="_Toc197941997"/>
      <w:bookmarkStart w:id="2437" w:name="_Toc197969496"/>
      <w:bookmarkStart w:id="2438" w:name="_Toc197969631"/>
      <w:bookmarkStart w:id="2439" w:name="_Toc197970587"/>
      <w:bookmarkStart w:id="2440" w:name="_Toc197971091"/>
      <w:bookmarkStart w:id="2441" w:name="_Toc197971292"/>
      <w:bookmarkStart w:id="2442" w:name="_Toc197971427"/>
      <w:bookmarkStart w:id="2443" w:name="_Toc197974984"/>
      <w:bookmarkStart w:id="2444" w:name="_Toc197975430"/>
      <w:bookmarkStart w:id="2445" w:name="_Toc197975565"/>
      <w:bookmarkStart w:id="2446" w:name="_Toc197975786"/>
      <w:bookmarkStart w:id="2447" w:name="_Toc197977676"/>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65254A8E"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48" w:name="_Toc197935372"/>
      <w:bookmarkStart w:id="2449" w:name="_Toc197935524"/>
      <w:bookmarkStart w:id="2450" w:name="_Toc197936223"/>
      <w:bookmarkStart w:id="2451" w:name="_Toc197936356"/>
      <w:bookmarkStart w:id="2452" w:name="_Toc197936563"/>
      <w:bookmarkStart w:id="2453" w:name="_Toc197936789"/>
      <w:bookmarkStart w:id="2454" w:name="_Toc197936922"/>
      <w:bookmarkStart w:id="2455" w:name="_Toc197938201"/>
      <w:bookmarkStart w:id="2456" w:name="_Toc197938354"/>
      <w:bookmarkStart w:id="2457" w:name="_Toc197939182"/>
      <w:bookmarkStart w:id="2458" w:name="_Toc197939316"/>
      <w:bookmarkStart w:id="2459" w:name="_Toc197941998"/>
      <w:bookmarkStart w:id="2460" w:name="_Toc197969497"/>
      <w:bookmarkStart w:id="2461" w:name="_Toc197969632"/>
      <w:bookmarkStart w:id="2462" w:name="_Toc197970588"/>
      <w:bookmarkStart w:id="2463" w:name="_Toc197971092"/>
      <w:bookmarkStart w:id="2464" w:name="_Toc197971293"/>
      <w:bookmarkStart w:id="2465" w:name="_Toc197971428"/>
      <w:bookmarkStart w:id="2466" w:name="_Toc197974985"/>
      <w:bookmarkStart w:id="2467" w:name="_Toc197975431"/>
      <w:bookmarkStart w:id="2468" w:name="_Toc197975566"/>
      <w:bookmarkStart w:id="2469" w:name="_Toc197975787"/>
      <w:bookmarkStart w:id="2470" w:name="_Toc19797767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p>
    <w:p w14:paraId="33BBEB72"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71" w:name="_Toc197935373"/>
      <w:bookmarkStart w:id="2472" w:name="_Toc197935525"/>
      <w:bookmarkStart w:id="2473" w:name="_Toc197936224"/>
      <w:bookmarkStart w:id="2474" w:name="_Toc197936357"/>
      <w:bookmarkStart w:id="2475" w:name="_Toc197936564"/>
      <w:bookmarkStart w:id="2476" w:name="_Toc197936790"/>
      <w:bookmarkStart w:id="2477" w:name="_Toc197936923"/>
      <w:bookmarkStart w:id="2478" w:name="_Toc197938202"/>
      <w:bookmarkStart w:id="2479" w:name="_Toc197938355"/>
      <w:bookmarkStart w:id="2480" w:name="_Toc197939183"/>
      <w:bookmarkStart w:id="2481" w:name="_Toc197939317"/>
      <w:bookmarkStart w:id="2482" w:name="_Toc197941999"/>
      <w:bookmarkStart w:id="2483" w:name="_Toc197969498"/>
      <w:bookmarkStart w:id="2484" w:name="_Toc197969633"/>
      <w:bookmarkStart w:id="2485" w:name="_Toc197970589"/>
      <w:bookmarkStart w:id="2486" w:name="_Toc197971093"/>
      <w:bookmarkStart w:id="2487" w:name="_Toc197971294"/>
      <w:bookmarkStart w:id="2488" w:name="_Toc197971429"/>
      <w:bookmarkStart w:id="2489" w:name="_Toc197974986"/>
      <w:bookmarkStart w:id="2490" w:name="_Toc197975432"/>
      <w:bookmarkStart w:id="2491" w:name="_Toc197975567"/>
      <w:bookmarkStart w:id="2492" w:name="_Toc197975788"/>
      <w:bookmarkStart w:id="2493" w:name="_Toc197977678"/>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152A946B"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94" w:name="_Toc197935374"/>
      <w:bookmarkStart w:id="2495" w:name="_Toc197935526"/>
      <w:bookmarkStart w:id="2496" w:name="_Toc197936225"/>
      <w:bookmarkStart w:id="2497" w:name="_Toc197936358"/>
      <w:bookmarkStart w:id="2498" w:name="_Toc197936565"/>
      <w:bookmarkStart w:id="2499" w:name="_Toc197936791"/>
      <w:bookmarkStart w:id="2500" w:name="_Toc197936924"/>
      <w:bookmarkStart w:id="2501" w:name="_Toc197938203"/>
      <w:bookmarkStart w:id="2502" w:name="_Toc197938356"/>
      <w:bookmarkStart w:id="2503" w:name="_Toc197939184"/>
      <w:bookmarkStart w:id="2504" w:name="_Toc197939318"/>
      <w:bookmarkStart w:id="2505" w:name="_Toc197942000"/>
      <w:bookmarkStart w:id="2506" w:name="_Toc197969499"/>
      <w:bookmarkStart w:id="2507" w:name="_Toc197969634"/>
      <w:bookmarkStart w:id="2508" w:name="_Toc197970590"/>
      <w:bookmarkStart w:id="2509" w:name="_Toc197971094"/>
      <w:bookmarkStart w:id="2510" w:name="_Toc197971295"/>
      <w:bookmarkStart w:id="2511" w:name="_Toc197971430"/>
      <w:bookmarkStart w:id="2512" w:name="_Toc197974987"/>
      <w:bookmarkStart w:id="2513" w:name="_Toc197975433"/>
      <w:bookmarkStart w:id="2514" w:name="_Toc197975568"/>
      <w:bookmarkStart w:id="2515" w:name="_Toc197975789"/>
      <w:bookmarkStart w:id="2516" w:name="_Toc197977679"/>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13087CDA" w14:textId="4B44457C" w:rsidR="00684C9D" w:rsidRDefault="00684C9D" w:rsidP="00611C7D">
      <w:pPr>
        <w:pStyle w:val="Heading3"/>
        <w:numPr>
          <w:ilvl w:val="2"/>
          <w:numId w:val="14"/>
        </w:numPr>
        <w:spacing w:line="360" w:lineRule="auto"/>
      </w:pPr>
      <w:bookmarkStart w:id="2517" w:name="_Toc197977680"/>
      <w:r w:rsidRPr="00684C9D">
        <w:t>Databases and Log Management</w:t>
      </w:r>
      <w:bookmarkEnd w:id="2517"/>
    </w:p>
    <w:p w14:paraId="5F3FA7EC" w14:textId="7C260FCF" w:rsidR="00684C9D" w:rsidRDefault="00684C9D" w:rsidP="00611C7D">
      <w:pPr>
        <w:spacing w:line="360" w:lineRule="auto"/>
        <w:jc w:val="both"/>
      </w:pPr>
      <w:r>
        <w:rPr>
          <w:rStyle w:val="Strong"/>
        </w:rPr>
        <w:t>Log Storage</w:t>
      </w:r>
      <w:r>
        <w:t>:</w:t>
      </w:r>
    </w:p>
    <w:p w14:paraId="11E39E2D" w14:textId="31910867" w:rsidR="00684C9D" w:rsidRPr="00684C9D" w:rsidRDefault="00684C9D" w:rsidP="00611C7D">
      <w:pPr>
        <w:pStyle w:val="ListParagraph"/>
        <w:numPr>
          <w:ilvl w:val="0"/>
          <w:numId w:val="23"/>
        </w:numPr>
        <w:spacing w:line="360" w:lineRule="auto"/>
        <w:jc w:val="both"/>
      </w:pPr>
      <w:r w:rsidRPr="00684C9D">
        <w:t>Agent-side logs via SQLite</w:t>
      </w:r>
    </w:p>
    <w:p w14:paraId="4CCD1F75" w14:textId="3366F367" w:rsidR="00684C9D" w:rsidRPr="00684C9D" w:rsidRDefault="00684C9D" w:rsidP="00611C7D">
      <w:pPr>
        <w:pStyle w:val="ListParagraph"/>
        <w:numPr>
          <w:ilvl w:val="0"/>
          <w:numId w:val="23"/>
        </w:numPr>
        <w:spacing w:line="360" w:lineRule="auto"/>
        <w:jc w:val="both"/>
      </w:pPr>
      <w:r w:rsidRPr="00684C9D">
        <w:t>Ubuntu's Wazuh ELK Stack centrally for log aggregation in real time</w:t>
      </w:r>
    </w:p>
    <w:p w14:paraId="4C5B6993" w14:textId="0F94914F" w:rsidR="00684C9D" w:rsidRPr="00684C9D" w:rsidRDefault="00684C9D" w:rsidP="00611C7D">
      <w:pPr>
        <w:spacing w:line="360" w:lineRule="auto"/>
        <w:jc w:val="both"/>
        <w:rPr>
          <w:b/>
          <w:bCs/>
        </w:rPr>
      </w:pPr>
      <w:r w:rsidRPr="00684C9D">
        <w:rPr>
          <w:b/>
          <w:bCs/>
        </w:rPr>
        <w:t>Log Sync:</w:t>
      </w:r>
    </w:p>
    <w:p w14:paraId="6E66482E" w14:textId="2BF740DB" w:rsidR="00684C9D" w:rsidRPr="00684C9D" w:rsidRDefault="00684C9D" w:rsidP="00611C7D">
      <w:pPr>
        <w:pStyle w:val="ListParagraph"/>
        <w:numPr>
          <w:ilvl w:val="0"/>
          <w:numId w:val="24"/>
        </w:numPr>
        <w:spacing w:line="360" w:lineRule="auto"/>
        <w:jc w:val="both"/>
      </w:pPr>
      <w:r w:rsidRPr="00684C9D">
        <w:t>Periodically push logs using an API</w:t>
      </w:r>
    </w:p>
    <w:p w14:paraId="205C38CA" w14:textId="0A2AEEA4" w:rsidR="00684C9D" w:rsidRDefault="00684C9D" w:rsidP="00611C7D">
      <w:pPr>
        <w:pStyle w:val="ListParagraph"/>
        <w:numPr>
          <w:ilvl w:val="0"/>
          <w:numId w:val="24"/>
        </w:numPr>
        <w:spacing w:line="360" w:lineRule="auto"/>
        <w:jc w:val="both"/>
      </w:pPr>
      <w:r w:rsidRPr="00684C9D">
        <w:t>TLS encryption ensures secure transfer.</w:t>
      </w:r>
    </w:p>
    <w:p w14:paraId="2C11D256" w14:textId="77777777" w:rsidR="00416D00" w:rsidRDefault="00416D00" w:rsidP="00611C7D">
      <w:pPr>
        <w:spacing w:line="360" w:lineRule="auto"/>
        <w:jc w:val="both"/>
      </w:pPr>
    </w:p>
    <w:p w14:paraId="3AA7A0C2" w14:textId="563F5DAC" w:rsidR="009B4C18" w:rsidRDefault="00684C9D" w:rsidP="00611C7D">
      <w:pPr>
        <w:pStyle w:val="Heading2"/>
        <w:numPr>
          <w:ilvl w:val="1"/>
          <w:numId w:val="14"/>
        </w:numPr>
        <w:spacing w:line="360" w:lineRule="auto"/>
        <w:jc w:val="both"/>
      </w:pPr>
      <w:bookmarkStart w:id="2518" w:name="_Toc197977681"/>
      <w:r>
        <w:t>Test Cases</w:t>
      </w:r>
      <w:bookmarkEnd w:id="2518"/>
    </w:p>
    <w:p w14:paraId="01F4BA2E" w14:textId="1AE62317" w:rsidR="006C657A" w:rsidRPr="00970C69" w:rsidRDefault="009B4C18" w:rsidP="00611C7D">
      <w:pPr>
        <w:spacing w:line="360" w:lineRule="auto"/>
        <w:rPr>
          <w:b/>
          <w:bCs/>
        </w:rPr>
      </w:pPr>
      <w:r w:rsidRPr="00F568D9">
        <w:rPr>
          <w:b/>
          <w:bCs/>
        </w:rPr>
        <w:t>Firewall (AI Detection &amp; IP Blocking)</w:t>
      </w:r>
    </w:p>
    <w:p w14:paraId="3B84D4CE" w14:textId="09DCF03E" w:rsidR="00970C69" w:rsidRDefault="006C657A" w:rsidP="00611C7D">
      <w:pPr>
        <w:spacing w:line="360" w:lineRule="auto"/>
        <w:jc w:val="both"/>
      </w:pPr>
      <w:r w:rsidRPr="006C657A">
        <w:t>The tests conducted to validate the core functionality of the AI-powered firewall are enumerated here. Tests for detecting malicious traffic, blocking IPs with Windows Firewall, and ensuring whitelisted IPs aren't blocked unintentionally are also encompassed.</w:t>
      </w:r>
    </w:p>
    <w:p w14:paraId="70431951" w14:textId="35877870" w:rsidR="004631BE" w:rsidRPr="000D65C6" w:rsidRDefault="004631BE" w:rsidP="00611C7D">
      <w:pPr>
        <w:pStyle w:val="Caption"/>
        <w:keepNext/>
        <w:spacing w:line="360" w:lineRule="auto"/>
        <w:jc w:val="center"/>
        <w:rPr>
          <w:b/>
          <w:bCs/>
          <w:color w:val="auto"/>
          <w:sz w:val="20"/>
          <w:szCs w:val="20"/>
        </w:rPr>
      </w:pPr>
      <w:bookmarkStart w:id="2519" w:name="_Toc197941741"/>
      <w:bookmarkStart w:id="2520" w:name="_Toc197977529"/>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882CAE">
        <w:rPr>
          <w:b/>
          <w:bCs/>
          <w:noProof/>
          <w:color w:val="auto"/>
          <w:sz w:val="20"/>
          <w:szCs w:val="20"/>
        </w:rPr>
        <w:t>3</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Firewall Test Cases</w:t>
      </w:r>
      <w:bookmarkEnd w:id="2519"/>
      <w:bookmarkEnd w:id="252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6124F95E" w14:textId="77777777" w:rsidTr="00C74F9C">
        <w:tc>
          <w:tcPr>
            <w:tcW w:w="0" w:type="auto"/>
            <w:shd w:val="clear" w:color="auto" w:fill="D9D9D9" w:themeFill="background1" w:themeFillShade="D9"/>
            <w:hideMark/>
          </w:tcPr>
          <w:p w14:paraId="1CF76BDF" w14:textId="77777777" w:rsidR="009B4C18" w:rsidRPr="00C74F9C" w:rsidRDefault="009B4C18" w:rsidP="00611C7D">
            <w:pPr>
              <w:spacing w:line="360" w:lineRule="auto"/>
              <w:jc w:val="center"/>
              <w:rPr>
                <w:b/>
                <w:bCs/>
                <w:sz w:val="20"/>
                <w:szCs w:val="20"/>
              </w:rPr>
            </w:pPr>
            <w:r w:rsidRPr="00C74F9C">
              <w:rPr>
                <w:b/>
                <w:bCs/>
                <w:sz w:val="20"/>
                <w:szCs w:val="20"/>
              </w:rPr>
              <w:t>Test Case ID</w:t>
            </w:r>
          </w:p>
        </w:tc>
        <w:tc>
          <w:tcPr>
            <w:tcW w:w="0" w:type="auto"/>
            <w:shd w:val="clear" w:color="auto" w:fill="D9D9D9" w:themeFill="background1" w:themeFillShade="D9"/>
            <w:hideMark/>
          </w:tcPr>
          <w:p w14:paraId="5AF1F9AA" w14:textId="77777777" w:rsidR="009B4C18" w:rsidRPr="00C74F9C" w:rsidRDefault="009B4C18" w:rsidP="00611C7D">
            <w:pPr>
              <w:spacing w:line="360" w:lineRule="auto"/>
              <w:jc w:val="center"/>
              <w:rPr>
                <w:b/>
                <w:bCs/>
                <w:sz w:val="20"/>
                <w:szCs w:val="20"/>
              </w:rPr>
            </w:pPr>
            <w:r w:rsidRPr="00C74F9C">
              <w:rPr>
                <w:b/>
                <w:bCs/>
                <w:sz w:val="20"/>
                <w:szCs w:val="20"/>
              </w:rPr>
              <w:t>Description</w:t>
            </w:r>
          </w:p>
        </w:tc>
        <w:tc>
          <w:tcPr>
            <w:tcW w:w="0" w:type="auto"/>
            <w:shd w:val="clear" w:color="auto" w:fill="D9D9D9" w:themeFill="background1" w:themeFillShade="D9"/>
            <w:hideMark/>
          </w:tcPr>
          <w:p w14:paraId="1003DCAE" w14:textId="77777777" w:rsidR="009B4C18" w:rsidRPr="00C74F9C" w:rsidRDefault="009B4C18" w:rsidP="00611C7D">
            <w:pPr>
              <w:spacing w:line="360" w:lineRule="auto"/>
              <w:jc w:val="center"/>
              <w:rPr>
                <w:b/>
                <w:bCs/>
                <w:sz w:val="20"/>
                <w:szCs w:val="20"/>
              </w:rPr>
            </w:pPr>
            <w:r w:rsidRPr="00C74F9C">
              <w:rPr>
                <w:b/>
                <w:bCs/>
                <w:sz w:val="20"/>
                <w:szCs w:val="20"/>
              </w:rPr>
              <w:t>Input</w:t>
            </w:r>
          </w:p>
        </w:tc>
        <w:tc>
          <w:tcPr>
            <w:tcW w:w="0" w:type="auto"/>
            <w:shd w:val="clear" w:color="auto" w:fill="D9D9D9" w:themeFill="background1" w:themeFillShade="D9"/>
            <w:hideMark/>
          </w:tcPr>
          <w:p w14:paraId="7F35C497" w14:textId="77777777" w:rsidR="009B4C18" w:rsidRPr="00C74F9C" w:rsidRDefault="009B4C18" w:rsidP="00611C7D">
            <w:pPr>
              <w:spacing w:line="360" w:lineRule="auto"/>
              <w:jc w:val="center"/>
              <w:rPr>
                <w:b/>
                <w:bCs/>
                <w:sz w:val="20"/>
                <w:szCs w:val="20"/>
              </w:rPr>
            </w:pPr>
            <w:r w:rsidRPr="00C74F9C">
              <w:rPr>
                <w:b/>
                <w:bCs/>
                <w:sz w:val="20"/>
                <w:szCs w:val="20"/>
              </w:rPr>
              <w:t>Expected Output</w:t>
            </w:r>
          </w:p>
        </w:tc>
        <w:tc>
          <w:tcPr>
            <w:tcW w:w="0" w:type="auto"/>
            <w:shd w:val="clear" w:color="auto" w:fill="D9D9D9" w:themeFill="background1" w:themeFillShade="D9"/>
            <w:hideMark/>
          </w:tcPr>
          <w:p w14:paraId="4CC3DCB3" w14:textId="77777777" w:rsidR="009B4C18" w:rsidRPr="00C74F9C" w:rsidRDefault="009B4C18" w:rsidP="00611C7D">
            <w:pPr>
              <w:spacing w:line="360" w:lineRule="auto"/>
              <w:jc w:val="center"/>
              <w:rPr>
                <w:b/>
                <w:bCs/>
                <w:sz w:val="20"/>
                <w:szCs w:val="20"/>
              </w:rPr>
            </w:pPr>
            <w:r w:rsidRPr="00C74F9C">
              <w:rPr>
                <w:b/>
                <w:bCs/>
                <w:sz w:val="20"/>
                <w:szCs w:val="20"/>
              </w:rPr>
              <w:t>Status Criteria</w:t>
            </w:r>
          </w:p>
        </w:tc>
        <w:tc>
          <w:tcPr>
            <w:tcW w:w="0" w:type="auto"/>
            <w:shd w:val="clear" w:color="auto" w:fill="D9D9D9" w:themeFill="background1" w:themeFillShade="D9"/>
            <w:hideMark/>
          </w:tcPr>
          <w:p w14:paraId="10F6A502" w14:textId="77777777" w:rsidR="009B4C18" w:rsidRPr="00C74F9C" w:rsidRDefault="009B4C18" w:rsidP="00611C7D">
            <w:pPr>
              <w:spacing w:line="360" w:lineRule="auto"/>
              <w:jc w:val="center"/>
              <w:rPr>
                <w:b/>
                <w:bCs/>
                <w:sz w:val="20"/>
                <w:szCs w:val="20"/>
              </w:rPr>
            </w:pPr>
            <w:r w:rsidRPr="00C74F9C">
              <w:rPr>
                <w:b/>
                <w:bCs/>
                <w:sz w:val="20"/>
                <w:szCs w:val="20"/>
              </w:rPr>
              <w:t>Passed</w:t>
            </w:r>
          </w:p>
        </w:tc>
      </w:tr>
      <w:tr w:rsidR="009B4C18" w14:paraId="4FBEEA9D" w14:textId="77777777" w:rsidTr="00BF37A5">
        <w:tc>
          <w:tcPr>
            <w:tcW w:w="1383" w:type="dxa"/>
            <w:vAlign w:val="center"/>
          </w:tcPr>
          <w:p w14:paraId="1DF7698F" w14:textId="20942FE4" w:rsidR="009B4C18" w:rsidRPr="00BB1537" w:rsidRDefault="009B4C18" w:rsidP="00611C7D">
            <w:pPr>
              <w:spacing w:line="360" w:lineRule="auto"/>
              <w:jc w:val="center"/>
              <w:rPr>
                <w:sz w:val="20"/>
                <w:szCs w:val="20"/>
              </w:rPr>
            </w:pPr>
            <w:r w:rsidRPr="009B4C18">
              <w:rPr>
                <w:sz w:val="20"/>
                <w:szCs w:val="20"/>
              </w:rPr>
              <w:t>FW-01</w:t>
            </w:r>
          </w:p>
        </w:tc>
        <w:tc>
          <w:tcPr>
            <w:tcW w:w="1321" w:type="dxa"/>
            <w:vAlign w:val="center"/>
          </w:tcPr>
          <w:p w14:paraId="379956AF" w14:textId="526B5965" w:rsidR="009B4C18" w:rsidRPr="00BB1537" w:rsidRDefault="009B4C18" w:rsidP="00611C7D">
            <w:pPr>
              <w:spacing w:line="360" w:lineRule="auto"/>
              <w:jc w:val="center"/>
              <w:rPr>
                <w:sz w:val="20"/>
                <w:szCs w:val="20"/>
              </w:rPr>
            </w:pPr>
            <w:r w:rsidRPr="009B4C18">
              <w:rPr>
                <w:sz w:val="20"/>
                <w:szCs w:val="20"/>
              </w:rPr>
              <w:t>Test malicious IP detection</w:t>
            </w:r>
          </w:p>
        </w:tc>
        <w:tc>
          <w:tcPr>
            <w:tcW w:w="1276" w:type="dxa"/>
            <w:vAlign w:val="center"/>
          </w:tcPr>
          <w:p w14:paraId="109F5936" w14:textId="0539E3AB" w:rsidR="009B4C18" w:rsidRPr="00BB1537" w:rsidRDefault="009B4C18" w:rsidP="00611C7D">
            <w:pPr>
              <w:spacing w:line="360" w:lineRule="auto"/>
              <w:jc w:val="center"/>
              <w:rPr>
                <w:sz w:val="20"/>
                <w:szCs w:val="20"/>
              </w:rPr>
            </w:pPr>
            <w:r w:rsidRPr="009B4C18">
              <w:rPr>
                <w:sz w:val="20"/>
                <w:szCs w:val="20"/>
              </w:rPr>
              <w:t xml:space="preserve">Simulated malicious traffic (from </w:t>
            </w:r>
            <w:r w:rsidRPr="009B4C18">
              <w:rPr>
                <w:sz w:val="20"/>
                <w:szCs w:val="20"/>
              </w:rPr>
              <w:lastRenderedPageBreak/>
              <w:t>dataset or tool)</w:t>
            </w:r>
          </w:p>
        </w:tc>
        <w:tc>
          <w:tcPr>
            <w:tcW w:w="1769" w:type="dxa"/>
            <w:vAlign w:val="center"/>
          </w:tcPr>
          <w:p w14:paraId="4C2E13BB" w14:textId="384E4AFB" w:rsidR="009B4C18" w:rsidRPr="00BB1537" w:rsidRDefault="009B4C18" w:rsidP="00611C7D">
            <w:pPr>
              <w:spacing w:line="360" w:lineRule="auto"/>
              <w:jc w:val="center"/>
              <w:rPr>
                <w:sz w:val="20"/>
                <w:szCs w:val="20"/>
              </w:rPr>
            </w:pPr>
            <w:r w:rsidRPr="009B4C18">
              <w:rPr>
                <w:sz w:val="20"/>
                <w:szCs w:val="20"/>
              </w:rPr>
              <w:lastRenderedPageBreak/>
              <w:t>IP detected and flagged as malicious</w:t>
            </w:r>
          </w:p>
        </w:tc>
        <w:tc>
          <w:tcPr>
            <w:tcW w:w="1540" w:type="dxa"/>
            <w:vAlign w:val="center"/>
          </w:tcPr>
          <w:p w14:paraId="1EB7BFBB" w14:textId="721AE9CF" w:rsidR="009B4C18" w:rsidRPr="00BB1537" w:rsidRDefault="009B4C18" w:rsidP="00611C7D">
            <w:pPr>
              <w:spacing w:line="360" w:lineRule="auto"/>
              <w:jc w:val="center"/>
              <w:rPr>
                <w:sz w:val="20"/>
                <w:szCs w:val="20"/>
              </w:rPr>
            </w:pPr>
            <w:r w:rsidRPr="009B4C18">
              <w:rPr>
                <w:sz w:val="20"/>
                <w:szCs w:val="20"/>
              </w:rPr>
              <w:t>Pass if IP logged &amp; blocked</w:t>
            </w:r>
          </w:p>
        </w:tc>
        <w:tc>
          <w:tcPr>
            <w:tcW w:w="1341" w:type="dxa"/>
          </w:tcPr>
          <w:p w14:paraId="044D9F08" w14:textId="77777777" w:rsidR="009B4C18" w:rsidRPr="00BB1537" w:rsidRDefault="009B4C18" w:rsidP="00611C7D">
            <w:pPr>
              <w:spacing w:line="360" w:lineRule="auto"/>
              <w:jc w:val="center"/>
              <w:rPr>
                <w:sz w:val="20"/>
                <w:szCs w:val="20"/>
              </w:rPr>
            </w:pPr>
          </w:p>
          <w:p w14:paraId="0A4337C3" w14:textId="4948AE25" w:rsidR="009B4C18" w:rsidRPr="00BB1537" w:rsidRDefault="009B4C18" w:rsidP="00611C7D">
            <w:pPr>
              <w:spacing w:line="360" w:lineRule="auto"/>
              <w:jc w:val="center"/>
              <w:rPr>
                <w:sz w:val="20"/>
                <w:szCs w:val="20"/>
              </w:rPr>
            </w:pPr>
            <w:r w:rsidRPr="00BB1537">
              <w:rPr>
                <w:sz w:val="20"/>
                <w:szCs w:val="20"/>
              </w:rPr>
              <w:t>YES</w:t>
            </w:r>
          </w:p>
        </w:tc>
      </w:tr>
      <w:tr w:rsidR="009B4C18" w14:paraId="149DDB1A" w14:textId="77777777" w:rsidTr="00BF37A5">
        <w:tc>
          <w:tcPr>
            <w:tcW w:w="1383" w:type="dxa"/>
            <w:vAlign w:val="center"/>
          </w:tcPr>
          <w:p w14:paraId="6A3B5A68" w14:textId="6FFDF8B8" w:rsidR="009B4C18" w:rsidRPr="00BB1537" w:rsidRDefault="009B4C18" w:rsidP="00611C7D">
            <w:pPr>
              <w:spacing w:line="360" w:lineRule="auto"/>
              <w:jc w:val="center"/>
              <w:rPr>
                <w:sz w:val="20"/>
                <w:szCs w:val="20"/>
              </w:rPr>
            </w:pPr>
            <w:r w:rsidRPr="009B4C18">
              <w:rPr>
                <w:sz w:val="20"/>
                <w:szCs w:val="20"/>
              </w:rPr>
              <w:t>FW-02</w:t>
            </w:r>
          </w:p>
        </w:tc>
        <w:tc>
          <w:tcPr>
            <w:tcW w:w="1321" w:type="dxa"/>
            <w:vAlign w:val="center"/>
          </w:tcPr>
          <w:p w14:paraId="02082BAA" w14:textId="7B514996" w:rsidR="009B4C18" w:rsidRPr="00BB1537" w:rsidRDefault="009B4C18" w:rsidP="00611C7D">
            <w:pPr>
              <w:spacing w:line="360" w:lineRule="auto"/>
              <w:jc w:val="center"/>
              <w:rPr>
                <w:sz w:val="20"/>
                <w:szCs w:val="20"/>
              </w:rPr>
            </w:pPr>
            <w:r w:rsidRPr="009B4C18">
              <w:rPr>
                <w:sz w:val="20"/>
                <w:szCs w:val="20"/>
              </w:rPr>
              <w:t>Test benign traffic</w:t>
            </w:r>
          </w:p>
        </w:tc>
        <w:tc>
          <w:tcPr>
            <w:tcW w:w="1276" w:type="dxa"/>
            <w:vAlign w:val="center"/>
          </w:tcPr>
          <w:p w14:paraId="0E7FD11B" w14:textId="18DFD038" w:rsidR="009B4C18" w:rsidRPr="00BB1537" w:rsidRDefault="009B4C18" w:rsidP="00611C7D">
            <w:pPr>
              <w:spacing w:line="360" w:lineRule="auto"/>
              <w:jc w:val="center"/>
              <w:rPr>
                <w:sz w:val="20"/>
                <w:szCs w:val="20"/>
              </w:rPr>
            </w:pPr>
            <w:r w:rsidRPr="009B4C18">
              <w:rPr>
                <w:sz w:val="20"/>
                <w:szCs w:val="20"/>
              </w:rPr>
              <w:t>Simulated normal web browsing</w:t>
            </w:r>
          </w:p>
        </w:tc>
        <w:tc>
          <w:tcPr>
            <w:tcW w:w="1769" w:type="dxa"/>
            <w:vAlign w:val="center"/>
          </w:tcPr>
          <w:p w14:paraId="5885C310" w14:textId="2E9F4757"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1E992DE2" w14:textId="0D88A53C" w:rsidR="009B4C18" w:rsidRPr="00BB1537" w:rsidRDefault="009B4C18" w:rsidP="00611C7D">
            <w:pPr>
              <w:spacing w:line="360" w:lineRule="auto"/>
              <w:jc w:val="center"/>
              <w:rPr>
                <w:sz w:val="20"/>
                <w:szCs w:val="20"/>
              </w:rPr>
            </w:pPr>
            <w:r w:rsidRPr="009B4C18">
              <w:rPr>
                <w:sz w:val="20"/>
                <w:szCs w:val="20"/>
              </w:rPr>
              <w:t>Pass if traffic flows normally</w:t>
            </w:r>
          </w:p>
        </w:tc>
        <w:tc>
          <w:tcPr>
            <w:tcW w:w="1341" w:type="dxa"/>
          </w:tcPr>
          <w:p w14:paraId="54F292E6" w14:textId="77777777" w:rsidR="009B4C18" w:rsidRPr="00BB1537" w:rsidRDefault="009B4C18" w:rsidP="00611C7D">
            <w:pPr>
              <w:spacing w:line="360" w:lineRule="auto"/>
              <w:jc w:val="center"/>
              <w:rPr>
                <w:sz w:val="20"/>
                <w:szCs w:val="20"/>
              </w:rPr>
            </w:pPr>
          </w:p>
          <w:p w14:paraId="7581EE3F" w14:textId="0B86FF08" w:rsidR="009B4C18" w:rsidRPr="00BB1537" w:rsidRDefault="009B4C18" w:rsidP="00611C7D">
            <w:pPr>
              <w:spacing w:line="360" w:lineRule="auto"/>
              <w:jc w:val="center"/>
              <w:rPr>
                <w:sz w:val="20"/>
                <w:szCs w:val="20"/>
              </w:rPr>
            </w:pPr>
            <w:r w:rsidRPr="00BB1537">
              <w:rPr>
                <w:sz w:val="20"/>
                <w:szCs w:val="20"/>
              </w:rPr>
              <w:t>YES</w:t>
            </w:r>
          </w:p>
        </w:tc>
      </w:tr>
      <w:tr w:rsidR="009B4C18" w14:paraId="10FFC7A0" w14:textId="77777777" w:rsidTr="00BF37A5">
        <w:tc>
          <w:tcPr>
            <w:tcW w:w="1383" w:type="dxa"/>
            <w:vAlign w:val="center"/>
          </w:tcPr>
          <w:p w14:paraId="06EB43CC" w14:textId="7D3BA233" w:rsidR="009B4C18" w:rsidRPr="00BB1537" w:rsidRDefault="009B4C18" w:rsidP="00611C7D">
            <w:pPr>
              <w:spacing w:line="360" w:lineRule="auto"/>
              <w:jc w:val="center"/>
              <w:rPr>
                <w:sz w:val="20"/>
                <w:szCs w:val="20"/>
              </w:rPr>
            </w:pPr>
            <w:r w:rsidRPr="009B4C18">
              <w:rPr>
                <w:sz w:val="20"/>
                <w:szCs w:val="20"/>
              </w:rPr>
              <w:t>FW-03</w:t>
            </w:r>
          </w:p>
        </w:tc>
        <w:tc>
          <w:tcPr>
            <w:tcW w:w="1321" w:type="dxa"/>
            <w:vAlign w:val="center"/>
          </w:tcPr>
          <w:p w14:paraId="0A94AA4D" w14:textId="7880EDC9" w:rsidR="009B4C18" w:rsidRPr="00BB1537" w:rsidRDefault="009B4C18" w:rsidP="00611C7D">
            <w:pPr>
              <w:spacing w:line="360" w:lineRule="auto"/>
              <w:jc w:val="center"/>
              <w:rPr>
                <w:sz w:val="20"/>
                <w:szCs w:val="20"/>
              </w:rPr>
            </w:pPr>
            <w:r w:rsidRPr="009B4C18">
              <w:rPr>
                <w:sz w:val="20"/>
                <w:szCs w:val="20"/>
              </w:rPr>
              <w:t>Test IP blocking via Windows Firewall</w:t>
            </w:r>
          </w:p>
        </w:tc>
        <w:tc>
          <w:tcPr>
            <w:tcW w:w="1276" w:type="dxa"/>
            <w:vAlign w:val="center"/>
          </w:tcPr>
          <w:p w14:paraId="04560080" w14:textId="5D43B78E" w:rsidR="009B4C18" w:rsidRPr="00BB1537" w:rsidRDefault="009B4C18" w:rsidP="00611C7D">
            <w:pPr>
              <w:spacing w:line="360" w:lineRule="auto"/>
              <w:jc w:val="center"/>
              <w:rPr>
                <w:sz w:val="20"/>
                <w:szCs w:val="20"/>
              </w:rPr>
            </w:pPr>
            <w:r w:rsidRPr="009B4C18">
              <w:rPr>
                <w:sz w:val="20"/>
                <w:szCs w:val="20"/>
              </w:rPr>
              <w:t>IP manually marked as malicious</w:t>
            </w:r>
          </w:p>
        </w:tc>
        <w:tc>
          <w:tcPr>
            <w:tcW w:w="1769" w:type="dxa"/>
            <w:vAlign w:val="center"/>
          </w:tcPr>
          <w:p w14:paraId="725DEEA3" w14:textId="2F80AB60" w:rsidR="009B4C18" w:rsidRPr="00BB1537" w:rsidRDefault="009B4C18" w:rsidP="00611C7D">
            <w:pPr>
              <w:spacing w:line="360" w:lineRule="auto"/>
              <w:jc w:val="center"/>
              <w:rPr>
                <w:sz w:val="20"/>
                <w:szCs w:val="20"/>
              </w:rPr>
            </w:pPr>
            <w:r w:rsidRPr="009B4C18">
              <w:rPr>
                <w:sz w:val="20"/>
                <w:szCs w:val="20"/>
              </w:rPr>
              <w:t>IP blocked in Windows Firewall</w:t>
            </w:r>
          </w:p>
        </w:tc>
        <w:tc>
          <w:tcPr>
            <w:tcW w:w="1540" w:type="dxa"/>
            <w:vAlign w:val="center"/>
          </w:tcPr>
          <w:p w14:paraId="1898CFA4" w14:textId="4E37AC2A" w:rsidR="009B4C18" w:rsidRPr="00BB1537" w:rsidRDefault="009B4C18" w:rsidP="00611C7D">
            <w:pPr>
              <w:spacing w:line="360" w:lineRule="auto"/>
              <w:jc w:val="center"/>
              <w:rPr>
                <w:sz w:val="20"/>
                <w:szCs w:val="20"/>
              </w:rPr>
            </w:pPr>
            <w:r w:rsidRPr="009B4C18">
              <w:rPr>
                <w:sz w:val="20"/>
                <w:szCs w:val="20"/>
              </w:rPr>
              <w:t>Pass if block rule is created</w:t>
            </w:r>
          </w:p>
        </w:tc>
        <w:tc>
          <w:tcPr>
            <w:tcW w:w="1341" w:type="dxa"/>
          </w:tcPr>
          <w:p w14:paraId="36BC4CEF" w14:textId="77777777" w:rsidR="009B4C18" w:rsidRPr="00BB1537" w:rsidRDefault="009B4C18" w:rsidP="00611C7D">
            <w:pPr>
              <w:spacing w:line="360" w:lineRule="auto"/>
              <w:jc w:val="center"/>
              <w:rPr>
                <w:sz w:val="20"/>
                <w:szCs w:val="20"/>
              </w:rPr>
            </w:pPr>
          </w:p>
          <w:p w14:paraId="396273C3" w14:textId="78FA55D9" w:rsidR="009B4C18" w:rsidRPr="00BB1537" w:rsidRDefault="009B4C18" w:rsidP="00611C7D">
            <w:pPr>
              <w:spacing w:line="360" w:lineRule="auto"/>
              <w:jc w:val="center"/>
              <w:rPr>
                <w:sz w:val="20"/>
                <w:szCs w:val="20"/>
              </w:rPr>
            </w:pPr>
            <w:r w:rsidRPr="00BB1537">
              <w:rPr>
                <w:sz w:val="20"/>
                <w:szCs w:val="20"/>
              </w:rPr>
              <w:t>YES</w:t>
            </w:r>
          </w:p>
        </w:tc>
      </w:tr>
      <w:tr w:rsidR="009B4C18" w14:paraId="3E57F036" w14:textId="77777777" w:rsidTr="00BF37A5">
        <w:tc>
          <w:tcPr>
            <w:tcW w:w="1383" w:type="dxa"/>
            <w:vAlign w:val="center"/>
          </w:tcPr>
          <w:p w14:paraId="3F99F90D" w14:textId="73CA8C5D" w:rsidR="009B4C18" w:rsidRPr="00BB1537" w:rsidRDefault="009B4C18" w:rsidP="00611C7D">
            <w:pPr>
              <w:spacing w:line="360" w:lineRule="auto"/>
              <w:jc w:val="center"/>
              <w:rPr>
                <w:sz w:val="20"/>
                <w:szCs w:val="20"/>
              </w:rPr>
            </w:pPr>
            <w:r w:rsidRPr="009B4C18">
              <w:rPr>
                <w:sz w:val="20"/>
                <w:szCs w:val="20"/>
              </w:rPr>
              <w:t>FW-04</w:t>
            </w:r>
          </w:p>
        </w:tc>
        <w:tc>
          <w:tcPr>
            <w:tcW w:w="1321" w:type="dxa"/>
            <w:vAlign w:val="center"/>
          </w:tcPr>
          <w:p w14:paraId="10F43CD8" w14:textId="052F2040" w:rsidR="009B4C18" w:rsidRPr="00BB1537" w:rsidRDefault="009B4C18" w:rsidP="00611C7D">
            <w:pPr>
              <w:spacing w:line="360" w:lineRule="auto"/>
              <w:jc w:val="center"/>
              <w:rPr>
                <w:sz w:val="20"/>
                <w:szCs w:val="20"/>
              </w:rPr>
            </w:pPr>
            <w:r w:rsidRPr="009B4C18">
              <w:rPr>
                <w:sz w:val="20"/>
                <w:szCs w:val="20"/>
              </w:rPr>
              <w:t>Test whitelist enforcement</w:t>
            </w:r>
          </w:p>
        </w:tc>
        <w:tc>
          <w:tcPr>
            <w:tcW w:w="1276" w:type="dxa"/>
            <w:vAlign w:val="center"/>
          </w:tcPr>
          <w:p w14:paraId="04CEEB23" w14:textId="09E599CE" w:rsidR="009B4C18" w:rsidRPr="00BB1537" w:rsidRDefault="009B4C18" w:rsidP="00611C7D">
            <w:pPr>
              <w:spacing w:line="360" w:lineRule="auto"/>
              <w:jc w:val="center"/>
              <w:rPr>
                <w:sz w:val="20"/>
                <w:szCs w:val="20"/>
              </w:rPr>
            </w:pPr>
            <w:r w:rsidRPr="009B4C18">
              <w:rPr>
                <w:sz w:val="20"/>
                <w:szCs w:val="20"/>
              </w:rPr>
              <w:t>Whitelisted IP sends suspicious traffic</w:t>
            </w:r>
          </w:p>
        </w:tc>
        <w:tc>
          <w:tcPr>
            <w:tcW w:w="1769" w:type="dxa"/>
            <w:vAlign w:val="center"/>
          </w:tcPr>
          <w:p w14:paraId="111F47D4" w14:textId="763B4263"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781346A3" w14:textId="48D49808" w:rsidR="009B4C18" w:rsidRPr="00BB1537" w:rsidRDefault="009B4C18" w:rsidP="00611C7D">
            <w:pPr>
              <w:spacing w:line="360" w:lineRule="auto"/>
              <w:jc w:val="center"/>
              <w:rPr>
                <w:sz w:val="20"/>
                <w:szCs w:val="20"/>
              </w:rPr>
            </w:pPr>
            <w:r w:rsidRPr="009B4C18">
              <w:rPr>
                <w:sz w:val="20"/>
                <w:szCs w:val="20"/>
              </w:rPr>
              <w:t>Pass if not blocked</w:t>
            </w:r>
          </w:p>
        </w:tc>
        <w:tc>
          <w:tcPr>
            <w:tcW w:w="1341" w:type="dxa"/>
          </w:tcPr>
          <w:p w14:paraId="66A7BD91" w14:textId="77777777" w:rsidR="009B4C18" w:rsidRPr="00BB1537" w:rsidRDefault="009B4C18" w:rsidP="00611C7D">
            <w:pPr>
              <w:spacing w:line="360" w:lineRule="auto"/>
              <w:jc w:val="center"/>
              <w:rPr>
                <w:sz w:val="20"/>
                <w:szCs w:val="20"/>
              </w:rPr>
            </w:pPr>
          </w:p>
          <w:p w14:paraId="1689C504" w14:textId="70E04443" w:rsidR="009B4C18" w:rsidRPr="00BB1537" w:rsidRDefault="009B4C18" w:rsidP="00611C7D">
            <w:pPr>
              <w:spacing w:line="360" w:lineRule="auto"/>
              <w:jc w:val="center"/>
              <w:rPr>
                <w:sz w:val="20"/>
                <w:szCs w:val="20"/>
              </w:rPr>
            </w:pPr>
            <w:r w:rsidRPr="00BB1537">
              <w:rPr>
                <w:sz w:val="20"/>
                <w:szCs w:val="20"/>
              </w:rPr>
              <w:t>YES</w:t>
            </w:r>
          </w:p>
        </w:tc>
      </w:tr>
    </w:tbl>
    <w:p w14:paraId="6C3B132D" w14:textId="77777777" w:rsidR="009B4C18" w:rsidRDefault="009B4C18" w:rsidP="00611C7D">
      <w:pPr>
        <w:spacing w:line="360" w:lineRule="auto"/>
      </w:pPr>
    </w:p>
    <w:p w14:paraId="6C208798" w14:textId="77777777" w:rsidR="00E3765A" w:rsidRDefault="00E3765A" w:rsidP="00611C7D">
      <w:pPr>
        <w:keepNext/>
        <w:spacing w:line="360" w:lineRule="auto"/>
        <w:jc w:val="center"/>
      </w:pPr>
      <w:r>
        <w:rPr>
          <w:noProof/>
        </w:rPr>
        <w:drawing>
          <wp:inline distT="0" distB="0" distL="0" distR="0" wp14:anchorId="378C4A4F" wp14:editId="7F221751">
            <wp:extent cx="5470525" cy="2506980"/>
            <wp:effectExtent l="0" t="0" r="0" b="7620"/>
            <wp:docPr id="3789672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70525" cy="2506980"/>
                    </a:xfrm>
                    <a:prstGeom prst="rect">
                      <a:avLst/>
                    </a:prstGeom>
                    <a:noFill/>
                    <a:ln>
                      <a:noFill/>
                    </a:ln>
                  </pic:spPr>
                </pic:pic>
              </a:graphicData>
            </a:graphic>
          </wp:inline>
        </w:drawing>
      </w:r>
    </w:p>
    <w:p w14:paraId="3FCD7A80" w14:textId="435431A3" w:rsidR="00E3765A" w:rsidRPr="000D65C6" w:rsidRDefault="00E3765A" w:rsidP="00611C7D">
      <w:pPr>
        <w:pStyle w:val="Caption"/>
        <w:spacing w:line="360" w:lineRule="auto"/>
        <w:jc w:val="center"/>
        <w:rPr>
          <w:b/>
          <w:bCs/>
          <w:color w:val="auto"/>
          <w:sz w:val="20"/>
          <w:szCs w:val="20"/>
        </w:rPr>
      </w:pPr>
      <w:bookmarkStart w:id="2521" w:name="_Toc197977556"/>
      <w:r w:rsidRPr="000D65C6">
        <w:rPr>
          <w:b/>
          <w:bCs/>
          <w:color w:val="auto"/>
          <w:sz w:val="20"/>
          <w:szCs w:val="20"/>
        </w:rPr>
        <w:t xml:space="preserve">Figure </w:t>
      </w:r>
      <w:r w:rsidRPr="000D65C6">
        <w:rPr>
          <w:b/>
          <w:bCs/>
          <w:color w:val="auto"/>
          <w:sz w:val="20"/>
          <w:szCs w:val="20"/>
        </w:rPr>
        <w:fldChar w:fldCharType="begin"/>
      </w:r>
      <w:r w:rsidRPr="000D65C6">
        <w:rPr>
          <w:b/>
          <w:bCs/>
          <w:color w:val="auto"/>
          <w:sz w:val="20"/>
          <w:szCs w:val="20"/>
        </w:rPr>
        <w:instrText xml:space="preserve"> SEQ Figure \* ARABIC </w:instrText>
      </w:r>
      <w:r w:rsidRPr="000D65C6">
        <w:rPr>
          <w:b/>
          <w:bCs/>
          <w:color w:val="auto"/>
          <w:sz w:val="20"/>
          <w:szCs w:val="20"/>
        </w:rPr>
        <w:fldChar w:fldCharType="separate"/>
      </w:r>
      <w:r w:rsidR="00882CAE">
        <w:rPr>
          <w:b/>
          <w:bCs/>
          <w:noProof/>
          <w:color w:val="auto"/>
          <w:sz w:val="20"/>
          <w:szCs w:val="20"/>
        </w:rPr>
        <w:t>22</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Logs Interface</w:t>
      </w:r>
      <w:bookmarkEnd w:id="2521"/>
    </w:p>
    <w:p w14:paraId="2C30B957" w14:textId="27F5B6CA" w:rsidR="009B4C18" w:rsidRPr="00F568D9" w:rsidRDefault="00E9043E" w:rsidP="00611C7D">
      <w:pPr>
        <w:spacing w:line="360" w:lineRule="auto"/>
        <w:jc w:val="both"/>
        <w:rPr>
          <w:b/>
          <w:bCs/>
        </w:rPr>
      </w:pPr>
      <w:r w:rsidRPr="00F568D9">
        <w:rPr>
          <w:b/>
          <w:bCs/>
        </w:rPr>
        <w:t>Agent (Real-time Feature Extraction + Detection)</w:t>
      </w:r>
    </w:p>
    <w:p w14:paraId="43415D7F" w14:textId="4A779B7D" w:rsidR="00F568D9" w:rsidRPr="00970C69" w:rsidRDefault="00F568D9" w:rsidP="00611C7D">
      <w:pPr>
        <w:spacing w:line="360" w:lineRule="auto"/>
        <w:jc w:val="both"/>
      </w:pPr>
      <w:r w:rsidRPr="00F568D9">
        <w:t>This section tests the firewall agent's ability to connect with the server, perform classification based on the learned model, extract features using CICFlowMeter, and monitor live network traffic.</w:t>
      </w:r>
    </w:p>
    <w:p w14:paraId="4C2A86A9" w14:textId="67D8E252" w:rsidR="004631BE" w:rsidRPr="000D65C6" w:rsidRDefault="004631BE" w:rsidP="00611C7D">
      <w:pPr>
        <w:pStyle w:val="Caption"/>
        <w:keepNext/>
        <w:spacing w:line="360" w:lineRule="auto"/>
        <w:jc w:val="center"/>
        <w:rPr>
          <w:b/>
          <w:bCs/>
          <w:color w:val="auto"/>
          <w:sz w:val="20"/>
          <w:szCs w:val="20"/>
        </w:rPr>
      </w:pPr>
      <w:bookmarkStart w:id="2522" w:name="_Toc197941742"/>
      <w:bookmarkStart w:id="2523" w:name="_Toc197977530"/>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882CAE">
        <w:rPr>
          <w:b/>
          <w:bCs/>
          <w:noProof/>
          <w:color w:val="auto"/>
          <w:sz w:val="20"/>
          <w:szCs w:val="20"/>
        </w:rPr>
        <w:t>4</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Agent Test Cases</w:t>
      </w:r>
      <w:bookmarkEnd w:id="2522"/>
      <w:bookmarkEnd w:id="2523"/>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4EB634FB" w14:textId="77777777" w:rsidTr="00C74F9C">
        <w:tc>
          <w:tcPr>
            <w:tcW w:w="0" w:type="auto"/>
            <w:shd w:val="clear" w:color="auto" w:fill="D9D9D9" w:themeFill="background1" w:themeFillShade="D9"/>
            <w:hideMark/>
          </w:tcPr>
          <w:p w14:paraId="64430D94"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7B6CD1D6"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18BAEE3D"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652586D"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3017254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02FD691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rsidRPr="00BB1537" w14:paraId="4FA992BE" w14:textId="77777777" w:rsidTr="000C630A">
        <w:tc>
          <w:tcPr>
            <w:tcW w:w="1383" w:type="dxa"/>
            <w:vAlign w:val="center"/>
          </w:tcPr>
          <w:p w14:paraId="3F1B6AE9" w14:textId="1942825D" w:rsidR="00BB1537" w:rsidRPr="00BB1537" w:rsidRDefault="00BB1537" w:rsidP="00611C7D">
            <w:pPr>
              <w:spacing w:line="360" w:lineRule="auto"/>
              <w:jc w:val="center"/>
              <w:rPr>
                <w:sz w:val="20"/>
                <w:szCs w:val="20"/>
              </w:rPr>
            </w:pPr>
            <w:r w:rsidRPr="00312C19">
              <w:rPr>
                <w:sz w:val="20"/>
                <w:szCs w:val="20"/>
              </w:rPr>
              <w:lastRenderedPageBreak/>
              <w:t>AG-01</w:t>
            </w:r>
          </w:p>
        </w:tc>
        <w:tc>
          <w:tcPr>
            <w:tcW w:w="1321" w:type="dxa"/>
            <w:vAlign w:val="center"/>
          </w:tcPr>
          <w:p w14:paraId="19E14271" w14:textId="6ACF52F8" w:rsidR="00BB1537" w:rsidRPr="00BB1537" w:rsidRDefault="00BB1537" w:rsidP="00611C7D">
            <w:pPr>
              <w:spacing w:line="360" w:lineRule="auto"/>
              <w:jc w:val="center"/>
              <w:rPr>
                <w:sz w:val="20"/>
                <w:szCs w:val="20"/>
              </w:rPr>
            </w:pPr>
            <w:r w:rsidRPr="00312C19">
              <w:rPr>
                <w:sz w:val="20"/>
                <w:szCs w:val="20"/>
              </w:rPr>
              <w:t>Test real-time packet capture</w:t>
            </w:r>
          </w:p>
        </w:tc>
        <w:tc>
          <w:tcPr>
            <w:tcW w:w="1276" w:type="dxa"/>
            <w:vAlign w:val="center"/>
          </w:tcPr>
          <w:p w14:paraId="71BE9BB3" w14:textId="60A698FE" w:rsidR="00BB1537" w:rsidRPr="00BB1537" w:rsidRDefault="00BB1537" w:rsidP="00611C7D">
            <w:pPr>
              <w:spacing w:line="360" w:lineRule="auto"/>
              <w:jc w:val="center"/>
              <w:rPr>
                <w:sz w:val="20"/>
                <w:szCs w:val="20"/>
              </w:rPr>
            </w:pPr>
            <w:r w:rsidRPr="00312C19">
              <w:rPr>
                <w:sz w:val="20"/>
                <w:szCs w:val="20"/>
              </w:rPr>
              <w:t>Simulated PCAP stream</w:t>
            </w:r>
          </w:p>
        </w:tc>
        <w:tc>
          <w:tcPr>
            <w:tcW w:w="1769" w:type="dxa"/>
            <w:vAlign w:val="center"/>
          </w:tcPr>
          <w:p w14:paraId="38681A23" w14:textId="3CEC1F6A" w:rsidR="00BB1537" w:rsidRPr="00BB1537" w:rsidRDefault="00BB1537" w:rsidP="00611C7D">
            <w:pPr>
              <w:spacing w:line="360" w:lineRule="auto"/>
              <w:jc w:val="center"/>
              <w:rPr>
                <w:sz w:val="20"/>
                <w:szCs w:val="20"/>
              </w:rPr>
            </w:pPr>
            <w:r w:rsidRPr="00312C19">
              <w:rPr>
                <w:sz w:val="20"/>
                <w:szCs w:val="20"/>
              </w:rPr>
              <w:t>Features extracted in CSV</w:t>
            </w:r>
          </w:p>
        </w:tc>
        <w:tc>
          <w:tcPr>
            <w:tcW w:w="1540" w:type="dxa"/>
            <w:vAlign w:val="center"/>
          </w:tcPr>
          <w:p w14:paraId="0CBF9127" w14:textId="3C2CFEBD" w:rsidR="00BB1537" w:rsidRPr="00BB1537" w:rsidRDefault="00BB1537" w:rsidP="00611C7D">
            <w:pPr>
              <w:spacing w:line="360" w:lineRule="auto"/>
              <w:jc w:val="center"/>
              <w:rPr>
                <w:sz w:val="20"/>
                <w:szCs w:val="20"/>
              </w:rPr>
            </w:pPr>
            <w:r w:rsidRPr="00312C19">
              <w:rPr>
                <w:sz w:val="20"/>
                <w:szCs w:val="20"/>
              </w:rPr>
              <w:t>Pass if valid CICFlowMeter output</w:t>
            </w:r>
          </w:p>
        </w:tc>
        <w:tc>
          <w:tcPr>
            <w:tcW w:w="1341" w:type="dxa"/>
          </w:tcPr>
          <w:p w14:paraId="0EFACC16" w14:textId="77777777" w:rsidR="00BB1537" w:rsidRPr="00BB1537" w:rsidRDefault="00BB1537" w:rsidP="00611C7D">
            <w:pPr>
              <w:spacing w:line="360" w:lineRule="auto"/>
              <w:jc w:val="center"/>
              <w:rPr>
                <w:sz w:val="20"/>
                <w:szCs w:val="20"/>
              </w:rPr>
            </w:pPr>
          </w:p>
          <w:p w14:paraId="2C302FE1" w14:textId="46743325"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05ADF9C" w14:textId="77777777" w:rsidTr="000C630A">
        <w:tc>
          <w:tcPr>
            <w:tcW w:w="1383" w:type="dxa"/>
            <w:vAlign w:val="center"/>
          </w:tcPr>
          <w:p w14:paraId="376F7238" w14:textId="278FE7E7" w:rsidR="00BB1537" w:rsidRPr="00BB1537" w:rsidRDefault="00BB1537" w:rsidP="00611C7D">
            <w:pPr>
              <w:spacing w:line="360" w:lineRule="auto"/>
              <w:jc w:val="center"/>
              <w:rPr>
                <w:sz w:val="20"/>
                <w:szCs w:val="20"/>
              </w:rPr>
            </w:pPr>
            <w:r w:rsidRPr="00312C19">
              <w:rPr>
                <w:sz w:val="20"/>
                <w:szCs w:val="20"/>
              </w:rPr>
              <w:t>AG-02</w:t>
            </w:r>
          </w:p>
        </w:tc>
        <w:tc>
          <w:tcPr>
            <w:tcW w:w="1321" w:type="dxa"/>
            <w:vAlign w:val="center"/>
          </w:tcPr>
          <w:p w14:paraId="497D9719" w14:textId="2EAEF426" w:rsidR="00BB1537" w:rsidRPr="00BB1537" w:rsidRDefault="00BB1537" w:rsidP="00611C7D">
            <w:pPr>
              <w:spacing w:line="360" w:lineRule="auto"/>
              <w:jc w:val="center"/>
              <w:rPr>
                <w:sz w:val="20"/>
                <w:szCs w:val="20"/>
              </w:rPr>
            </w:pPr>
            <w:r w:rsidRPr="00312C19">
              <w:rPr>
                <w:sz w:val="20"/>
                <w:szCs w:val="20"/>
              </w:rPr>
              <w:t>Test model inference on live traffic</w:t>
            </w:r>
          </w:p>
        </w:tc>
        <w:tc>
          <w:tcPr>
            <w:tcW w:w="1276" w:type="dxa"/>
            <w:vAlign w:val="center"/>
          </w:tcPr>
          <w:p w14:paraId="721A823B" w14:textId="724837D7" w:rsidR="00BB1537" w:rsidRPr="00BB1537" w:rsidRDefault="00BB1537" w:rsidP="00611C7D">
            <w:pPr>
              <w:spacing w:line="360" w:lineRule="auto"/>
              <w:jc w:val="center"/>
              <w:rPr>
                <w:sz w:val="20"/>
                <w:szCs w:val="20"/>
              </w:rPr>
            </w:pPr>
            <w:r w:rsidRPr="00312C19">
              <w:rPr>
                <w:sz w:val="20"/>
                <w:szCs w:val="20"/>
              </w:rPr>
              <w:t>Real-time flows</w:t>
            </w:r>
          </w:p>
        </w:tc>
        <w:tc>
          <w:tcPr>
            <w:tcW w:w="1769" w:type="dxa"/>
            <w:vAlign w:val="center"/>
          </w:tcPr>
          <w:p w14:paraId="7E02FDB4" w14:textId="497E0B09" w:rsidR="00BB1537" w:rsidRPr="00BB1537" w:rsidRDefault="00BB1537" w:rsidP="00611C7D">
            <w:pPr>
              <w:spacing w:line="360" w:lineRule="auto"/>
              <w:jc w:val="center"/>
              <w:rPr>
                <w:sz w:val="20"/>
                <w:szCs w:val="20"/>
              </w:rPr>
            </w:pPr>
            <w:r w:rsidRPr="00312C19">
              <w:rPr>
                <w:sz w:val="20"/>
                <w:szCs w:val="20"/>
              </w:rPr>
              <w:t>AI model classifies flows</w:t>
            </w:r>
          </w:p>
        </w:tc>
        <w:tc>
          <w:tcPr>
            <w:tcW w:w="1540" w:type="dxa"/>
            <w:vAlign w:val="center"/>
          </w:tcPr>
          <w:p w14:paraId="53CBCE5D" w14:textId="25355E92" w:rsidR="00BB1537" w:rsidRPr="00BB1537" w:rsidRDefault="00BB1537" w:rsidP="00611C7D">
            <w:pPr>
              <w:spacing w:line="360" w:lineRule="auto"/>
              <w:jc w:val="center"/>
              <w:rPr>
                <w:sz w:val="20"/>
                <w:szCs w:val="20"/>
              </w:rPr>
            </w:pPr>
            <w:r w:rsidRPr="00312C19">
              <w:rPr>
                <w:sz w:val="20"/>
                <w:szCs w:val="20"/>
              </w:rPr>
              <w:t>Pass if classification happens</w:t>
            </w:r>
          </w:p>
        </w:tc>
        <w:tc>
          <w:tcPr>
            <w:tcW w:w="1341" w:type="dxa"/>
          </w:tcPr>
          <w:p w14:paraId="72DAF365" w14:textId="77777777" w:rsidR="00BB1537" w:rsidRPr="00BB1537" w:rsidRDefault="00BB1537" w:rsidP="00611C7D">
            <w:pPr>
              <w:spacing w:line="360" w:lineRule="auto"/>
              <w:jc w:val="center"/>
              <w:rPr>
                <w:sz w:val="20"/>
                <w:szCs w:val="20"/>
              </w:rPr>
            </w:pPr>
          </w:p>
          <w:p w14:paraId="4CB895E2" w14:textId="54B86B8B"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5DC306C" w14:textId="77777777" w:rsidTr="000C630A">
        <w:tc>
          <w:tcPr>
            <w:tcW w:w="1383" w:type="dxa"/>
            <w:vAlign w:val="center"/>
          </w:tcPr>
          <w:p w14:paraId="19413BB7" w14:textId="56C052A5" w:rsidR="00BB1537" w:rsidRPr="00BB1537" w:rsidRDefault="00BB1537" w:rsidP="00611C7D">
            <w:pPr>
              <w:spacing w:line="360" w:lineRule="auto"/>
              <w:jc w:val="center"/>
              <w:rPr>
                <w:sz w:val="20"/>
                <w:szCs w:val="20"/>
              </w:rPr>
            </w:pPr>
            <w:r w:rsidRPr="00312C19">
              <w:rPr>
                <w:sz w:val="20"/>
                <w:szCs w:val="20"/>
              </w:rPr>
              <w:t>AG-03</w:t>
            </w:r>
          </w:p>
        </w:tc>
        <w:tc>
          <w:tcPr>
            <w:tcW w:w="1321" w:type="dxa"/>
            <w:vAlign w:val="center"/>
          </w:tcPr>
          <w:p w14:paraId="769C9F5D" w14:textId="08D9199E" w:rsidR="00BB1537" w:rsidRPr="00BB1537" w:rsidRDefault="00BB1537" w:rsidP="00611C7D">
            <w:pPr>
              <w:spacing w:line="360" w:lineRule="auto"/>
              <w:jc w:val="center"/>
              <w:rPr>
                <w:sz w:val="20"/>
                <w:szCs w:val="20"/>
              </w:rPr>
            </w:pPr>
            <w:r w:rsidRPr="00312C19">
              <w:rPr>
                <w:sz w:val="20"/>
                <w:szCs w:val="20"/>
              </w:rPr>
              <w:t>Test failed connection to server</w:t>
            </w:r>
          </w:p>
        </w:tc>
        <w:tc>
          <w:tcPr>
            <w:tcW w:w="1276" w:type="dxa"/>
            <w:vAlign w:val="center"/>
          </w:tcPr>
          <w:p w14:paraId="719AA25A" w14:textId="57931EB4" w:rsidR="00BB1537" w:rsidRPr="00BB1537" w:rsidRDefault="00BB1537" w:rsidP="00611C7D">
            <w:pPr>
              <w:spacing w:line="360" w:lineRule="auto"/>
              <w:jc w:val="center"/>
              <w:rPr>
                <w:sz w:val="20"/>
                <w:szCs w:val="20"/>
              </w:rPr>
            </w:pPr>
            <w:r w:rsidRPr="00312C19">
              <w:rPr>
                <w:sz w:val="20"/>
                <w:szCs w:val="20"/>
              </w:rPr>
              <w:t>Server down</w:t>
            </w:r>
          </w:p>
        </w:tc>
        <w:tc>
          <w:tcPr>
            <w:tcW w:w="1769" w:type="dxa"/>
            <w:vAlign w:val="center"/>
          </w:tcPr>
          <w:p w14:paraId="5453425E" w14:textId="037A36D5" w:rsidR="00BB1537" w:rsidRPr="00BB1537" w:rsidRDefault="00BB1537" w:rsidP="00611C7D">
            <w:pPr>
              <w:spacing w:line="360" w:lineRule="auto"/>
              <w:jc w:val="center"/>
              <w:rPr>
                <w:sz w:val="20"/>
                <w:szCs w:val="20"/>
              </w:rPr>
            </w:pPr>
            <w:r w:rsidRPr="00312C19">
              <w:rPr>
                <w:sz w:val="20"/>
                <w:szCs w:val="20"/>
              </w:rPr>
              <w:t>Detection runs but not pushed</w:t>
            </w:r>
          </w:p>
        </w:tc>
        <w:tc>
          <w:tcPr>
            <w:tcW w:w="1540" w:type="dxa"/>
            <w:vAlign w:val="center"/>
          </w:tcPr>
          <w:p w14:paraId="1925EABD" w14:textId="0B79CC93" w:rsidR="00BB1537" w:rsidRPr="00BB1537" w:rsidRDefault="00BB1537" w:rsidP="00611C7D">
            <w:pPr>
              <w:spacing w:line="360" w:lineRule="auto"/>
              <w:jc w:val="center"/>
              <w:rPr>
                <w:sz w:val="20"/>
                <w:szCs w:val="20"/>
              </w:rPr>
            </w:pPr>
            <w:r w:rsidRPr="00312C19">
              <w:rPr>
                <w:sz w:val="20"/>
                <w:szCs w:val="20"/>
              </w:rPr>
              <w:t>Pass if local log shows warning</w:t>
            </w:r>
          </w:p>
        </w:tc>
        <w:tc>
          <w:tcPr>
            <w:tcW w:w="1341" w:type="dxa"/>
          </w:tcPr>
          <w:p w14:paraId="42028518" w14:textId="77777777" w:rsidR="00BB1537" w:rsidRPr="00BB1537" w:rsidRDefault="00BB1537" w:rsidP="00611C7D">
            <w:pPr>
              <w:spacing w:line="360" w:lineRule="auto"/>
              <w:jc w:val="center"/>
              <w:rPr>
                <w:sz w:val="20"/>
                <w:szCs w:val="20"/>
              </w:rPr>
            </w:pPr>
          </w:p>
          <w:p w14:paraId="5EAB1F4A" w14:textId="75B8BC23"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3FC4C9F7" w14:textId="77777777" w:rsidTr="000C630A">
        <w:tc>
          <w:tcPr>
            <w:tcW w:w="1383" w:type="dxa"/>
            <w:vAlign w:val="center"/>
          </w:tcPr>
          <w:p w14:paraId="4B3A9792" w14:textId="2B2F79F4" w:rsidR="00BB1537" w:rsidRPr="00BB1537" w:rsidRDefault="00BB1537" w:rsidP="00611C7D">
            <w:pPr>
              <w:spacing w:line="360" w:lineRule="auto"/>
              <w:jc w:val="center"/>
              <w:rPr>
                <w:sz w:val="20"/>
                <w:szCs w:val="20"/>
              </w:rPr>
            </w:pPr>
            <w:r w:rsidRPr="00312C19">
              <w:rPr>
                <w:sz w:val="20"/>
                <w:szCs w:val="20"/>
              </w:rPr>
              <w:t>AG-04</w:t>
            </w:r>
          </w:p>
        </w:tc>
        <w:tc>
          <w:tcPr>
            <w:tcW w:w="1321" w:type="dxa"/>
            <w:vAlign w:val="center"/>
          </w:tcPr>
          <w:p w14:paraId="21D58AF1" w14:textId="0BB884A3" w:rsidR="00BB1537" w:rsidRPr="00BB1537" w:rsidRDefault="00BB1537" w:rsidP="00611C7D">
            <w:pPr>
              <w:spacing w:line="360" w:lineRule="auto"/>
              <w:jc w:val="center"/>
              <w:rPr>
                <w:sz w:val="20"/>
                <w:szCs w:val="20"/>
              </w:rPr>
            </w:pPr>
            <w:r w:rsidRPr="00312C19">
              <w:rPr>
                <w:sz w:val="20"/>
                <w:szCs w:val="20"/>
              </w:rPr>
              <w:t>Test push of malicious IP to server</w:t>
            </w:r>
          </w:p>
        </w:tc>
        <w:tc>
          <w:tcPr>
            <w:tcW w:w="1276" w:type="dxa"/>
            <w:vAlign w:val="center"/>
          </w:tcPr>
          <w:p w14:paraId="183FFD4B" w14:textId="420DB2F0" w:rsidR="00BB1537" w:rsidRPr="00BB1537" w:rsidRDefault="00BB1537" w:rsidP="00611C7D">
            <w:pPr>
              <w:spacing w:line="360" w:lineRule="auto"/>
              <w:jc w:val="center"/>
              <w:rPr>
                <w:sz w:val="20"/>
                <w:szCs w:val="20"/>
              </w:rPr>
            </w:pPr>
            <w:r w:rsidRPr="00312C19">
              <w:rPr>
                <w:sz w:val="20"/>
                <w:szCs w:val="20"/>
              </w:rPr>
              <w:t>Malicious IP detected</w:t>
            </w:r>
          </w:p>
        </w:tc>
        <w:tc>
          <w:tcPr>
            <w:tcW w:w="1769" w:type="dxa"/>
            <w:vAlign w:val="center"/>
          </w:tcPr>
          <w:p w14:paraId="69E4F37F" w14:textId="029645B3" w:rsidR="00BB1537" w:rsidRPr="00BB1537" w:rsidRDefault="00BB1537" w:rsidP="00611C7D">
            <w:pPr>
              <w:spacing w:line="360" w:lineRule="auto"/>
              <w:jc w:val="center"/>
              <w:rPr>
                <w:sz w:val="20"/>
                <w:szCs w:val="20"/>
              </w:rPr>
            </w:pPr>
            <w:r w:rsidRPr="00312C19">
              <w:rPr>
                <w:sz w:val="20"/>
                <w:szCs w:val="20"/>
              </w:rPr>
              <w:t>IP sent to server API</w:t>
            </w:r>
          </w:p>
        </w:tc>
        <w:tc>
          <w:tcPr>
            <w:tcW w:w="1540" w:type="dxa"/>
            <w:vAlign w:val="center"/>
          </w:tcPr>
          <w:p w14:paraId="0F5E3365" w14:textId="5AA9EC75" w:rsidR="00BB1537" w:rsidRPr="00BB1537" w:rsidRDefault="00BB1537" w:rsidP="00611C7D">
            <w:pPr>
              <w:spacing w:line="360" w:lineRule="auto"/>
              <w:jc w:val="center"/>
              <w:rPr>
                <w:sz w:val="20"/>
                <w:szCs w:val="20"/>
              </w:rPr>
            </w:pPr>
            <w:r w:rsidRPr="00312C19">
              <w:rPr>
                <w:sz w:val="20"/>
                <w:szCs w:val="20"/>
              </w:rPr>
              <w:t>Pass if visible in server log</w:t>
            </w:r>
          </w:p>
        </w:tc>
        <w:tc>
          <w:tcPr>
            <w:tcW w:w="1341" w:type="dxa"/>
          </w:tcPr>
          <w:p w14:paraId="4B16836D" w14:textId="77777777" w:rsidR="00BB1537" w:rsidRPr="00BB1537" w:rsidRDefault="00BB1537" w:rsidP="00611C7D">
            <w:pPr>
              <w:spacing w:line="360" w:lineRule="auto"/>
              <w:jc w:val="center"/>
              <w:rPr>
                <w:sz w:val="20"/>
                <w:szCs w:val="20"/>
              </w:rPr>
            </w:pPr>
          </w:p>
          <w:p w14:paraId="2BE65E84" w14:textId="39BCB80D" w:rsidR="00BB1537" w:rsidRPr="00BB1537" w:rsidRDefault="00BB1537" w:rsidP="00611C7D">
            <w:pPr>
              <w:spacing w:line="360" w:lineRule="auto"/>
              <w:jc w:val="center"/>
              <w:rPr>
                <w:sz w:val="20"/>
                <w:szCs w:val="20"/>
              </w:rPr>
            </w:pPr>
            <w:r w:rsidRPr="00BB1537">
              <w:rPr>
                <w:sz w:val="20"/>
                <w:szCs w:val="20"/>
              </w:rPr>
              <w:t>YES</w:t>
            </w:r>
          </w:p>
        </w:tc>
      </w:tr>
    </w:tbl>
    <w:p w14:paraId="76C0EDC9" w14:textId="77777777" w:rsidR="00E3765A" w:rsidRDefault="00E3765A" w:rsidP="00611C7D">
      <w:pPr>
        <w:keepNext/>
        <w:spacing w:line="360" w:lineRule="auto"/>
        <w:jc w:val="center"/>
      </w:pPr>
      <w:r>
        <w:br/>
      </w:r>
      <w:r>
        <w:rPr>
          <w:noProof/>
        </w:rPr>
        <w:drawing>
          <wp:inline distT="0" distB="0" distL="0" distR="0" wp14:anchorId="05DA4504" wp14:editId="6B217F6B">
            <wp:extent cx="5486400" cy="1817370"/>
            <wp:effectExtent l="0" t="0" r="7620" b="2540"/>
            <wp:docPr id="13270866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817370"/>
                    </a:xfrm>
                    <a:prstGeom prst="rect">
                      <a:avLst/>
                    </a:prstGeom>
                    <a:noFill/>
                    <a:ln>
                      <a:noFill/>
                    </a:ln>
                  </pic:spPr>
                </pic:pic>
              </a:graphicData>
            </a:graphic>
          </wp:inline>
        </w:drawing>
      </w:r>
    </w:p>
    <w:p w14:paraId="16F34C75" w14:textId="583E6A79" w:rsidR="00E3765A" w:rsidRPr="00C04EAC" w:rsidRDefault="00E3765A" w:rsidP="00611C7D">
      <w:pPr>
        <w:pStyle w:val="Caption"/>
        <w:spacing w:line="360" w:lineRule="auto"/>
        <w:jc w:val="center"/>
        <w:rPr>
          <w:b/>
          <w:bCs/>
          <w:color w:val="auto"/>
          <w:sz w:val="20"/>
          <w:szCs w:val="20"/>
        </w:rPr>
      </w:pPr>
      <w:bookmarkStart w:id="2524" w:name="_Toc197977557"/>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882CAE">
        <w:rPr>
          <w:b/>
          <w:bCs/>
          <w:noProof/>
          <w:color w:val="auto"/>
          <w:sz w:val="20"/>
          <w:szCs w:val="20"/>
        </w:rPr>
        <w:t>23</w:t>
      </w:r>
      <w:r w:rsidRPr="00C04EAC">
        <w:rPr>
          <w:b/>
          <w:bCs/>
          <w:color w:val="auto"/>
          <w:sz w:val="20"/>
          <w:szCs w:val="20"/>
        </w:rPr>
        <w:fldChar w:fldCharType="end"/>
      </w:r>
      <w:r w:rsidR="00C04EAC" w:rsidRPr="00C04EAC">
        <w:rPr>
          <w:b/>
          <w:bCs/>
          <w:color w:val="auto"/>
          <w:sz w:val="20"/>
          <w:szCs w:val="20"/>
        </w:rPr>
        <w:t>:</w:t>
      </w:r>
      <w:r w:rsidRPr="00C04EAC">
        <w:rPr>
          <w:color w:val="auto"/>
          <w:sz w:val="20"/>
          <w:szCs w:val="20"/>
        </w:rPr>
        <w:t xml:space="preserve"> Agent Interface</w:t>
      </w:r>
      <w:bookmarkEnd w:id="2524"/>
    </w:p>
    <w:p w14:paraId="34D8FECD" w14:textId="7AFE1779" w:rsidR="00E9043E" w:rsidRDefault="00E9043E" w:rsidP="00611C7D">
      <w:pPr>
        <w:spacing w:line="360" w:lineRule="auto"/>
        <w:rPr>
          <w:b/>
          <w:bCs/>
        </w:rPr>
      </w:pPr>
      <w:r w:rsidRPr="00E9043E">
        <w:rPr>
          <w:b/>
          <w:bCs/>
        </w:rPr>
        <w:t>Server (Centralized Logging, Command Dispatch)</w:t>
      </w:r>
    </w:p>
    <w:p w14:paraId="570BD156" w14:textId="7447ACFB" w:rsidR="00C74F9C" w:rsidRDefault="00F568D9" w:rsidP="00611C7D">
      <w:pPr>
        <w:spacing w:line="360" w:lineRule="auto"/>
        <w:jc w:val="both"/>
      </w:pPr>
      <w:r w:rsidRPr="00F568D9">
        <w:t>This table evaluates the server's ability to store and process offending IPs, accept data from the agents, and return block or whitelist instructions to the agents.</w:t>
      </w:r>
    </w:p>
    <w:p w14:paraId="5B501467" w14:textId="67C6EC91" w:rsidR="004631BE" w:rsidRPr="00C04EAC" w:rsidRDefault="004631BE" w:rsidP="00611C7D">
      <w:pPr>
        <w:pStyle w:val="Caption"/>
        <w:keepNext/>
        <w:spacing w:line="360" w:lineRule="auto"/>
        <w:jc w:val="center"/>
        <w:rPr>
          <w:b/>
          <w:bCs/>
          <w:color w:val="auto"/>
          <w:sz w:val="20"/>
          <w:szCs w:val="20"/>
        </w:rPr>
      </w:pPr>
      <w:bookmarkStart w:id="2525" w:name="_Toc197941743"/>
      <w:bookmarkStart w:id="2526" w:name="_Toc197977531"/>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882CAE">
        <w:rPr>
          <w:b/>
          <w:bCs/>
          <w:noProof/>
          <w:color w:val="auto"/>
          <w:sz w:val="20"/>
          <w:szCs w:val="20"/>
        </w:rPr>
        <w:t>5</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Server Test Cases</w:t>
      </w:r>
      <w:bookmarkEnd w:id="2525"/>
      <w:bookmarkEnd w:id="2526"/>
    </w:p>
    <w:tbl>
      <w:tblPr>
        <w:tblStyle w:val="TableGrid"/>
        <w:tblW w:w="0" w:type="auto"/>
        <w:tblLook w:val="04A0" w:firstRow="1" w:lastRow="0" w:firstColumn="1" w:lastColumn="0" w:noHBand="0" w:noVBand="1"/>
      </w:tblPr>
      <w:tblGrid>
        <w:gridCol w:w="1208"/>
        <w:gridCol w:w="1461"/>
        <w:gridCol w:w="1237"/>
        <w:gridCol w:w="1593"/>
        <w:gridCol w:w="1916"/>
        <w:gridCol w:w="1215"/>
      </w:tblGrid>
      <w:tr w:rsidR="005C7E7F" w14:paraId="75042481" w14:textId="77777777" w:rsidTr="00C74F9C">
        <w:tc>
          <w:tcPr>
            <w:tcW w:w="0" w:type="auto"/>
            <w:shd w:val="clear" w:color="auto" w:fill="D9D9D9" w:themeFill="background1" w:themeFillShade="D9"/>
            <w:hideMark/>
          </w:tcPr>
          <w:p w14:paraId="78F05797"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75D3A43"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0E90E04E"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66F9BA25"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156704EC"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2C347F4B"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5C7E7F" w14:paraId="715FB73E" w14:textId="77777777" w:rsidTr="00BB1537">
        <w:tc>
          <w:tcPr>
            <w:tcW w:w="1327" w:type="dxa"/>
            <w:vAlign w:val="center"/>
          </w:tcPr>
          <w:p w14:paraId="3AF954E9" w14:textId="25DE62FE" w:rsidR="00BB1537" w:rsidRPr="00BB1537" w:rsidRDefault="00BB1537" w:rsidP="00611C7D">
            <w:pPr>
              <w:spacing w:line="360" w:lineRule="auto"/>
              <w:jc w:val="center"/>
              <w:rPr>
                <w:sz w:val="20"/>
                <w:szCs w:val="20"/>
              </w:rPr>
            </w:pPr>
            <w:r w:rsidRPr="00312C19">
              <w:rPr>
                <w:sz w:val="20"/>
                <w:szCs w:val="20"/>
              </w:rPr>
              <w:t>SV-01</w:t>
            </w:r>
          </w:p>
        </w:tc>
        <w:tc>
          <w:tcPr>
            <w:tcW w:w="1286" w:type="dxa"/>
            <w:vAlign w:val="center"/>
          </w:tcPr>
          <w:p w14:paraId="0A3B45CA" w14:textId="3FF881B7" w:rsidR="00BB1537" w:rsidRPr="00BB1537" w:rsidRDefault="00BB1537" w:rsidP="00611C7D">
            <w:pPr>
              <w:spacing w:line="360" w:lineRule="auto"/>
              <w:jc w:val="center"/>
              <w:rPr>
                <w:sz w:val="20"/>
                <w:szCs w:val="20"/>
              </w:rPr>
            </w:pPr>
            <w:r w:rsidRPr="00312C19">
              <w:rPr>
                <w:sz w:val="20"/>
                <w:szCs w:val="20"/>
              </w:rPr>
              <w:t>Test API reception of IPs</w:t>
            </w:r>
          </w:p>
        </w:tc>
        <w:tc>
          <w:tcPr>
            <w:tcW w:w="1248" w:type="dxa"/>
            <w:vAlign w:val="center"/>
          </w:tcPr>
          <w:p w14:paraId="1EF11360" w14:textId="0BD9A972" w:rsidR="00BB1537" w:rsidRPr="00BB1537" w:rsidRDefault="00BB1537" w:rsidP="00611C7D">
            <w:pPr>
              <w:spacing w:line="360" w:lineRule="auto"/>
              <w:jc w:val="center"/>
              <w:rPr>
                <w:sz w:val="20"/>
                <w:szCs w:val="20"/>
              </w:rPr>
            </w:pPr>
            <w:r w:rsidRPr="00312C19">
              <w:rPr>
                <w:sz w:val="20"/>
                <w:szCs w:val="20"/>
              </w:rPr>
              <w:t>IP pushed by agent</w:t>
            </w:r>
          </w:p>
        </w:tc>
        <w:tc>
          <w:tcPr>
            <w:tcW w:w="1705" w:type="dxa"/>
            <w:vAlign w:val="center"/>
          </w:tcPr>
          <w:p w14:paraId="21811E2C" w14:textId="0EBFD28D" w:rsidR="00BB1537" w:rsidRPr="00BB1537" w:rsidRDefault="00BB1537" w:rsidP="00611C7D">
            <w:pPr>
              <w:spacing w:line="360" w:lineRule="auto"/>
              <w:jc w:val="center"/>
              <w:rPr>
                <w:sz w:val="20"/>
                <w:szCs w:val="20"/>
              </w:rPr>
            </w:pPr>
            <w:r w:rsidRPr="00312C19">
              <w:rPr>
                <w:sz w:val="20"/>
                <w:szCs w:val="20"/>
              </w:rPr>
              <w:t>Server logs it</w:t>
            </w:r>
          </w:p>
        </w:tc>
        <w:tc>
          <w:tcPr>
            <w:tcW w:w="1763" w:type="dxa"/>
            <w:vAlign w:val="center"/>
          </w:tcPr>
          <w:p w14:paraId="716F3EB8" w14:textId="38D02675" w:rsidR="00BB1537" w:rsidRPr="00BB1537" w:rsidRDefault="00BB1537" w:rsidP="00611C7D">
            <w:pPr>
              <w:spacing w:line="360" w:lineRule="auto"/>
              <w:jc w:val="center"/>
              <w:rPr>
                <w:sz w:val="20"/>
                <w:szCs w:val="20"/>
              </w:rPr>
            </w:pPr>
            <w:r w:rsidRPr="00312C19">
              <w:rPr>
                <w:sz w:val="20"/>
                <w:szCs w:val="20"/>
              </w:rPr>
              <w:t>Pass if stored/acknowledged</w:t>
            </w:r>
          </w:p>
        </w:tc>
        <w:tc>
          <w:tcPr>
            <w:tcW w:w="1301" w:type="dxa"/>
          </w:tcPr>
          <w:p w14:paraId="391D4B87" w14:textId="77777777" w:rsidR="00BB1537" w:rsidRPr="00BB1537" w:rsidRDefault="00BB1537" w:rsidP="00611C7D">
            <w:pPr>
              <w:spacing w:line="360" w:lineRule="auto"/>
              <w:jc w:val="center"/>
              <w:rPr>
                <w:sz w:val="20"/>
                <w:szCs w:val="20"/>
              </w:rPr>
            </w:pPr>
          </w:p>
          <w:p w14:paraId="53C616A6" w14:textId="33E7536F" w:rsidR="00BB1537" w:rsidRPr="00BB1537" w:rsidRDefault="00BB1537" w:rsidP="00611C7D">
            <w:pPr>
              <w:spacing w:line="360" w:lineRule="auto"/>
              <w:jc w:val="center"/>
              <w:rPr>
                <w:sz w:val="20"/>
                <w:szCs w:val="20"/>
              </w:rPr>
            </w:pPr>
            <w:r w:rsidRPr="00BB1537">
              <w:rPr>
                <w:sz w:val="20"/>
                <w:szCs w:val="20"/>
              </w:rPr>
              <w:t>YES</w:t>
            </w:r>
          </w:p>
        </w:tc>
      </w:tr>
      <w:tr w:rsidR="005C7E7F" w14:paraId="21A063E5" w14:textId="77777777" w:rsidTr="00BB1537">
        <w:tc>
          <w:tcPr>
            <w:tcW w:w="1327" w:type="dxa"/>
            <w:vAlign w:val="center"/>
          </w:tcPr>
          <w:p w14:paraId="0005B6AB" w14:textId="5F8883BC" w:rsidR="00BB1537" w:rsidRPr="00BB1537" w:rsidRDefault="00BB1537" w:rsidP="00611C7D">
            <w:pPr>
              <w:spacing w:line="360" w:lineRule="auto"/>
              <w:jc w:val="center"/>
              <w:rPr>
                <w:sz w:val="20"/>
                <w:szCs w:val="20"/>
              </w:rPr>
            </w:pPr>
            <w:r w:rsidRPr="00312C19">
              <w:rPr>
                <w:sz w:val="20"/>
                <w:szCs w:val="20"/>
              </w:rPr>
              <w:t>SV-02</w:t>
            </w:r>
          </w:p>
        </w:tc>
        <w:tc>
          <w:tcPr>
            <w:tcW w:w="1286" w:type="dxa"/>
            <w:vAlign w:val="center"/>
          </w:tcPr>
          <w:p w14:paraId="763D7C62" w14:textId="3B95221F" w:rsidR="00BB1537" w:rsidRPr="00BB1537" w:rsidRDefault="00BB1537" w:rsidP="00611C7D">
            <w:pPr>
              <w:spacing w:line="360" w:lineRule="auto"/>
              <w:jc w:val="center"/>
              <w:rPr>
                <w:sz w:val="20"/>
                <w:szCs w:val="20"/>
              </w:rPr>
            </w:pPr>
            <w:r w:rsidRPr="00312C19">
              <w:rPr>
                <w:sz w:val="20"/>
                <w:szCs w:val="20"/>
              </w:rPr>
              <w:t>Test broadcast of block command</w:t>
            </w:r>
          </w:p>
        </w:tc>
        <w:tc>
          <w:tcPr>
            <w:tcW w:w="1248" w:type="dxa"/>
            <w:vAlign w:val="center"/>
          </w:tcPr>
          <w:p w14:paraId="2FD9B9A2" w14:textId="3846336F" w:rsidR="00BB1537" w:rsidRPr="00BB1537" w:rsidRDefault="00BB1537" w:rsidP="00611C7D">
            <w:pPr>
              <w:spacing w:line="360" w:lineRule="auto"/>
              <w:jc w:val="center"/>
              <w:rPr>
                <w:sz w:val="20"/>
                <w:szCs w:val="20"/>
              </w:rPr>
            </w:pPr>
            <w:r w:rsidRPr="00312C19">
              <w:rPr>
                <w:sz w:val="20"/>
                <w:szCs w:val="20"/>
              </w:rPr>
              <w:t>New IP in blacklist</w:t>
            </w:r>
          </w:p>
        </w:tc>
        <w:tc>
          <w:tcPr>
            <w:tcW w:w="1705" w:type="dxa"/>
            <w:vAlign w:val="center"/>
          </w:tcPr>
          <w:p w14:paraId="4EB35132" w14:textId="6FFD255D" w:rsidR="00BB1537" w:rsidRPr="00BB1537" w:rsidRDefault="00BB1537" w:rsidP="00611C7D">
            <w:pPr>
              <w:spacing w:line="360" w:lineRule="auto"/>
              <w:jc w:val="center"/>
              <w:rPr>
                <w:sz w:val="20"/>
                <w:szCs w:val="20"/>
              </w:rPr>
            </w:pPr>
            <w:r w:rsidRPr="00312C19">
              <w:rPr>
                <w:sz w:val="20"/>
                <w:szCs w:val="20"/>
              </w:rPr>
              <w:t>Agents receive command</w:t>
            </w:r>
          </w:p>
        </w:tc>
        <w:tc>
          <w:tcPr>
            <w:tcW w:w="1763" w:type="dxa"/>
            <w:vAlign w:val="center"/>
          </w:tcPr>
          <w:p w14:paraId="503EC0BB" w14:textId="246026C1" w:rsidR="00BB1537" w:rsidRPr="00BB1537" w:rsidRDefault="00BB1537" w:rsidP="00611C7D">
            <w:pPr>
              <w:spacing w:line="360" w:lineRule="auto"/>
              <w:jc w:val="center"/>
              <w:rPr>
                <w:sz w:val="20"/>
                <w:szCs w:val="20"/>
              </w:rPr>
            </w:pPr>
            <w:r w:rsidRPr="00312C19">
              <w:rPr>
                <w:sz w:val="20"/>
                <w:szCs w:val="20"/>
              </w:rPr>
              <w:t>Pass if agents block it</w:t>
            </w:r>
          </w:p>
        </w:tc>
        <w:tc>
          <w:tcPr>
            <w:tcW w:w="1301" w:type="dxa"/>
          </w:tcPr>
          <w:p w14:paraId="4C78978D" w14:textId="77777777" w:rsidR="00BB1537" w:rsidRPr="00BB1537" w:rsidRDefault="00BB1537" w:rsidP="00611C7D">
            <w:pPr>
              <w:spacing w:line="360" w:lineRule="auto"/>
              <w:jc w:val="center"/>
              <w:rPr>
                <w:sz w:val="20"/>
                <w:szCs w:val="20"/>
              </w:rPr>
            </w:pPr>
          </w:p>
          <w:p w14:paraId="1274B069" w14:textId="495AC7FA" w:rsidR="00BB1537" w:rsidRPr="00BB1537" w:rsidRDefault="00BB1537" w:rsidP="00611C7D">
            <w:pPr>
              <w:spacing w:line="360" w:lineRule="auto"/>
              <w:jc w:val="center"/>
              <w:rPr>
                <w:sz w:val="20"/>
                <w:szCs w:val="20"/>
              </w:rPr>
            </w:pPr>
            <w:r w:rsidRPr="00BB1537">
              <w:rPr>
                <w:sz w:val="20"/>
                <w:szCs w:val="20"/>
              </w:rPr>
              <w:t>YES</w:t>
            </w:r>
          </w:p>
        </w:tc>
      </w:tr>
      <w:tr w:rsidR="005C7E7F" w14:paraId="16979712" w14:textId="77777777" w:rsidTr="00BB1537">
        <w:tc>
          <w:tcPr>
            <w:tcW w:w="1327" w:type="dxa"/>
            <w:vAlign w:val="center"/>
          </w:tcPr>
          <w:p w14:paraId="21250110" w14:textId="1332BEDB" w:rsidR="00BB1537" w:rsidRPr="00BB1537" w:rsidRDefault="00BB1537" w:rsidP="00611C7D">
            <w:pPr>
              <w:spacing w:line="360" w:lineRule="auto"/>
              <w:jc w:val="center"/>
              <w:rPr>
                <w:sz w:val="20"/>
                <w:szCs w:val="20"/>
              </w:rPr>
            </w:pPr>
            <w:r w:rsidRPr="00312C19">
              <w:rPr>
                <w:sz w:val="20"/>
                <w:szCs w:val="20"/>
              </w:rPr>
              <w:lastRenderedPageBreak/>
              <w:t>SV-03</w:t>
            </w:r>
          </w:p>
        </w:tc>
        <w:tc>
          <w:tcPr>
            <w:tcW w:w="1286" w:type="dxa"/>
            <w:vAlign w:val="center"/>
          </w:tcPr>
          <w:p w14:paraId="23A6977C" w14:textId="634AD487" w:rsidR="00BB1537" w:rsidRPr="00BB1537" w:rsidRDefault="00BB1537" w:rsidP="00611C7D">
            <w:pPr>
              <w:spacing w:line="360" w:lineRule="auto"/>
              <w:jc w:val="center"/>
              <w:rPr>
                <w:sz w:val="20"/>
                <w:szCs w:val="20"/>
              </w:rPr>
            </w:pPr>
            <w:r w:rsidRPr="00312C19">
              <w:rPr>
                <w:sz w:val="20"/>
                <w:szCs w:val="20"/>
              </w:rPr>
              <w:t>Test communication failure</w:t>
            </w:r>
          </w:p>
        </w:tc>
        <w:tc>
          <w:tcPr>
            <w:tcW w:w="1248" w:type="dxa"/>
            <w:vAlign w:val="center"/>
          </w:tcPr>
          <w:p w14:paraId="490E2D43" w14:textId="78300BED" w:rsidR="00BB1537" w:rsidRPr="00BB1537" w:rsidRDefault="00BB1537" w:rsidP="00611C7D">
            <w:pPr>
              <w:spacing w:line="360" w:lineRule="auto"/>
              <w:jc w:val="center"/>
              <w:rPr>
                <w:sz w:val="20"/>
                <w:szCs w:val="20"/>
              </w:rPr>
            </w:pPr>
            <w:r w:rsidRPr="00312C19">
              <w:rPr>
                <w:sz w:val="20"/>
                <w:szCs w:val="20"/>
              </w:rPr>
              <w:t>Agent unreachable</w:t>
            </w:r>
          </w:p>
        </w:tc>
        <w:tc>
          <w:tcPr>
            <w:tcW w:w="1705" w:type="dxa"/>
            <w:vAlign w:val="center"/>
          </w:tcPr>
          <w:p w14:paraId="3FEB4C8A" w14:textId="5D8F5F30" w:rsidR="00BB1537" w:rsidRPr="00BB1537" w:rsidRDefault="00BB1537" w:rsidP="00611C7D">
            <w:pPr>
              <w:spacing w:line="360" w:lineRule="auto"/>
              <w:jc w:val="center"/>
              <w:rPr>
                <w:sz w:val="20"/>
                <w:szCs w:val="20"/>
              </w:rPr>
            </w:pPr>
            <w:r w:rsidRPr="00312C19">
              <w:rPr>
                <w:sz w:val="20"/>
                <w:szCs w:val="20"/>
              </w:rPr>
              <w:t>Server retries or logs error</w:t>
            </w:r>
          </w:p>
        </w:tc>
        <w:tc>
          <w:tcPr>
            <w:tcW w:w="1763" w:type="dxa"/>
            <w:vAlign w:val="center"/>
          </w:tcPr>
          <w:p w14:paraId="40E424DF" w14:textId="17BB8232" w:rsidR="00BB1537" w:rsidRPr="00BB1537" w:rsidRDefault="00BB1537" w:rsidP="00611C7D">
            <w:pPr>
              <w:spacing w:line="360" w:lineRule="auto"/>
              <w:jc w:val="center"/>
              <w:rPr>
                <w:sz w:val="20"/>
                <w:szCs w:val="20"/>
              </w:rPr>
            </w:pPr>
            <w:r w:rsidRPr="00312C19">
              <w:rPr>
                <w:sz w:val="20"/>
                <w:szCs w:val="20"/>
              </w:rPr>
              <w:t>Pass if error shown in server log</w:t>
            </w:r>
          </w:p>
        </w:tc>
        <w:tc>
          <w:tcPr>
            <w:tcW w:w="1301" w:type="dxa"/>
          </w:tcPr>
          <w:p w14:paraId="3AB68DCC" w14:textId="77777777" w:rsidR="00BB1537" w:rsidRPr="00BB1537" w:rsidRDefault="00BB1537" w:rsidP="00611C7D">
            <w:pPr>
              <w:spacing w:line="360" w:lineRule="auto"/>
              <w:jc w:val="center"/>
              <w:rPr>
                <w:sz w:val="20"/>
                <w:szCs w:val="20"/>
              </w:rPr>
            </w:pPr>
          </w:p>
          <w:p w14:paraId="0B675795" w14:textId="086AABFF" w:rsidR="00BB1537" w:rsidRPr="00BB1537" w:rsidRDefault="00BB1537" w:rsidP="00611C7D">
            <w:pPr>
              <w:spacing w:line="360" w:lineRule="auto"/>
              <w:jc w:val="center"/>
              <w:rPr>
                <w:sz w:val="20"/>
                <w:szCs w:val="20"/>
              </w:rPr>
            </w:pPr>
            <w:r w:rsidRPr="00BB1537">
              <w:rPr>
                <w:sz w:val="20"/>
                <w:szCs w:val="20"/>
              </w:rPr>
              <w:t>YES</w:t>
            </w:r>
          </w:p>
        </w:tc>
      </w:tr>
      <w:tr w:rsidR="005C7E7F" w14:paraId="78A05309" w14:textId="77777777" w:rsidTr="00BB1537">
        <w:tc>
          <w:tcPr>
            <w:tcW w:w="1327" w:type="dxa"/>
            <w:vAlign w:val="center"/>
          </w:tcPr>
          <w:p w14:paraId="508B39E5" w14:textId="1CD09F31" w:rsidR="00BB1537" w:rsidRPr="00BB1537" w:rsidRDefault="00BB1537" w:rsidP="00611C7D">
            <w:pPr>
              <w:spacing w:line="360" w:lineRule="auto"/>
              <w:jc w:val="center"/>
              <w:rPr>
                <w:sz w:val="20"/>
                <w:szCs w:val="20"/>
              </w:rPr>
            </w:pPr>
            <w:r w:rsidRPr="00312C19">
              <w:rPr>
                <w:sz w:val="20"/>
                <w:szCs w:val="20"/>
              </w:rPr>
              <w:t>SV-04</w:t>
            </w:r>
          </w:p>
        </w:tc>
        <w:tc>
          <w:tcPr>
            <w:tcW w:w="1286" w:type="dxa"/>
            <w:vAlign w:val="center"/>
          </w:tcPr>
          <w:p w14:paraId="0838F46A" w14:textId="48C83401" w:rsidR="00BB1537" w:rsidRPr="00BB1537" w:rsidRDefault="00BB1537" w:rsidP="00611C7D">
            <w:pPr>
              <w:spacing w:line="360" w:lineRule="auto"/>
              <w:jc w:val="center"/>
              <w:rPr>
                <w:sz w:val="20"/>
                <w:szCs w:val="20"/>
              </w:rPr>
            </w:pPr>
            <w:r w:rsidRPr="00312C19">
              <w:rPr>
                <w:sz w:val="20"/>
                <w:szCs w:val="20"/>
              </w:rPr>
              <w:t>Test command to whitelist IP</w:t>
            </w:r>
          </w:p>
        </w:tc>
        <w:tc>
          <w:tcPr>
            <w:tcW w:w="1248" w:type="dxa"/>
            <w:vAlign w:val="center"/>
          </w:tcPr>
          <w:p w14:paraId="0C054168" w14:textId="664684CC" w:rsidR="00BB1537" w:rsidRPr="00BB1537" w:rsidRDefault="00BB1537" w:rsidP="00611C7D">
            <w:pPr>
              <w:spacing w:line="360" w:lineRule="auto"/>
              <w:jc w:val="center"/>
              <w:rPr>
                <w:sz w:val="20"/>
                <w:szCs w:val="20"/>
              </w:rPr>
            </w:pPr>
            <w:r w:rsidRPr="00312C19">
              <w:rPr>
                <w:sz w:val="20"/>
                <w:szCs w:val="20"/>
              </w:rPr>
              <w:t>Admin whitelists IP</w:t>
            </w:r>
          </w:p>
        </w:tc>
        <w:tc>
          <w:tcPr>
            <w:tcW w:w="1705" w:type="dxa"/>
            <w:vAlign w:val="center"/>
          </w:tcPr>
          <w:p w14:paraId="40AADD6A" w14:textId="60439EC2" w:rsidR="00BB1537" w:rsidRPr="00BB1537" w:rsidRDefault="00BB1537" w:rsidP="00611C7D">
            <w:pPr>
              <w:spacing w:line="360" w:lineRule="auto"/>
              <w:jc w:val="center"/>
              <w:rPr>
                <w:sz w:val="20"/>
                <w:szCs w:val="20"/>
              </w:rPr>
            </w:pPr>
            <w:r w:rsidRPr="00312C19">
              <w:rPr>
                <w:sz w:val="20"/>
                <w:szCs w:val="20"/>
              </w:rPr>
              <w:t>Command sent to agent</w:t>
            </w:r>
          </w:p>
        </w:tc>
        <w:tc>
          <w:tcPr>
            <w:tcW w:w="1763" w:type="dxa"/>
            <w:vAlign w:val="center"/>
          </w:tcPr>
          <w:p w14:paraId="75FD12E8" w14:textId="0F7E87F7" w:rsidR="00BB1537" w:rsidRPr="00BB1537" w:rsidRDefault="00BB1537" w:rsidP="00611C7D">
            <w:pPr>
              <w:spacing w:line="360" w:lineRule="auto"/>
              <w:jc w:val="center"/>
              <w:rPr>
                <w:sz w:val="20"/>
                <w:szCs w:val="20"/>
              </w:rPr>
            </w:pPr>
            <w:r w:rsidRPr="00312C19">
              <w:rPr>
                <w:sz w:val="20"/>
                <w:szCs w:val="20"/>
              </w:rPr>
              <w:t>Pass if rule is removed from firewall</w:t>
            </w:r>
          </w:p>
        </w:tc>
        <w:tc>
          <w:tcPr>
            <w:tcW w:w="1301" w:type="dxa"/>
          </w:tcPr>
          <w:p w14:paraId="7F5503CA" w14:textId="77777777" w:rsidR="00BB1537" w:rsidRPr="00BB1537" w:rsidRDefault="00BB1537" w:rsidP="00611C7D">
            <w:pPr>
              <w:spacing w:line="360" w:lineRule="auto"/>
              <w:jc w:val="center"/>
              <w:rPr>
                <w:sz w:val="20"/>
                <w:szCs w:val="20"/>
              </w:rPr>
            </w:pPr>
          </w:p>
          <w:p w14:paraId="08CB4199" w14:textId="7B7F5863" w:rsidR="00BB1537" w:rsidRPr="00BB1537" w:rsidRDefault="00BB1537" w:rsidP="00611C7D">
            <w:pPr>
              <w:spacing w:line="360" w:lineRule="auto"/>
              <w:jc w:val="center"/>
              <w:rPr>
                <w:sz w:val="20"/>
                <w:szCs w:val="20"/>
              </w:rPr>
            </w:pPr>
            <w:r w:rsidRPr="00BB1537">
              <w:rPr>
                <w:sz w:val="20"/>
                <w:szCs w:val="20"/>
              </w:rPr>
              <w:t>YES</w:t>
            </w:r>
          </w:p>
        </w:tc>
      </w:tr>
    </w:tbl>
    <w:p w14:paraId="766456F7" w14:textId="77777777" w:rsidR="006C657A" w:rsidRDefault="006C657A" w:rsidP="00611C7D">
      <w:pPr>
        <w:spacing w:line="360" w:lineRule="auto"/>
      </w:pPr>
    </w:p>
    <w:p w14:paraId="2C6DD0FA" w14:textId="00D4377D" w:rsidR="00476F32" w:rsidRDefault="00476F32" w:rsidP="00611C7D">
      <w:pPr>
        <w:spacing w:line="360" w:lineRule="auto"/>
        <w:rPr>
          <w:b/>
          <w:bCs/>
        </w:rPr>
      </w:pPr>
      <w:r w:rsidRPr="00F568D9">
        <w:rPr>
          <w:b/>
          <w:bCs/>
        </w:rPr>
        <w:t xml:space="preserve">Wazuh </w:t>
      </w:r>
    </w:p>
    <w:p w14:paraId="2C01E7CC" w14:textId="7F301FFA" w:rsidR="00B75807" w:rsidRPr="00B75807" w:rsidRDefault="00B75807" w:rsidP="00611C7D">
      <w:pPr>
        <w:spacing w:line="360" w:lineRule="auto"/>
        <w:jc w:val="both"/>
      </w:pPr>
      <w:r w:rsidRPr="00B75807">
        <w:t>The Wazuh testing ensures that system logs generated by the firewall and agent are correctly digested, indexed, and alarms are triggered on threat detection due to Wazuh testing. It also ensures that error handling and log processing are trustworthy.</w:t>
      </w:r>
    </w:p>
    <w:p w14:paraId="36B9750C" w14:textId="1A0FD08E" w:rsidR="004631BE" w:rsidRPr="00C04EAC" w:rsidRDefault="004631BE" w:rsidP="00611C7D">
      <w:pPr>
        <w:pStyle w:val="Caption"/>
        <w:keepNext/>
        <w:spacing w:line="360" w:lineRule="auto"/>
        <w:jc w:val="center"/>
        <w:rPr>
          <w:b/>
          <w:bCs/>
          <w:color w:val="auto"/>
          <w:sz w:val="20"/>
          <w:szCs w:val="20"/>
        </w:rPr>
      </w:pPr>
      <w:bookmarkStart w:id="2527" w:name="_Toc197941744"/>
      <w:bookmarkStart w:id="2528" w:name="_Toc197977532"/>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882CAE">
        <w:rPr>
          <w:b/>
          <w:bCs/>
          <w:noProof/>
          <w:color w:val="auto"/>
          <w:sz w:val="20"/>
          <w:szCs w:val="20"/>
        </w:rPr>
        <w:t>6</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Test Cases</w:t>
      </w:r>
      <w:bookmarkEnd w:id="2527"/>
      <w:bookmarkEnd w:id="2528"/>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02E7F2DB" w14:textId="77777777" w:rsidTr="00C74F9C">
        <w:tc>
          <w:tcPr>
            <w:tcW w:w="0" w:type="auto"/>
            <w:shd w:val="clear" w:color="auto" w:fill="D9D9D9" w:themeFill="background1" w:themeFillShade="D9"/>
            <w:hideMark/>
          </w:tcPr>
          <w:p w14:paraId="57A4A268"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61F7650B"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AEC3B1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03A421B3"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4AAD8DF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7F2D2B6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3561FBA9" w14:textId="77777777" w:rsidTr="009F2124">
        <w:tc>
          <w:tcPr>
            <w:tcW w:w="1383" w:type="dxa"/>
            <w:vAlign w:val="center"/>
          </w:tcPr>
          <w:p w14:paraId="175C7196" w14:textId="551CB401" w:rsidR="00BB1537" w:rsidRPr="00BB1537" w:rsidRDefault="00BB1537" w:rsidP="00611C7D">
            <w:pPr>
              <w:spacing w:line="360" w:lineRule="auto"/>
              <w:jc w:val="center"/>
              <w:rPr>
                <w:sz w:val="20"/>
                <w:szCs w:val="20"/>
              </w:rPr>
            </w:pPr>
            <w:r w:rsidRPr="006C657A">
              <w:rPr>
                <w:sz w:val="20"/>
                <w:szCs w:val="20"/>
              </w:rPr>
              <w:t>WZ-01</w:t>
            </w:r>
          </w:p>
        </w:tc>
        <w:tc>
          <w:tcPr>
            <w:tcW w:w="1321" w:type="dxa"/>
            <w:vAlign w:val="center"/>
          </w:tcPr>
          <w:p w14:paraId="507E398C" w14:textId="79352B6A" w:rsidR="00BB1537" w:rsidRPr="00BB1537" w:rsidRDefault="00BB1537" w:rsidP="00611C7D">
            <w:pPr>
              <w:spacing w:line="360" w:lineRule="auto"/>
              <w:jc w:val="center"/>
              <w:rPr>
                <w:sz w:val="20"/>
                <w:szCs w:val="20"/>
              </w:rPr>
            </w:pPr>
            <w:r w:rsidRPr="006C657A">
              <w:rPr>
                <w:sz w:val="20"/>
                <w:szCs w:val="20"/>
              </w:rPr>
              <w:t>Test log ingestion</w:t>
            </w:r>
          </w:p>
        </w:tc>
        <w:tc>
          <w:tcPr>
            <w:tcW w:w="1276" w:type="dxa"/>
            <w:vAlign w:val="center"/>
          </w:tcPr>
          <w:p w14:paraId="1572873B" w14:textId="32369A4B" w:rsidR="00BB1537" w:rsidRPr="00BB1537" w:rsidRDefault="00BB1537" w:rsidP="00611C7D">
            <w:pPr>
              <w:spacing w:line="360" w:lineRule="auto"/>
              <w:jc w:val="center"/>
              <w:rPr>
                <w:sz w:val="20"/>
                <w:szCs w:val="20"/>
              </w:rPr>
            </w:pPr>
            <w:r w:rsidRPr="006C657A">
              <w:rPr>
                <w:sz w:val="20"/>
                <w:szCs w:val="20"/>
              </w:rPr>
              <w:t>Firewall agent generates logs</w:t>
            </w:r>
          </w:p>
        </w:tc>
        <w:tc>
          <w:tcPr>
            <w:tcW w:w="1769" w:type="dxa"/>
            <w:vAlign w:val="center"/>
          </w:tcPr>
          <w:p w14:paraId="65BA8DF7" w14:textId="6757D3D1" w:rsidR="00BB1537" w:rsidRPr="00BB1537" w:rsidRDefault="00BB1537" w:rsidP="00611C7D">
            <w:pPr>
              <w:spacing w:line="360" w:lineRule="auto"/>
              <w:jc w:val="center"/>
              <w:rPr>
                <w:sz w:val="20"/>
                <w:szCs w:val="20"/>
              </w:rPr>
            </w:pPr>
            <w:r w:rsidRPr="006C657A">
              <w:rPr>
                <w:sz w:val="20"/>
                <w:szCs w:val="20"/>
              </w:rPr>
              <w:t>Logs appear in Wazuh dashboard</w:t>
            </w:r>
          </w:p>
        </w:tc>
        <w:tc>
          <w:tcPr>
            <w:tcW w:w="1540" w:type="dxa"/>
            <w:vAlign w:val="center"/>
          </w:tcPr>
          <w:p w14:paraId="40E52B06" w14:textId="1301510F" w:rsidR="00BB1537" w:rsidRPr="00BB1537" w:rsidRDefault="00BB1537" w:rsidP="00611C7D">
            <w:pPr>
              <w:spacing w:line="360" w:lineRule="auto"/>
              <w:jc w:val="center"/>
              <w:rPr>
                <w:sz w:val="20"/>
                <w:szCs w:val="20"/>
              </w:rPr>
            </w:pPr>
            <w:r w:rsidRPr="006C657A">
              <w:rPr>
                <w:sz w:val="20"/>
                <w:szCs w:val="20"/>
              </w:rPr>
              <w:t>Pass if log visible</w:t>
            </w:r>
          </w:p>
        </w:tc>
        <w:tc>
          <w:tcPr>
            <w:tcW w:w="1341" w:type="dxa"/>
          </w:tcPr>
          <w:p w14:paraId="3AE80485" w14:textId="77777777" w:rsidR="00BB1537" w:rsidRPr="00BB1537" w:rsidRDefault="00BB1537" w:rsidP="00611C7D">
            <w:pPr>
              <w:spacing w:line="360" w:lineRule="auto"/>
              <w:jc w:val="center"/>
              <w:rPr>
                <w:sz w:val="20"/>
                <w:szCs w:val="20"/>
              </w:rPr>
            </w:pPr>
          </w:p>
          <w:p w14:paraId="32B06D68" w14:textId="72023F26" w:rsidR="00BB1537" w:rsidRPr="00BB1537" w:rsidRDefault="00BB1537" w:rsidP="00611C7D">
            <w:pPr>
              <w:spacing w:line="360" w:lineRule="auto"/>
              <w:jc w:val="center"/>
              <w:rPr>
                <w:sz w:val="20"/>
                <w:szCs w:val="20"/>
              </w:rPr>
            </w:pPr>
            <w:r w:rsidRPr="00BB1537">
              <w:rPr>
                <w:sz w:val="20"/>
                <w:szCs w:val="20"/>
              </w:rPr>
              <w:t>YES</w:t>
            </w:r>
          </w:p>
        </w:tc>
      </w:tr>
      <w:tr w:rsidR="00BB1537" w14:paraId="088EF7A0" w14:textId="77777777" w:rsidTr="009F2124">
        <w:tc>
          <w:tcPr>
            <w:tcW w:w="1383" w:type="dxa"/>
            <w:vAlign w:val="center"/>
          </w:tcPr>
          <w:p w14:paraId="0B0043CF" w14:textId="49325F55" w:rsidR="00BB1537" w:rsidRPr="00BB1537" w:rsidRDefault="00BB1537" w:rsidP="00611C7D">
            <w:pPr>
              <w:spacing w:line="360" w:lineRule="auto"/>
              <w:jc w:val="center"/>
              <w:rPr>
                <w:sz w:val="20"/>
                <w:szCs w:val="20"/>
              </w:rPr>
            </w:pPr>
            <w:r w:rsidRPr="006C657A">
              <w:rPr>
                <w:sz w:val="20"/>
                <w:szCs w:val="20"/>
              </w:rPr>
              <w:t>WZ-02</w:t>
            </w:r>
          </w:p>
        </w:tc>
        <w:tc>
          <w:tcPr>
            <w:tcW w:w="1321" w:type="dxa"/>
            <w:vAlign w:val="center"/>
          </w:tcPr>
          <w:p w14:paraId="243625A2" w14:textId="07CF7B7F" w:rsidR="00BB1537" w:rsidRPr="00BB1537" w:rsidRDefault="00BB1537" w:rsidP="00611C7D">
            <w:pPr>
              <w:spacing w:line="360" w:lineRule="auto"/>
              <w:jc w:val="center"/>
              <w:rPr>
                <w:sz w:val="20"/>
                <w:szCs w:val="20"/>
              </w:rPr>
            </w:pPr>
            <w:r w:rsidRPr="006C657A">
              <w:rPr>
                <w:sz w:val="20"/>
                <w:szCs w:val="20"/>
              </w:rPr>
              <w:t>Test alert on detection</w:t>
            </w:r>
          </w:p>
        </w:tc>
        <w:tc>
          <w:tcPr>
            <w:tcW w:w="1276" w:type="dxa"/>
            <w:vAlign w:val="center"/>
          </w:tcPr>
          <w:p w14:paraId="4C4E6BA0" w14:textId="73CA04D0" w:rsidR="00BB1537" w:rsidRPr="00BB1537" w:rsidRDefault="00BB1537" w:rsidP="00611C7D">
            <w:pPr>
              <w:spacing w:line="360" w:lineRule="auto"/>
              <w:jc w:val="center"/>
              <w:rPr>
                <w:sz w:val="20"/>
                <w:szCs w:val="20"/>
              </w:rPr>
            </w:pPr>
            <w:r w:rsidRPr="006C657A">
              <w:rPr>
                <w:sz w:val="20"/>
                <w:szCs w:val="20"/>
              </w:rPr>
              <w:t>Agent blocks malicious IP</w:t>
            </w:r>
          </w:p>
        </w:tc>
        <w:tc>
          <w:tcPr>
            <w:tcW w:w="1769" w:type="dxa"/>
            <w:vAlign w:val="center"/>
          </w:tcPr>
          <w:p w14:paraId="7783C6AB" w14:textId="2F65ED85" w:rsidR="00BB1537" w:rsidRPr="00BB1537" w:rsidRDefault="00BB1537" w:rsidP="00611C7D">
            <w:pPr>
              <w:spacing w:line="360" w:lineRule="auto"/>
              <w:jc w:val="center"/>
              <w:rPr>
                <w:sz w:val="20"/>
                <w:szCs w:val="20"/>
              </w:rPr>
            </w:pPr>
            <w:r w:rsidRPr="006C657A">
              <w:rPr>
                <w:sz w:val="20"/>
                <w:szCs w:val="20"/>
              </w:rPr>
              <w:t>Wazuh raises alert</w:t>
            </w:r>
          </w:p>
        </w:tc>
        <w:tc>
          <w:tcPr>
            <w:tcW w:w="1540" w:type="dxa"/>
            <w:vAlign w:val="center"/>
          </w:tcPr>
          <w:p w14:paraId="15697D64" w14:textId="348F5E21" w:rsidR="00BB1537" w:rsidRPr="00BB1537" w:rsidRDefault="00BB1537" w:rsidP="00611C7D">
            <w:pPr>
              <w:spacing w:line="360" w:lineRule="auto"/>
              <w:jc w:val="center"/>
              <w:rPr>
                <w:sz w:val="20"/>
                <w:szCs w:val="20"/>
              </w:rPr>
            </w:pPr>
            <w:r w:rsidRPr="006C657A">
              <w:rPr>
                <w:sz w:val="20"/>
                <w:szCs w:val="20"/>
              </w:rPr>
              <w:t>Pass if alert triggered</w:t>
            </w:r>
          </w:p>
        </w:tc>
        <w:tc>
          <w:tcPr>
            <w:tcW w:w="1341" w:type="dxa"/>
          </w:tcPr>
          <w:p w14:paraId="5B3D9707" w14:textId="77777777" w:rsidR="00BB1537" w:rsidRPr="00BB1537" w:rsidRDefault="00BB1537" w:rsidP="00611C7D">
            <w:pPr>
              <w:spacing w:line="360" w:lineRule="auto"/>
              <w:jc w:val="center"/>
              <w:rPr>
                <w:sz w:val="20"/>
                <w:szCs w:val="20"/>
              </w:rPr>
            </w:pPr>
          </w:p>
          <w:p w14:paraId="0AFC3521" w14:textId="64D7DC0E" w:rsidR="00BB1537" w:rsidRPr="00BB1537" w:rsidRDefault="00BB1537" w:rsidP="00611C7D">
            <w:pPr>
              <w:spacing w:line="360" w:lineRule="auto"/>
              <w:jc w:val="center"/>
              <w:rPr>
                <w:sz w:val="20"/>
                <w:szCs w:val="20"/>
              </w:rPr>
            </w:pPr>
            <w:r w:rsidRPr="00BB1537">
              <w:rPr>
                <w:sz w:val="20"/>
                <w:szCs w:val="20"/>
              </w:rPr>
              <w:t>YES</w:t>
            </w:r>
          </w:p>
        </w:tc>
      </w:tr>
      <w:tr w:rsidR="00BB1537" w14:paraId="26DB7C80" w14:textId="77777777" w:rsidTr="009F2124">
        <w:tc>
          <w:tcPr>
            <w:tcW w:w="1383" w:type="dxa"/>
            <w:vAlign w:val="center"/>
          </w:tcPr>
          <w:p w14:paraId="6FBE7749" w14:textId="2C8018F8" w:rsidR="00BB1537" w:rsidRPr="00BB1537" w:rsidRDefault="00BB1537" w:rsidP="00611C7D">
            <w:pPr>
              <w:spacing w:line="360" w:lineRule="auto"/>
              <w:jc w:val="center"/>
              <w:rPr>
                <w:sz w:val="20"/>
                <w:szCs w:val="20"/>
              </w:rPr>
            </w:pPr>
            <w:r w:rsidRPr="006C657A">
              <w:rPr>
                <w:sz w:val="20"/>
                <w:szCs w:val="20"/>
              </w:rPr>
              <w:t>WZ-03</w:t>
            </w:r>
          </w:p>
        </w:tc>
        <w:tc>
          <w:tcPr>
            <w:tcW w:w="1321" w:type="dxa"/>
            <w:vAlign w:val="center"/>
          </w:tcPr>
          <w:p w14:paraId="78F31444" w14:textId="3DC15F86" w:rsidR="00BB1537" w:rsidRPr="00BB1537" w:rsidRDefault="00BB1537" w:rsidP="00611C7D">
            <w:pPr>
              <w:spacing w:line="360" w:lineRule="auto"/>
              <w:jc w:val="center"/>
              <w:rPr>
                <w:sz w:val="20"/>
                <w:szCs w:val="20"/>
              </w:rPr>
            </w:pPr>
            <w:r w:rsidRPr="006C657A">
              <w:rPr>
                <w:sz w:val="20"/>
                <w:szCs w:val="20"/>
              </w:rPr>
              <w:t>Test log forwarding</w:t>
            </w:r>
          </w:p>
        </w:tc>
        <w:tc>
          <w:tcPr>
            <w:tcW w:w="1276" w:type="dxa"/>
            <w:vAlign w:val="center"/>
          </w:tcPr>
          <w:p w14:paraId="205D7283" w14:textId="28278A0A" w:rsidR="00BB1537" w:rsidRPr="00BB1537" w:rsidRDefault="00BB1537" w:rsidP="00611C7D">
            <w:pPr>
              <w:spacing w:line="360" w:lineRule="auto"/>
              <w:jc w:val="center"/>
              <w:rPr>
                <w:sz w:val="20"/>
                <w:szCs w:val="20"/>
              </w:rPr>
            </w:pPr>
            <w:r w:rsidRPr="006C657A">
              <w:rPr>
                <w:sz w:val="20"/>
                <w:szCs w:val="20"/>
              </w:rPr>
              <w:t>Log generated in server</w:t>
            </w:r>
          </w:p>
        </w:tc>
        <w:tc>
          <w:tcPr>
            <w:tcW w:w="1769" w:type="dxa"/>
            <w:vAlign w:val="center"/>
          </w:tcPr>
          <w:p w14:paraId="3BFEBE2B" w14:textId="7455C3B5" w:rsidR="00BB1537" w:rsidRPr="00BB1537" w:rsidRDefault="00BB1537" w:rsidP="00611C7D">
            <w:pPr>
              <w:spacing w:line="360" w:lineRule="auto"/>
              <w:jc w:val="center"/>
              <w:rPr>
                <w:sz w:val="20"/>
                <w:szCs w:val="20"/>
              </w:rPr>
            </w:pPr>
            <w:r w:rsidRPr="006C657A">
              <w:rPr>
                <w:sz w:val="20"/>
                <w:szCs w:val="20"/>
              </w:rPr>
              <w:t>Forwarded to Wazuh indexer</w:t>
            </w:r>
          </w:p>
        </w:tc>
        <w:tc>
          <w:tcPr>
            <w:tcW w:w="1540" w:type="dxa"/>
            <w:vAlign w:val="center"/>
          </w:tcPr>
          <w:p w14:paraId="36D24267" w14:textId="7B1ADBDF" w:rsidR="00BB1537" w:rsidRPr="00BB1537" w:rsidRDefault="00BB1537" w:rsidP="00611C7D">
            <w:pPr>
              <w:spacing w:line="360" w:lineRule="auto"/>
              <w:jc w:val="center"/>
              <w:rPr>
                <w:sz w:val="20"/>
                <w:szCs w:val="20"/>
              </w:rPr>
            </w:pPr>
            <w:r w:rsidRPr="006C657A">
              <w:rPr>
                <w:sz w:val="20"/>
                <w:szCs w:val="20"/>
              </w:rPr>
              <w:t>Pass if stored in Elasticsearch</w:t>
            </w:r>
          </w:p>
        </w:tc>
        <w:tc>
          <w:tcPr>
            <w:tcW w:w="1341" w:type="dxa"/>
          </w:tcPr>
          <w:p w14:paraId="4821F03C" w14:textId="77777777" w:rsidR="00BB1537" w:rsidRPr="00BB1537" w:rsidRDefault="00BB1537" w:rsidP="00611C7D">
            <w:pPr>
              <w:spacing w:line="360" w:lineRule="auto"/>
              <w:jc w:val="center"/>
              <w:rPr>
                <w:sz w:val="20"/>
                <w:szCs w:val="20"/>
              </w:rPr>
            </w:pPr>
          </w:p>
          <w:p w14:paraId="3B4A2789" w14:textId="5909FDE5" w:rsidR="00BB1537" w:rsidRPr="00BB1537" w:rsidRDefault="00BB1537" w:rsidP="00611C7D">
            <w:pPr>
              <w:spacing w:line="360" w:lineRule="auto"/>
              <w:jc w:val="center"/>
              <w:rPr>
                <w:sz w:val="20"/>
                <w:szCs w:val="20"/>
              </w:rPr>
            </w:pPr>
            <w:r w:rsidRPr="00BB1537">
              <w:rPr>
                <w:sz w:val="20"/>
                <w:szCs w:val="20"/>
              </w:rPr>
              <w:t>YES</w:t>
            </w:r>
          </w:p>
        </w:tc>
      </w:tr>
      <w:tr w:rsidR="00BB1537" w14:paraId="0A2C9FE4" w14:textId="77777777" w:rsidTr="009F2124">
        <w:tc>
          <w:tcPr>
            <w:tcW w:w="1383" w:type="dxa"/>
            <w:vAlign w:val="center"/>
          </w:tcPr>
          <w:p w14:paraId="4D440A26" w14:textId="494ABACF" w:rsidR="00BB1537" w:rsidRPr="00BB1537" w:rsidRDefault="00BB1537" w:rsidP="00611C7D">
            <w:pPr>
              <w:spacing w:line="360" w:lineRule="auto"/>
              <w:jc w:val="center"/>
              <w:rPr>
                <w:sz w:val="20"/>
                <w:szCs w:val="20"/>
              </w:rPr>
            </w:pPr>
            <w:r w:rsidRPr="006C657A">
              <w:rPr>
                <w:sz w:val="20"/>
                <w:szCs w:val="20"/>
              </w:rPr>
              <w:t>WZ-04</w:t>
            </w:r>
          </w:p>
        </w:tc>
        <w:tc>
          <w:tcPr>
            <w:tcW w:w="1321" w:type="dxa"/>
            <w:vAlign w:val="center"/>
          </w:tcPr>
          <w:p w14:paraId="464630DE" w14:textId="3E7A6DD9" w:rsidR="00BB1537" w:rsidRPr="00BB1537" w:rsidRDefault="00BB1537" w:rsidP="00611C7D">
            <w:pPr>
              <w:spacing w:line="360" w:lineRule="auto"/>
              <w:jc w:val="center"/>
              <w:rPr>
                <w:sz w:val="20"/>
                <w:szCs w:val="20"/>
              </w:rPr>
            </w:pPr>
            <w:r w:rsidRPr="006C657A">
              <w:rPr>
                <w:sz w:val="20"/>
                <w:szCs w:val="20"/>
              </w:rPr>
              <w:t>Test failure to ingest log</w:t>
            </w:r>
          </w:p>
        </w:tc>
        <w:tc>
          <w:tcPr>
            <w:tcW w:w="1276" w:type="dxa"/>
            <w:vAlign w:val="center"/>
          </w:tcPr>
          <w:p w14:paraId="0DCD7F0E" w14:textId="0FE75975" w:rsidR="00BB1537" w:rsidRPr="00BB1537" w:rsidRDefault="00BB1537" w:rsidP="00611C7D">
            <w:pPr>
              <w:spacing w:line="360" w:lineRule="auto"/>
              <w:jc w:val="center"/>
              <w:rPr>
                <w:sz w:val="20"/>
                <w:szCs w:val="20"/>
              </w:rPr>
            </w:pPr>
            <w:r w:rsidRPr="006C657A">
              <w:rPr>
                <w:sz w:val="20"/>
                <w:szCs w:val="20"/>
              </w:rPr>
              <w:t>Invalid log format</w:t>
            </w:r>
          </w:p>
        </w:tc>
        <w:tc>
          <w:tcPr>
            <w:tcW w:w="1769" w:type="dxa"/>
            <w:vAlign w:val="center"/>
          </w:tcPr>
          <w:p w14:paraId="1F8FFDBA" w14:textId="1941E008" w:rsidR="00BB1537" w:rsidRPr="00BB1537" w:rsidRDefault="00BB1537" w:rsidP="00611C7D">
            <w:pPr>
              <w:spacing w:line="360" w:lineRule="auto"/>
              <w:jc w:val="center"/>
              <w:rPr>
                <w:sz w:val="20"/>
                <w:szCs w:val="20"/>
              </w:rPr>
            </w:pPr>
            <w:r w:rsidRPr="006C657A">
              <w:rPr>
                <w:sz w:val="20"/>
                <w:szCs w:val="20"/>
              </w:rPr>
              <w:t>Wazuh ignores or raises parsing error</w:t>
            </w:r>
          </w:p>
        </w:tc>
        <w:tc>
          <w:tcPr>
            <w:tcW w:w="1540" w:type="dxa"/>
            <w:vAlign w:val="center"/>
          </w:tcPr>
          <w:p w14:paraId="7205808A" w14:textId="5071E994" w:rsidR="00BB1537" w:rsidRPr="00BB1537" w:rsidRDefault="00BB1537" w:rsidP="00611C7D">
            <w:pPr>
              <w:spacing w:line="360" w:lineRule="auto"/>
              <w:jc w:val="center"/>
              <w:rPr>
                <w:sz w:val="20"/>
                <w:szCs w:val="20"/>
              </w:rPr>
            </w:pPr>
            <w:r w:rsidRPr="006C657A">
              <w:rPr>
                <w:sz w:val="20"/>
                <w:szCs w:val="20"/>
              </w:rPr>
              <w:t>Pass if error reported</w:t>
            </w:r>
          </w:p>
        </w:tc>
        <w:tc>
          <w:tcPr>
            <w:tcW w:w="1341" w:type="dxa"/>
          </w:tcPr>
          <w:p w14:paraId="6F5E1AB2" w14:textId="77777777" w:rsidR="00BB1537" w:rsidRPr="00BB1537" w:rsidRDefault="00BB1537" w:rsidP="00611C7D">
            <w:pPr>
              <w:spacing w:line="360" w:lineRule="auto"/>
              <w:jc w:val="center"/>
              <w:rPr>
                <w:sz w:val="20"/>
                <w:szCs w:val="20"/>
              </w:rPr>
            </w:pPr>
          </w:p>
          <w:p w14:paraId="58212245" w14:textId="08331D12" w:rsidR="00BB1537" w:rsidRPr="00BB1537" w:rsidRDefault="00BB1537" w:rsidP="00611C7D">
            <w:pPr>
              <w:spacing w:line="360" w:lineRule="auto"/>
              <w:jc w:val="center"/>
              <w:rPr>
                <w:sz w:val="20"/>
                <w:szCs w:val="20"/>
              </w:rPr>
            </w:pPr>
            <w:r w:rsidRPr="00BB1537">
              <w:rPr>
                <w:sz w:val="20"/>
                <w:szCs w:val="20"/>
              </w:rPr>
              <w:t>YES</w:t>
            </w:r>
          </w:p>
        </w:tc>
      </w:tr>
    </w:tbl>
    <w:p w14:paraId="0EAB2B31" w14:textId="77777777" w:rsidR="009B4C18" w:rsidRDefault="009B4C18" w:rsidP="00611C7D">
      <w:pPr>
        <w:spacing w:line="360" w:lineRule="auto"/>
      </w:pPr>
    </w:p>
    <w:p w14:paraId="0EE10112" w14:textId="77777777" w:rsidR="00E3765A" w:rsidRDefault="00E3765A" w:rsidP="00611C7D">
      <w:pPr>
        <w:keepNext/>
        <w:spacing w:line="360" w:lineRule="auto"/>
        <w:jc w:val="center"/>
      </w:pPr>
      <w:r>
        <w:rPr>
          <w:noProof/>
        </w:rPr>
        <w:lastRenderedPageBreak/>
        <w:drawing>
          <wp:inline distT="0" distB="0" distL="0" distR="0" wp14:anchorId="1820EECD" wp14:editId="3A22FBC5">
            <wp:extent cx="5474970" cy="2630170"/>
            <wp:effectExtent l="0" t="0" r="0" b="0"/>
            <wp:docPr id="451328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74970" cy="2630170"/>
                    </a:xfrm>
                    <a:prstGeom prst="rect">
                      <a:avLst/>
                    </a:prstGeom>
                    <a:noFill/>
                    <a:ln>
                      <a:noFill/>
                    </a:ln>
                  </pic:spPr>
                </pic:pic>
              </a:graphicData>
            </a:graphic>
          </wp:inline>
        </w:drawing>
      </w:r>
    </w:p>
    <w:p w14:paraId="528AD9E3" w14:textId="1E680E00" w:rsidR="006C657A" w:rsidRPr="00C04EAC" w:rsidRDefault="00E3765A" w:rsidP="00611C7D">
      <w:pPr>
        <w:pStyle w:val="Caption"/>
        <w:spacing w:line="360" w:lineRule="auto"/>
        <w:jc w:val="center"/>
        <w:rPr>
          <w:b/>
          <w:bCs/>
          <w:color w:val="auto"/>
          <w:sz w:val="20"/>
          <w:szCs w:val="20"/>
        </w:rPr>
      </w:pPr>
      <w:bookmarkStart w:id="2529" w:name="_Toc197977558"/>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882CAE">
        <w:rPr>
          <w:b/>
          <w:bCs/>
          <w:noProof/>
          <w:color w:val="auto"/>
          <w:sz w:val="20"/>
          <w:szCs w:val="20"/>
        </w:rPr>
        <w:t>24</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Alerts Interface</w:t>
      </w:r>
      <w:bookmarkEnd w:id="2529"/>
    </w:p>
    <w:p w14:paraId="6EF7611F" w14:textId="77777777" w:rsidR="00E3765A" w:rsidRDefault="00E3765A" w:rsidP="00611C7D">
      <w:pPr>
        <w:spacing w:line="360" w:lineRule="auto"/>
        <w:jc w:val="center"/>
      </w:pPr>
    </w:p>
    <w:p w14:paraId="377B68E4" w14:textId="6DF0334C" w:rsidR="00476F32" w:rsidRDefault="00476F32" w:rsidP="00611C7D">
      <w:pPr>
        <w:spacing w:line="360" w:lineRule="auto"/>
        <w:rPr>
          <w:b/>
          <w:bCs/>
        </w:rPr>
      </w:pPr>
      <w:r w:rsidRPr="00F568D9">
        <w:rPr>
          <w:b/>
          <w:bCs/>
        </w:rPr>
        <w:t>VPN Module (if integrated for agent-server communication)</w:t>
      </w:r>
    </w:p>
    <w:p w14:paraId="34A76239" w14:textId="15A8ECD4" w:rsidR="00443EA8" w:rsidRPr="00A752B4" w:rsidRDefault="00B75807" w:rsidP="00A752B4">
      <w:pPr>
        <w:spacing w:line="360" w:lineRule="auto"/>
        <w:jc w:val="both"/>
      </w:pPr>
      <w:r w:rsidRPr="00B75807">
        <w:t>By checking the VPN tunnel setup between agents and the server, these tests ensure encrypted communication</w:t>
      </w:r>
      <w:r w:rsidR="00251A92" w:rsidRPr="00B75807">
        <w:t>.</w:t>
      </w:r>
      <w:r w:rsidR="00251A92">
        <w:t xml:space="preserve"> </w:t>
      </w:r>
      <w:r w:rsidRPr="00B75807">
        <w:t>They also check that the system handles failures in tunnels properly and that detection remains operational while using a VPN.</w:t>
      </w:r>
    </w:p>
    <w:p w14:paraId="1D039008" w14:textId="36F9ED13" w:rsidR="004A49FD" w:rsidRPr="004A49FD" w:rsidRDefault="004A49FD" w:rsidP="004A49FD">
      <w:pPr>
        <w:pStyle w:val="Caption"/>
        <w:keepNext/>
        <w:jc w:val="center"/>
        <w:rPr>
          <w:b/>
          <w:bCs/>
          <w:color w:val="auto"/>
          <w:sz w:val="20"/>
          <w:szCs w:val="20"/>
        </w:rPr>
      </w:pPr>
      <w:bookmarkStart w:id="2530" w:name="_Toc197977533"/>
      <w:r w:rsidRPr="004A49FD">
        <w:rPr>
          <w:b/>
          <w:bCs/>
          <w:color w:val="auto"/>
          <w:sz w:val="20"/>
          <w:szCs w:val="20"/>
        </w:rPr>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882CAE">
        <w:rPr>
          <w:b/>
          <w:bCs/>
          <w:noProof/>
          <w:color w:val="auto"/>
          <w:sz w:val="20"/>
          <w:szCs w:val="20"/>
        </w:rPr>
        <w:t>7</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VPN Test Cases</w:t>
      </w:r>
      <w:bookmarkEnd w:id="253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507BD9E5" w14:textId="77777777" w:rsidTr="00C74F9C">
        <w:tc>
          <w:tcPr>
            <w:tcW w:w="0" w:type="auto"/>
            <w:shd w:val="clear" w:color="auto" w:fill="D9D9D9" w:themeFill="background1" w:themeFillShade="D9"/>
            <w:hideMark/>
          </w:tcPr>
          <w:p w14:paraId="4E40EAFB"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2B837D5F"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E6D655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75D5FE3E"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2D87748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408F31F2"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40B5FEF9" w14:textId="77777777" w:rsidTr="000678B3">
        <w:tc>
          <w:tcPr>
            <w:tcW w:w="1383" w:type="dxa"/>
            <w:vAlign w:val="center"/>
          </w:tcPr>
          <w:p w14:paraId="3A62FCE2" w14:textId="3B9EE403" w:rsidR="00BB1537" w:rsidRPr="00525F72" w:rsidRDefault="00BB1537" w:rsidP="00611C7D">
            <w:pPr>
              <w:spacing w:line="360" w:lineRule="auto"/>
              <w:jc w:val="center"/>
              <w:rPr>
                <w:sz w:val="20"/>
                <w:szCs w:val="20"/>
              </w:rPr>
            </w:pPr>
            <w:r w:rsidRPr="006C657A">
              <w:rPr>
                <w:sz w:val="20"/>
                <w:szCs w:val="20"/>
              </w:rPr>
              <w:t>VPN-01</w:t>
            </w:r>
          </w:p>
        </w:tc>
        <w:tc>
          <w:tcPr>
            <w:tcW w:w="1321" w:type="dxa"/>
            <w:vAlign w:val="center"/>
          </w:tcPr>
          <w:p w14:paraId="028C4A04" w14:textId="6998429C" w:rsidR="00BB1537" w:rsidRPr="00525F72" w:rsidRDefault="00BB1537" w:rsidP="00611C7D">
            <w:pPr>
              <w:spacing w:line="360" w:lineRule="auto"/>
              <w:jc w:val="center"/>
              <w:rPr>
                <w:sz w:val="20"/>
                <w:szCs w:val="20"/>
              </w:rPr>
            </w:pPr>
            <w:r w:rsidRPr="006C657A">
              <w:rPr>
                <w:sz w:val="20"/>
                <w:szCs w:val="20"/>
              </w:rPr>
              <w:t>Test VPN connection establishment</w:t>
            </w:r>
          </w:p>
        </w:tc>
        <w:tc>
          <w:tcPr>
            <w:tcW w:w="1276" w:type="dxa"/>
            <w:vAlign w:val="center"/>
          </w:tcPr>
          <w:p w14:paraId="5B001BBF" w14:textId="2E557EE7" w:rsidR="00BB1537" w:rsidRPr="00525F72" w:rsidRDefault="00BB1537" w:rsidP="00611C7D">
            <w:pPr>
              <w:spacing w:line="360" w:lineRule="auto"/>
              <w:jc w:val="center"/>
              <w:rPr>
                <w:sz w:val="20"/>
                <w:szCs w:val="20"/>
              </w:rPr>
            </w:pPr>
            <w:r w:rsidRPr="006C657A">
              <w:rPr>
                <w:sz w:val="20"/>
                <w:szCs w:val="20"/>
              </w:rPr>
              <w:t>Agent connects to server via VPN</w:t>
            </w:r>
          </w:p>
        </w:tc>
        <w:tc>
          <w:tcPr>
            <w:tcW w:w="1769" w:type="dxa"/>
            <w:vAlign w:val="center"/>
          </w:tcPr>
          <w:p w14:paraId="2E35533E" w14:textId="3AEB13E8" w:rsidR="00BB1537" w:rsidRPr="00525F72" w:rsidRDefault="00BB1537" w:rsidP="00611C7D">
            <w:pPr>
              <w:spacing w:line="360" w:lineRule="auto"/>
              <w:jc w:val="center"/>
              <w:rPr>
                <w:sz w:val="20"/>
                <w:szCs w:val="20"/>
              </w:rPr>
            </w:pPr>
            <w:r w:rsidRPr="006C657A">
              <w:rPr>
                <w:sz w:val="20"/>
                <w:szCs w:val="20"/>
              </w:rPr>
              <w:t>Encrypted connection established</w:t>
            </w:r>
          </w:p>
        </w:tc>
        <w:tc>
          <w:tcPr>
            <w:tcW w:w="1540" w:type="dxa"/>
            <w:vAlign w:val="center"/>
          </w:tcPr>
          <w:p w14:paraId="4EC74EBC" w14:textId="38A8474A" w:rsidR="00BB1537" w:rsidRPr="00525F72" w:rsidRDefault="00BB1537" w:rsidP="00611C7D">
            <w:pPr>
              <w:spacing w:line="360" w:lineRule="auto"/>
              <w:jc w:val="center"/>
              <w:rPr>
                <w:sz w:val="20"/>
                <w:szCs w:val="20"/>
              </w:rPr>
            </w:pPr>
            <w:r w:rsidRPr="006C657A">
              <w:rPr>
                <w:sz w:val="20"/>
                <w:szCs w:val="20"/>
              </w:rPr>
              <w:t>Pass if tunnel up</w:t>
            </w:r>
          </w:p>
        </w:tc>
        <w:tc>
          <w:tcPr>
            <w:tcW w:w="1341" w:type="dxa"/>
          </w:tcPr>
          <w:p w14:paraId="31AFAB20" w14:textId="77777777" w:rsidR="00BB1537" w:rsidRPr="00525F72" w:rsidRDefault="00BB1537" w:rsidP="00611C7D">
            <w:pPr>
              <w:spacing w:line="360" w:lineRule="auto"/>
              <w:jc w:val="center"/>
              <w:rPr>
                <w:sz w:val="20"/>
                <w:szCs w:val="20"/>
              </w:rPr>
            </w:pPr>
          </w:p>
          <w:p w14:paraId="4F245AA3" w14:textId="3B44C19E" w:rsidR="00BB1537" w:rsidRPr="00525F72" w:rsidRDefault="00BB1537" w:rsidP="00611C7D">
            <w:pPr>
              <w:spacing w:line="360" w:lineRule="auto"/>
              <w:jc w:val="center"/>
              <w:rPr>
                <w:sz w:val="20"/>
                <w:szCs w:val="20"/>
              </w:rPr>
            </w:pPr>
            <w:r w:rsidRPr="00525F72">
              <w:rPr>
                <w:sz w:val="20"/>
                <w:szCs w:val="20"/>
              </w:rPr>
              <w:t>YES</w:t>
            </w:r>
          </w:p>
        </w:tc>
      </w:tr>
      <w:tr w:rsidR="00BB1537" w14:paraId="3F8F4A7B" w14:textId="77777777" w:rsidTr="000678B3">
        <w:tc>
          <w:tcPr>
            <w:tcW w:w="1383" w:type="dxa"/>
            <w:vAlign w:val="center"/>
          </w:tcPr>
          <w:p w14:paraId="2103758B" w14:textId="599E08E0" w:rsidR="00BB1537" w:rsidRPr="00525F72" w:rsidRDefault="00BB1537" w:rsidP="00611C7D">
            <w:pPr>
              <w:spacing w:line="360" w:lineRule="auto"/>
              <w:jc w:val="center"/>
              <w:rPr>
                <w:sz w:val="20"/>
                <w:szCs w:val="20"/>
              </w:rPr>
            </w:pPr>
            <w:r w:rsidRPr="006C657A">
              <w:rPr>
                <w:sz w:val="20"/>
                <w:szCs w:val="20"/>
              </w:rPr>
              <w:t>VPN-02</w:t>
            </w:r>
          </w:p>
        </w:tc>
        <w:tc>
          <w:tcPr>
            <w:tcW w:w="1321" w:type="dxa"/>
            <w:vAlign w:val="center"/>
          </w:tcPr>
          <w:p w14:paraId="1CC11C3B" w14:textId="1140497E" w:rsidR="00BB1537" w:rsidRPr="00525F72" w:rsidRDefault="00BB1537" w:rsidP="00611C7D">
            <w:pPr>
              <w:spacing w:line="360" w:lineRule="auto"/>
              <w:jc w:val="center"/>
              <w:rPr>
                <w:sz w:val="20"/>
                <w:szCs w:val="20"/>
              </w:rPr>
            </w:pPr>
            <w:r w:rsidRPr="006C657A">
              <w:rPr>
                <w:sz w:val="20"/>
                <w:szCs w:val="20"/>
              </w:rPr>
              <w:t>Test detection behind VPN</w:t>
            </w:r>
          </w:p>
        </w:tc>
        <w:tc>
          <w:tcPr>
            <w:tcW w:w="1276" w:type="dxa"/>
            <w:vAlign w:val="center"/>
          </w:tcPr>
          <w:p w14:paraId="3764C8E5" w14:textId="20F233DE" w:rsidR="00BB1537" w:rsidRPr="00525F72" w:rsidRDefault="00BB1537" w:rsidP="00611C7D">
            <w:pPr>
              <w:spacing w:line="360" w:lineRule="auto"/>
              <w:jc w:val="center"/>
              <w:rPr>
                <w:sz w:val="20"/>
                <w:szCs w:val="20"/>
              </w:rPr>
            </w:pPr>
            <w:r w:rsidRPr="006C657A">
              <w:rPr>
                <w:sz w:val="20"/>
                <w:szCs w:val="20"/>
              </w:rPr>
              <w:t>Traffic from VPN user</w:t>
            </w:r>
          </w:p>
        </w:tc>
        <w:tc>
          <w:tcPr>
            <w:tcW w:w="1769" w:type="dxa"/>
            <w:vAlign w:val="center"/>
          </w:tcPr>
          <w:p w14:paraId="307BBB48" w14:textId="67678591" w:rsidR="00BB1537" w:rsidRPr="00525F72" w:rsidRDefault="00BB1537" w:rsidP="00611C7D">
            <w:pPr>
              <w:spacing w:line="360" w:lineRule="auto"/>
              <w:jc w:val="center"/>
              <w:rPr>
                <w:sz w:val="20"/>
                <w:szCs w:val="20"/>
              </w:rPr>
            </w:pPr>
            <w:r w:rsidRPr="006C657A">
              <w:rPr>
                <w:sz w:val="20"/>
                <w:szCs w:val="20"/>
              </w:rPr>
              <w:t>Firewall still detects &amp; classifies</w:t>
            </w:r>
          </w:p>
        </w:tc>
        <w:tc>
          <w:tcPr>
            <w:tcW w:w="1540" w:type="dxa"/>
            <w:vAlign w:val="center"/>
          </w:tcPr>
          <w:p w14:paraId="15CC7494" w14:textId="2AC3B1FC" w:rsidR="00BB1537" w:rsidRPr="00525F72" w:rsidRDefault="00BB1537" w:rsidP="00611C7D">
            <w:pPr>
              <w:spacing w:line="360" w:lineRule="auto"/>
              <w:jc w:val="center"/>
              <w:rPr>
                <w:sz w:val="20"/>
                <w:szCs w:val="20"/>
              </w:rPr>
            </w:pPr>
            <w:r w:rsidRPr="006C657A">
              <w:rPr>
                <w:sz w:val="20"/>
                <w:szCs w:val="20"/>
              </w:rPr>
              <w:t>Pass if normal detection flow</w:t>
            </w:r>
          </w:p>
        </w:tc>
        <w:tc>
          <w:tcPr>
            <w:tcW w:w="1341" w:type="dxa"/>
          </w:tcPr>
          <w:p w14:paraId="57C49FD1" w14:textId="77777777" w:rsidR="00BB1537" w:rsidRPr="00525F72" w:rsidRDefault="00BB1537" w:rsidP="00611C7D">
            <w:pPr>
              <w:spacing w:line="360" w:lineRule="auto"/>
              <w:jc w:val="center"/>
              <w:rPr>
                <w:sz w:val="20"/>
                <w:szCs w:val="20"/>
              </w:rPr>
            </w:pPr>
          </w:p>
          <w:p w14:paraId="5FA106D0" w14:textId="2D33F177" w:rsidR="00BB1537" w:rsidRPr="00525F72" w:rsidRDefault="00BB1537" w:rsidP="00611C7D">
            <w:pPr>
              <w:spacing w:line="360" w:lineRule="auto"/>
              <w:jc w:val="center"/>
              <w:rPr>
                <w:sz w:val="20"/>
                <w:szCs w:val="20"/>
              </w:rPr>
            </w:pPr>
            <w:r w:rsidRPr="00525F72">
              <w:rPr>
                <w:sz w:val="20"/>
                <w:szCs w:val="20"/>
              </w:rPr>
              <w:t>YES</w:t>
            </w:r>
          </w:p>
        </w:tc>
      </w:tr>
      <w:tr w:rsidR="00BB1537" w14:paraId="517A44C0" w14:textId="77777777" w:rsidTr="000678B3">
        <w:tc>
          <w:tcPr>
            <w:tcW w:w="1383" w:type="dxa"/>
            <w:vAlign w:val="center"/>
          </w:tcPr>
          <w:p w14:paraId="31167415" w14:textId="593A8642" w:rsidR="00BB1537" w:rsidRPr="00525F72" w:rsidRDefault="00BB1537" w:rsidP="00611C7D">
            <w:pPr>
              <w:spacing w:line="360" w:lineRule="auto"/>
              <w:jc w:val="center"/>
              <w:rPr>
                <w:sz w:val="20"/>
                <w:szCs w:val="20"/>
              </w:rPr>
            </w:pPr>
            <w:r w:rsidRPr="006C657A">
              <w:rPr>
                <w:sz w:val="20"/>
                <w:szCs w:val="20"/>
              </w:rPr>
              <w:t>VPN-0</w:t>
            </w:r>
            <w:r w:rsidR="00251A92">
              <w:rPr>
                <w:sz w:val="20"/>
                <w:szCs w:val="20"/>
              </w:rPr>
              <w:t>3</w:t>
            </w:r>
          </w:p>
        </w:tc>
        <w:tc>
          <w:tcPr>
            <w:tcW w:w="1321" w:type="dxa"/>
            <w:vAlign w:val="center"/>
          </w:tcPr>
          <w:p w14:paraId="45700559" w14:textId="21C3501E" w:rsidR="00BB1537" w:rsidRPr="00525F72" w:rsidRDefault="00BB1537" w:rsidP="00611C7D">
            <w:pPr>
              <w:spacing w:line="360" w:lineRule="auto"/>
              <w:jc w:val="center"/>
              <w:rPr>
                <w:sz w:val="20"/>
                <w:szCs w:val="20"/>
              </w:rPr>
            </w:pPr>
            <w:r w:rsidRPr="006C657A">
              <w:rPr>
                <w:sz w:val="20"/>
                <w:szCs w:val="20"/>
              </w:rPr>
              <w:t>Test VPN reconnection</w:t>
            </w:r>
          </w:p>
        </w:tc>
        <w:tc>
          <w:tcPr>
            <w:tcW w:w="1276" w:type="dxa"/>
            <w:vAlign w:val="center"/>
          </w:tcPr>
          <w:p w14:paraId="7589F840" w14:textId="0D0EAAA1" w:rsidR="00BB1537" w:rsidRPr="00525F72" w:rsidRDefault="00BB1537" w:rsidP="00611C7D">
            <w:pPr>
              <w:spacing w:line="360" w:lineRule="auto"/>
              <w:jc w:val="center"/>
              <w:rPr>
                <w:sz w:val="20"/>
                <w:szCs w:val="20"/>
              </w:rPr>
            </w:pPr>
            <w:r w:rsidRPr="006C657A">
              <w:rPr>
                <w:sz w:val="20"/>
                <w:szCs w:val="20"/>
              </w:rPr>
              <w:t>Restart VPN service</w:t>
            </w:r>
          </w:p>
        </w:tc>
        <w:tc>
          <w:tcPr>
            <w:tcW w:w="1769" w:type="dxa"/>
            <w:vAlign w:val="center"/>
          </w:tcPr>
          <w:p w14:paraId="4905B60C" w14:textId="762B708E" w:rsidR="00BB1537" w:rsidRPr="00525F72" w:rsidRDefault="00BB1537" w:rsidP="00611C7D">
            <w:pPr>
              <w:spacing w:line="360" w:lineRule="auto"/>
              <w:jc w:val="center"/>
              <w:rPr>
                <w:sz w:val="20"/>
                <w:szCs w:val="20"/>
              </w:rPr>
            </w:pPr>
            <w:r w:rsidRPr="006C657A">
              <w:rPr>
                <w:sz w:val="20"/>
                <w:szCs w:val="20"/>
              </w:rPr>
              <w:t>Tunnel restored</w:t>
            </w:r>
          </w:p>
        </w:tc>
        <w:tc>
          <w:tcPr>
            <w:tcW w:w="1540" w:type="dxa"/>
            <w:vAlign w:val="center"/>
          </w:tcPr>
          <w:p w14:paraId="7B25BB81" w14:textId="175FC058" w:rsidR="00BB1537" w:rsidRPr="00525F72" w:rsidRDefault="00BB1537" w:rsidP="00611C7D">
            <w:pPr>
              <w:spacing w:line="360" w:lineRule="auto"/>
              <w:jc w:val="center"/>
              <w:rPr>
                <w:sz w:val="20"/>
                <w:szCs w:val="20"/>
              </w:rPr>
            </w:pPr>
            <w:r w:rsidRPr="006C657A">
              <w:rPr>
                <w:sz w:val="20"/>
                <w:szCs w:val="20"/>
              </w:rPr>
              <w:t>Pass if data resumes flow</w:t>
            </w:r>
          </w:p>
        </w:tc>
        <w:tc>
          <w:tcPr>
            <w:tcW w:w="1341" w:type="dxa"/>
          </w:tcPr>
          <w:p w14:paraId="3D014CBA" w14:textId="77777777" w:rsidR="00BB1537" w:rsidRPr="00525F72" w:rsidRDefault="00BB1537" w:rsidP="00611C7D">
            <w:pPr>
              <w:spacing w:line="360" w:lineRule="auto"/>
              <w:jc w:val="center"/>
              <w:rPr>
                <w:sz w:val="20"/>
                <w:szCs w:val="20"/>
              </w:rPr>
            </w:pPr>
          </w:p>
          <w:p w14:paraId="71973933" w14:textId="75E961FF" w:rsidR="00BB1537" w:rsidRPr="00525F72" w:rsidRDefault="00BB1537" w:rsidP="00611C7D">
            <w:pPr>
              <w:spacing w:line="360" w:lineRule="auto"/>
              <w:jc w:val="center"/>
              <w:rPr>
                <w:sz w:val="20"/>
                <w:szCs w:val="20"/>
              </w:rPr>
            </w:pPr>
            <w:r w:rsidRPr="00525F72">
              <w:rPr>
                <w:sz w:val="20"/>
                <w:szCs w:val="20"/>
              </w:rPr>
              <w:t>YES</w:t>
            </w:r>
          </w:p>
        </w:tc>
      </w:tr>
    </w:tbl>
    <w:p w14:paraId="6592F71D" w14:textId="77777777" w:rsidR="006C657A" w:rsidRDefault="006C657A" w:rsidP="00611C7D">
      <w:pPr>
        <w:spacing w:line="360" w:lineRule="auto"/>
      </w:pPr>
    </w:p>
    <w:p w14:paraId="07B47ACF" w14:textId="3C9B3DD2" w:rsidR="00476F32" w:rsidRDefault="00C36DF8" w:rsidP="00611C7D">
      <w:pPr>
        <w:spacing w:line="360" w:lineRule="auto"/>
        <w:rPr>
          <w:b/>
          <w:bCs/>
        </w:rPr>
      </w:pPr>
      <w:r w:rsidRPr="00F568D9">
        <w:rPr>
          <w:b/>
          <w:bCs/>
        </w:rPr>
        <w:t xml:space="preserve">System </w:t>
      </w:r>
      <w:r w:rsidR="004631BE" w:rsidRPr="00F568D9">
        <w:rPr>
          <w:b/>
          <w:bCs/>
        </w:rPr>
        <w:t xml:space="preserve">Integration </w:t>
      </w:r>
      <w:r w:rsidR="00476F32" w:rsidRPr="00F568D9">
        <w:rPr>
          <w:b/>
          <w:bCs/>
        </w:rPr>
        <w:t>Tests</w:t>
      </w:r>
    </w:p>
    <w:p w14:paraId="0001E73B" w14:textId="07471492" w:rsidR="004631BE" w:rsidRPr="004A49FD" w:rsidRDefault="00B75807" w:rsidP="004A49FD">
      <w:pPr>
        <w:spacing w:line="360" w:lineRule="auto"/>
        <w:jc w:val="both"/>
      </w:pPr>
      <w:r w:rsidRPr="00B75807">
        <w:t>Full system integration testing is addressed here. It ensures all components work as a unit, from the agent's threat identification to the server's command execution, Wazuh's log collection, and the dashboard's updates.</w:t>
      </w:r>
    </w:p>
    <w:p w14:paraId="0E3FC120" w14:textId="4ADB91CE" w:rsidR="004A49FD" w:rsidRPr="004A49FD" w:rsidRDefault="004A49FD" w:rsidP="004A49FD">
      <w:pPr>
        <w:pStyle w:val="Caption"/>
        <w:keepNext/>
        <w:jc w:val="center"/>
        <w:rPr>
          <w:b/>
          <w:bCs/>
          <w:color w:val="auto"/>
          <w:sz w:val="20"/>
          <w:szCs w:val="20"/>
        </w:rPr>
      </w:pPr>
      <w:bookmarkStart w:id="2531" w:name="_Toc197977534"/>
      <w:r w:rsidRPr="004A49FD">
        <w:rPr>
          <w:b/>
          <w:bCs/>
          <w:color w:val="auto"/>
          <w:sz w:val="20"/>
          <w:szCs w:val="20"/>
        </w:rPr>
        <w:lastRenderedPageBreak/>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882CAE">
        <w:rPr>
          <w:b/>
          <w:bCs/>
          <w:noProof/>
          <w:color w:val="auto"/>
          <w:sz w:val="20"/>
          <w:szCs w:val="20"/>
        </w:rPr>
        <w:t>8</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Integration Test Cases</w:t>
      </w:r>
      <w:bookmarkEnd w:id="2531"/>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22EE419A" w14:textId="77777777" w:rsidTr="00C74F9C">
        <w:tc>
          <w:tcPr>
            <w:tcW w:w="0" w:type="auto"/>
            <w:shd w:val="clear" w:color="auto" w:fill="D9D9D9" w:themeFill="background1" w:themeFillShade="D9"/>
            <w:hideMark/>
          </w:tcPr>
          <w:p w14:paraId="0F9AC55F"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F928E40"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746804B0"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588D32A"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7D19DC9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6430104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53025136" w14:textId="77777777" w:rsidTr="002D0D4A">
        <w:tc>
          <w:tcPr>
            <w:tcW w:w="1383" w:type="dxa"/>
            <w:vAlign w:val="center"/>
          </w:tcPr>
          <w:p w14:paraId="29576C71" w14:textId="0856C0B1" w:rsidR="00BB1537" w:rsidRPr="00525F72" w:rsidRDefault="00BB1537" w:rsidP="00611C7D">
            <w:pPr>
              <w:spacing w:line="360" w:lineRule="auto"/>
              <w:jc w:val="center"/>
              <w:rPr>
                <w:sz w:val="20"/>
                <w:szCs w:val="20"/>
              </w:rPr>
            </w:pPr>
            <w:r w:rsidRPr="006C657A">
              <w:rPr>
                <w:sz w:val="20"/>
                <w:szCs w:val="20"/>
              </w:rPr>
              <w:t>INT-01</w:t>
            </w:r>
          </w:p>
        </w:tc>
        <w:tc>
          <w:tcPr>
            <w:tcW w:w="1321" w:type="dxa"/>
            <w:vAlign w:val="center"/>
          </w:tcPr>
          <w:p w14:paraId="19E7E712" w14:textId="6F39FD6A" w:rsidR="00BB1537" w:rsidRPr="00525F72" w:rsidRDefault="00BB1537" w:rsidP="00611C7D">
            <w:pPr>
              <w:spacing w:line="360" w:lineRule="auto"/>
              <w:jc w:val="center"/>
              <w:rPr>
                <w:sz w:val="20"/>
                <w:szCs w:val="20"/>
              </w:rPr>
            </w:pPr>
            <w:r w:rsidRPr="006C657A">
              <w:rPr>
                <w:sz w:val="20"/>
                <w:szCs w:val="20"/>
              </w:rPr>
              <w:t>Full cycle: Detection → Block → Alert</w:t>
            </w:r>
          </w:p>
        </w:tc>
        <w:tc>
          <w:tcPr>
            <w:tcW w:w="1276" w:type="dxa"/>
            <w:vAlign w:val="center"/>
          </w:tcPr>
          <w:p w14:paraId="709863F8" w14:textId="1F4F060C" w:rsidR="00BB1537" w:rsidRPr="00525F72" w:rsidRDefault="00BB1537" w:rsidP="00611C7D">
            <w:pPr>
              <w:spacing w:line="360" w:lineRule="auto"/>
              <w:jc w:val="center"/>
              <w:rPr>
                <w:sz w:val="20"/>
                <w:szCs w:val="20"/>
              </w:rPr>
            </w:pPr>
            <w:r w:rsidRPr="006C657A">
              <w:rPr>
                <w:sz w:val="20"/>
                <w:szCs w:val="20"/>
              </w:rPr>
              <w:t>Malicious traffic from test IP</w:t>
            </w:r>
          </w:p>
        </w:tc>
        <w:tc>
          <w:tcPr>
            <w:tcW w:w="1769" w:type="dxa"/>
            <w:vAlign w:val="center"/>
          </w:tcPr>
          <w:p w14:paraId="21401768" w14:textId="6A7F2D9C" w:rsidR="00BB1537" w:rsidRPr="00525F72" w:rsidRDefault="00BB1537" w:rsidP="00611C7D">
            <w:pPr>
              <w:spacing w:line="360" w:lineRule="auto"/>
              <w:jc w:val="center"/>
              <w:rPr>
                <w:sz w:val="20"/>
                <w:szCs w:val="20"/>
              </w:rPr>
            </w:pPr>
            <w:r w:rsidRPr="006C657A">
              <w:rPr>
                <w:sz w:val="20"/>
                <w:szCs w:val="20"/>
              </w:rPr>
              <w:t>Detected by agent → Blocked → Alert in Wazuh</w:t>
            </w:r>
          </w:p>
        </w:tc>
        <w:tc>
          <w:tcPr>
            <w:tcW w:w="1540" w:type="dxa"/>
            <w:vAlign w:val="center"/>
          </w:tcPr>
          <w:p w14:paraId="32CEC36E" w14:textId="06D8FBEE" w:rsidR="00BB1537" w:rsidRPr="00525F72" w:rsidRDefault="00BB1537" w:rsidP="00611C7D">
            <w:pPr>
              <w:spacing w:line="360" w:lineRule="auto"/>
              <w:jc w:val="center"/>
              <w:rPr>
                <w:sz w:val="20"/>
                <w:szCs w:val="20"/>
              </w:rPr>
            </w:pPr>
            <w:r w:rsidRPr="006C657A">
              <w:rPr>
                <w:sz w:val="20"/>
                <w:szCs w:val="20"/>
              </w:rPr>
              <w:t>Pass if all stages work</w:t>
            </w:r>
          </w:p>
        </w:tc>
        <w:tc>
          <w:tcPr>
            <w:tcW w:w="1341" w:type="dxa"/>
          </w:tcPr>
          <w:p w14:paraId="236E7830" w14:textId="77777777" w:rsidR="00BB1537" w:rsidRPr="00525F72" w:rsidRDefault="00BB1537" w:rsidP="00611C7D">
            <w:pPr>
              <w:spacing w:line="360" w:lineRule="auto"/>
              <w:jc w:val="center"/>
              <w:rPr>
                <w:sz w:val="20"/>
                <w:szCs w:val="20"/>
              </w:rPr>
            </w:pPr>
          </w:p>
          <w:p w14:paraId="412C13D9" w14:textId="600596E9" w:rsidR="00BB1537" w:rsidRPr="00525F72" w:rsidRDefault="00BB1537" w:rsidP="00611C7D">
            <w:pPr>
              <w:spacing w:line="360" w:lineRule="auto"/>
              <w:jc w:val="center"/>
              <w:rPr>
                <w:sz w:val="20"/>
                <w:szCs w:val="20"/>
              </w:rPr>
            </w:pPr>
            <w:r w:rsidRPr="00525F72">
              <w:rPr>
                <w:sz w:val="20"/>
                <w:szCs w:val="20"/>
              </w:rPr>
              <w:t>YES</w:t>
            </w:r>
          </w:p>
        </w:tc>
      </w:tr>
      <w:tr w:rsidR="00BB1537" w14:paraId="660DFEBF" w14:textId="77777777" w:rsidTr="002D0D4A">
        <w:tc>
          <w:tcPr>
            <w:tcW w:w="1383" w:type="dxa"/>
            <w:vAlign w:val="center"/>
          </w:tcPr>
          <w:p w14:paraId="1AF2553E" w14:textId="032B05C5" w:rsidR="00BB1537" w:rsidRPr="00525F72" w:rsidRDefault="00BB1537" w:rsidP="00611C7D">
            <w:pPr>
              <w:spacing w:line="360" w:lineRule="auto"/>
              <w:jc w:val="center"/>
              <w:rPr>
                <w:sz w:val="20"/>
                <w:szCs w:val="20"/>
              </w:rPr>
            </w:pPr>
            <w:r w:rsidRPr="006C657A">
              <w:rPr>
                <w:sz w:val="20"/>
                <w:szCs w:val="20"/>
              </w:rPr>
              <w:t>INT-02</w:t>
            </w:r>
          </w:p>
        </w:tc>
        <w:tc>
          <w:tcPr>
            <w:tcW w:w="1321" w:type="dxa"/>
            <w:vAlign w:val="center"/>
          </w:tcPr>
          <w:p w14:paraId="5DBCF015" w14:textId="1EBBBB87" w:rsidR="00BB1537" w:rsidRPr="00525F72" w:rsidRDefault="00BB1537" w:rsidP="00611C7D">
            <w:pPr>
              <w:spacing w:line="360" w:lineRule="auto"/>
              <w:jc w:val="center"/>
              <w:rPr>
                <w:sz w:val="20"/>
                <w:szCs w:val="20"/>
              </w:rPr>
            </w:pPr>
            <w:r w:rsidRPr="006C657A">
              <w:rPr>
                <w:sz w:val="20"/>
                <w:szCs w:val="20"/>
              </w:rPr>
              <w:t>Real-time detection + dashboard logging</w:t>
            </w:r>
          </w:p>
        </w:tc>
        <w:tc>
          <w:tcPr>
            <w:tcW w:w="1276" w:type="dxa"/>
            <w:vAlign w:val="center"/>
          </w:tcPr>
          <w:p w14:paraId="34533730" w14:textId="35A7B627" w:rsidR="00BB1537" w:rsidRPr="00525F72" w:rsidRDefault="00BB1537" w:rsidP="00611C7D">
            <w:pPr>
              <w:spacing w:line="360" w:lineRule="auto"/>
              <w:jc w:val="center"/>
              <w:rPr>
                <w:sz w:val="20"/>
                <w:szCs w:val="20"/>
              </w:rPr>
            </w:pPr>
            <w:r w:rsidRPr="006C657A">
              <w:rPr>
                <w:sz w:val="20"/>
                <w:szCs w:val="20"/>
              </w:rPr>
              <w:t>Continuous traffic simulation</w:t>
            </w:r>
          </w:p>
        </w:tc>
        <w:tc>
          <w:tcPr>
            <w:tcW w:w="1769" w:type="dxa"/>
            <w:vAlign w:val="center"/>
          </w:tcPr>
          <w:p w14:paraId="7778F2F1" w14:textId="2C05A20C" w:rsidR="00BB1537" w:rsidRPr="00525F72" w:rsidRDefault="00BB1537" w:rsidP="00611C7D">
            <w:pPr>
              <w:spacing w:line="360" w:lineRule="auto"/>
              <w:jc w:val="center"/>
              <w:rPr>
                <w:sz w:val="20"/>
                <w:szCs w:val="20"/>
              </w:rPr>
            </w:pPr>
            <w:r w:rsidRPr="006C657A">
              <w:rPr>
                <w:sz w:val="20"/>
                <w:szCs w:val="20"/>
              </w:rPr>
              <w:t>Logs populate on GUI + Wazuh</w:t>
            </w:r>
          </w:p>
        </w:tc>
        <w:tc>
          <w:tcPr>
            <w:tcW w:w="1540" w:type="dxa"/>
            <w:vAlign w:val="center"/>
          </w:tcPr>
          <w:p w14:paraId="760D04D4" w14:textId="4D458D89" w:rsidR="00BB1537" w:rsidRPr="00525F72" w:rsidRDefault="00BB1537" w:rsidP="00611C7D">
            <w:pPr>
              <w:spacing w:line="360" w:lineRule="auto"/>
              <w:jc w:val="center"/>
              <w:rPr>
                <w:sz w:val="20"/>
                <w:szCs w:val="20"/>
              </w:rPr>
            </w:pPr>
            <w:r w:rsidRPr="006C657A">
              <w:rPr>
                <w:sz w:val="20"/>
                <w:szCs w:val="20"/>
              </w:rPr>
              <w:t>Pass if frontend shows updates</w:t>
            </w:r>
          </w:p>
        </w:tc>
        <w:tc>
          <w:tcPr>
            <w:tcW w:w="1341" w:type="dxa"/>
          </w:tcPr>
          <w:p w14:paraId="517B61CE" w14:textId="77777777" w:rsidR="00BB1537" w:rsidRPr="00525F72" w:rsidRDefault="00BB1537" w:rsidP="00611C7D">
            <w:pPr>
              <w:spacing w:line="360" w:lineRule="auto"/>
              <w:jc w:val="center"/>
              <w:rPr>
                <w:sz w:val="20"/>
                <w:szCs w:val="20"/>
              </w:rPr>
            </w:pPr>
          </w:p>
          <w:p w14:paraId="6C7F2DD4" w14:textId="0563EAAA" w:rsidR="00BB1537" w:rsidRPr="00525F72" w:rsidRDefault="00BB1537" w:rsidP="00611C7D">
            <w:pPr>
              <w:spacing w:line="360" w:lineRule="auto"/>
              <w:jc w:val="center"/>
              <w:rPr>
                <w:sz w:val="20"/>
                <w:szCs w:val="20"/>
              </w:rPr>
            </w:pPr>
            <w:r w:rsidRPr="00525F72">
              <w:rPr>
                <w:sz w:val="20"/>
                <w:szCs w:val="20"/>
              </w:rPr>
              <w:t>YES</w:t>
            </w:r>
          </w:p>
        </w:tc>
      </w:tr>
      <w:tr w:rsidR="00BB1537" w14:paraId="7DC8FC72" w14:textId="77777777" w:rsidTr="002D0D4A">
        <w:tc>
          <w:tcPr>
            <w:tcW w:w="1383" w:type="dxa"/>
            <w:vAlign w:val="center"/>
          </w:tcPr>
          <w:p w14:paraId="41F2D268" w14:textId="24890446" w:rsidR="00BB1537" w:rsidRPr="00525F72" w:rsidRDefault="00BB1537" w:rsidP="00611C7D">
            <w:pPr>
              <w:spacing w:line="360" w:lineRule="auto"/>
              <w:jc w:val="center"/>
              <w:rPr>
                <w:sz w:val="20"/>
                <w:szCs w:val="20"/>
              </w:rPr>
            </w:pPr>
            <w:r w:rsidRPr="006C657A">
              <w:rPr>
                <w:sz w:val="20"/>
                <w:szCs w:val="20"/>
              </w:rPr>
              <w:t>INT-03</w:t>
            </w:r>
          </w:p>
        </w:tc>
        <w:tc>
          <w:tcPr>
            <w:tcW w:w="1321" w:type="dxa"/>
            <w:vAlign w:val="center"/>
          </w:tcPr>
          <w:p w14:paraId="1B7EC4A3" w14:textId="2315F2CD" w:rsidR="00BB1537" w:rsidRPr="00525F72" w:rsidRDefault="00BB1537" w:rsidP="00611C7D">
            <w:pPr>
              <w:spacing w:line="360" w:lineRule="auto"/>
              <w:jc w:val="center"/>
              <w:rPr>
                <w:sz w:val="20"/>
                <w:szCs w:val="20"/>
              </w:rPr>
            </w:pPr>
            <w:r w:rsidRPr="006C657A">
              <w:rPr>
                <w:sz w:val="20"/>
                <w:szCs w:val="20"/>
              </w:rPr>
              <w:t>System under heavy traffic</w:t>
            </w:r>
          </w:p>
        </w:tc>
        <w:tc>
          <w:tcPr>
            <w:tcW w:w="1276" w:type="dxa"/>
            <w:vAlign w:val="center"/>
          </w:tcPr>
          <w:p w14:paraId="694A676C" w14:textId="7E03CE0E" w:rsidR="00BB1537" w:rsidRPr="00525F72" w:rsidRDefault="00BB1537" w:rsidP="00611C7D">
            <w:pPr>
              <w:spacing w:line="360" w:lineRule="auto"/>
              <w:jc w:val="center"/>
              <w:rPr>
                <w:sz w:val="20"/>
                <w:szCs w:val="20"/>
              </w:rPr>
            </w:pPr>
            <w:r w:rsidRPr="006C657A">
              <w:rPr>
                <w:sz w:val="20"/>
                <w:szCs w:val="20"/>
              </w:rPr>
              <w:t>Simulated DDoS or high traffic burst</w:t>
            </w:r>
          </w:p>
        </w:tc>
        <w:tc>
          <w:tcPr>
            <w:tcW w:w="1769" w:type="dxa"/>
            <w:vAlign w:val="center"/>
          </w:tcPr>
          <w:p w14:paraId="666E7BA4" w14:textId="6F26812B" w:rsidR="00BB1537" w:rsidRPr="00525F72" w:rsidRDefault="00BB1537" w:rsidP="00611C7D">
            <w:pPr>
              <w:spacing w:line="360" w:lineRule="auto"/>
              <w:jc w:val="center"/>
              <w:rPr>
                <w:sz w:val="20"/>
                <w:szCs w:val="20"/>
              </w:rPr>
            </w:pPr>
            <w:r w:rsidRPr="006C657A">
              <w:rPr>
                <w:sz w:val="20"/>
                <w:szCs w:val="20"/>
              </w:rPr>
              <w:t>System still processes &amp; detects</w:t>
            </w:r>
          </w:p>
        </w:tc>
        <w:tc>
          <w:tcPr>
            <w:tcW w:w="1540" w:type="dxa"/>
            <w:vAlign w:val="center"/>
          </w:tcPr>
          <w:p w14:paraId="378A2183" w14:textId="0053A3D4" w:rsidR="00BB1537" w:rsidRPr="00525F72" w:rsidRDefault="00BB1537" w:rsidP="00611C7D">
            <w:pPr>
              <w:spacing w:line="360" w:lineRule="auto"/>
              <w:jc w:val="center"/>
              <w:rPr>
                <w:sz w:val="20"/>
                <w:szCs w:val="20"/>
              </w:rPr>
            </w:pPr>
            <w:r w:rsidRPr="006C657A">
              <w:rPr>
                <w:sz w:val="20"/>
                <w:szCs w:val="20"/>
              </w:rPr>
              <w:t>Pass if no crash/loss</w:t>
            </w:r>
          </w:p>
        </w:tc>
        <w:tc>
          <w:tcPr>
            <w:tcW w:w="1341" w:type="dxa"/>
          </w:tcPr>
          <w:p w14:paraId="652E3287" w14:textId="77777777" w:rsidR="00BB1537" w:rsidRPr="00525F72" w:rsidRDefault="00BB1537" w:rsidP="00611C7D">
            <w:pPr>
              <w:spacing w:line="360" w:lineRule="auto"/>
              <w:jc w:val="center"/>
              <w:rPr>
                <w:sz w:val="20"/>
                <w:szCs w:val="20"/>
              </w:rPr>
            </w:pPr>
          </w:p>
          <w:p w14:paraId="49347DC0" w14:textId="38555CC7" w:rsidR="00BB1537" w:rsidRPr="00525F72" w:rsidRDefault="00BB1537" w:rsidP="00611C7D">
            <w:pPr>
              <w:spacing w:line="360" w:lineRule="auto"/>
              <w:jc w:val="center"/>
              <w:rPr>
                <w:sz w:val="20"/>
                <w:szCs w:val="20"/>
              </w:rPr>
            </w:pPr>
            <w:r w:rsidRPr="00525F72">
              <w:rPr>
                <w:sz w:val="20"/>
                <w:szCs w:val="20"/>
              </w:rPr>
              <w:t>YES</w:t>
            </w:r>
          </w:p>
        </w:tc>
      </w:tr>
      <w:tr w:rsidR="00BB1537" w14:paraId="1DEF7725" w14:textId="77777777" w:rsidTr="002D0D4A">
        <w:tc>
          <w:tcPr>
            <w:tcW w:w="1383" w:type="dxa"/>
            <w:vAlign w:val="center"/>
          </w:tcPr>
          <w:p w14:paraId="2289AF7B" w14:textId="3775C3A1" w:rsidR="00BB1537" w:rsidRPr="00525F72" w:rsidRDefault="00BB1537" w:rsidP="00611C7D">
            <w:pPr>
              <w:spacing w:line="360" w:lineRule="auto"/>
              <w:jc w:val="center"/>
              <w:rPr>
                <w:sz w:val="20"/>
                <w:szCs w:val="20"/>
              </w:rPr>
            </w:pPr>
            <w:r w:rsidRPr="006C657A">
              <w:rPr>
                <w:sz w:val="20"/>
                <w:szCs w:val="20"/>
              </w:rPr>
              <w:t>INT-04</w:t>
            </w:r>
          </w:p>
        </w:tc>
        <w:tc>
          <w:tcPr>
            <w:tcW w:w="1321" w:type="dxa"/>
            <w:vAlign w:val="center"/>
          </w:tcPr>
          <w:p w14:paraId="171DC426" w14:textId="1C106443" w:rsidR="00BB1537" w:rsidRPr="00525F72" w:rsidRDefault="00BB1537" w:rsidP="00611C7D">
            <w:pPr>
              <w:spacing w:line="360" w:lineRule="auto"/>
              <w:jc w:val="center"/>
              <w:rPr>
                <w:sz w:val="20"/>
                <w:szCs w:val="20"/>
              </w:rPr>
            </w:pPr>
            <w:r w:rsidRPr="006C657A">
              <w:rPr>
                <w:sz w:val="20"/>
                <w:szCs w:val="20"/>
              </w:rPr>
              <w:t>Fail-safe for whitelist IPs</w:t>
            </w:r>
          </w:p>
        </w:tc>
        <w:tc>
          <w:tcPr>
            <w:tcW w:w="1276" w:type="dxa"/>
            <w:vAlign w:val="center"/>
          </w:tcPr>
          <w:p w14:paraId="6BFA9DB3" w14:textId="7304F1C2" w:rsidR="00BB1537" w:rsidRPr="00525F72" w:rsidRDefault="00BB1537" w:rsidP="00611C7D">
            <w:pPr>
              <w:spacing w:line="360" w:lineRule="auto"/>
              <w:jc w:val="center"/>
              <w:rPr>
                <w:sz w:val="20"/>
                <w:szCs w:val="20"/>
              </w:rPr>
            </w:pPr>
            <w:r w:rsidRPr="006C657A">
              <w:rPr>
                <w:sz w:val="20"/>
                <w:szCs w:val="20"/>
              </w:rPr>
              <w:t>Suspicious packet from whitelisted IP</w:t>
            </w:r>
          </w:p>
        </w:tc>
        <w:tc>
          <w:tcPr>
            <w:tcW w:w="1769" w:type="dxa"/>
            <w:vAlign w:val="center"/>
          </w:tcPr>
          <w:p w14:paraId="0880C934" w14:textId="33365485" w:rsidR="00BB1537" w:rsidRPr="00525F72" w:rsidRDefault="00BB1537" w:rsidP="00611C7D">
            <w:pPr>
              <w:spacing w:line="360" w:lineRule="auto"/>
              <w:jc w:val="center"/>
              <w:rPr>
                <w:sz w:val="20"/>
                <w:szCs w:val="20"/>
              </w:rPr>
            </w:pPr>
            <w:r w:rsidRPr="006C657A">
              <w:rPr>
                <w:sz w:val="20"/>
                <w:szCs w:val="20"/>
              </w:rPr>
              <w:t>Not blocked or flagged</w:t>
            </w:r>
          </w:p>
        </w:tc>
        <w:tc>
          <w:tcPr>
            <w:tcW w:w="1540" w:type="dxa"/>
            <w:vAlign w:val="center"/>
          </w:tcPr>
          <w:p w14:paraId="4FB37607" w14:textId="23C0B470" w:rsidR="00BB1537" w:rsidRPr="00525F72" w:rsidRDefault="00BB1537" w:rsidP="00611C7D">
            <w:pPr>
              <w:spacing w:line="360" w:lineRule="auto"/>
              <w:jc w:val="center"/>
              <w:rPr>
                <w:sz w:val="20"/>
                <w:szCs w:val="20"/>
              </w:rPr>
            </w:pPr>
            <w:r w:rsidRPr="006C657A">
              <w:rPr>
                <w:sz w:val="20"/>
                <w:szCs w:val="20"/>
              </w:rPr>
              <w:t>Pass if whitelist honored</w:t>
            </w:r>
          </w:p>
        </w:tc>
        <w:tc>
          <w:tcPr>
            <w:tcW w:w="1341" w:type="dxa"/>
          </w:tcPr>
          <w:p w14:paraId="3DD5222C" w14:textId="77777777" w:rsidR="00BB1537" w:rsidRPr="00525F72" w:rsidRDefault="00BB1537" w:rsidP="00611C7D">
            <w:pPr>
              <w:spacing w:line="360" w:lineRule="auto"/>
              <w:jc w:val="center"/>
              <w:rPr>
                <w:sz w:val="20"/>
                <w:szCs w:val="20"/>
              </w:rPr>
            </w:pPr>
          </w:p>
          <w:p w14:paraId="32C3D5D7" w14:textId="348CD0B2" w:rsidR="00BB1537" w:rsidRPr="00525F72" w:rsidRDefault="00BB1537" w:rsidP="00611C7D">
            <w:pPr>
              <w:spacing w:line="360" w:lineRule="auto"/>
              <w:jc w:val="center"/>
              <w:rPr>
                <w:sz w:val="20"/>
                <w:szCs w:val="20"/>
              </w:rPr>
            </w:pPr>
            <w:r w:rsidRPr="00525F72">
              <w:rPr>
                <w:sz w:val="20"/>
                <w:szCs w:val="20"/>
              </w:rPr>
              <w:t>YES</w:t>
            </w:r>
          </w:p>
        </w:tc>
      </w:tr>
    </w:tbl>
    <w:p w14:paraId="37B1EFB7" w14:textId="77777777" w:rsidR="009B4C18" w:rsidRDefault="009B4C18" w:rsidP="00611C7D">
      <w:pPr>
        <w:spacing w:line="360" w:lineRule="auto"/>
      </w:pPr>
    </w:p>
    <w:p w14:paraId="20CDBFE4" w14:textId="77777777" w:rsidR="00D14B83" w:rsidRDefault="00E3765A" w:rsidP="00611C7D">
      <w:pPr>
        <w:keepNext/>
        <w:spacing w:line="360" w:lineRule="auto"/>
      </w:pPr>
      <w:r>
        <w:rPr>
          <w:noProof/>
        </w:rPr>
        <w:drawing>
          <wp:inline distT="0" distB="0" distL="0" distR="0" wp14:anchorId="740F601C" wp14:editId="57BE49D3">
            <wp:extent cx="5470525" cy="1946910"/>
            <wp:effectExtent l="0" t="0" r="0" b="0"/>
            <wp:docPr id="3581375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70525" cy="1946910"/>
                    </a:xfrm>
                    <a:prstGeom prst="rect">
                      <a:avLst/>
                    </a:prstGeom>
                    <a:noFill/>
                    <a:ln>
                      <a:noFill/>
                    </a:ln>
                  </pic:spPr>
                </pic:pic>
              </a:graphicData>
            </a:graphic>
          </wp:inline>
        </w:drawing>
      </w:r>
    </w:p>
    <w:p w14:paraId="54B2A078" w14:textId="0DA61F9A" w:rsidR="00D14B83" w:rsidRPr="00343D1D" w:rsidRDefault="00D14B83" w:rsidP="00611C7D">
      <w:pPr>
        <w:pStyle w:val="Caption"/>
        <w:spacing w:line="360" w:lineRule="auto"/>
        <w:jc w:val="center"/>
        <w:rPr>
          <w:b/>
          <w:bCs/>
          <w:color w:val="auto"/>
          <w:sz w:val="20"/>
          <w:szCs w:val="20"/>
        </w:rPr>
      </w:pPr>
      <w:bookmarkStart w:id="2532" w:name="_Toc197977559"/>
      <w:r w:rsidRPr="00343D1D">
        <w:rPr>
          <w:b/>
          <w:bCs/>
          <w:color w:val="auto"/>
          <w:sz w:val="20"/>
          <w:szCs w:val="20"/>
        </w:rPr>
        <w:t xml:space="preserve">Figure </w:t>
      </w:r>
      <w:r w:rsidRPr="00343D1D">
        <w:rPr>
          <w:b/>
          <w:bCs/>
          <w:color w:val="auto"/>
          <w:sz w:val="20"/>
          <w:szCs w:val="20"/>
        </w:rPr>
        <w:fldChar w:fldCharType="begin"/>
      </w:r>
      <w:r w:rsidRPr="00343D1D">
        <w:rPr>
          <w:b/>
          <w:bCs/>
          <w:color w:val="auto"/>
          <w:sz w:val="20"/>
          <w:szCs w:val="20"/>
        </w:rPr>
        <w:instrText xml:space="preserve"> SEQ Figure \* ARABIC </w:instrText>
      </w:r>
      <w:r w:rsidRPr="00343D1D">
        <w:rPr>
          <w:b/>
          <w:bCs/>
          <w:color w:val="auto"/>
          <w:sz w:val="20"/>
          <w:szCs w:val="20"/>
        </w:rPr>
        <w:fldChar w:fldCharType="separate"/>
      </w:r>
      <w:r w:rsidR="00882CAE">
        <w:rPr>
          <w:b/>
          <w:bCs/>
          <w:noProof/>
          <w:color w:val="auto"/>
          <w:sz w:val="20"/>
          <w:szCs w:val="20"/>
        </w:rPr>
        <w:t>25</w:t>
      </w:r>
      <w:r w:rsidRPr="00343D1D">
        <w:rPr>
          <w:b/>
          <w:bCs/>
          <w:color w:val="auto"/>
          <w:sz w:val="20"/>
          <w:szCs w:val="20"/>
        </w:rPr>
        <w:fldChar w:fldCharType="end"/>
      </w:r>
      <w:r w:rsidR="00343D1D" w:rsidRPr="00343D1D">
        <w:rPr>
          <w:b/>
          <w:bCs/>
          <w:color w:val="auto"/>
          <w:sz w:val="20"/>
          <w:szCs w:val="20"/>
        </w:rPr>
        <w:t>:</w:t>
      </w:r>
      <w:r w:rsidRPr="00343D1D">
        <w:rPr>
          <w:b/>
          <w:bCs/>
          <w:color w:val="auto"/>
          <w:sz w:val="20"/>
          <w:szCs w:val="20"/>
        </w:rPr>
        <w:t xml:space="preserve"> </w:t>
      </w:r>
      <w:r w:rsidR="00611C7D" w:rsidRPr="00343D1D">
        <w:rPr>
          <w:color w:val="auto"/>
          <w:sz w:val="20"/>
          <w:szCs w:val="20"/>
        </w:rPr>
        <w:t>Whitelist</w:t>
      </w:r>
      <w:r w:rsidRPr="00343D1D">
        <w:rPr>
          <w:color w:val="auto"/>
          <w:sz w:val="20"/>
          <w:szCs w:val="20"/>
        </w:rPr>
        <w:t xml:space="preserve"> Management Interface</w:t>
      </w:r>
      <w:bookmarkEnd w:id="2532"/>
    </w:p>
    <w:p w14:paraId="401CFB23" w14:textId="17986882" w:rsidR="00D14B83" w:rsidRPr="00D14B83" w:rsidRDefault="00D14B83" w:rsidP="00611C7D">
      <w:pPr>
        <w:pStyle w:val="Caption"/>
        <w:spacing w:line="360" w:lineRule="auto"/>
        <w:rPr>
          <w:i w:val="0"/>
          <w:iCs w:val="0"/>
          <w:color w:val="auto"/>
          <w:sz w:val="24"/>
          <w:szCs w:val="24"/>
        </w:rPr>
      </w:pPr>
    </w:p>
    <w:p w14:paraId="64251C73" w14:textId="77777777" w:rsidR="00D14B83" w:rsidRDefault="00E3765A" w:rsidP="00611C7D">
      <w:pPr>
        <w:keepNext/>
        <w:spacing w:line="360" w:lineRule="auto"/>
      </w:pPr>
      <w:r>
        <w:rPr>
          <w:noProof/>
        </w:rPr>
        <w:lastRenderedPageBreak/>
        <w:drawing>
          <wp:inline distT="0" distB="0" distL="0" distR="0" wp14:anchorId="2F9837AE" wp14:editId="340FA874">
            <wp:extent cx="5486400" cy="1450340"/>
            <wp:effectExtent l="0" t="0" r="0" b="0"/>
            <wp:docPr id="9055843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1450340"/>
                    </a:xfrm>
                    <a:prstGeom prst="rect">
                      <a:avLst/>
                    </a:prstGeom>
                    <a:noFill/>
                    <a:ln>
                      <a:noFill/>
                    </a:ln>
                  </pic:spPr>
                </pic:pic>
              </a:graphicData>
            </a:graphic>
          </wp:inline>
        </w:drawing>
      </w:r>
    </w:p>
    <w:p w14:paraId="053A30FA" w14:textId="09DC2309" w:rsidR="00E3765A" w:rsidRPr="008956AC" w:rsidRDefault="00D14B83" w:rsidP="00611C7D">
      <w:pPr>
        <w:pStyle w:val="Caption"/>
        <w:spacing w:line="360" w:lineRule="auto"/>
        <w:jc w:val="center"/>
        <w:rPr>
          <w:b/>
          <w:bCs/>
          <w:color w:val="auto"/>
          <w:sz w:val="20"/>
          <w:szCs w:val="20"/>
        </w:rPr>
      </w:pPr>
      <w:bookmarkStart w:id="2533" w:name="_Toc197977560"/>
      <w:r w:rsidRPr="008956AC">
        <w:rPr>
          <w:b/>
          <w:bCs/>
          <w:color w:val="auto"/>
          <w:sz w:val="20"/>
          <w:szCs w:val="20"/>
        </w:rPr>
        <w:t xml:space="preserve">Figure </w:t>
      </w:r>
      <w:r w:rsidRPr="008956AC">
        <w:rPr>
          <w:b/>
          <w:bCs/>
          <w:color w:val="auto"/>
          <w:sz w:val="20"/>
          <w:szCs w:val="20"/>
        </w:rPr>
        <w:fldChar w:fldCharType="begin"/>
      </w:r>
      <w:r w:rsidRPr="008956AC">
        <w:rPr>
          <w:b/>
          <w:bCs/>
          <w:color w:val="auto"/>
          <w:sz w:val="20"/>
          <w:szCs w:val="20"/>
        </w:rPr>
        <w:instrText xml:space="preserve"> SEQ Figure \* ARABIC </w:instrText>
      </w:r>
      <w:r w:rsidRPr="008956AC">
        <w:rPr>
          <w:b/>
          <w:bCs/>
          <w:color w:val="auto"/>
          <w:sz w:val="20"/>
          <w:szCs w:val="20"/>
        </w:rPr>
        <w:fldChar w:fldCharType="separate"/>
      </w:r>
      <w:r w:rsidR="00882CAE">
        <w:rPr>
          <w:b/>
          <w:bCs/>
          <w:noProof/>
          <w:color w:val="auto"/>
          <w:sz w:val="20"/>
          <w:szCs w:val="20"/>
        </w:rPr>
        <w:t>26</w:t>
      </w:r>
      <w:r w:rsidRPr="008956AC">
        <w:rPr>
          <w:b/>
          <w:bCs/>
          <w:color w:val="auto"/>
          <w:sz w:val="20"/>
          <w:szCs w:val="20"/>
        </w:rPr>
        <w:fldChar w:fldCharType="end"/>
      </w:r>
      <w:r w:rsidR="008956AC" w:rsidRPr="008956AC">
        <w:rPr>
          <w:b/>
          <w:bCs/>
          <w:color w:val="auto"/>
          <w:sz w:val="20"/>
          <w:szCs w:val="20"/>
        </w:rPr>
        <w:t>:</w:t>
      </w:r>
      <w:r w:rsidRPr="008956AC">
        <w:rPr>
          <w:b/>
          <w:bCs/>
          <w:color w:val="auto"/>
          <w:sz w:val="20"/>
          <w:szCs w:val="20"/>
        </w:rPr>
        <w:t xml:space="preserve"> </w:t>
      </w:r>
      <w:r w:rsidRPr="008956AC">
        <w:rPr>
          <w:color w:val="auto"/>
          <w:sz w:val="20"/>
          <w:szCs w:val="20"/>
        </w:rPr>
        <w:t>Blacklist Management Interface</w:t>
      </w:r>
      <w:bookmarkEnd w:id="2533"/>
    </w:p>
    <w:p w14:paraId="69B040DD" w14:textId="77777777" w:rsidR="00D14B83" w:rsidRDefault="00D14B83" w:rsidP="00611C7D">
      <w:pPr>
        <w:spacing w:line="360" w:lineRule="auto"/>
      </w:pPr>
    </w:p>
    <w:p w14:paraId="444D8CFE" w14:textId="593488A6" w:rsidR="00631A3C" w:rsidRDefault="00631A3C" w:rsidP="00611C7D">
      <w:pPr>
        <w:pStyle w:val="Heading2"/>
        <w:numPr>
          <w:ilvl w:val="1"/>
          <w:numId w:val="14"/>
        </w:numPr>
        <w:spacing w:line="360" w:lineRule="auto"/>
        <w:jc w:val="both"/>
      </w:pPr>
      <w:bookmarkStart w:id="2534" w:name="_Toc197977682"/>
      <w:r>
        <w:t>Best Practices / Coding Standards</w:t>
      </w:r>
      <w:bookmarkEnd w:id="2534"/>
    </w:p>
    <w:p w14:paraId="46816E6C"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35" w:name="_Toc197509597"/>
      <w:bookmarkStart w:id="2536" w:name="_Toc197509837"/>
      <w:bookmarkStart w:id="2537" w:name="_Toc197509961"/>
      <w:bookmarkStart w:id="2538" w:name="_Toc197510184"/>
      <w:bookmarkStart w:id="2539" w:name="_Toc197510374"/>
      <w:bookmarkStart w:id="2540" w:name="_Toc197513342"/>
      <w:bookmarkStart w:id="2541" w:name="_Toc197513679"/>
      <w:bookmarkStart w:id="2542" w:name="_Toc197513803"/>
      <w:bookmarkStart w:id="2543" w:name="_Toc197516032"/>
      <w:bookmarkStart w:id="2544" w:name="_Toc197573168"/>
      <w:bookmarkStart w:id="2545" w:name="_Toc197573293"/>
      <w:bookmarkStart w:id="2546" w:name="_Toc197575417"/>
      <w:bookmarkStart w:id="2547" w:name="_Toc197858941"/>
      <w:bookmarkStart w:id="2548" w:name="_Toc197935084"/>
      <w:bookmarkStart w:id="2549" w:name="_Toc197935379"/>
      <w:bookmarkStart w:id="2550" w:name="_Toc197935531"/>
      <w:bookmarkStart w:id="2551" w:name="_Toc197936230"/>
      <w:bookmarkStart w:id="2552" w:name="_Toc197936363"/>
      <w:bookmarkStart w:id="2553" w:name="_Toc197936570"/>
      <w:bookmarkStart w:id="2554" w:name="_Toc197936796"/>
      <w:bookmarkStart w:id="2555" w:name="_Toc197936929"/>
      <w:bookmarkStart w:id="2556" w:name="_Toc197938208"/>
      <w:bookmarkStart w:id="2557" w:name="_Toc197938361"/>
      <w:bookmarkStart w:id="2558" w:name="_Toc197939188"/>
      <w:bookmarkStart w:id="2559" w:name="_Toc197939322"/>
      <w:bookmarkStart w:id="2560" w:name="_Toc197942004"/>
      <w:bookmarkStart w:id="2561" w:name="_Toc197969503"/>
      <w:bookmarkStart w:id="2562" w:name="_Toc197969638"/>
      <w:bookmarkStart w:id="2563" w:name="_Toc197970594"/>
      <w:bookmarkStart w:id="2564" w:name="_Toc197971098"/>
      <w:bookmarkStart w:id="2565" w:name="_Toc197971299"/>
      <w:bookmarkStart w:id="2566" w:name="_Toc197971434"/>
      <w:bookmarkStart w:id="2567" w:name="_Toc197974991"/>
      <w:bookmarkStart w:id="2568" w:name="_Toc197975437"/>
      <w:bookmarkStart w:id="2569" w:name="_Toc197975572"/>
      <w:bookmarkStart w:id="2570" w:name="_Toc197975793"/>
      <w:bookmarkStart w:id="2571" w:name="_Toc197977683"/>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p>
    <w:p w14:paraId="3FD5ACEE"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72" w:name="_Toc197513680"/>
      <w:bookmarkStart w:id="2573" w:name="_Toc197513804"/>
      <w:bookmarkStart w:id="2574" w:name="_Toc197516033"/>
      <w:bookmarkStart w:id="2575" w:name="_Toc197573169"/>
      <w:bookmarkStart w:id="2576" w:name="_Toc197573294"/>
      <w:bookmarkStart w:id="2577" w:name="_Toc197575418"/>
      <w:bookmarkStart w:id="2578" w:name="_Toc197858942"/>
      <w:bookmarkStart w:id="2579" w:name="_Toc197935085"/>
      <w:bookmarkStart w:id="2580" w:name="_Toc197935380"/>
      <w:bookmarkStart w:id="2581" w:name="_Toc197935532"/>
      <w:bookmarkStart w:id="2582" w:name="_Toc197936231"/>
      <w:bookmarkStart w:id="2583" w:name="_Toc197936364"/>
      <w:bookmarkStart w:id="2584" w:name="_Toc197936571"/>
      <w:bookmarkStart w:id="2585" w:name="_Toc197936797"/>
      <w:bookmarkStart w:id="2586" w:name="_Toc197936930"/>
      <w:bookmarkStart w:id="2587" w:name="_Toc197938209"/>
      <w:bookmarkStart w:id="2588" w:name="_Toc197938362"/>
      <w:bookmarkStart w:id="2589" w:name="_Toc197939189"/>
      <w:bookmarkStart w:id="2590" w:name="_Toc197939323"/>
      <w:bookmarkStart w:id="2591" w:name="_Toc197942005"/>
      <w:bookmarkStart w:id="2592" w:name="_Toc197969504"/>
      <w:bookmarkStart w:id="2593" w:name="_Toc197969639"/>
      <w:bookmarkStart w:id="2594" w:name="_Toc197970595"/>
      <w:bookmarkStart w:id="2595" w:name="_Toc197971099"/>
      <w:bookmarkStart w:id="2596" w:name="_Toc197971300"/>
      <w:bookmarkStart w:id="2597" w:name="_Toc197971435"/>
      <w:bookmarkStart w:id="2598" w:name="_Toc197974992"/>
      <w:bookmarkStart w:id="2599" w:name="_Toc197975438"/>
      <w:bookmarkStart w:id="2600" w:name="_Toc197975573"/>
      <w:bookmarkStart w:id="2601" w:name="_Toc197975794"/>
      <w:bookmarkStart w:id="2602" w:name="_Toc197977684"/>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p>
    <w:p w14:paraId="5EEB7FDB"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603" w:name="_Toc197513681"/>
      <w:bookmarkStart w:id="2604" w:name="_Toc197513805"/>
      <w:bookmarkStart w:id="2605" w:name="_Toc197516034"/>
      <w:bookmarkStart w:id="2606" w:name="_Toc197573170"/>
      <w:bookmarkStart w:id="2607" w:name="_Toc197573295"/>
      <w:bookmarkStart w:id="2608" w:name="_Toc197575419"/>
      <w:bookmarkStart w:id="2609" w:name="_Toc197858943"/>
      <w:bookmarkStart w:id="2610" w:name="_Toc197935086"/>
      <w:bookmarkStart w:id="2611" w:name="_Toc197935381"/>
      <w:bookmarkStart w:id="2612" w:name="_Toc197935533"/>
      <w:bookmarkStart w:id="2613" w:name="_Toc197936232"/>
      <w:bookmarkStart w:id="2614" w:name="_Toc197936365"/>
      <w:bookmarkStart w:id="2615" w:name="_Toc197936572"/>
      <w:bookmarkStart w:id="2616" w:name="_Toc197936798"/>
      <w:bookmarkStart w:id="2617" w:name="_Toc197936931"/>
      <w:bookmarkStart w:id="2618" w:name="_Toc197938210"/>
      <w:bookmarkStart w:id="2619" w:name="_Toc197938363"/>
      <w:bookmarkStart w:id="2620" w:name="_Toc197939190"/>
      <w:bookmarkStart w:id="2621" w:name="_Toc197939324"/>
      <w:bookmarkStart w:id="2622" w:name="_Toc197942006"/>
      <w:bookmarkStart w:id="2623" w:name="_Toc197969505"/>
      <w:bookmarkStart w:id="2624" w:name="_Toc197969640"/>
      <w:bookmarkStart w:id="2625" w:name="_Toc197970596"/>
      <w:bookmarkStart w:id="2626" w:name="_Toc197971100"/>
      <w:bookmarkStart w:id="2627" w:name="_Toc197971301"/>
      <w:bookmarkStart w:id="2628" w:name="_Toc197971436"/>
      <w:bookmarkStart w:id="2629" w:name="_Toc197974993"/>
      <w:bookmarkStart w:id="2630" w:name="_Toc197975439"/>
      <w:bookmarkStart w:id="2631" w:name="_Toc197975574"/>
      <w:bookmarkStart w:id="2632" w:name="_Toc197975795"/>
      <w:bookmarkStart w:id="2633" w:name="_Toc197977685"/>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p>
    <w:p w14:paraId="4EB2A8BA" w14:textId="0357EB53" w:rsidR="00631A3C" w:rsidRPr="005E32BD" w:rsidRDefault="00631A3C" w:rsidP="00611C7D">
      <w:pPr>
        <w:pStyle w:val="Heading3"/>
        <w:numPr>
          <w:ilvl w:val="2"/>
          <w:numId w:val="14"/>
        </w:numPr>
        <w:spacing w:line="360" w:lineRule="auto"/>
      </w:pPr>
      <w:bookmarkStart w:id="2634" w:name="_Toc197977686"/>
      <w:r w:rsidRPr="005E32BD">
        <w:t>Code Validation</w:t>
      </w:r>
      <w:bookmarkEnd w:id="2634"/>
    </w:p>
    <w:p w14:paraId="67B2858D" w14:textId="776BB38D" w:rsidR="00F20690" w:rsidRPr="00F20690" w:rsidRDefault="00F20690" w:rsidP="00611C7D">
      <w:pPr>
        <w:spacing w:line="360" w:lineRule="auto"/>
        <w:jc w:val="both"/>
      </w:pPr>
      <w:r w:rsidRPr="00F20690">
        <w:t>To ensure the correctness, readability, and reliability of frontend and backend parts, we employed a manual code verification method because of the size and timeline of the project</w:t>
      </w:r>
      <w:r w:rsidR="00C74F9C" w:rsidRPr="00F20690">
        <w:t xml:space="preserve">. </w:t>
      </w:r>
      <w:r w:rsidRPr="00F20690">
        <w:t>Among the main methods were:</w:t>
      </w:r>
    </w:p>
    <w:p w14:paraId="748BED67" w14:textId="75C8D872" w:rsidR="00F20690" w:rsidRPr="00BA6D89" w:rsidRDefault="00F20690" w:rsidP="00611C7D">
      <w:pPr>
        <w:pStyle w:val="ListParagraph"/>
        <w:numPr>
          <w:ilvl w:val="0"/>
          <w:numId w:val="35"/>
        </w:numPr>
        <w:spacing w:line="360" w:lineRule="auto"/>
        <w:jc w:val="both"/>
      </w:pPr>
      <w:r w:rsidRPr="00F20690">
        <w:rPr>
          <w:b/>
          <w:bCs/>
        </w:rPr>
        <w:t xml:space="preserve">Manual Testing of Functional Modules: </w:t>
      </w:r>
      <w:r w:rsidRPr="00F20690">
        <w:t>To ensure anticipated outcomes, all crucial functions, such as log gathering, malicious IP blocking, and traffic classification based on AI, were thoroughly tested against various input scenarios. It was particularly important to validate log forwarding behavior and model predictions.</w:t>
      </w:r>
    </w:p>
    <w:p w14:paraId="148E621B" w14:textId="5770603F" w:rsidR="00F20690" w:rsidRDefault="00F20690" w:rsidP="00611C7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611C7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r w:rsidR="001A4875">
        <w:t>improved,</w:t>
      </w:r>
      <w:r>
        <w:t xml:space="preserve"> and maintainability was ensured by this informal peer review.</w:t>
      </w:r>
    </w:p>
    <w:p w14:paraId="1D4EAEE9" w14:textId="444A9965" w:rsidR="00F20690" w:rsidRPr="00BA6D89" w:rsidRDefault="00F20690" w:rsidP="00611C7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tested manually in several browsers.</w:t>
      </w:r>
    </w:p>
    <w:p w14:paraId="411E5BAE" w14:textId="384DDB1A" w:rsidR="009001BC" w:rsidRDefault="00F20690" w:rsidP="00611C7D">
      <w:pPr>
        <w:pStyle w:val="ListParagraph"/>
        <w:numPr>
          <w:ilvl w:val="0"/>
          <w:numId w:val="35"/>
        </w:numPr>
        <w:spacing w:line="360" w:lineRule="auto"/>
        <w:jc w:val="both"/>
      </w:pPr>
      <w:r w:rsidRPr="00F20690">
        <w:rPr>
          <w:b/>
          <w:bCs/>
        </w:rPr>
        <w:lastRenderedPageBreak/>
        <w:t>Version Control with Git:</w:t>
      </w:r>
      <w:r>
        <w:t xml:space="preserve"> Git was used for simple version </w:t>
      </w:r>
      <w:r w:rsidR="001A4875">
        <w:t>control. To</w:t>
      </w:r>
      <w:r>
        <w:t xml:space="preserve"> provide traceability </w:t>
      </w:r>
      <w:r w:rsidR="00B248C7">
        <w:t>for</w:t>
      </w:r>
      <w:r>
        <w:t xml:space="preserve"> changes done during development, important commits were reviewed and noted.</w:t>
      </w:r>
    </w:p>
    <w:p w14:paraId="359EA9D0" w14:textId="44AAFF64" w:rsidR="00D73100" w:rsidRPr="005E32BD" w:rsidRDefault="00D73100" w:rsidP="00611C7D">
      <w:pPr>
        <w:pStyle w:val="Heading3"/>
        <w:numPr>
          <w:ilvl w:val="2"/>
          <w:numId w:val="14"/>
        </w:numPr>
        <w:spacing w:line="360" w:lineRule="auto"/>
      </w:pPr>
      <w:bookmarkStart w:id="2635" w:name="_Toc197977687"/>
      <w:r w:rsidRPr="005E32BD">
        <w:t xml:space="preserve">Development </w:t>
      </w:r>
      <w:r w:rsidR="001A4875" w:rsidRPr="005E32BD">
        <w:t>Practices</w:t>
      </w:r>
      <w:bookmarkEnd w:id="2635"/>
    </w:p>
    <w:p w14:paraId="132519D4" w14:textId="5001FDFB" w:rsidR="009001BC" w:rsidRPr="00BA6D89" w:rsidRDefault="009001BC" w:rsidP="00611C7D">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611C7D">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44641398" w:rsidR="009001BC" w:rsidRDefault="009001BC" w:rsidP="00611C7D">
      <w:pPr>
        <w:pStyle w:val="ListParagraph"/>
        <w:numPr>
          <w:ilvl w:val="0"/>
          <w:numId w:val="26"/>
        </w:numPr>
        <w:spacing w:line="360" w:lineRule="auto"/>
        <w:jc w:val="both"/>
      </w:pPr>
      <w:r w:rsidRPr="009001BC">
        <w:rPr>
          <w:b/>
          <w:bCs/>
        </w:rPr>
        <w:t>Best Practices for Encryption:</w:t>
      </w:r>
      <w:r>
        <w:t xml:space="preserve"> TLS</w:t>
      </w:r>
      <w:r w:rsidR="00D14B83">
        <w:t xml:space="preserve"> </w:t>
      </w:r>
      <w:r>
        <w:t xml:space="preserve">with HTTPS; secure storage of certificates. </w:t>
      </w:r>
    </w:p>
    <w:p w14:paraId="0E05E0D5" w14:textId="64006703" w:rsidR="009001BC" w:rsidRDefault="009001BC" w:rsidP="00611C7D">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611C7D">
      <w:pPr>
        <w:spacing w:line="360" w:lineRule="auto"/>
        <w:jc w:val="both"/>
      </w:pPr>
    </w:p>
    <w:p w14:paraId="0182AEB0" w14:textId="1A091FB0" w:rsidR="009001BC" w:rsidRDefault="009001BC" w:rsidP="00611C7D">
      <w:pPr>
        <w:pStyle w:val="Heading2"/>
        <w:numPr>
          <w:ilvl w:val="1"/>
          <w:numId w:val="14"/>
        </w:numPr>
        <w:spacing w:line="360" w:lineRule="auto"/>
        <w:jc w:val="both"/>
      </w:pPr>
      <w:bookmarkStart w:id="2636" w:name="_Toc197977688"/>
      <w:r>
        <w:t>Chapter Summary</w:t>
      </w:r>
      <w:bookmarkEnd w:id="2636"/>
    </w:p>
    <w:p w14:paraId="712D1650" w14:textId="4FACBA6F" w:rsidR="00205FE3" w:rsidRDefault="00205FE3" w:rsidP="00611C7D">
      <w:pPr>
        <w:spacing w:line="360" w:lineRule="auto"/>
        <w:jc w:val="both"/>
      </w:pPr>
      <w:r>
        <w:t>The installation and testing of the AI-based firewall were discussed in detail in this chapter.</w:t>
      </w:r>
      <w:r w:rsidR="0056096B">
        <w:t xml:space="preserve"> </w:t>
      </w:r>
      <w:r w:rsidR="00A52FDC">
        <w:t>To</w:t>
      </w:r>
      <w:r>
        <w:t xml:space="preserve"> ensure safe communication, we began by ensuring that important security aspects, like the use of TLS encryption for the web-based GUI, worked properly.  </w:t>
      </w:r>
    </w:p>
    <w:p w14:paraId="3CA9057E" w14:textId="3FC8F149" w:rsidR="00EC32A9" w:rsidRDefault="00205FE3" w:rsidP="00611C7D">
      <w:pPr>
        <w:spacing w:line="360" w:lineRule="auto"/>
        <w:jc w:val="both"/>
      </w:pPr>
      <w:r>
        <w:t>The system installation described how to set up the environment, how to use supervised classifiers and One-Class SVM, and how to employ CICFlowMeter for real-time feature extraction.</w:t>
      </w:r>
    </w:p>
    <w:p w14:paraId="5185412E" w14:textId="002252A3" w:rsidR="00EC32A9" w:rsidRDefault="00205FE3" w:rsidP="00611C7D">
      <w:pPr>
        <w:spacing w:line="360" w:lineRule="auto"/>
        <w:jc w:val="both"/>
      </w:pPr>
      <w:r>
        <w:t>A critical part of the deployment was the server-agent mechanism, which supported both centralized threat management and decentralized traffic analysis, improving the scalability and robustness of the system. Wazuh was utilized for real-time monitoring, APIs were employed to integrate components, and a centralized database was employed to record actions for GUI visualization.</w:t>
      </w:r>
    </w:p>
    <w:p w14:paraId="0DD057FD" w14:textId="16A80685" w:rsidR="00BA6D89" w:rsidRPr="001A4875" w:rsidRDefault="00205FE3" w:rsidP="00611C7D">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550E29">
        <w:t>management.</w:t>
      </w:r>
    </w:p>
    <w:p w14:paraId="1DEFFF52" w14:textId="77777777" w:rsidR="0053617F" w:rsidRDefault="0053617F" w:rsidP="00A5171F">
      <w:pPr>
        <w:rPr>
          <w:b/>
          <w:bCs/>
          <w:color w:val="000000"/>
          <w:sz w:val="60"/>
          <w:szCs w:val="60"/>
        </w:rPr>
      </w:pPr>
    </w:p>
    <w:p w14:paraId="14901B9B" w14:textId="77777777" w:rsidR="00A5171F" w:rsidRDefault="00A5171F" w:rsidP="00A5171F">
      <w:pPr>
        <w:rPr>
          <w:b/>
          <w:bCs/>
          <w:color w:val="000000"/>
          <w:sz w:val="60"/>
          <w:szCs w:val="60"/>
        </w:rPr>
      </w:pPr>
    </w:p>
    <w:p w14:paraId="7ABC59B7" w14:textId="77777777" w:rsidR="00A5171F" w:rsidRDefault="00A5171F" w:rsidP="00A5171F">
      <w:pPr>
        <w:rPr>
          <w:b/>
          <w:bCs/>
          <w:color w:val="000000"/>
          <w:sz w:val="60"/>
          <w:szCs w:val="60"/>
        </w:rPr>
      </w:pPr>
    </w:p>
    <w:p w14:paraId="48B20823" w14:textId="77777777" w:rsidR="00A5171F" w:rsidRDefault="00A5171F" w:rsidP="00A5171F">
      <w:pPr>
        <w:rPr>
          <w:b/>
          <w:bCs/>
          <w:color w:val="000000"/>
          <w:sz w:val="60"/>
          <w:szCs w:val="60"/>
        </w:rPr>
      </w:pPr>
    </w:p>
    <w:p w14:paraId="19A21408" w14:textId="77777777" w:rsidR="00A5171F" w:rsidRDefault="00A5171F" w:rsidP="00A5171F">
      <w:pPr>
        <w:rPr>
          <w:b/>
          <w:bCs/>
          <w:color w:val="000000"/>
          <w:sz w:val="60"/>
          <w:szCs w:val="60"/>
        </w:rPr>
      </w:pPr>
    </w:p>
    <w:p w14:paraId="359F3446" w14:textId="77777777" w:rsidR="00A5171F" w:rsidRDefault="00A5171F" w:rsidP="00A5171F">
      <w:pPr>
        <w:rPr>
          <w:b/>
          <w:bCs/>
          <w:color w:val="000000"/>
          <w:sz w:val="60"/>
          <w:szCs w:val="60"/>
        </w:rPr>
      </w:pPr>
    </w:p>
    <w:p w14:paraId="562DB6C7" w14:textId="77777777" w:rsidR="00A5171F" w:rsidRDefault="00A5171F" w:rsidP="00A5171F">
      <w:pPr>
        <w:rPr>
          <w:b/>
          <w:bCs/>
          <w:color w:val="000000"/>
          <w:sz w:val="60"/>
          <w:szCs w:val="60"/>
        </w:rPr>
      </w:pPr>
    </w:p>
    <w:p w14:paraId="01091B4A" w14:textId="77777777" w:rsidR="00A5171F" w:rsidRDefault="00A5171F" w:rsidP="00A5171F">
      <w:pPr>
        <w:rPr>
          <w:b/>
          <w:bCs/>
          <w:color w:val="000000"/>
          <w:sz w:val="60"/>
          <w:szCs w:val="60"/>
        </w:rPr>
      </w:pPr>
    </w:p>
    <w:p w14:paraId="26E1C657" w14:textId="77777777" w:rsidR="00A5171F" w:rsidRDefault="00A5171F" w:rsidP="00A5171F">
      <w:pPr>
        <w:rPr>
          <w:b/>
          <w:bCs/>
          <w:color w:val="000000"/>
          <w:sz w:val="60"/>
          <w:szCs w:val="60"/>
        </w:rPr>
      </w:pPr>
    </w:p>
    <w:p w14:paraId="5310E838" w14:textId="60E532BC" w:rsidR="004B1C2A" w:rsidRPr="008570B1" w:rsidRDefault="004B1C2A" w:rsidP="00A5171F">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2C36A4BC" w14:textId="52A5EDCA" w:rsidR="00580306" w:rsidRPr="00E6443B" w:rsidRDefault="009001BC" w:rsidP="006D5DD3">
      <w:pPr>
        <w:pStyle w:val="Heading1"/>
        <w:spacing w:line="360" w:lineRule="auto"/>
      </w:pPr>
      <w:bookmarkStart w:id="2637" w:name="_Toc197977689"/>
      <w:r w:rsidRPr="008B30B7">
        <w:rPr>
          <w:rStyle w:val="Strong"/>
          <w:b/>
          <w:bCs w:val="0"/>
        </w:rPr>
        <w:lastRenderedPageBreak/>
        <w:t>Chapter 6:</w:t>
      </w:r>
      <w:r w:rsidR="00E6443B">
        <w:rPr>
          <w:rStyle w:val="Strong"/>
          <w:b/>
          <w:bCs w:val="0"/>
        </w:rPr>
        <w:t xml:space="preserve"> </w:t>
      </w:r>
      <w:r w:rsidR="00580306" w:rsidRPr="00580306">
        <w:rPr>
          <w:bCs/>
          <w:szCs w:val="40"/>
        </w:rPr>
        <w:t>Conclusion and Future Work</w:t>
      </w:r>
      <w:bookmarkEnd w:id="2637"/>
    </w:p>
    <w:p w14:paraId="05B26133" w14:textId="77777777" w:rsidR="004C273D" w:rsidRPr="006D5DD3" w:rsidRDefault="004C273D" w:rsidP="006D5DD3">
      <w:pPr>
        <w:spacing w:line="360" w:lineRule="auto"/>
      </w:pPr>
    </w:p>
    <w:p w14:paraId="7B5314BE" w14:textId="77777777" w:rsidR="003B60CF" w:rsidRPr="003B60CF" w:rsidRDefault="003B60CF" w:rsidP="006D5DD3">
      <w:pPr>
        <w:pStyle w:val="ListParagraph"/>
        <w:keepNext/>
        <w:keepLines/>
        <w:numPr>
          <w:ilvl w:val="0"/>
          <w:numId w:val="14"/>
        </w:numPr>
        <w:spacing w:before="40" w:line="360" w:lineRule="auto"/>
        <w:jc w:val="both"/>
        <w:outlineLvl w:val="1"/>
        <w:rPr>
          <w:rStyle w:val="Strong"/>
          <w:rFonts w:eastAsiaTheme="majorEastAsia" w:cstheme="majorBidi"/>
          <w:bCs w:val="0"/>
          <w:vanish/>
          <w:color w:val="000000" w:themeColor="text1"/>
          <w:sz w:val="28"/>
          <w:szCs w:val="26"/>
        </w:rPr>
      </w:pPr>
      <w:bookmarkStart w:id="2638" w:name="_Toc197938215"/>
      <w:bookmarkStart w:id="2639" w:name="_Toc197938368"/>
      <w:bookmarkStart w:id="2640" w:name="_Toc197939195"/>
      <w:bookmarkStart w:id="2641" w:name="_Toc197939329"/>
      <w:bookmarkStart w:id="2642" w:name="_Toc197942011"/>
      <w:bookmarkStart w:id="2643" w:name="_Toc197969510"/>
      <w:bookmarkStart w:id="2644" w:name="_Toc197969645"/>
      <w:bookmarkStart w:id="2645" w:name="_Toc197970601"/>
      <w:bookmarkStart w:id="2646" w:name="_Toc197971105"/>
      <w:bookmarkStart w:id="2647" w:name="_Toc197971306"/>
      <w:bookmarkStart w:id="2648" w:name="_Toc197971441"/>
      <w:bookmarkStart w:id="2649" w:name="_Toc197974998"/>
      <w:bookmarkStart w:id="2650" w:name="_Toc197975444"/>
      <w:bookmarkStart w:id="2651" w:name="_Toc197975579"/>
      <w:bookmarkStart w:id="2652" w:name="_Toc197975800"/>
      <w:bookmarkStart w:id="2653" w:name="_Toc197977690"/>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2721C2A9" w14:textId="1EE61227" w:rsidR="009001BC" w:rsidRDefault="009001BC" w:rsidP="006D5DD3">
      <w:pPr>
        <w:pStyle w:val="Heading2"/>
        <w:numPr>
          <w:ilvl w:val="1"/>
          <w:numId w:val="14"/>
        </w:numPr>
        <w:spacing w:line="360" w:lineRule="auto"/>
        <w:jc w:val="both"/>
      </w:pPr>
      <w:bookmarkStart w:id="2654" w:name="_Toc197977691"/>
      <w:r>
        <w:rPr>
          <w:rStyle w:val="Strong"/>
          <w:b/>
          <w:bCs w:val="0"/>
        </w:rPr>
        <w:t>Introduction</w:t>
      </w:r>
      <w:bookmarkEnd w:id="2654"/>
    </w:p>
    <w:p w14:paraId="6EAB5BF4" w14:textId="1E8C5D52" w:rsidR="009001BC" w:rsidRDefault="009001BC" w:rsidP="006D5DD3">
      <w:pPr>
        <w:spacing w:line="360" w:lineRule="auto"/>
        <w:jc w:val="both"/>
      </w:pPr>
      <w:r w:rsidRPr="009001BC">
        <w:t xml:space="preserve">This chapter </w:t>
      </w:r>
      <w:r w:rsidR="00D170EE" w:rsidRPr="009001BC">
        <w:t>concludes with</w:t>
      </w:r>
      <w:r w:rsidRPr="009001BC">
        <w:t xml:space="preserve">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6D5DD3">
      <w:pPr>
        <w:spacing w:line="360" w:lineRule="auto"/>
        <w:jc w:val="both"/>
      </w:pPr>
    </w:p>
    <w:p w14:paraId="65F9E4E3" w14:textId="28EBCF30" w:rsidR="009001BC" w:rsidRDefault="009001BC" w:rsidP="006D5DD3">
      <w:pPr>
        <w:pStyle w:val="Heading2"/>
        <w:numPr>
          <w:ilvl w:val="1"/>
          <w:numId w:val="14"/>
        </w:numPr>
        <w:spacing w:line="360" w:lineRule="auto"/>
        <w:jc w:val="both"/>
      </w:pPr>
      <w:bookmarkStart w:id="2655" w:name="_Toc197977692"/>
      <w:r w:rsidRPr="009001BC">
        <w:t>Achievements and Improvements</w:t>
      </w:r>
      <w:bookmarkEnd w:id="2655"/>
    </w:p>
    <w:p w14:paraId="77E88762" w14:textId="23B6AC0C" w:rsidR="009001BC" w:rsidRDefault="009001BC" w:rsidP="006D5DD3">
      <w:pPr>
        <w:spacing w:line="360" w:lineRule="auto"/>
        <w:jc w:val="both"/>
      </w:pPr>
      <w:r>
        <w:t>The key achievements of the project include:</w:t>
      </w:r>
    </w:p>
    <w:p w14:paraId="623533A1" w14:textId="31F308B9" w:rsidR="009001BC" w:rsidRDefault="009001BC" w:rsidP="006D5DD3">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6D5DD3">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6D5DD3">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6D5DD3">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6D5DD3">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6D5DD3">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6D5DD3">
      <w:pPr>
        <w:spacing w:line="360" w:lineRule="auto"/>
        <w:jc w:val="both"/>
      </w:pPr>
    </w:p>
    <w:p w14:paraId="58FEE30D" w14:textId="2907A35B" w:rsidR="009001BC" w:rsidRDefault="00515570" w:rsidP="006D5DD3">
      <w:pPr>
        <w:pStyle w:val="Heading2"/>
        <w:numPr>
          <w:ilvl w:val="1"/>
          <w:numId w:val="14"/>
        </w:numPr>
        <w:spacing w:line="360" w:lineRule="auto"/>
        <w:jc w:val="both"/>
      </w:pPr>
      <w:bookmarkStart w:id="2656" w:name="_Toc197977693"/>
      <w:r>
        <w:t>Critical Review</w:t>
      </w:r>
      <w:bookmarkEnd w:id="2656"/>
    </w:p>
    <w:p w14:paraId="0D8F31AE" w14:textId="77777777" w:rsidR="004E5F05" w:rsidRDefault="00515570" w:rsidP="006D5DD3">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6D5DD3">
      <w:pPr>
        <w:spacing w:before="100" w:beforeAutospacing="1" w:after="100" w:afterAutospacing="1" w:line="360" w:lineRule="auto"/>
        <w:jc w:val="both"/>
      </w:pPr>
      <w:r w:rsidRPr="00B233E7">
        <w:rPr>
          <w:b/>
          <w:bCs/>
        </w:rPr>
        <w:lastRenderedPageBreak/>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6D5DD3">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1585D912" w14:textId="77777777" w:rsidR="00D170EE" w:rsidRDefault="00515570" w:rsidP="006D5DD3">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0D27AA" w14:textId="1498EE43" w:rsidR="006D5DD3" w:rsidRDefault="00515570" w:rsidP="006D5DD3">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2EC0AC7F" w:rsidR="00515570" w:rsidRDefault="00515570" w:rsidP="006D5DD3">
      <w:pPr>
        <w:pStyle w:val="Heading2"/>
        <w:numPr>
          <w:ilvl w:val="1"/>
          <w:numId w:val="14"/>
        </w:numPr>
        <w:spacing w:line="360" w:lineRule="auto"/>
        <w:jc w:val="both"/>
      </w:pPr>
      <w:bookmarkStart w:id="2657" w:name="_Toc197977694"/>
      <w:r>
        <w:t>Future Recommendations</w:t>
      </w:r>
      <w:bookmarkEnd w:id="2657"/>
    </w:p>
    <w:p w14:paraId="5A8C6042" w14:textId="26252A6B" w:rsidR="00515570" w:rsidRDefault="00515570" w:rsidP="006D5DD3">
      <w:pPr>
        <w:spacing w:line="360" w:lineRule="auto"/>
        <w:jc w:val="both"/>
      </w:pPr>
      <w:r>
        <w:t>To enhance the firewall’s performance and adaptability, the following recommendations are proposed:</w:t>
      </w:r>
    </w:p>
    <w:p w14:paraId="5AB8F66F" w14:textId="7AD901DD" w:rsidR="00FE2487" w:rsidRDefault="00515570" w:rsidP="006D5DD3">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6D5DD3">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450A58D6" w14:textId="5EC9B8EE" w:rsidR="00515570" w:rsidRDefault="00515570" w:rsidP="006D5DD3">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27CF0163" w14:textId="572CD917" w:rsidR="00515570" w:rsidRDefault="00515570" w:rsidP="006D5DD3">
      <w:pPr>
        <w:pStyle w:val="ListParagraph"/>
        <w:numPr>
          <w:ilvl w:val="0"/>
          <w:numId w:val="48"/>
        </w:numPr>
        <w:spacing w:line="360" w:lineRule="auto"/>
        <w:jc w:val="both"/>
      </w:pPr>
      <w:r w:rsidRPr="004E5F05">
        <w:rPr>
          <w:b/>
          <w:bCs/>
        </w:rPr>
        <w:t>Dockerization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6D5DD3">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6D5DD3">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6D5DD3">
      <w:pPr>
        <w:pStyle w:val="ListParagraph"/>
        <w:numPr>
          <w:ilvl w:val="0"/>
          <w:numId w:val="48"/>
        </w:numPr>
        <w:spacing w:line="360" w:lineRule="auto"/>
        <w:jc w:val="both"/>
      </w:pPr>
      <w:r w:rsidRPr="004E5F05">
        <w:rPr>
          <w:b/>
          <w:bCs/>
        </w:rPr>
        <w:lastRenderedPageBreak/>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6D5DD3">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6D5DD3">
      <w:pPr>
        <w:spacing w:line="360" w:lineRule="auto"/>
        <w:jc w:val="both"/>
      </w:pPr>
    </w:p>
    <w:p w14:paraId="6DCECA1B" w14:textId="7E0A996C" w:rsidR="00515570" w:rsidRPr="00515570" w:rsidRDefault="00515570" w:rsidP="006D5DD3">
      <w:pPr>
        <w:pStyle w:val="Heading2"/>
        <w:numPr>
          <w:ilvl w:val="1"/>
          <w:numId w:val="14"/>
        </w:numPr>
        <w:spacing w:line="360" w:lineRule="auto"/>
        <w:jc w:val="both"/>
        <w:rPr>
          <w:sz w:val="27"/>
          <w:szCs w:val="27"/>
        </w:rPr>
      </w:pPr>
      <w:bookmarkStart w:id="2658" w:name="_Toc197977695"/>
      <w:r>
        <w:rPr>
          <w:rStyle w:val="Strong"/>
          <w:b/>
          <w:bCs w:val="0"/>
        </w:rPr>
        <w:t>Chapter Summary</w:t>
      </w:r>
      <w:bookmarkEnd w:id="2658"/>
    </w:p>
    <w:p w14:paraId="2E8B2DC9" w14:textId="6ED49EF5" w:rsidR="004E5F05" w:rsidRDefault="00515570" w:rsidP="006D5DD3">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6D5DD3">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11DB240D" w:rsidR="00515570" w:rsidRPr="004E5F05" w:rsidRDefault="00515570" w:rsidP="006D5DD3">
      <w:pPr>
        <w:spacing w:before="100" w:beforeAutospacing="1" w:after="100" w:afterAutospacing="1" w:line="360" w:lineRule="auto"/>
        <w:jc w:val="both"/>
      </w:pPr>
      <w:r w:rsidRPr="004E5F05">
        <w:t xml:space="preserve">Second, the project was able to demonstrate the importance of adding open-source tools such as Wazuh for log management and security event monitoring and the importance of CICFlowMeter in flow-level traffic analysis.  These features </w:t>
      </w:r>
      <w:r w:rsidR="00D170EE" w:rsidRPr="004E5F05">
        <w:t>are combined</w:t>
      </w:r>
      <w:r w:rsidRPr="004E5F05">
        <w:t xml:space="preserve"> to produce an efficient, multi-layered system that could protect against a variety of known and unknown threats.</w:t>
      </w:r>
    </w:p>
    <w:p w14:paraId="06A2C56B" w14:textId="1F02D39A" w:rsidR="0094005E" w:rsidRPr="0094005E" w:rsidRDefault="00515570" w:rsidP="006D5DD3">
      <w:pPr>
        <w:spacing w:before="100" w:beforeAutospacing="1" w:after="100" w:afterAutospacing="1" w:line="360" w:lineRule="auto"/>
        <w:jc w:val="both"/>
      </w:pPr>
      <w:r w:rsidRPr="004E5F05">
        <w:t xml:space="preserve">But limitations were also acknowledged. Apart from the growing level of encrypted network traffic, the system was only designed to work with unencrypted traffic.  Also, if the behavior of the attacker changes, the learned machine learning models are at risk of being outdated because they are static. These challenges point to the need for future </w:t>
      </w:r>
      <w:r w:rsidRPr="004E5F05">
        <w:lastRenderedPageBreak/>
        <w:t>research focusing on encrypted traffic analysis and adaptive learning approaches to enhance system adaptability and robustness.</w:t>
      </w:r>
      <w:r w:rsidR="0094005E">
        <w:t xml:space="preserve"> </w:t>
      </w:r>
    </w:p>
    <w:p w14:paraId="2682110E" w14:textId="23124A82" w:rsidR="00515570" w:rsidRPr="004E5F05" w:rsidRDefault="00515570" w:rsidP="006D5DD3">
      <w:pPr>
        <w:spacing w:before="100" w:beforeAutospacing="1" w:after="100" w:afterAutospacing="1" w:line="360" w:lineRule="auto"/>
        <w:jc w:val="both"/>
      </w:pPr>
      <w:r w:rsidRPr="004E5F05">
        <w:t>The recommendations given for the future, like containerized deployment, Wazuh deeper analytics, and threat intelligence system integration, give a clear direction for improving the system to a production-ready solution</w:t>
      </w:r>
      <w:r w:rsidR="00CA43FB">
        <w:t xml:space="preserve">. </w:t>
      </w:r>
      <w:r w:rsidRPr="004E5F05">
        <w:t>The ability of the system to deal with modern cybersecurity challenges can be enhanced further by the incorporation of real-time retraining and enhancing detection with newer machine learning models.</w:t>
      </w:r>
    </w:p>
    <w:p w14:paraId="2D18EA46" w14:textId="4CC9EB55" w:rsidR="00515570" w:rsidRDefault="00515570" w:rsidP="006D5DD3">
      <w:pPr>
        <w:spacing w:line="360" w:lineRule="auto"/>
        <w:jc w:val="both"/>
      </w:pPr>
      <w:r w:rsidRPr="004E5F05">
        <w:t xml:space="preserve">In conclusion, our project successfully demonstrated the practicability of an intelligent and efficient firewall solution enhanced by AI.  It bridges the gap between dynamic, learning-based defense systems and traditional firewall rule-based methods.  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0C90FFE2" w14:textId="77777777" w:rsidR="003D1075" w:rsidRDefault="003D1075" w:rsidP="0015134D">
      <w:pPr>
        <w:spacing w:line="360" w:lineRule="auto"/>
        <w:jc w:val="both"/>
      </w:pPr>
    </w:p>
    <w:p w14:paraId="0E8F7060" w14:textId="77777777" w:rsidR="003D1075" w:rsidRDefault="003D1075" w:rsidP="0015134D">
      <w:pPr>
        <w:spacing w:line="360" w:lineRule="auto"/>
        <w:jc w:val="both"/>
      </w:pPr>
    </w:p>
    <w:p w14:paraId="5BF78E36" w14:textId="77777777" w:rsidR="003D1075" w:rsidRDefault="003D1075" w:rsidP="000B409A">
      <w:pPr>
        <w:spacing w:line="360" w:lineRule="auto"/>
        <w:jc w:val="both"/>
      </w:pPr>
    </w:p>
    <w:p w14:paraId="7D602F5F" w14:textId="77777777" w:rsidR="003D1075" w:rsidRDefault="003D1075" w:rsidP="000B409A">
      <w:pPr>
        <w:spacing w:line="360" w:lineRule="auto"/>
        <w:jc w:val="both"/>
      </w:pPr>
    </w:p>
    <w:p w14:paraId="04E79D51" w14:textId="77777777" w:rsidR="003D1075" w:rsidRDefault="003D1075" w:rsidP="000B409A">
      <w:pPr>
        <w:spacing w:line="360" w:lineRule="auto"/>
        <w:jc w:val="both"/>
      </w:pPr>
    </w:p>
    <w:p w14:paraId="1C9A4B2A" w14:textId="77777777" w:rsidR="003D1075" w:rsidRDefault="003D1075" w:rsidP="000B409A">
      <w:pPr>
        <w:spacing w:line="360" w:lineRule="auto"/>
        <w:jc w:val="both"/>
      </w:pPr>
    </w:p>
    <w:p w14:paraId="18918C97" w14:textId="77777777" w:rsidR="003D1075" w:rsidRDefault="003D1075" w:rsidP="000B409A">
      <w:pPr>
        <w:spacing w:line="360" w:lineRule="auto"/>
        <w:jc w:val="both"/>
      </w:pPr>
    </w:p>
    <w:p w14:paraId="687739A2" w14:textId="77777777" w:rsidR="003D1075" w:rsidRDefault="003D1075" w:rsidP="000B409A">
      <w:pPr>
        <w:spacing w:line="360" w:lineRule="auto"/>
        <w:jc w:val="both"/>
      </w:pPr>
    </w:p>
    <w:p w14:paraId="114A7CF8" w14:textId="77777777" w:rsidR="003D1075" w:rsidRDefault="003D1075" w:rsidP="000B409A">
      <w:pPr>
        <w:spacing w:line="360" w:lineRule="auto"/>
        <w:jc w:val="both"/>
      </w:pPr>
    </w:p>
    <w:p w14:paraId="78EA0E23" w14:textId="77777777" w:rsidR="003D1075" w:rsidRDefault="003D1075" w:rsidP="000B409A">
      <w:pPr>
        <w:spacing w:line="360" w:lineRule="auto"/>
        <w:jc w:val="both"/>
      </w:pPr>
    </w:p>
    <w:p w14:paraId="54590A88" w14:textId="77777777" w:rsidR="003D1075" w:rsidRDefault="003D1075" w:rsidP="000B409A">
      <w:pPr>
        <w:spacing w:line="360" w:lineRule="auto"/>
        <w:jc w:val="both"/>
      </w:pPr>
    </w:p>
    <w:p w14:paraId="52C9443F" w14:textId="77777777" w:rsidR="002D76CD" w:rsidRDefault="002D76CD" w:rsidP="000B409A">
      <w:pPr>
        <w:spacing w:line="360" w:lineRule="auto"/>
        <w:jc w:val="both"/>
      </w:pPr>
    </w:p>
    <w:p w14:paraId="12E2A97B" w14:textId="77777777" w:rsidR="002D76CD" w:rsidRDefault="002D76CD" w:rsidP="000B409A">
      <w:pPr>
        <w:spacing w:line="360" w:lineRule="auto"/>
        <w:jc w:val="both"/>
      </w:pPr>
    </w:p>
    <w:p w14:paraId="56F058A4" w14:textId="77777777" w:rsidR="002D76CD" w:rsidRDefault="002D76CD" w:rsidP="000B409A">
      <w:pPr>
        <w:spacing w:line="360" w:lineRule="auto"/>
        <w:jc w:val="both"/>
      </w:pPr>
    </w:p>
    <w:p w14:paraId="0CF73C82" w14:textId="77777777" w:rsidR="003D1075" w:rsidRDefault="003D1075" w:rsidP="000B409A">
      <w:pPr>
        <w:spacing w:line="360" w:lineRule="auto"/>
        <w:jc w:val="both"/>
      </w:pPr>
    </w:p>
    <w:p w14:paraId="0AF62C51" w14:textId="77777777" w:rsidR="003D1075" w:rsidRDefault="003D1075" w:rsidP="000B409A">
      <w:pPr>
        <w:spacing w:line="360" w:lineRule="auto"/>
        <w:jc w:val="both"/>
      </w:pPr>
    </w:p>
    <w:p w14:paraId="6060C64E" w14:textId="7A9847A4" w:rsidR="00C544D6" w:rsidRDefault="003D1075" w:rsidP="00C544D6">
      <w:pPr>
        <w:pStyle w:val="Heading1"/>
        <w:jc w:val="center"/>
      </w:pPr>
      <w:bookmarkStart w:id="2659" w:name="_Toc197977696"/>
      <w:r>
        <w:lastRenderedPageBreak/>
        <w:t>References</w:t>
      </w:r>
      <w:bookmarkEnd w:id="2659"/>
    </w:p>
    <w:p w14:paraId="34361E0A" w14:textId="77777777" w:rsidR="00C544D6" w:rsidRPr="00C544D6" w:rsidRDefault="00C544D6" w:rsidP="00C544D6">
      <w:pPr>
        <w:spacing w:line="360" w:lineRule="auto"/>
        <w:rPr>
          <w:sz w:val="36"/>
          <w:szCs w:val="36"/>
        </w:rPr>
      </w:pPr>
    </w:p>
    <w:p w14:paraId="2CE24A4D" w14:textId="29CA8F27" w:rsidR="00C544D6" w:rsidRDefault="00C544D6" w:rsidP="00C544D6">
      <w:pPr>
        <w:pStyle w:val="ListParagraph"/>
        <w:numPr>
          <w:ilvl w:val="0"/>
          <w:numId w:val="63"/>
        </w:numPr>
      </w:pPr>
      <w:r>
        <w:t>Hasan, M., &amp; Malik, T. (n.d.). AI-enhanced VPN security framework: Integrating open-source threat intelligence and machine learning to secure digital networks. School of Informatics and Cybersecurity, Technological University Dublin.</w:t>
      </w:r>
    </w:p>
    <w:p w14:paraId="76D98FB8" w14:textId="2ACD9BE4" w:rsidR="00C544D6" w:rsidRDefault="00C544D6" w:rsidP="00C544D6">
      <w:pPr>
        <w:pStyle w:val="ListParagraph"/>
        <w:numPr>
          <w:ilvl w:val="0"/>
          <w:numId w:val="63"/>
        </w:numPr>
      </w:pPr>
      <w:r>
        <w:t>Chakraborty, P., Rahman, M. Z., &amp; Rahman, S. (2019). Building new generation firewall including artificial intelligence. International Journal of Computer Applications, 178(49).</w:t>
      </w:r>
    </w:p>
    <w:p w14:paraId="1D811D70" w14:textId="7847AC09" w:rsidR="00C544D6" w:rsidRDefault="00C544D6" w:rsidP="00C544D6">
      <w:pPr>
        <w:pStyle w:val="ListParagraph"/>
        <w:numPr>
          <w:ilvl w:val="0"/>
          <w:numId w:val="63"/>
        </w:numPr>
      </w:pPr>
      <w:r>
        <w:t>Zhang, Y. (2023). Research on the application of artificial intelligence technology in the field of network security. Journal of Artificial Intelligence Practice, 6(6). Clausius Scientific Press.</w:t>
      </w:r>
    </w:p>
    <w:p w14:paraId="7838A88D" w14:textId="22CB9CB6" w:rsidR="00C544D6" w:rsidRDefault="00C544D6" w:rsidP="00C544D6">
      <w:pPr>
        <w:pStyle w:val="ListParagraph"/>
        <w:numPr>
          <w:ilvl w:val="0"/>
          <w:numId w:val="63"/>
        </w:numPr>
      </w:pPr>
      <w:r>
        <w:t>Efeoğlu, E., &amp; Tuna, G. (n.d.). Classification of firewall log files with different algorithms and performance analysis of these algorithms. Unpublished manuscript, Kutahya Dumlupinar University &amp; Trakya University.</w:t>
      </w:r>
    </w:p>
    <w:p w14:paraId="179C8FF8" w14:textId="1FDAAA7F" w:rsidR="00C544D6" w:rsidRDefault="00C544D6" w:rsidP="00C544D6">
      <w:pPr>
        <w:pStyle w:val="ListParagraph"/>
        <w:numPr>
          <w:ilvl w:val="0"/>
          <w:numId w:val="63"/>
        </w:numPr>
      </w:pPr>
      <w:r>
        <w:t>Armoogum, S., &amp; Mohamudally, N. (2021). A comprehensive review of intrusion detection and prevention systems against single flood attacks in SIP-based systems. International Journal of Computer Network and Information Security (IJCNIS), 13(6), 13–25.</w:t>
      </w:r>
    </w:p>
    <w:p w14:paraId="3492D6F1" w14:textId="55B41319" w:rsidR="00C544D6" w:rsidRDefault="00C544D6" w:rsidP="00C544D6">
      <w:pPr>
        <w:pStyle w:val="ListParagraph"/>
        <w:numPr>
          <w:ilvl w:val="0"/>
          <w:numId w:val="63"/>
        </w:numPr>
      </w:pPr>
      <w:r>
        <w:t>Ahmadi, S. (2023). Next generation AI-based firewalls: A comparative study. International Journal of Computer (IJC), 49(1), 245–262.</w:t>
      </w:r>
    </w:p>
    <w:p w14:paraId="1B13C0C7" w14:textId="61996B3E" w:rsidR="00C544D6" w:rsidRDefault="00C544D6" w:rsidP="00C544D6">
      <w:pPr>
        <w:pStyle w:val="ListParagraph"/>
        <w:numPr>
          <w:ilvl w:val="0"/>
          <w:numId w:val="63"/>
        </w:numPr>
      </w:pPr>
      <w:r>
        <w:t>Zhou, Y., &amp; Liang, Y. (n.d.). Application of artificial intelligence technology in network security. Unpublished manuscript, Southwest University &amp; Chongqing Yucai Secondary School.</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32EEC99E" w14:textId="3553B507" w:rsidR="00B11EB5" w:rsidRDefault="009B2742" w:rsidP="00B11EB5">
      <w:pPr>
        <w:pStyle w:val="Heading1"/>
        <w:spacing w:line="360" w:lineRule="auto"/>
        <w:jc w:val="center"/>
      </w:pPr>
      <w:bookmarkStart w:id="2660" w:name="_Toc197977697"/>
      <w:r w:rsidRPr="00BE1F2C">
        <w:lastRenderedPageBreak/>
        <w:t>Appendix</w:t>
      </w:r>
      <w:bookmarkEnd w:id="2660"/>
    </w:p>
    <w:p w14:paraId="29ACAA11" w14:textId="36756980" w:rsidR="00301C94" w:rsidRPr="008605BB" w:rsidRDefault="00301C94" w:rsidP="00B11EB5">
      <w:pPr>
        <w:pStyle w:val="Heading2"/>
      </w:pPr>
      <w:bookmarkStart w:id="2661" w:name="_Toc197977698"/>
      <w:r w:rsidRPr="00BE1F2C">
        <w:t>Evaluation Metrices</w:t>
      </w:r>
      <w:bookmarkEnd w:id="2661"/>
    </w:p>
    <w:p w14:paraId="5A71ADEC" w14:textId="5D448DD9" w:rsidR="00301C94" w:rsidRDefault="00301C94" w:rsidP="008605BB">
      <w:pPr>
        <w:spacing w:line="360" w:lineRule="auto"/>
      </w:pPr>
      <w:r>
        <w:t>One-class SVM model trained only on benign traffic from the current network environment. In this model, aberrant traffic patterns are highlighted as deviations from a learned baseline.</w:t>
      </w:r>
    </w:p>
    <w:p w14:paraId="2F80C45B" w14:textId="79F9B47E" w:rsidR="00301C94" w:rsidRDefault="00301C94" w:rsidP="008605BB">
      <w:pPr>
        <w:spacing w:line="360" w:lineRule="auto"/>
      </w:pPr>
    </w:p>
    <w:p w14:paraId="7FBE622B" w14:textId="525BC3ED" w:rsidR="00835CCB" w:rsidRDefault="00913764" w:rsidP="008605BB">
      <w:pPr>
        <w:keepNext/>
        <w:spacing w:line="360" w:lineRule="auto"/>
        <w:jc w:val="center"/>
      </w:pPr>
      <w:r>
        <w:rPr>
          <w:noProof/>
          <w:color w:val="000000"/>
        </w:rPr>
        <w:drawing>
          <wp:inline distT="0" distB="0" distL="0" distR="0" wp14:anchorId="257848B8" wp14:editId="128A8AB8">
            <wp:extent cx="4737735" cy="2473325"/>
            <wp:effectExtent l="0" t="0" r="5715" b="3175"/>
            <wp:docPr id="1327706560"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7E2829A3" w14:textId="1F9A6EED" w:rsidR="00301C94" w:rsidRPr="00CF2299" w:rsidRDefault="00835CCB" w:rsidP="00913764">
      <w:pPr>
        <w:pStyle w:val="Caption"/>
        <w:spacing w:line="360" w:lineRule="auto"/>
        <w:jc w:val="center"/>
        <w:rPr>
          <w:b/>
          <w:bCs/>
          <w:color w:val="auto"/>
          <w:sz w:val="20"/>
          <w:szCs w:val="20"/>
        </w:rPr>
      </w:pPr>
      <w:bookmarkStart w:id="2662" w:name="_Toc197977561"/>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882CAE">
        <w:rPr>
          <w:b/>
          <w:bCs/>
          <w:noProof/>
          <w:color w:val="auto"/>
          <w:sz w:val="20"/>
          <w:szCs w:val="20"/>
        </w:rPr>
        <w:t>27</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One-Class SVM Model Performance Metrics</w:t>
      </w:r>
      <w:bookmarkEnd w:id="2662"/>
    </w:p>
    <w:p w14:paraId="5D31F916" w14:textId="0664D39B" w:rsidR="009001BC" w:rsidRDefault="00301C94" w:rsidP="00913764">
      <w:pPr>
        <w:spacing w:line="360" w:lineRule="auto"/>
        <w:jc w:val="both"/>
      </w:pPr>
      <w:r>
        <w:t>A Supervised Classification Model was trained on CIC IDS datasets to detect common threats like DoS, brute force, and port scanning. This model classifies fraudulent traffic using patterns learned from training data.</w:t>
      </w:r>
    </w:p>
    <w:p w14:paraId="7D942EDB" w14:textId="2B42D79A" w:rsidR="00301C94" w:rsidRDefault="00913764" w:rsidP="00913764">
      <w:pPr>
        <w:spacing w:line="360" w:lineRule="auto"/>
        <w:jc w:val="center"/>
      </w:pPr>
      <w:r>
        <w:rPr>
          <w:noProof/>
          <w:color w:val="000000"/>
        </w:rPr>
        <w:drawing>
          <wp:inline distT="0" distB="0" distL="0" distR="0" wp14:anchorId="3E55EC93" wp14:editId="01619963">
            <wp:extent cx="4424045" cy="2508250"/>
            <wp:effectExtent l="0" t="0" r="0" b="6350"/>
            <wp:docPr id="1638327780"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647B7AC3" w14:textId="055B7C88" w:rsidR="00301C94" w:rsidRPr="00CF2299" w:rsidRDefault="007F23D3" w:rsidP="00913764">
      <w:pPr>
        <w:pStyle w:val="Caption"/>
        <w:spacing w:line="360" w:lineRule="auto"/>
        <w:jc w:val="center"/>
        <w:rPr>
          <w:b/>
          <w:bCs/>
          <w:color w:val="auto"/>
          <w:sz w:val="20"/>
          <w:szCs w:val="20"/>
        </w:rPr>
      </w:pPr>
      <w:bookmarkStart w:id="2663" w:name="_Toc197977562"/>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882CAE">
        <w:rPr>
          <w:b/>
          <w:bCs/>
          <w:noProof/>
          <w:color w:val="auto"/>
          <w:sz w:val="20"/>
          <w:szCs w:val="20"/>
        </w:rPr>
        <w:t>28</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Gradient Boosting Supervised Model Performance Metrics</w:t>
      </w:r>
      <w:bookmarkEnd w:id="2663"/>
    </w:p>
    <w:p w14:paraId="129B7C42" w14:textId="272A8329" w:rsidR="00301C94" w:rsidRDefault="00913764" w:rsidP="00913764">
      <w:pPr>
        <w:spacing w:line="360" w:lineRule="auto"/>
        <w:jc w:val="center"/>
      </w:pPr>
      <w:r>
        <w:rPr>
          <w:noProof/>
          <w:color w:val="000000"/>
        </w:rPr>
        <w:lastRenderedPageBreak/>
        <w:drawing>
          <wp:inline distT="0" distB="0" distL="0" distR="0" wp14:anchorId="24F67BBC" wp14:editId="54EA583A">
            <wp:extent cx="4781529" cy="2168665"/>
            <wp:effectExtent l="0" t="0" r="635" b="3175"/>
            <wp:docPr id="100556094"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6445" cy="2179966"/>
                    </a:xfrm>
                    <a:prstGeom prst="rect">
                      <a:avLst/>
                    </a:prstGeom>
                    <a:noFill/>
                    <a:ln>
                      <a:noFill/>
                    </a:ln>
                  </pic:spPr>
                </pic:pic>
              </a:graphicData>
            </a:graphic>
          </wp:inline>
        </w:drawing>
      </w:r>
    </w:p>
    <w:p w14:paraId="7E8D05DB" w14:textId="45D415F3" w:rsidR="008044D1" w:rsidRPr="008A1088" w:rsidRDefault="007F23D3" w:rsidP="008605BB">
      <w:pPr>
        <w:pStyle w:val="Caption"/>
        <w:spacing w:line="360" w:lineRule="auto"/>
        <w:jc w:val="center"/>
        <w:rPr>
          <w:color w:val="auto"/>
          <w:sz w:val="20"/>
          <w:szCs w:val="20"/>
        </w:rPr>
      </w:pPr>
      <w:bookmarkStart w:id="2664" w:name="_Toc197977563"/>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882CAE">
        <w:rPr>
          <w:b/>
          <w:bCs/>
          <w:noProof/>
          <w:color w:val="auto"/>
          <w:sz w:val="20"/>
          <w:szCs w:val="20"/>
        </w:rPr>
        <w:t>29</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Comparative Performance Metrics of Combined Models</w:t>
      </w:r>
      <w:bookmarkEnd w:id="2664"/>
    </w:p>
    <w:p w14:paraId="6FEAC85C" w14:textId="77777777" w:rsidR="007E0C80" w:rsidRDefault="007E0C80" w:rsidP="007E0C80">
      <w:pPr>
        <w:keepNext/>
      </w:pPr>
      <w:r>
        <w:rPr>
          <w:noProof/>
        </w:rPr>
        <w:drawing>
          <wp:inline distT="0" distB="0" distL="0" distR="0" wp14:anchorId="40A92CEC" wp14:editId="2CA9E679">
            <wp:extent cx="5486400" cy="2943225"/>
            <wp:effectExtent l="0" t="0" r="0" b="9525"/>
            <wp:docPr id="685750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50335" name="Picture 6857503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5FA7324E" w14:textId="6901983A" w:rsidR="007E0C80" w:rsidRPr="008A1088" w:rsidRDefault="007E0C80" w:rsidP="007E0C80">
      <w:pPr>
        <w:pStyle w:val="Caption"/>
        <w:jc w:val="center"/>
        <w:rPr>
          <w:b/>
          <w:bCs/>
          <w:color w:val="auto"/>
          <w:sz w:val="20"/>
          <w:szCs w:val="20"/>
        </w:rPr>
      </w:pPr>
      <w:bookmarkStart w:id="2665" w:name="_Toc197977564"/>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882CAE">
        <w:rPr>
          <w:b/>
          <w:bCs/>
          <w:noProof/>
          <w:color w:val="auto"/>
          <w:sz w:val="20"/>
          <w:szCs w:val="20"/>
        </w:rPr>
        <w:t>30</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Model Comparison</w:t>
      </w:r>
      <w:bookmarkEnd w:id="2665"/>
    </w:p>
    <w:p w14:paraId="3210F6B1" w14:textId="77777777" w:rsidR="007E0C80" w:rsidRDefault="007E0C80" w:rsidP="007E0C80"/>
    <w:p w14:paraId="6AF9BDE0" w14:textId="77777777" w:rsidR="00680078" w:rsidRDefault="00680078" w:rsidP="007E0C80"/>
    <w:p w14:paraId="42EF071F" w14:textId="77777777" w:rsidR="00680078" w:rsidRDefault="00680078" w:rsidP="007E0C80"/>
    <w:p w14:paraId="450C9C6C" w14:textId="77777777" w:rsidR="00680078" w:rsidRDefault="00680078" w:rsidP="007E0C80"/>
    <w:p w14:paraId="2FD336C1" w14:textId="77777777" w:rsidR="00680078" w:rsidRDefault="00680078" w:rsidP="007E0C80"/>
    <w:p w14:paraId="708C0D9D" w14:textId="77777777" w:rsidR="00680078" w:rsidRDefault="00680078" w:rsidP="007E0C80"/>
    <w:p w14:paraId="591C9F88" w14:textId="77777777" w:rsidR="00680078" w:rsidRDefault="00680078" w:rsidP="007E0C80"/>
    <w:p w14:paraId="1F08A596" w14:textId="77777777" w:rsidR="00680078" w:rsidRDefault="00680078" w:rsidP="007E0C80"/>
    <w:p w14:paraId="0D3B9F7F" w14:textId="77777777" w:rsidR="00680078" w:rsidRDefault="00680078" w:rsidP="007E0C80"/>
    <w:p w14:paraId="379F9C2E" w14:textId="77777777" w:rsidR="00680078" w:rsidRDefault="00680078" w:rsidP="007E0C80"/>
    <w:p w14:paraId="420302CE" w14:textId="77777777" w:rsidR="00680078" w:rsidRPr="007E0C80" w:rsidRDefault="00680078" w:rsidP="007E0C80"/>
    <w:p w14:paraId="31C21B42" w14:textId="7E9C72E3" w:rsidR="008044D1" w:rsidRDefault="008044D1" w:rsidP="008605BB">
      <w:pPr>
        <w:spacing w:line="360" w:lineRule="auto"/>
      </w:pPr>
    </w:p>
    <w:p w14:paraId="23313226" w14:textId="54EC3C90" w:rsidR="00FA24B0" w:rsidRPr="00F2175B" w:rsidRDefault="00736A05" w:rsidP="00680078">
      <w:pPr>
        <w:pStyle w:val="Heading2"/>
        <w:jc w:val="center"/>
        <w:rPr>
          <w:sz w:val="36"/>
          <w:szCs w:val="32"/>
        </w:rPr>
      </w:pPr>
      <w:bookmarkStart w:id="2666" w:name="_Toc197977699"/>
      <w:r w:rsidRPr="00F2175B">
        <w:rPr>
          <w:sz w:val="36"/>
          <w:szCs w:val="32"/>
        </w:rPr>
        <w:lastRenderedPageBreak/>
        <w:t>GitHu</w:t>
      </w:r>
      <w:r w:rsidR="001275CE" w:rsidRPr="00F2175B">
        <w:rPr>
          <w:sz w:val="36"/>
          <w:szCs w:val="32"/>
        </w:rPr>
        <w:t>b</w:t>
      </w:r>
      <w:bookmarkEnd w:id="2666"/>
    </w:p>
    <w:p w14:paraId="32310FBA" w14:textId="77777777" w:rsidR="001B2AFB" w:rsidRPr="001B2AFB" w:rsidRDefault="001B2AFB" w:rsidP="001B2AFB"/>
    <w:p w14:paraId="703FACF1" w14:textId="57DE13D7" w:rsidR="00FA24B0" w:rsidRPr="00736A05" w:rsidRDefault="00FA24B0" w:rsidP="008605BB">
      <w:pPr>
        <w:spacing w:line="360" w:lineRule="auto"/>
        <w:jc w:val="center"/>
        <w:rPr>
          <w:sz w:val="18"/>
          <w:szCs w:val="18"/>
        </w:rPr>
      </w:pPr>
      <w:hyperlink r:id="rId38" w:history="1">
        <w:r w:rsidRPr="00736A05">
          <w:rPr>
            <w:rStyle w:val="Hyperlink"/>
            <w:i/>
            <w:iCs/>
            <w:sz w:val="28"/>
            <w:szCs w:val="28"/>
          </w:rPr>
          <w:t>https://github.com/33073-umar/NeuraWall</w:t>
        </w:r>
      </w:hyperlink>
    </w:p>
    <w:p w14:paraId="7550828D" w14:textId="77777777" w:rsidR="00736A05" w:rsidRDefault="00736A05" w:rsidP="008605BB">
      <w:pPr>
        <w:spacing w:line="360" w:lineRule="auto"/>
      </w:pPr>
    </w:p>
    <w:p w14:paraId="0FFB48F8" w14:textId="2E98C376" w:rsidR="00736A05" w:rsidRDefault="00736A05" w:rsidP="008605BB">
      <w:pPr>
        <w:spacing w:line="360" w:lineRule="auto"/>
        <w:jc w:val="both"/>
      </w:pPr>
      <w:r w:rsidRPr="00736A05">
        <w:t>GitHub is a web-based software collaboration platform that facilitates collaborative software development by using the Git version control system.  It allows programmers to maintain a record of structure and save changes to their code bases.  Git is available to developers of any skill level due to GitHub's intuitive interface.</w:t>
      </w:r>
    </w:p>
    <w:p w14:paraId="077ED279" w14:textId="77777777" w:rsidR="00736A05" w:rsidRDefault="00736A05" w:rsidP="008605BB">
      <w:pPr>
        <w:spacing w:line="360" w:lineRule="auto"/>
        <w:jc w:val="both"/>
      </w:pPr>
    </w:p>
    <w:p w14:paraId="7C1E1500" w14:textId="33BB21C3" w:rsidR="00736A05" w:rsidRPr="00736A05" w:rsidRDefault="00736A05" w:rsidP="008605BB">
      <w:pPr>
        <w:spacing w:line="360" w:lineRule="auto"/>
        <w:jc w:val="both"/>
        <w:rPr>
          <w:b/>
          <w:bCs/>
        </w:rPr>
      </w:pPr>
      <w:r w:rsidRPr="00736A05">
        <w:rPr>
          <w:b/>
          <w:bCs/>
        </w:rPr>
        <w:t>Regularly Using and Managing GitHub While the Project</w:t>
      </w:r>
    </w:p>
    <w:p w14:paraId="473EF471" w14:textId="77777777" w:rsidR="00736A05" w:rsidRDefault="00736A05" w:rsidP="008605BB">
      <w:pPr>
        <w:spacing w:line="360" w:lineRule="auto"/>
        <w:jc w:val="both"/>
      </w:pPr>
      <w:r>
        <w:t>GitHub was utilized and managed as follows throughout the project:</w:t>
      </w:r>
    </w:p>
    <w:p w14:paraId="55347654" w14:textId="3A8F6F40" w:rsidR="00736A05" w:rsidRDefault="00736A05" w:rsidP="008605BB">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central point for all the project files and documentation.</w:t>
      </w:r>
    </w:p>
    <w:p w14:paraId="58AC6834" w14:textId="725AB6EB" w:rsidR="00736A05" w:rsidRDefault="00736A05" w:rsidP="008605BB">
      <w:pPr>
        <w:pStyle w:val="ListParagraph"/>
        <w:numPr>
          <w:ilvl w:val="0"/>
          <w:numId w:val="61"/>
        </w:numPr>
        <w:spacing w:line="360" w:lineRule="auto"/>
        <w:jc w:val="both"/>
      </w:pPr>
      <w:r w:rsidRPr="00736A05">
        <w:rPr>
          <w:b/>
          <w:bCs/>
        </w:rPr>
        <w:t>Regular Commits:</w:t>
      </w:r>
      <w:r>
        <w:t xml:space="preserve"> The team was encouraged to publish regular, descriptive commit messages for changes on a regular basis.  This process ensured that changes could be easily traced, and the history of the project was well documented.</w:t>
      </w:r>
    </w:p>
    <w:p w14:paraId="3CFE5ACE" w14:textId="318BAFF8" w:rsidR="00736A05" w:rsidRDefault="00736A05" w:rsidP="008605BB">
      <w:pPr>
        <w:pStyle w:val="ListParagraph"/>
        <w:numPr>
          <w:ilvl w:val="0"/>
          <w:numId w:val="61"/>
        </w:numPr>
        <w:spacing w:line="360" w:lineRule="auto"/>
        <w:jc w:val="both"/>
      </w:pPr>
      <w:r w:rsidRPr="00736A05">
        <w:rPr>
          <w:b/>
          <w:bCs/>
        </w:rPr>
        <w:t>Pull Requests:</w:t>
      </w:r>
      <w:r>
        <w:t xml:space="preserve"> The team made pull requests before adding changes to the main branch.  To enhance collaboration and quality of code, one of the team members reviewed the work, provided feedback, and discussed improvements.</w:t>
      </w:r>
    </w:p>
    <w:p w14:paraId="21F41184" w14:textId="77777777" w:rsidR="00736A05" w:rsidRDefault="00736A05" w:rsidP="008605BB">
      <w:pPr>
        <w:pStyle w:val="ListParagraph"/>
        <w:numPr>
          <w:ilvl w:val="0"/>
          <w:numId w:val="60"/>
        </w:numPr>
        <w:spacing w:line="360" w:lineRule="auto"/>
        <w:jc w:val="both"/>
      </w:pPr>
      <w:r w:rsidRPr="00736A05">
        <w:rPr>
          <w:b/>
          <w:bCs/>
        </w:rPr>
        <w:t>Documentation Changes:</w:t>
      </w:r>
      <w:r w:rsidRPr="00736A05">
        <w:t xml:space="preserve"> Documentation was updated regularly within the repository as the project changed. This was done for the installation process, usage, and the development notes, so the current information is always available to the team and potential future contributors.</w:t>
      </w:r>
    </w:p>
    <w:p w14:paraId="57CA9AC3" w14:textId="3E28D081" w:rsidR="00736A05" w:rsidRPr="00736A05" w:rsidRDefault="00736A05" w:rsidP="008605BB">
      <w:pPr>
        <w:pStyle w:val="ListParagraph"/>
        <w:numPr>
          <w:ilvl w:val="0"/>
          <w:numId w:val="60"/>
        </w:numPr>
        <w:spacing w:line="360" w:lineRule="auto"/>
        <w:jc w:val="both"/>
      </w:pPr>
      <w:r w:rsidRPr="00736A05">
        <w:rPr>
          <w:b/>
          <w:bCs/>
        </w:rPr>
        <w:t>Updates and Regular Meetings:</w:t>
      </w:r>
      <w:r w:rsidRPr="00736A05">
        <w:t xml:space="preserve"> Regular meetings were conducted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2AEA0" w14:textId="77777777" w:rsidR="00B76C65" w:rsidRDefault="00B76C65" w:rsidP="0000166E">
      <w:r>
        <w:separator/>
      </w:r>
    </w:p>
    <w:p w14:paraId="53E1FA14" w14:textId="77777777" w:rsidR="00B76C65" w:rsidRDefault="00B76C65"/>
  </w:endnote>
  <w:endnote w:type="continuationSeparator" w:id="0">
    <w:p w14:paraId="03A309FE" w14:textId="77777777" w:rsidR="00B76C65" w:rsidRDefault="00B76C65" w:rsidP="0000166E">
      <w:r>
        <w:continuationSeparator/>
      </w:r>
    </w:p>
    <w:p w14:paraId="20C2FA71" w14:textId="77777777" w:rsidR="00B76C65" w:rsidRDefault="00B76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D80F0" w14:textId="77777777" w:rsidR="00B76C65" w:rsidRDefault="00B76C65" w:rsidP="0000166E">
      <w:r>
        <w:separator/>
      </w:r>
    </w:p>
    <w:p w14:paraId="17383DB3" w14:textId="77777777" w:rsidR="00B76C65" w:rsidRDefault="00B76C65"/>
  </w:footnote>
  <w:footnote w:type="continuationSeparator" w:id="0">
    <w:p w14:paraId="19209E95" w14:textId="77777777" w:rsidR="00B76C65" w:rsidRDefault="00B76C65" w:rsidP="0000166E">
      <w:r>
        <w:continuationSeparator/>
      </w:r>
    </w:p>
    <w:p w14:paraId="1370746D" w14:textId="77777777" w:rsidR="00B76C65" w:rsidRDefault="00B76C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BF5"/>
    <w:multiLevelType w:val="multilevel"/>
    <w:tmpl w:val="04090025"/>
    <w:numStyleLink w:val="Style2"/>
  </w:abstractNum>
  <w:abstractNum w:abstractNumId="1"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C61E3"/>
    <w:multiLevelType w:val="multilevel"/>
    <w:tmpl w:val="04090025"/>
    <w:numStyleLink w:val="Style2"/>
  </w:abstractNum>
  <w:abstractNum w:abstractNumId="3"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6A0AF9"/>
    <w:multiLevelType w:val="multilevel"/>
    <w:tmpl w:val="04090025"/>
    <w:numStyleLink w:val="Style2"/>
  </w:abstractNum>
  <w:abstractNum w:abstractNumId="6"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D1DC8"/>
    <w:multiLevelType w:val="hybridMultilevel"/>
    <w:tmpl w:val="8CDA0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0E0A26"/>
    <w:multiLevelType w:val="hybridMultilevel"/>
    <w:tmpl w:val="F85E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CE68C7"/>
    <w:multiLevelType w:val="multilevel"/>
    <w:tmpl w:val="04090025"/>
    <w:numStyleLink w:val="Style2"/>
  </w:abstractNum>
  <w:abstractNum w:abstractNumId="15"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EFA21EE"/>
    <w:multiLevelType w:val="multilevel"/>
    <w:tmpl w:val="04090025"/>
    <w:numStyleLink w:val="Style2"/>
  </w:abstractNum>
  <w:abstractNum w:abstractNumId="18"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10A2DA0"/>
    <w:multiLevelType w:val="multilevel"/>
    <w:tmpl w:val="04090025"/>
    <w:numStyleLink w:val="Style2"/>
  </w:abstractNum>
  <w:abstractNum w:abstractNumId="20"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86B9C"/>
    <w:multiLevelType w:val="multilevel"/>
    <w:tmpl w:val="04090025"/>
    <w:numStyleLink w:val="Style2"/>
  </w:abstractNum>
  <w:abstractNum w:abstractNumId="2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C4D3D"/>
    <w:multiLevelType w:val="hybridMultilevel"/>
    <w:tmpl w:val="D57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F1FFB"/>
    <w:multiLevelType w:val="multilevel"/>
    <w:tmpl w:val="04090025"/>
    <w:numStyleLink w:val="Style2"/>
  </w:abstractNum>
  <w:abstractNum w:abstractNumId="28"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5F11074"/>
    <w:multiLevelType w:val="multilevel"/>
    <w:tmpl w:val="04090025"/>
    <w:numStyleLink w:val="Style2"/>
  </w:abstractNum>
  <w:abstractNum w:abstractNumId="37"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5C2C49"/>
    <w:multiLevelType w:val="multilevel"/>
    <w:tmpl w:val="4622DF58"/>
    <w:numStyleLink w:val="Style4"/>
  </w:abstractNum>
  <w:abstractNum w:abstractNumId="39" w15:restartNumberingAfterBreak="0">
    <w:nsid w:val="39774D9E"/>
    <w:multiLevelType w:val="hybridMultilevel"/>
    <w:tmpl w:val="DC8C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640926"/>
    <w:multiLevelType w:val="multilevel"/>
    <w:tmpl w:val="04090025"/>
    <w:numStyleLink w:val="Style2"/>
  </w:abstractNum>
  <w:abstractNum w:abstractNumId="44" w15:restartNumberingAfterBreak="0">
    <w:nsid w:val="407A54B8"/>
    <w:multiLevelType w:val="multilevel"/>
    <w:tmpl w:val="4622DF58"/>
    <w:numStyleLink w:val="Style4"/>
  </w:abstractNum>
  <w:abstractNum w:abstractNumId="45" w15:restartNumberingAfterBreak="0">
    <w:nsid w:val="420F0455"/>
    <w:multiLevelType w:val="multilevel"/>
    <w:tmpl w:val="4622DF58"/>
    <w:styleLink w:val="Style4"/>
    <w:lvl w:ilvl="0">
      <w:start w:val="1"/>
      <w:numFmt w:val="bullet"/>
      <w:lvlText w:val=""/>
      <w:lvlJc w:val="left"/>
      <w:pPr>
        <w:ind w:left="1170" w:hanging="360"/>
      </w:pPr>
      <w:rPr>
        <w:rFonts w:ascii="Symbol" w:hAnsi="Symbol" w:hint="default"/>
      </w:rPr>
    </w:lvl>
    <w:lvl w:ilvl="1">
      <w:start w:val="1"/>
      <w:numFmt w:val="bullet"/>
      <w:lvlText w:val=""/>
      <w:lvlJc w:val="left"/>
      <w:pPr>
        <w:ind w:left="1170" w:hanging="360"/>
      </w:pPr>
      <w:rPr>
        <w:rFonts w:ascii="Symbol" w:hAnsi="Symbol"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C63FED"/>
    <w:multiLevelType w:val="hybridMultilevel"/>
    <w:tmpl w:val="C0DAFB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5B1197"/>
    <w:multiLevelType w:val="multilevel"/>
    <w:tmpl w:val="04090025"/>
    <w:numStyleLink w:val="Style2"/>
  </w:abstractNum>
  <w:abstractNum w:abstractNumId="50"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B33AB"/>
    <w:multiLevelType w:val="multilevel"/>
    <w:tmpl w:val="04090025"/>
    <w:numStyleLink w:val="Style2"/>
  </w:abstractNum>
  <w:abstractNum w:abstractNumId="52"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EE63B3"/>
    <w:multiLevelType w:val="multilevel"/>
    <w:tmpl w:val="04090025"/>
    <w:numStyleLink w:val="Style2"/>
  </w:abstractNum>
  <w:abstractNum w:abstractNumId="56" w15:restartNumberingAfterBreak="0">
    <w:nsid w:val="4B151D82"/>
    <w:multiLevelType w:val="multilevel"/>
    <w:tmpl w:val="04090025"/>
    <w:numStyleLink w:val="Style2"/>
  </w:abstractNum>
  <w:abstractNum w:abstractNumId="57" w15:restartNumberingAfterBreak="0">
    <w:nsid w:val="4C094CF2"/>
    <w:multiLevelType w:val="multilevel"/>
    <w:tmpl w:val="04090025"/>
    <w:numStyleLink w:val="Style2"/>
  </w:abstractNum>
  <w:abstractNum w:abstractNumId="58" w15:restartNumberingAfterBreak="0">
    <w:nsid w:val="4C5823A1"/>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4C6B61E0"/>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D307D2E"/>
    <w:multiLevelType w:val="multilevel"/>
    <w:tmpl w:val="04090025"/>
    <w:numStyleLink w:val="Style2"/>
  </w:abstractNum>
  <w:abstractNum w:abstractNumId="61"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757980"/>
    <w:multiLevelType w:val="multilevel"/>
    <w:tmpl w:val="04090025"/>
    <w:numStyleLink w:val="Style2"/>
  </w:abstractNum>
  <w:abstractNum w:abstractNumId="64" w15:restartNumberingAfterBreak="0">
    <w:nsid w:val="51D47A47"/>
    <w:multiLevelType w:val="multilevel"/>
    <w:tmpl w:val="4622DF58"/>
    <w:numStyleLink w:val="Style4"/>
  </w:abstractNum>
  <w:abstractNum w:abstractNumId="65" w15:restartNumberingAfterBreak="0">
    <w:nsid w:val="52DA36AD"/>
    <w:multiLevelType w:val="multilevel"/>
    <w:tmpl w:val="4622DF58"/>
    <w:numStyleLink w:val="Style4"/>
  </w:abstractNum>
  <w:abstractNum w:abstractNumId="66"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DC192D"/>
    <w:multiLevelType w:val="multilevel"/>
    <w:tmpl w:val="04090025"/>
    <w:numStyleLink w:val="Style2"/>
  </w:abstractNum>
  <w:abstractNum w:abstractNumId="69"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5E9D0476"/>
    <w:multiLevelType w:val="multilevel"/>
    <w:tmpl w:val="04090025"/>
    <w:numStyleLink w:val="Style2"/>
  </w:abstractNum>
  <w:abstractNum w:abstractNumId="71"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120FA3"/>
    <w:multiLevelType w:val="multilevel"/>
    <w:tmpl w:val="4622DF58"/>
    <w:numStyleLink w:val="Style4"/>
  </w:abstractNum>
  <w:abstractNum w:abstractNumId="73" w15:restartNumberingAfterBreak="0">
    <w:nsid w:val="65CE6C8F"/>
    <w:multiLevelType w:val="hybridMultilevel"/>
    <w:tmpl w:val="77A2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D80493"/>
    <w:multiLevelType w:val="multilevel"/>
    <w:tmpl w:val="04090025"/>
    <w:numStyleLink w:val="Style2"/>
  </w:abstractNum>
  <w:abstractNum w:abstractNumId="75"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CD0360B"/>
    <w:multiLevelType w:val="multilevel"/>
    <w:tmpl w:val="4622DF58"/>
    <w:numStyleLink w:val="Style4"/>
  </w:abstractNum>
  <w:abstractNum w:abstractNumId="7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452782"/>
    <w:multiLevelType w:val="multilevel"/>
    <w:tmpl w:val="04090025"/>
    <w:numStyleLink w:val="Style2"/>
  </w:abstractNum>
  <w:abstractNum w:abstractNumId="86"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316639"/>
    <w:multiLevelType w:val="multilevel"/>
    <w:tmpl w:val="04090025"/>
    <w:numStyleLink w:val="Style2"/>
  </w:abstractNum>
  <w:abstractNum w:abstractNumId="88" w15:restartNumberingAfterBreak="0">
    <w:nsid w:val="77350162"/>
    <w:multiLevelType w:val="multilevel"/>
    <w:tmpl w:val="04090025"/>
    <w:numStyleLink w:val="Style2"/>
  </w:abstractNum>
  <w:abstractNum w:abstractNumId="89" w15:restartNumberingAfterBreak="0">
    <w:nsid w:val="77F714DD"/>
    <w:multiLevelType w:val="multilevel"/>
    <w:tmpl w:val="4622DF58"/>
    <w:numStyleLink w:val="Style4"/>
  </w:abstractNum>
  <w:abstractNum w:abstractNumId="90"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FC91989"/>
    <w:multiLevelType w:val="multilevel"/>
    <w:tmpl w:val="C63C962A"/>
    <w:numStyleLink w:val="Style3"/>
  </w:abstractNum>
  <w:abstractNum w:abstractNumId="94" w15:restartNumberingAfterBreak="0">
    <w:nsid w:val="7FF36144"/>
    <w:multiLevelType w:val="multilevel"/>
    <w:tmpl w:val="04090025"/>
    <w:numStyleLink w:val="Style2"/>
  </w:abstractNum>
  <w:num w:numId="1" w16cid:durableId="1453866208">
    <w:abstractNumId w:val="31"/>
  </w:num>
  <w:num w:numId="2" w16cid:durableId="459692362">
    <w:abstractNumId w:val="83"/>
  </w:num>
  <w:num w:numId="3" w16cid:durableId="1989900657">
    <w:abstractNumId w:val="67"/>
  </w:num>
  <w:num w:numId="4" w16cid:durableId="1916814763">
    <w:abstractNumId w:val="6"/>
  </w:num>
  <w:num w:numId="5" w16cid:durableId="2142528726">
    <w:abstractNumId w:val="11"/>
  </w:num>
  <w:num w:numId="6" w16cid:durableId="2141993890">
    <w:abstractNumId w:val="78"/>
  </w:num>
  <w:num w:numId="7" w16cid:durableId="1016157062">
    <w:abstractNumId w:val="21"/>
  </w:num>
  <w:num w:numId="8" w16cid:durableId="28996930">
    <w:abstractNumId w:val="75"/>
  </w:num>
  <w:num w:numId="9" w16cid:durableId="1830973391">
    <w:abstractNumId w:val="35"/>
  </w:num>
  <w:num w:numId="10" w16cid:durableId="884951488">
    <w:abstractNumId w:val="10"/>
  </w:num>
  <w:num w:numId="11" w16cid:durableId="780419465">
    <w:abstractNumId w:val="82"/>
  </w:num>
  <w:num w:numId="12" w16cid:durableId="1262684354">
    <w:abstractNumId w:val="30"/>
  </w:num>
  <w:num w:numId="13" w16cid:durableId="1417943505">
    <w:abstractNumId w:val="93"/>
  </w:num>
  <w:num w:numId="14" w16cid:durableId="1054816087">
    <w:abstractNumId w:val="27"/>
  </w:num>
  <w:num w:numId="15" w16cid:durableId="45877612">
    <w:abstractNumId w:val="69"/>
  </w:num>
  <w:num w:numId="16" w16cid:durableId="877741886">
    <w:abstractNumId w:val="29"/>
  </w:num>
  <w:num w:numId="17" w16cid:durableId="670372008">
    <w:abstractNumId w:val="90"/>
  </w:num>
  <w:num w:numId="18" w16cid:durableId="1877157307">
    <w:abstractNumId w:val="47"/>
  </w:num>
  <w:num w:numId="19" w16cid:durableId="365448493">
    <w:abstractNumId w:val="80"/>
  </w:num>
  <w:num w:numId="20" w16cid:durableId="1793936816">
    <w:abstractNumId w:val="33"/>
  </w:num>
  <w:num w:numId="21" w16cid:durableId="1863739295">
    <w:abstractNumId w:val="20"/>
  </w:num>
  <w:num w:numId="22" w16cid:durableId="41636820">
    <w:abstractNumId w:val="46"/>
  </w:num>
  <w:num w:numId="23" w16cid:durableId="247735446">
    <w:abstractNumId w:val="3"/>
  </w:num>
  <w:num w:numId="24" w16cid:durableId="754202197">
    <w:abstractNumId w:val="61"/>
  </w:num>
  <w:num w:numId="25" w16cid:durableId="397170679">
    <w:abstractNumId w:val="25"/>
  </w:num>
  <w:num w:numId="26" w16cid:durableId="747962892">
    <w:abstractNumId w:val="32"/>
  </w:num>
  <w:num w:numId="27" w16cid:durableId="813909795">
    <w:abstractNumId w:val="7"/>
  </w:num>
  <w:num w:numId="28" w16cid:durableId="555432724">
    <w:abstractNumId w:val="40"/>
  </w:num>
  <w:num w:numId="29" w16cid:durableId="1881093770">
    <w:abstractNumId w:val="79"/>
  </w:num>
  <w:num w:numId="30" w16cid:durableId="1440369224">
    <w:abstractNumId w:val="34"/>
  </w:num>
  <w:num w:numId="31" w16cid:durableId="847839420">
    <w:abstractNumId w:val="37"/>
  </w:num>
  <w:num w:numId="32" w16cid:durableId="754785819">
    <w:abstractNumId w:val="65"/>
  </w:num>
  <w:num w:numId="33" w16cid:durableId="85460568">
    <w:abstractNumId w:val="64"/>
  </w:num>
  <w:num w:numId="34" w16cid:durableId="813375541">
    <w:abstractNumId w:val="44"/>
  </w:num>
  <w:num w:numId="35" w16cid:durableId="743601779">
    <w:abstractNumId w:val="62"/>
  </w:num>
  <w:num w:numId="36" w16cid:durableId="1943416229">
    <w:abstractNumId w:val="86"/>
  </w:num>
  <w:num w:numId="37" w16cid:durableId="1898007501">
    <w:abstractNumId w:val="12"/>
  </w:num>
  <w:num w:numId="38" w16cid:durableId="1786190892">
    <w:abstractNumId w:val="50"/>
  </w:num>
  <w:num w:numId="39" w16cid:durableId="744649254">
    <w:abstractNumId w:val="22"/>
  </w:num>
  <w:num w:numId="40" w16cid:durableId="525141990">
    <w:abstractNumId w:val="53"/>
  </w:num>
  <w:num w:numId="41" w16cid:durableId="1552426814">
    <w:abstractNumId w:val="91"/>
  </w:num>
  <w:num w:numId="42" w16cid:durableId="1203327050">
    <w:abstractNumId w:val="1"/>
  </w:num>
  <w:num w:numId="43" w16cid:durableId="1373185526">
    <w:abstractNumId w:val="52"/>
  </w:num>
  <w:num w:numId="44" w16cid:durableId="1689023356">
    <w:abstractNumId w:val="41"/>
  </w:num>
  <w:num w:numId="45" w16cid:durableId="332530463">
    <w:abstractNumId w:val="76"/>
  </w:num>
  <w:num w:numId="46" w16cid:durableId="1074358875">
    <w:abstractNumId w:val="48"/>
  </w:num>
  <w:num w:numId="47" w16cid:durableId="284849753">
    <w:abstractNumId w:val="13"/>
  </w:num>
  <w:num w:numId="48" w16cid:durableId="791552704">
    <w:abstractNumId w:val="24"/>
  </w:num>
  <w:num w:numId="49" w16cid:durableId="285506358">
    <w:abstractNumId w:val="28"/>
  </w:num>
  <w:num w:numId="50" w16cid:durableId="1688604518">
    <w:abstractNumId w:val="18"/>
  </w:num>
  <w:num w:numId="51" w16cid:durableId="1275094123">
    <w:abstractNumId w:val="29"/>
  </w:num>
  <w:num w:numId="52" w16cid:durableId="360401623">
    <w:abstractNumId w:val="4"/>
  </w:num>
  <w:num w:numId="53" w16cid:durableId="164630236">
    <w:abstractNumId w:val="16"/>
  </w:num>
  <w:num w:numId="54" w16cid:durableId="1366098696">
    <w:abstractNumId w:val="92"/>
  </w:num>
  <w:num w:numId="55" w16cid:durableId="2081442600">
    <w:abstractNumId w:val="54"/>
  </w:num>
  <w:num w:numId="56" w16cid:durableId="565342488">
    <w:abstractNumId w:val="81"/>
  </w:num>
  <w:num w:numId="57" w16cid:durableId="387149249">
    <w:abstractNumId w:val="42"/>
  </w:num>
  <w:num w:numId="58" w16cid:durableId="396361966">
    <w:abstractNumId w:val="84"/>
  </w:num>
  <w:num w:numId="59" w16cid:durableId="458181274">
    <w:abstractNumId w:val="71"/>
  </w:num>
  <w:num w:numId="60" w16cid:durableId="156459969">
    <w:abstractNumId w:val="15"/>
  </w:num>
  <w:num w:numId="61" w16cid:durableId="1055855338">
    <w:abstractNumId w:val="66"/>
  </w:num>
  <w:num w:numId="62" w16cid:durableId="2105682293">
    <w:abstractNumId w:val="26"/>
  </w:num>
  <w:num w:numId="63" w16cid:durableId="800803998">
    <w:abstractNumId w:val="9"/>
  </w:num>
  <w:num w:numId="64" w16cid:durableId="656302381">
    <w:abstractNumId w:val="59"/>
  </w:num>
  <w:num w:numId="65" w16cid:durableId="1912349202">
    <w:abstractNumId w:val="58"/>
  </w:num>
  <w:num w:numId="66" w16cid:durableId="2032679094">
    <w:abstractNumId w:val="68"/>
  </w:num>
  <w:num w:numId="67" w16cid:durableId="2111929320">
    <w:abstractNumId w:val="49"/>
  </w:num>
  <w:num w:numId="68" w16cid:durableId="980424217">
    <w:abstractNumId w:val="2"/>
  </w:num>
  <w:num w:numId="69" w16cid:durableId="270431191">
    <w:abstractNumId w:val="43"/>
  </w:num>
  <w:num w:numId="70" w16cid:durableId="911425497">
    <w:abstractNumId w:val="36"/>
  </w:num>
  <w:num w:numId="71" w16cid:durableId="653724730">
    <w:abstractNumId w:val="56"/>
  </w:num>
  <w:num w:numId="72" w16cid:durableId="631130231">
    <w:abstractNumId w:val="51"/>
  </w:num>
  <w:num w:numId="73" w16cid:durableId="150416332">
    <w:abstractNumId w:val="74"/>
  </w:num>
  <w:num w:numId="74" w16cid:durableId="1161308222">
    <w:abstractNumId w:val="14"/>
  </w:num>
  <w:num w:numId="75" w16cid:durableId="797527919">
    <w:abstractNumId w:val="19"/>
  </w:num>
  <w:num w:numId="76" w16cid:durableId="1693802104">
    <w:abstractNumId w:val="85"/>
  </w:num>
  <w:num w:numId="77" w16cid:durableId="672608647">
    <w:abstractNumId w:val="57"/>
  </w:num>
  <w:num w:numId="78" w16cid:durableId="1545673755">
    <w:abstractNumId w:val="70"/>
  </w:num>
  <w:num w:numId="79" w16cid:durableId="1853185373">
    <w:abstractNumId w:val="87"/>
  </w:num>
  <w:num w:numId="80" w16cid:durableId="1428696669">
    <w:abstractNumId w:val="63"/>
  </w:num>
  <w:num w:numId="81" w16cid:durableId="40134513">
    <w:abstractNumId w:val="23"/>
  </w:num>
  <w:num w:numId="82" w16cid:durableId="1300069692">
    <w:abstractNumId w:val="55"/>
  </w:num>
  <w:num w:numId="83" w16cid:durableId="1518738864">
    <w:abstractNumId w:val="17"/>
  </w:num>
  <w:num w:numId="84" w16cid:durableId="1972324496">
    <w:abstractNumId w:val="88"/>
  </w:num>
  <w:num w:numId="85" w16cid:durableId="944927724">
    <w:abstractNumId w:val="0"/>
  </w:num>
  <w:num w:numId="86" w16cid:durableId="1158767540">
    <w:abstractNumId w:val="60"/>
  </w:num>
  <w:num w:numId="87" w16cid:durableId="311177972">
    <w:abstractNumId w:val="94"/>
  </w:num>
  <w:num w:numId="88" w16cid:durableId="156307833">
    <w:abstractNumId w:val="5"/>
  </w:num>
  <w:num w:numId="89" w16cid:durableId="1470397047">
    <w:abstractNumId w:val="45"/>
  </w:num>
  <w:num w:numId="90" w16cid:durableId="1910335914">
    <w:abstractNumId w:val="89"/>
  </w:num>
  <w:num w:numId="91" w16cid:durableId="707149636">
    <w:abstractNumId w:val="72"/>
  </w:num>
  <w:num w:numId="92" w16cid:durableId="291912522">
    <w:abstractNumId w:val="38"/>
  </w:num>
  <w:num w:numId="93" w16cid:durableId="1422023222">
    <w:abstractNumId w:val="8"/>
  </w:num>
  <w:num w:numId="94" w16cid:durableId="817453150">
    <w:abstractNumId w:val="73"/>
  </w:num>
  <w:num w:numId="95" w16cid:durableId="2042246385">
    <w:abstractNumId w:val="39"/>
  </w:num>
  <w:num w:numId="96" w16cid:durableId="1838114625">
    <w:abstractNumId w:val="7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1C6D"/>
    <w:rsid w:val="00013B57"/>
    <w:rsid w:val="00013BF7"/>
    <w:rsid w:val="000141D6"/>
    <w:rsid w:val="00016CC3"/>
    <w:rsid w:val="00020FD8"/>
    <w:rsid w:val="000217AD"/>
    <w:rsid w:val="0005118C"/>
    <w:rsid w:val="00052D1A"/>
    <w:rsid w:val="00054B11"/>
    <w:rsid w:val="00060960"/>
    <w:rsid w:val="00062C01"/>
    <w:rsid w:val="000655BE"/>
    <w:rsid w:val="000742DA"/>
    <w:rsid w:val="000755CE"/>
    <w:rsid w:val="000815CA"/>
    <w:rsid w:val="00084ECF"/>
    <w:rsid w:val="000927F0"/>
    <w:rsid w:val="00093C1A"/>
    <w:rsid w:val="00094BA1"/>
    <w:rsid w:val="00096A81"/>
    <w:rsid w:val="00097B2F"/>
    <w:rsid w:val="000A29B4"/>
    <w:rsid w:val="000A52DB"/>
    <w:rsid w:val="000A52E8"/>
    <w:rsid w:val="000A6215"/>
    <w:rsid w:val="000B3D43"/>
    <w:rsid w:val="000B409A"/>
    <w:rsid w:val="000C009D"/>
    <w:rsid w:val="000C7EF6"/>
    <w:rsid w:val="000D2B48"/>
    <w:rsid w:val="000D616A"/>
    <w:rsid w:val="000D65C6"/>
    <w:rsid w:val="000D6C94"/>
    <w:rsid w:val="000D70C5"/>
    <w:rsid w:val="000F2C29"/>
    <w:rsid w:val="000F2DC3"/>
    <w:rsid w:val="00104D2E"/>
    <w:rsid w:val="00106C44"/>
    <w:rsid w:val="00112F37"/>
    <w:rsid w:val="00115680"/>
    <w:rsid w:val="0011782F"/>
    <w:rsid w:val="00120299"/>
    <w:rsid w:val="0012207C"/>
    <w:rsid w:val="00124BE0"/>
    <w:rsid w:val="001275CE"/>
    <w:rsid w:val="00127A53"/>
    <w:rsid w:val="001368F9"/>
    <w:rsid w:val="00137A4F"/>
    <w:rsid w:val="00140FE7"/>
    <w:rsid w:val="0014536F"/>
    <w:rsid w:val="00145B8A"/>
    <w:rsid w:val="0015063D"/>
    <w:rsid w:val="00150CED"/>
    <w:rsid w:val="0015134D"/>
    <w:rsid w:val="00152B27"/>
    <w:rsid w:val="00152C86"/>
    <w:rsid w:val="00153707"/>
    <w:rsid w:val="0015471C"/>
    <w:rsid w:val="00155585"/>
    <w:rsid w:val="00156F72"/>
    <w:rsid w:val="00165D34"/>
    <w:rsid w:val="001709FD"/>
    <w:rsid w:val="00172BBD"/>
    <w:rsid w:val="001861A4"/>
    <w:rsid w:val="00187D39"/>
    <w:rsid w:val="001952AD"/>
    <w:rsid w:val="001959C2"/>
    <w:rsid w:val="00196DF8"/>
    <w:rsid w:val="00197182"/>
    <w:rsid w:val="00197BD2"/>
    <w:rsid w:val="001A4875"/>
    <w:rsid w:val="001A5D73"/>
    <w:rsid w:val="001A743F"/>
    <w:rsid w:val="001A7EC6"/>
    <w:rsid w:val="001B2AFB"/>
    <w:rsid w:val="001B5081"/>
    <w:rsid w:val="001B5585"/>
    <w:rsid w:val="001C018D"/>
    <w:rsid w:val="001C0856"/>
    <w:rsid w:val="001D0099"/>
    <w:rsid w:val="001D0B7D"/>
    <w:rsid w:val="001E3EE8"/>
    <w:rsid w:val="001E462A"/>
    <w:rsid w:val="001E5BEE"/>
    <w:rsid w:val="001F107E"/>
    <w:rsid w:val="001F4BDF"/>
    <w:rsid w:val="001F616F"/>
    <w:rsid w:val="00202230"/>
    <w:rsid w:val="00205FE3"/>
    <w:rsid w:val="00210154"/>
    <w:rsid w:val="00211498"/>
    <w:rsid w:val="00212F9E"/>
    <w:rsid w:val="0021389A"/>
    <w:rsid w:val="00213E6A"/>
    <w:rsid w:val="00215156"/>
    <w:rsid w:val="00220414"/>
    <w:rsid w:val="0022620A"/>
    <w:rsid w:val="00237E35"/>
    <w:rsid w:val="00241020"/>
    <w:rsid w:val="00247963"/>
    <w:rsid w:val="00251A15"/>
    <w:rsid w:val="00251A92"/>
    <w:rsid w:val="00251E1F"/>
    <w:rsid w:val="00256E82"/>
    <w:rsid w:val="00257AE4"/>
    <w:rsid w:val="00257C1B"/>
    <w:rsid w:val="00261B05"/>
    <w:rsid w:val="00270061"/>
    <w:rsid w:val="002752CF"/>
    <w:rsid w:val="0028098C"/>
    <w:rsid w:val="00280EAF"/>
    <w:rsid w:val="0028155E"/>
    <w:rsid w:val="00286243"/>
    <w:rsid w:val="0029008B"/>
    <w:rsid w:val="002914E1"/>
    <w:rsid w:val="002931CA"/>
    <w:rsid w:val="00293C21"/>
    <w:rsid w:val="00294C9A"/>
    <w:rsid w:val="002A0102"/>
    <w:rsid w:val="002A5574"/>
    <w:rsid w:val="002A785E"/>
    <w:rsid w:val="002B1F56"/>
    <w:rsid w:val="002B3104"/>
    <w:rsid w:val="002C1E75"/>
    <w:rsid w:val="002C395B"/>
    <w:rsid w:val="002D1BE1"/>
    <w:rsid w:val="002D623D"/>
    <w:rsid w:val="002D76CD"/>
    <w:rsid w:val="002D7A45"/>
    <w:rsid w:val="002E2D52"/>
    <w:rsid w:val="002E2E9F"/>
    <w:rsid w:val="002E7021"/>
    <w:rsid w:val="002F077F"/>
    <w:rsid w:val="002F2914"/>
    <w:rsid w:val="002F29C0"/>
    <w:rsid w:val="00301C94"/>
    <w:rsid w:val="00302E96"/>
    <w:rsid w:val="003035AB"/>
    <w:rsid w:val="0030670A"/>
    <w:rsid w:val="00312C19"/>
    <w:rsid w:val="003149FC"/>
    <w:rsid w:val="003211D2"/>
    <w:rsid w:val="00343D1D"/>
    <w:rsid w:val="00347779"/>
    <w:rsid w:val="003500DF"/>
    <w:rsid w:val="003549A2"/>
    <w:rsid w:val="00357B46"/>
    <w:rsid w:val="00360ED2"/>
    <w:rsid w:val="00364DFE"/>
    <w:rsid w:val="00364EE7"/>
    <w:rsid w:val="0036614D"/>
    <w:rsid w:val="003671E2"/>
    <w:rsid w:val="00376904"/>
    <w:rsid w:val="003815C7"/>
    <w:rsid w:val="00385287"/>
    <w:rsid w:val="00386B57"/>
    <w:rsid w:val="00391B0D"/>
    <w:rsid w:val="00392698"/>
    <w:rsid w:val="00392C5E"/>
    <w:rsid w:val="003A1267"/>
    <w:rsid w:val="003A487A"/>
    <w:rsid w:val="003A57D7"/>
    <w:rsid w:val="003B0D17"/>
    <w:rsid w:val="003B27B7"/>
    <w:rsid w:val="003B60CF"/>
    <w:rsid w:val="003C0E3E"/>
    <w:rsid w:val="003C0F14"/>
    <w:rsid w:val="003D0190"/>
    <w:rsid w:val="003D1075"/>
    <w:rsid w:val="003D5DD0"/>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3EA8"/>
    <w:rsid w:val="0044630C"/>
    <w:rsid w:val="0045176E"/>
    <w:rsid w:val="00455926"/>
    <w:rsid w:val="00456E83"/>
    <w:rsid w:val="00456FAB"/>
    <w:rsid w:val="00456FF5"/>
    <w:rsid w:val="0045749C"/>
    <w:rsid w:val="004623B1"/>
    <w:rsid w:val="004631BE"/>
    <w:rsid w:val="00476653"/>
    <w:rsid w:val="00476F32"/>
    <w:rsid w:val="00490CBF"/>
    <w:rsid w:val="00493BD7"/>
    <w:rsid w:val="004945CB"/>
    <w:rsid w:val="004A36C3"/>
    <w:rsid w:val="004A49FD"/>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0FC3"/>
    <w:rsid w:val="004F17EB"/>
    <w:rsid w:val="004F2830"/>
    <w:rsid w:val="004F7716"/>
    <w:rsid w:val="004F7CDD"/>
    <w:rsid w:val="004F7DF4"/>
    <w:rsid w:val="00500435"/>
    <w:rsid w:val="00511C3A"/>
    <w:rsid w:val="00513F14"/>
    <w:rsid w:val="005142C1"/>
    <w:rsid w:val="00515570"/>
    <w:rsid w:val="00517866"/>
    <w:rsid w:val="00523D58"/>
    <w:rsid w:val="00525C7E"/>
    <w:rsid w:val="00525EC7"/>
    <w:rsid w:val="00525F72"/>
    <w:rsid w:val="005335F5"/>
    <w:rsid w:val="0053401C"/>
    <w:rsid w:val="0053566B"/>
    <w:rsid w:val="0053617F"/>
    <w:rsid w:val="00544A07"/>
    <w:rsid w:val="005456F7"/>
    <w:rsid w:val="00546F07"/>
    <w:rsid w:val="0054710E"/>
    <w:rsid w:val="00550E29"/>
    <w:rsid w:val="0055208C"/>
    <w:rsid w:val="0056096B"/>
    <w:rsid w:val="00564EB3"/>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362"/>
    <w:rsid w:val="005B0D9E"/>
    <w:rsid w:val="005B156B"/>
    <w:rsid w:val="005C7620"/>
    <w:rsid w:val="005C7E0E"/>
    <w:rsid w:val="005C7E7F"/>
    <w:rsid w:val="005E28A7"/>
    <w:rsid w:val="005E32BD"/>
    <w:rsid w:val="005E6DF3"/>
    <w:rsid w:val="005F5CBA"/>
    <w:rsid w:val="005F720E"/>
    <w:rsid w:val="00600F83"/>
    <w:rsid w:val="006040CB"/>
    <w:rsid w:val="00604905"/>
    <w:rsid w:val="00606FE4"/>
    <w:rsid w:val="00610344"/>
    <w:rsid w:val="006104F1"/>
    <w:rsid w:val="006117F0"/>
    <w:rsid w:val="00611C7D"/>
    <w:rsid w:val="0061476B"/>
    <w:rsid w:val="0061691D"/>
    <w:rsid w:val="00620831"/>
    <w:rsid w:val="00631A3C"/>
    <w:rsid w:val="006352C3"/>
    <w:rsid w:val="00635F8F"/>
    <w:rsid w:val="00642BA6"/>
    <w:rsid w:val="0064583E"/>
    <w:rsid w:val="0065008A"/>
    <w:rsid w:val="00650758"/>
    <w:rsid w:val="00654972"/>
    <w:rsid w:val="00657E9C"/>
    <w:rsid w:val="00660262"/>
    <w:rsid w:val="006638F3"/>
    <w:rsid w:val="00665D24"/>
    <w:rsid w:val="00670E05"/>
    <w:rsid w:val="00680078"/>
    <w:rsid w:val="00680137"/>
    <w:rsid w:val="00684C9D"/>
    <w:rsid w:val="0068514B"/>
    <w:rsid w:val="0069042A"/>
    <w:rsid w:val="006924D7"/>
    <w:rsid w:val="006925BB"/>
    <w:rsid w:val="006964FF"/>
    <w:rsid w:val="00696EE9"/>
    <w:rsid w:val="006A5262"/>
    <w:rsid w:val="006A6FF8"/>
    <w:rsid w:val="006B1C26"/>
    <w:rsid w:val="006B1FD8"/>
    <w:rsid w:val="006B3827"/>
    <w:rsid w:val="006B493B"/>
    <w:rsid w:val="006B63E8"/>
    <w:rsid w:val="006B7728"/>
    <w:rsid w:val="006C2056"/>
    <w:rsid w:val="006C4254"/>
    <w:rsid w:val="006C657A"/>
    <w:rsid w:val="006D0C9C"/>
    <w:rsid w:val="006D45E7"/>
    <w:rsid w:val="006D5DD3"/>
    <w:rsid w:val="006D703F"/>
    <w:rsid w:val="006D7BBE"/>
    <w:rsid w:val="006E0B1D"/>
    <w:rsid w:val="006E19F0"/>
    <w:rsid w:val="006F2643"/>
    <w:rsid w:val="006F425B"/>
    <w:rsid w:val="006F5130"/>
    <w:rsid w:val="006F74BD"/>
    <w:rsid w:val="006F7CBB"/>
    <w:rsid w:val="00702E65"/>
    <w:rsid w:val="00711BBC"/>
    <w:rsid w:val="00716C27"/>
    <w:rsid w:val="00717EA1"/>
    <w:rsid w:val="00720906"/>
    <w:rsid w:val="00725B46"/>
    <w:rsid w:val="007263B9"/>
    <w:rsid w:val="007317A8"/>
    <w:rsid w:val="00736A05"/>
    <w:rsid w:val="00737EDC"/>
    <w:rsid w:val="00740C04"/>
    <w:rsid w:val="00751D9C"/>
    <w:rsid w:val="007571A1"/>
    <w:rsid w:val="00757D7B"/>
    <w:rsid w:val="00760423"/>
    <w:rsid w:val="00762869"/>
    <w:rsid w:val="00767379"/>
    <w:rsid w:val="0076745C"/>
    <w:rsid w:val="00767722"/>
    <w:rsid w:val="00767A06"/>
    <w:rsid w:val="0077070B"/>
    <w:rsid w:val="00771101"/>
    <w:rsid w:val="007737C1"/>
    <w:rsid w:val="00773A5B"/>
    <w:rsid w:val="00775225"/>
    <w:rsid w:val="00775E36"/>
    <w:rsid w:val="00776FAF"/>
    <w:rsid w:val="00777F78"/>
    <w:rsid w:val="007803B2"/>
    <w:rsid w:val="00780D0E"/>
    <w:rsid w:val="00780D22"/>
    <w:rsid w:val="007826EC"/>
    <w:rsid w:val="00784B2F"/>
    <w:rsid w:val="007902A2"/>
    <w:rsid w:val="007929E7"/>
    <w:rsid w:val="007A01DA"/>
    <w:rsid w:val="007A26C9"/>
    <w:rsid w:val="007A502C"/>
    <w:rsid w:val="007B1846"/>
    <w:rsid w:val="007B2B77"/>
    <w:rsid w:val="007B5DAE"/>
    <w:rsid w:val="007C3309"/>
    <w:rsid w:val="007C3B07"/>
    <w:rsid w:val="007D010D"/>
    <w:rsid w:val="007E0C80"/>
    <w:rsid w:val="007E27B1"/>
    <w:rsid w:val="007E3D13"/>
    <w:rsid w:val="007E59D8"/>
    <w:rsid w:val="007E6AB4"/>
    <w:rsid w:val="007E6F78"/>
    <w:rsid w:val="007F23D3"/>
    <w:rsid w:val="007F273C"/>
    <w:rsid w:val="007F3223"/>
    <w:rsid w:val="007F6C4C"/>
    <w:rsid w:val="008021A4"/>
    <w:rsid w:val="0080422B"/>
    <w:rsid w:val="008044D1"/>
    <w:rsid w:val="0080688E"/>
    <w:rsid w:val="008068A4"/>
    <w:rsid w:val="0080704D"/>
    <w:rsid w:val="00811419"/>
    <w:rsid w:val="008121C9"/>
    <w:rsid w:val="0082482C"/>
    <w:rsid w:val="0082581B"/>
    <w:rsid w:val="00825E04"/>
    <w:rsid w:val="008262D1"/>
    <w:rsid w:val="008306DF"/>
    <w:rsid w:val="00835CCB"/>
    <w:rsid w:val="00842664"/>
    <w:rsid w:val="0085315B"/>
    <w:rsid w:val="008570B1"/>
    <w:rsid w:val="008605BB"/>
    <w:rsid w:val="00860E85"/>
    <w:rsid w:val="00865389"/>
    <w:rsid w:val="00865DF5"/>
    <w:rsid w:val="00867D50"/>
    <w:rsid w:val="00882023"/>
    <w:rsid w:val="00882CAE"/>
    <w:rsid w:val="00883CCE"/>
    <w:rsid w:val="008849CB"/>
    <w:rsid w:val="00885D44"/>
    <w:rsid w:val="008921BB"/>
    <w:rsid w:val="008956AC"/>
    <w:rsid w:val="008A0551"/>
    <w:rsid w:val="008A1088"/>
    <w:rsid w:val="008A259C"/>
    <w:rsid w:val="008A2A5E"/>
    <w:rsid w:val="008A4D91"/>
    <w:rsid w:val="008A4E29"/>
    <w:rsid w:val="008A7334"/>
    <w:rsid w:val="008B16AC"/>
    <w:rsid w:val="008B25A5"/>
    <w:rsid w:val="008B30B7"/>
    <w:rsid w:val="008B38E5"/>
    <w:rsid w:val="008B502C"/>
    <w:rsid w:val="008B58D6"/>
    <w:rsid w:val="008C0D46"/>
    <w:rsid w:val="008C2785"/>
    <w:rsid w:val="008C67F6"/>
    <w:rsid w:val="008C7D8D"/>
    <w:rsid w:val="008D2568"/>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13764"/>
    <w:rsid w:val="0091530E"/>
    <w:rsid w:val="00925EBF"/>
    <w:rsid w:val="00926800"/>
    <w:rsid w:val="009270FF"/>
    <w:rsid w:val="009300CB"/>
    <w:rsid w:val="00932EA3"/>
    <w:rsid w:val="009344A0"/>
    <w:rsid w:val="0094005E"/>
    <w:rsid w:val="0094786B"/>
    <w:rsid w:val="00952171"/>
    <w:rsid w:val="00954AD1"/>
    <w:rsid w:val="00956576"/>
    <w:rsid w:val="00963912"/>
    <w:rsid w:val="00964C20"/>
    <w:rsid w:val="00970C69"/>
    <w:rsid w:val="00980B44"/>
    <w:rsid w:val="009864F1"/>
    <w:rsid w:val="00990940"/>
    <w:rsid w:val="00991CEE"/>
    <w:rsid w:val="00992278"/>
    <w:rsid w:val="0099560C"/>
    <w:rsid w:val="009A7C70"/>
    <w:rsid w:val="009B1197"/>
    <w:rsid w:val="009B2742"/>
    <w:rsid w:val="009B3F3E"/>
    <w:rsid w:val="009B4C18"/>
    <w:rsid w:val="009B5E25"/>
    <w:rsid w:val="009C2CE8"/>
    <w:rsid w:val="009C7880"/>
    <w:rsid w:val="009D2DAA"/>
    <w:rsid w:val="009D4B46"/>
    <w:rsid w:val="009D4B63"/>
    <w:rsid w:val="009D7295"/>
    <w:rsid w:val="009E1D62"/>
    <w:rsid w:val="009E6B6C"/>
    <w:rsid w:val="009E6D52"/>
    <w:rsid w:val="009F05F0"/>
    <w:rsid w:val="009F2E6E"/>
    <w:rsid w:val="009F3DD2"/>
    <w:rsid w:val="009F447A"/>
    <w:rsid w:val="009F75AD"/>
    <w:rsid w:val="00A0025D"/>
    <w:rsid w:val="00A04362"/>
    <w:rsid w:val="00A067F9"/>
    <w:rsid w:val="00A06FCE"/>
    <w:rsid w:val="00A14B35"/>
    <w:rsid w:val="00A3063E"/>
    <w:rsid w:val="00A3639C"/>
    <w:rsid w:val="00A41E0D"/>
    <w:rsid w:val="00A46E2E"/>
    <w:rsid w:val="00A47353"/>
    <w:rsid w:val="00A474BA"/>
    <w:rsid w:val="00A5171F"/>
    <w:rsid w:val="00A52FDC"/>
    <w:rsid w:val="00A53FB6"/>
    <w:rsid w:val="00A54BF4"/>
    <w:rsid w:val="00A64112"/>
    <w:rsid w:val="00A73681"/>
    <w:rsid w:val="00A74BE8"/>
    <w:rsid w:val="00A752B4"/>
    <w:rsid w:val="00A810A6"/>
    <w:rsid w:val="00A82E58"/>
    <w:rsid w:val="00A83C97"/>
    <w:rsid w:val="00A85757"/>
    <w:rsid w:val="00A86F84"/>
    <w:rsid w:val="00A963AE"/>
    <w:rsid w:val="00AA071F"/>
    <w:rsid w:val="00AA52AC"/>
    <w:rsid w:val="00AA5FE1"/>
    <w:rsid w:val="00AA715A"/>
    <w:rsid w:val="00AA7D76"/>
    <w:rsid w:val="00AB3092"/>
    <w:rsid w:val="00AB7E6B"/>
    <w:rsid w:val="00AC5D4D"/>
    <w:rsid w:val="00AC69CC"/>
    <w:rsid w:val="00AD07B3"/>
    <w:rsid w:val="00AD54ED"/>
    <w:rsid w:val="00AD5709"/>
    <w:rsid w:val="00AD6BB1"/>
    <w:rsid w:val="00AD7EBF"/>
    <w:rsid w:val="00AE0EEC"/>
    <w:rsid w:val="00AE13B0"/>
    <w:rsid w:val="00AE29C7"/>
    <w:rsid w:val="00AE2C54"/>
    <w:rsid w:val="00AF234A"/>
    <w:rsid w:val="00AF48CC"/>
    <w:rsid w:val="00B05CC4"/>
    <w:rsid w:val="00B07642"/>
    <w:rsid w:val="00B11EB5"/>
    <w:rsid w:val="00B13AA5"/>
    <w:rsid w:val="00B14491"/>
    <w:rsid w:val="00B15044"/>
    <w:rsid w:val="00B16280"/>
    <w:rsid w:val="00B202BC"/>
    <w:rsid w:val="00B233E7"/>
    <w:rsid w:val="00B248C7"/>
    <w:rsid w:val="00B2772E"/>
    <w:rsid w:val="00B3011C"/>
    <w:rsid w:val="00B30F28"/>
    <w:rsid w:val="00B31A25"/>
    <w:rsid w:val="00B32339"/>
    <w:rsid w:val="00B351F3"/>
    <w:rsid w:val="00B35CBE"/>
    <w:rsid w:val="00B37686"/>
    <w:rsid w:val="00B45274"/>
    <w:rsid w:val="00B51E79"/>
    <w:rsid w:val="00B5314E"/>
    <w:rsid w:val="00B54FEF"/>
    <w:rsid w:val="00B63CF4"/>
    <w:rsid w:val="00B65A9A"/>
    <w:rsid w:val="00B7342C"/>
    <w:rsid w:val="00B74961"/>
    <w:rsid w:val="00B75807"/>
    <w:rsid w:val="00B769EB"/>
    <w:rsid w:val="00B76C65"/>
    <w:rsid w:val="00B812A9"/>
    <w:rsid w:val="00B82037"/>
    <w:rsid w:val="00B84EE4"/>
    <w:rsid w:val="00B85CFE"/>
    <w:rsid w:val="00B86842"/>
    <w:rsid w:val="00B86EB7"/>
    <w:rsid w:val="00B8771D"/>
    <w:rsid w:val="00B93C81"/>
    <w:rsid w:val="00B93D2E"/>
    <w:rsid w:val="00B96910"/>
    <w:rsid w:val="00BA6D89"/>
    <w:rsid w:val="00BA6DA0"/>
    <w:rsid w:val="00BA7896"/>
    <w:rsid w:val="00BB05DE"/>
    <w:rsid w:val="00BB1537"/>
    <w:rsid w:val="00BC2CEB"/>
    <w:rsid w:val="00BC342E"/>
    <w:rsid w:val="00BC73D1"/>
    <w:rsid w:val="00BC7E40"/>
    <w:rsid w:val="00BD765C"/>
    <w:rsid w:val="00BE1F2C"/>
    <w:rsid w:val="00BE231A"/>
    <w:rsid w:val="00BE537C"/>
    <w:rsid w:val="00C04956"/>
    <w:rsid w:val="00C04EAC"/>
    <w:rsid w:val="00C150A2"/>
    <w:rsid w:val="00C15554"/>
    <w:rsid w:val="00C21ED2"/>
    <w:rsid w:val="00C26DDD"/>
    <w:rsid w:val="00C33539"/>
    <w:rsid w:val="00C3361B"/>
    <w:rsid w:val="00C36DF8"/>
    <w:rsid w:val="00C50C84"/>
    <w:rsid w:val="00C5384B"/>
    <w:rsid w:val="00C544D6"/>
    <w:rsid w:val="00C5465C"/>
    <w:rsid w:val="00C60AFA"/>
    <w:rsid w:val="00C61F40"/>
    <w:rsid w:val="00C6250C"/>
    <w:rsid w:val="00C6765E"/>
    <w:rsid w:val="00C67C29"/>
    <w:rsid w:val="00C74F9C"/>
    <w:rsid w:val="00C83634"/>
    <w:rsid w:val="00CA271F"/>
    <w:rsid w:val="00CA416F"/>
    <w:rsid w:val="00CA43FB"/>
    <w:rsid w:val="00CA4F18"/>
    <w:rsid w:val="00CB0DFF"/>
    <w:rsid w:val="00CB5292"/>
    <w:rsid w:val="00CC0521"/>
    <w:rsid w:val="00CC1E2C"/>
    <w:rsid w:val="00CD174F"/>
    <w:rsid w:val="00CD1C2B"/>
    <w:rsid w:val="00CD1C9C"/>
    <w:rsid w:val="00CD358E"/>
    <w:rsid w:val="00CD36AC"/>
    <w:rsid w:val="00CD6623"/>
    <w:rsid w:val="00CE0E1A"/>
    <w:rsid w:val="00CE4660"/>
    <w:rsid w:val="00CF1740"/>
    <w:rsid w:val="00CF2299"/>
    <w:rsid w:val="00CF4A9D"/>
    <w:rsid w:val="00CF4AC4"/>
    <w:rsid w:val="00CF639B"/>
    <w:rsid w:val="00CF78E2"/>
    <w:rsid w:val="00D03C5D"/>
    <w:rsid w:val="00D04621"/>
    <w:rsid w:val="00D10F79"/>
    <w:rsid w:val="00D12A75"/>
    <w:rsid w:val="00D13651"/>
    <w:rsid w:val="00D13F55"/>
    <w:rsid w:val="00D14B83"/>
    <w:rsid w:val="00D170EE"/>
    <w:rsid w:val="00D2189E"/>
    <w:rsid w:val="00D23608"/>
    <w:rsid w:val="00D244ED"/>
    <w:rsid w:val="00D24537"/>
    <w:rsid w:val="00D271D7"/>
    <w:rsid w:val="00D3086E"/>
    <w:rsid w:val="00D40D86"/>
    <w:rsid w:val="00D43F55"/>
    <w:rsid w:val="00D45D29"/>
    <w:rsid w:val="00D45E01"/>
    <w:rsid w:val="00D50554"/>
    <w:rsid w:val="00D54D80"/>
    <w:rsid w:val="00D570CE"/>
    <w:rsid w:val="00D6417A"/>
    <w:rsid w:val="00D6728C"/>
    <w:rsid w:val="00D67F43"/>
    <w:rsid w:val="00D73100"/>
    <w:rsid w:val="00D762DB"/>
    <w:rsid w:val="00D85095"/>
    <w:rsid w:val="00D86974"/>
    <w:rsid w:val="00D95321"/>
    <w:rsid w:val="00DA15BC"/>
    <w:rsid w:val="00DA1FB1"/>
    <w:rsid w:val="00DA3783"/>
    <w:rsid w:val="00DA57EB"/>
    <w:rsid w:val="00DA5B42"/>
    <w:rsid w:val="00DB48BA"/>
    <w:rsid w:val="00DB72A8"/>
    <w:rsid w:val="00DC15F3"/>
    <w:rsid w:val="00DC414B"/>
    <w:rsid w:val="00DC5AF3"/>
    <w:rsid w:val="00DD0FA1"/>
    <w:rsid w:val="00DD467A"/>
    <w:rsid w:val="00DD5C83"/>
    <w:rsid w:val="00DE5A0D"/>
    <w:rsid w:val="00DE7539"/>
    <w:rsid w:val="00DF5009"/>
    <w:rsid w:val="00DF68F8"/>
    <w:rsid w:val="00DF7D0B"/>
    <w:rsid w:val="00E00DAD"/>
    <w:rsid w:val="00E015D9"/>
    <w:rsid w:val="00E0190A"/>
    <w:rsid w:val="00E11672"/>
    <w:rsid w:val="00E1233B"/>
    <w:rsid w:val="00E229F4"/>
    <w:rsid w:val="00E22AF9"/>
    <w:rsid w:val="00E25FC9"/>
    <w:rsid w:val="00E27F52"/>
    <w:rsid w:val="00E3052E"/>
    <w:rsid w:val="00E34F30"/>
    <w:rsid w:val="00E36A74"/>
    <w:rsid w:val="00E37348"/>
    <w:rsid w:val="00E3765A"/>
    <w:rsid w:val="00E52472"/>
    <w:rsid w:val="00E52BA6"/>
    <w:rsid w:val="00E535F7"/>
    <w:rsid w:val="00E566A9"/>
    <w:rsid w:val="00E61C80"/>
    <w:rsid w:val="00E64320"/>
    <w:rsid w:val="00E6443B"/>
    <w:rsid w:val="00E66C13"/>
    <w:rsid w:val="00E739E8"/>
    <w:rsid w:val="00E74738"/>
    <w:rsid w:val="00E84377"/>
    <w:rsid w:val="00E86E27"/>
    <w:rsid w:val="00E9043E"/>
    <w:rsid w:val="00E9206B"/>
    <w:rsid w:val="00E9664C"/>
    <w:rsid w:val="00EA4F07"/>
    <w:rsid w:val="00EA532E"/>
    <w:rsid w:val="00EA5D0A"/>
    <w:rsid w:val="00EA6FD4"/>
    <w:rsid w:val="00EB03CE"/>
    <w:rsid w:val="00EB728B"/>
    <w:rsid w:val="00EC19D1"/>
    <w:rsid w:val="00EC1B8C"/>
    <w:rsid w:val="00EC26D8"/>
    <w:rsid w:val="00EC32A9"/>
    <w:rsid w:val="00ED25B8"/>
    <w:rsid w:val="00ED4B0F"/>
    <w:rsid w:val="00ED6923"/>
    <w:rsid w:val="00ED6ED5"/>
    <w:rsid w:val="00EE28D9"/>
    <w:rsid w:val="00EF0806"/>
    <w:rsid w:val="00EF0EEC"/>
    <w:rsid w:val="00EF75A8"/>
    <w:rsid w:val="00EF7F36"/>
    <w:rsid w:val="00F002F1"/>
    <w:rsid w:val="00F02677"/>
    <w:rsid w:val="00F0385E"/>
    <w:rsid w:val="00F20690"/>
    <w:rsid w:val="00F2175B"/>
    <w:rsid w:val="00F26237"/>
    <w:rsid w:val="00F279E8"/>
    <w:rsid w:val="00F30341"/>
    <w:rsid w:val="00F40E26"/>
    <w:rsid w:val="00F45938"/>
    <w:rsid w:val="00F55A9A"/>
    <w:rsid w:val="00F55B96"/>
    <w:rsid w:val="00F568D9"/>
    <w:rsid w:val="00F6155D"/>
    <w:rsid w:val="00F658B2"/>
    <w:rsid w:val="00F702F8"/>
    <w:rsid w:val="00F81FD8"/>
    <w:rsid w:val="00F91D58"/>
    <w:rsid w:val="00FA0706"/>
    <w:rsid w:val="00FA113D"/>
    <w:rsid w:val="00FA24B0"/>
    <w:rsid w:val="00FA569F"/>
    <w:rsid w:val="00FB3848"/>
    <w:rsid w:val="00FB3EA0"/>
    <w:rsid w:val="00FB50E7"/>
    <w:rsid w:val="00FB6003"/>
    <w:rsid w:val="00FC2912"/>
    <w:rsid w:val="00FC3966"/>
    <w:rsid w:val="00FC4A07"/>
    <w:rsid w:val="00FC69E4"/>
    <w:rsid w:val="00FE2487"/>
    <w:rsid w:val="00FE5E29"/>
    <w:rsid w:val="00FE6E23"/>
    <w:rsid w:val="00FF19E8"/>
    <w:rsid w:val="00FF22DE"/>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6653"/>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 w:type="paragraph" w:styleId="Caption">
    <w:name w:val="caption"/>
    <w:basedOn w:val="Normal"/>
    <w:next w:val="Normal"/>
    <w:unhideWhenUsed/>
    <w:qFormat/>
    <w:rsid w:val="00665D24"/>
    <w:pPr>
      <w:spacing w:after="200"/>
    </w:pPr>
    <w:rPr>
      <w:i/>
      <w:iCs/>
      <w:color w:val="44546A" w:themeColor="text2"/>
      <w:sz w:val="18"/>
      <w:szCs w:val="18"/>
    </w:rPr>
  </w:style>
  <w:style w:type="paragraph" w:styleId="TableofFigures">
    <w:name w:val="table of figures"/>
    <w:basedOn w:val="Normal"/>
    <w:next w:val="Normal"/>
    <w:uiPriority w:val="99"/>
    <w:rsid w:val="00665D24"/>
  </w:style>
  <w:style w:type="numbering" w:customStyle="1" w:styleId="Style4">
    <w:name w:val="Style4"/>
    <w:uiPriority w:val="99"/>
    <w:rsid w:val="00CD6623"/>
    <w:pPr>
      <w:numPr>
        <w:numId w:val="8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55132162">
      <w:bodyDiv w:val="1"/>
      <w:marLeft w:val="0"/>
      <w:marRight w:val="0"/>
      <w:marTop w:val="0"/>
      <w:marBottom w:val="0"/>
      <w:divBdr>
        <w:top w:val="none" w:sz="0" w:space="0" w:color="auto"/>
        <w:left w:val="none" w:sz="0" w:space="0" w:color="auto"/>
        <w:bottom w:val="none" w:sz="0" w:space="0" w:color="auto"/>
        <w:right w:val="none" w:sz="0" w:space="0" w:color="auto"/>
      </w:divBdr>
    </w:div>
    <w:div w:id="119999309">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213008008">
      <w:bodyDiv w:val="1"/>
      <w:marLeft w:val="0"/>
      <w:marRight w:val="0"/>
      <w:marTop w:val="0"/>
      <w:marBottom w:val="0"/>
      <w:divBdr>
        <w:top w:val="none" w:sz="0" w:space="0" w:color="auto"/>
        <w:left w:val="none" w:sz="0" w:space="0" w:color="auto"/>
        <w:bottom w:val="none" w:sz="0" w:space="0" w:color="auto"/>
        <w:right w:val="none" w:sz="0" w:space="0" w:color="auto"/>
      </w:divBdr>
    </w:div>
    <w:div w:id="291641323">
      <w:bodyDiv w:val="1"/>
      <w:marLeft w:val="0"/>
      <w:marRight w:val="0"/>
      <w:marTop w:val="0"/>
      <w:marBottom w:val="0"/>
      <w:divBdr>
        <w:top w:val="none" w:sz="0" w:space="0" w:color="auto"/>
        <w:left w:val="none" w:sz="0" w:space="0" w:color="auto"/>
        <w:bottom w:val="none" w:sz="0" w:space="0" w:color="auto"/>
        <w:right w:val="none" w:sz="0" w:space="0" w:color="auto"/>
      </w:divBdr>
    </w:div>
    <w:div w:id="324555033">
      <w:bodyDiv w:val="1"/>
      <w:marLeft w:val="0"/>
      <w:marRight w:val="0"/>
      <w:marTop w:val="0"/>
      <w:marBottom w:val="0"/>
      <w:divBdr>
        <w:top w:val="none" w:sz="0" w:space="0" w:color="auto"/>
        <w:left w:val="none" w:sz="0" w:space="0" w:color="auto"/>
        <w:bottom w:val="none" w:sz="0" w:space="0" w:color="auto"/>
        <w:right w:val="none" w:sz="0" w:space="0" w:color="auto"/>
      </w:divBdr>
    </w:div>
    <w:div w:id="487138609">
      <w:bodyDiv w:val="1"/>
      <w:marLeft w:val="0"/>
      <w:marRight w:val="0"/>
      <w:marTop w:val="0"/>
      <w:marBottom w:val="0"/>
      <w:divBdr>
        <w:top w:val="none" w:sz="0" w:space="0" w:color="auto"/>
        <w:left w:val="none" w:sz="0" w:space="0" w:color="auto"/>
        <w:bottom w:val="none" w:sz="0" w:space="0" w:color="auto"/>
        <w:right w:val="none" w:sz="0" w:space="0" w:color="auto"/>
      </w:divBdr>
    </w:div>
    <w:div w:id="515266784">
      <w:bodyDiv w:val="1"/>
      <w:marLeft w:val="0"/>
      <w:marRight w:val="0"/>
      <w:marTop w:val="0"/>
      <w:marBottom w:val="0"/>
      <w:divBdr>
        <w:top w:val="none" w:sz="0" w:space="0" w:color="auto"/>
        <w:left w:val="none" w:sz="0" w:space="0" w:color="auto"/>
        <w:bottom w:val="none" w:sz="0" w:space="0" w:color="auto"/>
        <w:right w:val="none" w:sz="0" w:space="0" w:color="auto"/>
      </w:divBdr>
    </w:div>
    <w:div w:id="526990385">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649596790">
      <w:bodyDiv w:val="1"/>
      <w:marLeft w:val="0"/>
      <w:marRight w:val="0"/>
      <w:marTop w:val="0"/>
      <w:marBottom w:val="0"/>
      <w:divBdr>
        <w:top w:val="none" w:sz="0" w:space="0" w:color="auto"/>
        <w:left w:val="none" w:sz="0" w:space="0" w:color="auto"/>
        <w:bottom w:val="none" w:sz="0" w:space="0" w:color="auto"/>
        <w:right w:val="none" w:sz="0" w:space="0" w:color="auto"/>
      </w:divBdr>
    </w:div>
    <w:div w:id="676464277">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27844483">
      <w:bodyDiv w:val="1"/>
      <w:marLeft w:val="0"/>
      <w:marRight w:val="0"/>
      <w:marTop w:val="0"/>
      <w:marBottom w:val="0"/>
      <w:divBdr>
        <w:top w:val="none" w:sz="0" w:space="0" w:color="auto"/>
        <w:left w:val="none" w:sz="0" w:space="0" w:color="auto"/>
        <w:bottom w:val="none" w:sz="0" w:space="0" w:color="auto"/>
        <w:right w:val="none" w:sz="0" w:space="0" w:color="auto"/>
      </w:divBdr>
    </w:div>
    <w:div w:id="760565677">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851575654">
      <w:bodyDiv w:val="1"/>
      <w:marLeft w:val="0"/>
      <w:marRight w:val="0"/>
      <w:marTop w:val="0"/>
      <w:marBottom w:val="0"/>
      <w:divBdr>
        <w:top w:val="none" w:sz="0" w:space="0" w:color="auto"/>
        <w:left w:val="none" w:sz="0" w:space="0" w:color="auto"/>
        <w:bottom w:val="none" w:sz="0" w:space="0" w:color="auto"/>
        <w:right w:val="none" w:sz="0" w:space="0" w:color="auto"/>
      </w:divBdr>
    </w:div>
    <w:div w:id="856891774">
      <w:bodyDiv w:val="1"/>
      <w:marLeft w:val="0"/>
      <w:marRight w:val="0"/>
      <w:marTop w:val="0"/>
      <w:marBottom w:val="0"/>
      <w:divBdr>
        <w:top w:val="none" w:sz="0" w:space="0" w:color="auto"/>
        <w:left w:val="none" w:sz="0" w:space="0" w:color="auto"/>
        <w:bottom w:val="none" w:sz="0" w:space="0" w:color="auto"/>
        <w:right w:val="none" w:sz="0" w:space="0" w:color="auto"/>
      </w:divBdr>
    </w:div>
    <w:div w:id="923490341">
      <w:bodyDiv w:val="1"/>
      <w:marLeft w:val="0"/>
      <w:marRight w:val="0"/>
      <w:marTop w:val="0"/>
      <w:marBottom w:val="0"/>
      <w:divBdr>
        <w:top w:val="none" w:sz="0" w:space="0" w:color="auto"/>
        <w:left w:val="none" w:sz="0" w:space="0" w:color="auto"/>
        <w:bottom w:val="none" w:sz="0" w:space="0" w:color="auto"/>
        <w:right w:val="none" w:sz="0" w:space="0" w:color="auto"/>
      </w:divBdr>
    </w:div>
    <w:div w:id="948005371">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78676667">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329017507">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505129860">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6496">
      <w:bodyDiv w:val="1"/>
      <w:marLeft w:val="0"/>
      <w:marRight w:val="0"/>
      <w:marTop w:val="0"/>
      <w:marBottom w:val="0"/>
      <w:divBdr>
        <w:top w:val="none" w:sz="0" w:space="0" w:color="auto"/>
        <w:left w:val="none" w:sz="0" w:space="0" w:color="auto"/>
        <w:bottom w:val="none" w:sz="0" w:space="0" w:color="auto"/>
        <w:right w:val="none" w:sz="0" w:space="0" w:color="auto"/>
      </w:divBdr>
    </w:div>
    <w:div w:id="1741559181">
      <w:bodyDiv w:val="1"/>
      <w:marLeft w:val="0"/>
      <w:marRight w:val="0"/>
      <w:marTop w:val="0"/>
      <w:marBottom w:val="0"/>
      <w:divBdr>
        <w:top w:val="none" w:sz="0" w:space="0" w:color="auto"/>
        <w:left w:val="none" w:sz="0" w:space="0" w:color="auto"/>
        <w:bottom w:val="none" w:sz="0" w:space="0" w:color="auto"/>
        <w:right w:val="none" w:sz="0" w:space="0" w:color="auto"/>
      </w:divBdr>
    </w:div>
    <w:div w:id="1790665087">
      <w:bodyDiv w:val="1"/>
      <w:marLeft w:val="0"/>
      <w:marRight w:val="0"/>
      <w:marTop w:val="0"/>
      <w:marBottom w:val="0"/>
      <w:divBdr>
        <w:top w:val="none" w:sz="0" w:space="0" w:color="auto"/>
        <w:left w:val="none" w:sz="0" w:space="0" w:color="auto"/>
        <w:bottom w:val="none" w:sz="0" w:space="0" w:color="auto"/>
        <w:right w:val="none" w:sz="0" w:space="0" w:color="auto"/>
      </w:divBdr>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656267">
      <w:bodyDiv w:val="1"/>
      <w:marLeft w:val="0"/>
      <w:marRight w:val="0"/>
      <w:marTop w:val="0"/>
      <w:marBottom w:val="0"/>
      <w:divBdr>
        <w:top w:val="none" w:sz="0" w:space="0" w:color="auto"/>
        <w:left w:val="none" w:sz="0" w:space="0" w:color="auto"/>
        <w:bottom w:val="none" w:sz="0" w:space="0" w:color="auto"/>
        <w:right w:val="none" w:sz="0" w:space="0" w:color="auto"/>
      </w:divBdr>
    </w:div>
    <w:div w:id="1959330476">
      <w:bodyDiv w:val="1"/>
      <w:marLeft w:val="0"/>
      <w:marRight w:val="0"/>
      <w:marTop w:val="0"/>
      <w:marBottom w:val="0"/>
      <w:divBdr>
        <w:top w:val="none" w:sz="0" w:space="0" w:color="auto"/>
        <w:left w:val="none" w:sz="0" w:space="0" w:color="auto"/>
        <w:bottom w:val="none" w:sz="0" w:space="0" w:color="auto"/>
        <w:right w:val="none" w:sz="0" w:space="0" w:color="auto"/>
      </w:divBdr>
    </w:div>
    <w:div w:id="2000226569">
      <w:bodyDiv w:val="1"/>
      <w:marLeft w:val="0"/>
      <w:marRight w:val="0"/>
      <w:marTop w:val="0"/>
      <w:marBottom w:val="0"/>
      <w:divBdr>
        <w:top w:val="none" w:sz="0" w:space="0" w:color="auto"/>
        <w:left w:val="none" w:sz="0" w:space="0" w:color="auto"/>
        <w:bottom w:val="none" w:sz="0" w:space="0" w:color="auto"/>
        <w:right w:val="none" w:sz="0" w:space="0" w:color="auto"/>
      </w:divBdr>
    </w:div>
    <w:div w:id="2001885297">
      <w:bodyDiv w:val="1"/>
      <w:marLeft w:val="0"/>
      <w:marRight w:val="0"/>
      <w:marTop w:val="0"/>
      <w:marBottom w:val="0"/>
      <w:divBdr>
        <w:top w:val="none" w:sz="0" w:space="0" w:color="auto"/>
        <w:left w:val="none" w:sz="0" w:space="0" w:color="auto"/>
        <w:bottom w:val="none" w:sz="0" w:space="0" w:color="auto"/>
        <w:right w:val="none" w:sz="0" w:space="0" w:color="auto"/>
      </w:divBdr>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yperlink" Target="https://github.com/33073-umar/NeuraWal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11987</Words>
  <Characters>6833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8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3</cp:revision>
  <cp:lastPrinted>2025-05-13T11:54:00Z</cp:lastPrinted>
  <dcterms:created xsi:type="dcterms:W3CDTF">2025-05-13T11:53:00Z</dcterms:created>
  <dcterms:modified xsi:type="dcterms:W3CDTF">2025-05-13T11:54:00Z</dcterms:modified>
</cp:coreProperties>
</file>